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992138" w14:textId="77777777" w:rsidR="00C45168" w:rsidRDefault="00C45168" w:rsidP="00827069">
      <w:pPr>
        <w:jc w:val="center"/>
        <w:rPr>
          <w:rFonts w:ascii="Franklin Gothic Heavy" w:hAnsi="Franklin Gothic Heavy"/>
          <w:sz w:val="48"/>
          <w:szCs w:val="48"/>
        </w:rPr>
      </w:pPr>
    </w:p>
    <w:p w14:paraId="25F6A88D" w14:textId="6B75BB23" w:rsidR="00F8648C" w:rsidRPr="00827069" w:rsidRDefault="006E4F48" w:rsidP="00827069">
      <w:pPr>
        <w:jc w:val="center"/>
        <w:rPr>
          <w:rFonts w:ascii="Franklin Gothic Heavy" w:hAnsi="Franklin Gothic Heavy"/>
          <w:sz w:val="48"/>
          <w:szCs w:val="48"/>
        </w:rPr>
      </w:pPr>
      <w:r w:rsidRPr="00827069">
        <w:rPr>
          <w:rFonts w:ascii="Franklin Gothic Heavy" w:hAnsi="Franklin Gothic Heavy"/>
          <w:sz w:val="48"/>
          <w:szCs w:val="48"/>
        </w:rPr>
        <w:t>UIC</w:t>
      </w:r>
      <w:r w:rsidR="00FA6C7E" w:rsidRPr="00827069">
        <w:rPr>
          <w:rFonts w:ascii="Franklin Gothic Heavy" w:hAnsi="Franklin Gothic Heavy"/>
          <w:sz w:val="48"/>
          <w:szCs w:val="48"/>
        </w:rPr>
        <w:t xml:space="preserve"> 20</w:t>
      </w:r>
      <w:r w:rsidR="00DD176A" w:rsidRPr="00827069">
        <w:rPr>
          <w:rFonts w:ascii="Franklin Gothic Heavy" w:hAnsi="Franklin Gothic Heavy"/>
          <w:sz w:val="48"/>
          <w:szCs w:val="48"/>
        </w:rPr>
        <w:t>2</w:t>
      </w:r>
      <w:r w:rsidR="00827069" w:rsidRPr="00827069">
        <w:rPr>
          <w:rFonts w:ascii="Franklin Gothic Heavy" w:hAnsi="Franklin Gothic Heavy"/>
          <w:sz w:val="48"/>
          <w:szCs w:val="48"/>
        </w:rPr>
        <w:t>6</w:t>
      </w:r>
      <w:r w:rsidR="00A23261" w:rsidRPr="00827069">
        <w:rPr>
          <w:rFonts w:ascii="Franklin Gothic Heavy" w:hAnsi="Franklin Gothic Heavy"/>
          <w:sz w:val="48"/>
          <w:szCs w:val="48"/>
        </w:rPr>
        <w:t xml:space="preserve"> </w:t>
      </w:r>
      <w:r w:rsidR="00827069" w:rsidRPr="00827069">
        <w:rPr>
          <w:rFonts w:ascii="Franklin Gothic Heavy" w:hAnsi="Franklin Gothic Heavy"/>
          <w:sz w:val="48"/>
          <w:szCs w:val="48"/>
        </w:rPr>
        <w:t>P</w:t>
      </w:r>
      <w:r w:rsidR="00827069">
        <w:rPr>
          <w:rFonts w:ascii="Franklin Gothic Heavy" w:hAnsi="Franklin Gothic Heavy"/>
          <w:sz w:val="48"/>
          <w:szCs w:val="48"/>
        </w:rPr>
        <w:t>RIMARY</w:t>
      </w:r>
      <w:r w:rsidR="00827069" w:rsidRPr="00827069">
        <w:rPr>
          <w:rFonts w:ascii="Franklin Gothic Heavy" w:hAnsi="Franklin Gothic Heavy"/>
          <w:sz w:val="48"/>
          <w:szCs w:val="48"/>
        </w:rPr>
        <w:t xml:space="preserve"> </w:t>
      </w:r>
      <w:r w:rsidR="00FA6C7E" w:rsidRPr="00827069">
        <w:rPr>
          <w:rFonts w:ascii="Franklin Gothic Heavy" w:hAnsi="Franklin Gothic Heavy"/>
          <w:sz w:val="48"/>
          <w:szCs w:val="48"/>
        </w:rPr>
        <w:t>EDUCATIONAL PROGRAM</w:t>
      </w:r>
    </w:p>
    <w:p w14:paraId="00C1D77A" w14:textId="6EE315B8" w:rsidR="00C45168" w:rsidRPr="00C4657E" w:rsidRDefault="00BD44FF" w:rsidP="00C4657E">
      <w:pPr>
        <w:jc w:val="center"/>
        <w:rPr>
          <w:rFonts w:ascii="Arial Narrow" w:hAnsi="Arial Narrow" w:cs="Arial Narrow"/>
          <w:b/>
          <w:bCs/>
          <w:i/>
          <w:iCs/>
          <w:sz w:val="32"/>
          <w:szCs w:val="32"/>
        </w:rPr>
      </w:pPr>
      <w:r w:rsidRPr="00F26EE8">
        <w:rPr>
          <w:rFonts w:ascii="Arial Narrow" w:hAnsi="Arial Narrow" w:cs="Arial Narrow"/>
          <w:b/>
          <w:bCs/>
          <w:i/>
          <w:iCs/>
          <w:sz w:val="32"/>
          <w:szCs w:val="32"/>
        </w:rPr>
        <w:t>Henry B. Gonzalez</w:t>
      </w:r>
      <w:r w:rsidR="00DF0C0E" w:rsidRPr="00F26EE8">
        <w:rPr>
          <w:rFonts w:ascii="Arial Narrow" w:hAnsi="Arial Narrow" w:cs="Arial Narrow"/>
          <w:b/>
          <w:bCs/>
          <w:i/>
          <w:iCs/>
          <w:sz w:val="32"/>
          <w:szCs w:val="32"/>
        </w:rPr>
        <w:t xml:space="preserve"> Convention Center</w:t>
      </w:r>
      <w:r w:rsidR="00073CAF" w:rsidRPr="00F26EE8">
        <w:rPr>
          <w:rFonts w:ascii="Arial Narrow" w:hAnsi="Arial Narrow" w:cs="Arial Narrow"/>
          <w:b/>
          <w:bCs/>
          <w:i/>
          <w:iCs/>
          <w:sz w:val="32"/>
          <w:szCs w:val="32"/>
        </w:rPr>
        <w:t xml:space="preserve"> ● San Antonio, Texas</w:t>
      </w:r>
    </w:p>
    <w:p w14:paraId="2B22A737" w14:textId="25AF7106" w:rsidR="00C45168" w:rsidRDefault="009D46FC" w:rsidP="009D46FC">
      <w:pPr>
        <w:spacing w:before="180"/>
        <w:rPr>
          <w:rFonts w:ascii="Arial Narrow" w:hAnsi="Arial Narrow" w:cs="Arial Narrow"/>
          <w:b/>
          <w:bCs/>
          <w:i/>
          <w:iCs/>
          <w:sz w:val="28"/>
          <w:szCs w:val="28"/>
        </w:rPr>
      </w:pPr>
      <w:r>
        <w:rPr>
          <w:rFonts w:ascii="Arial Narrow" w:hAnsi="Arial Narrow" w:cs="Arial Narrow"/>
          <w:b/>
          <w:bCs/>
          <w:i/>
          <w:iCs/>
          <w:sz w:val="28"/>
          <w:szCs w:val="28"/>
        </w:rPr>
        <w:t xml:space="preserve">                                                   </w:t>
      </w:r>
      <w:r w:rsidR="00CD5DA2">
        <w:rPr>
          <w:rFonts w:ascii="Arial Narrow" w:hAnsi="Arial Narrow" w:cs="Arial Narrow"/>
          <w:b/>
          <w:bCs/>
          <w:i/>
          <w:iCs/>
          <w:sz w:val="28"/>
          <w:szCs w:val="28"/>
        </w:rPr>
        <w:t xml:space="preserve">Revised </w:t>
      </w:r>
      <w:r w:rsidR="00B95130">
        <w:rPr>
          <w:rFonts w:ascii="Arial Narrow" w:hAnsi="Arial Narrow" w:cs="Arial Narrow"/>
          <w:b/>
          <w:bCs/>
          <w:i/>
          <w:iCs/>
          <w:sz w:val="28"/>
          <w:szCs w:val="28"/>
        </w:rPr>
        <w:t xml:space="preserve">Oct. </w:t>
      </w:r>
      <w:r w:rsidR="008509CD">
        <w:rPr>
          <w:rFonts w:ascii="Arial Narrow" w:hAnsi="Arial Narrow" w:cs="Arial Narrow"/>
          <w:b/>
          <w:bCs/>
          <w:i/>
          <w:iCs/>
          <w:sz w:val="28"/>
          <w:szCs w:val="28"/>
        </w:rPr>
        <w:t>22</w:t>
      </w:r>
      <w:r>
        <w:rPr>
          <w:rFonts w:ascii="Arial Narrow" w:hAnsi="Arial Narrow" w:cs="Arial Narrow"/>
          <w:b/>
          <w:bCs/>
          <w:i/>
          <w:iCs/>
          <w:sz w:val="28"/>
          <w:szCs w:val="28"/>
        </w:rPr>
        <w:t xml:space="preserve">, </w:t>
      </w:r>
      <w:proofErr w:type="gramStart"/>
      <w:r>
        <w:rPr>
          <w:rFonts w:ascii="Arial Narrow" w:hAnsi="Arial Narrow" w:cs="Arial Narrow"/>
          <w:b/>
          <w:bCs/>
          <w:i/>
          <w:iCs/>
          <w:sz w:val="28"/>
          <w:szCs w:val="28"/>
        </w:rPr>
        <w:t>2025</w:t>
      </w:r>
      <w:proofErr w:type="gramEnd"/>
      <w:r w:rsidR="00CD5DA2">
        <w:rPr>
          <w:rFonts w:ascii="Arial Narrow" w:hAnsi="Arial Narrow" w:cs="Arial Narrow"/>
          <w:b/>
          <w:bCs/>
          <w:i/>
          <w:iCs/>
          <w:sz w:val="28"/>
          <w:szCs w:val="28"/>
        </w:rPr>
        <w:t xml:space="preserve">      </w:t>
      </w:r>
      <w:r w:rsidR="00C67F27">
        <w:rPr>
          <w:rFonts w:ascii="Arial Narrow" w:hAnsi="Arial Narrow" w:cs="Arial Narrow"/>
          <w:b/>
          <w:bCs/>
          <w:i/>
          <w:iCs/>
          <w:sz w:val="28"/>
          <w:szCs w:val="28"/>
        </w:rPr>
        <w:t xml:space="preserve">Please note: </w:t>
      </w:r>
      <w:r w:rsidR="00C4657E">
        <w:rPr>
          <w:rFonts w:ascii="Arial Narrow" w:hAnsi="Arial Narrow" w:cs="Arial Narrow"/>
          <w:b/>
          <w:bCs/>
          <w:i/>
          <w:iCs/>
          <w:sz w:val="28"/>
          <w:szCs w:val="28"/>
        </w:rPr>
        <w:t>Program schedule is subject to change</w:t>
      </w:r>
    </w:p>
    <w:p w14:paraId="31A041B8" w14:textId="2E8F3451" w:rsidR="00837D1E" w:rsidRPr="0053741D" w:rsidRDefault="00736313" w:rsidP="00736313">
      <w:pPr>
        <w:rPr>
          <w:rFonts w:ascii="Arial Narrow" w:hAnsi="Arial Narrow" w:cs="Arial Narrow"/>
          <w:b/>
          <w:bCs/>
          <w:sz w:val="24"/>
          <w:szCs w:val="24"/>
        </w:rPr>
      </w:pPr>
      <w:r w:rsidRPr="0053741D">
        <w:rPr>
          <w:rFonts w:ascii="Arial Narrow" w:hAnsi="Arial Narrow" w:cs="Arial Narrow"/>
          <w:b/>
          <w:bCs/>
          <w:sz w:val="24"/>
          <w:szCs w:val="24"/>
        </w:rPr>
        <w:t>TUESDAY, JAN. 27</w:t>
      </w:r>
      <w:r w:rsidR="005B074F" w:rsidRPr="0053741D">
        <w:rPr>
          <w:rFonts w:ascii="Arial Narrow" w:hAnsi="Arial Narrow" w:cs="Arial Narrow"/>
          <w:b/>
          <w:bCs/>
          <w:sz w:val="24"/>
          <w:szCs w:val="24"/>
        </w:rPr>
        <w:tab/>
      </w:r>
    </w:p>
    <w:p w14:paraId="1966BB27" w14:textId="74A75F84" w:rsidR="00D4718B" w:rsidRPr="007318FE" w:rsidRDefault="006C18EB" w:rsidP="006C18EB">
      <w:pPr>
        <w:tabs>
          <w:tab w:val="left" w:pos="-1440"/>
        </w:tabs>
        <w:rPr>
          <w:rFonts w:ascii="Arial Narrow" w:hAnsi="Arial Narrow" w:cs="Arial Narrow"/>
          <w:b/>
          <w:bCs/>
          <w:sz w:val="16"/>
          <w:szCs w:val="16"/>
        </w:rPr>
      </w:pPr>
      <w:r>
        <w:rPr>
          <w:rFonts w:ascii="Arial Narrow" w:hAnsi="Arial Narrow" w:cs="Arial Narrow"/>
          <w:b/>
          <w:bCs/>
          <w:sz w:val="16"/>
          <w:szCs w:val="16"/>
        </w:rPr>
        <w:t xml:space="preserve">                                                  </w:t>
      </w:r>
      <w:r w:rsidR="007C0C5C" w:rsidRPr="007318FE">
        <w:rPr>
          <w:rFonts w:ascii="Arial Narrow" w:hAnsi="Arial Narrow" w:cs="Arial Narrow"/>
          <w:b/>
          <w:bCs/>
          <w:sz w:val="16"/>
          <w:szCs w:val="16"/>
        </w:rPr>
        <w:t>T</w:t>
      </w:r>
      <w:r w:rsidR="000C4B41" w:rsidRPr="007318FE">
        <w:rPr>
          <w:rFonts w:ascii="Arial Narrow" w:hAnsi="Arial Narrow" w:cs="Arial Narrow"/>
          <w:b/>
          <w:bCs/>
          <w:sz w:val="16"/>
          <w:szCs w:val="16"/>
        </w:rPr>
        <w:t xml:space="preserve">rack I                     </w:t>
      </w:r>
      <w:r w:rsidR="00FA0569" w:rsidRPr="007318FE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D4718B" w:rsidRPr="007318FE">
        <w:rPr>
          <w:rFonts w:ascii="Arial Narrow" w:hAnsi="Arial Narrow" w:cs="Arial Narrow"/>
          <w:b/>
          <w:bCs/>
          <w:sz w:val="16"/>
          <w:szCs w:val="16"/>
        </w:rPr>
        <w:t xml:space="preserve">   </w:t>
      </w:r>
      <w:r w:rsidR="00D7674E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D4718B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DF23D3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C67883" w:rsidRPr="007318FE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05272B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5544D6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5E67B9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127F34">
        <w:rPr>
          <w:rFonts w:ascii="Arial Narrow" w:hAnsi="Arial Narrow" w:cs="Arial Narrow"/>
          <w:b/>
          <w:bCs/>
          <w:sz w:val="16"/>
          <w:szCs w:val="16"/>
        </w:rPr>
        <w:t xml:space="preserve">            </w:t>
      </w:r>
      <w:r w:rsidR="005E67B9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991498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BB62E1">
        <w:rPr>
          <w:rFonts w:ascii="Arial Narrow" w:hAnsi="Arial Narrow" w:cs="Arial Narrow"/>
          <w:b/>
          <w:bCs/>
          <w:sz w:val="16"/>
          <w:szCs w:val="16"/>
        </w:rPr>
        <w:t xml:space="preserve">               </w:t>
      </w:r>
      <w:r w:rsidR="000C4B41" w:rsidRPr="007318FE">
        <w:rPr>
          <w:rFonts w:ascii="Arial Narrow" w:hAnsi="Arial Narrow" w:cs="Arial Narrow"/>
          <w:b/>
          <w:bCs/>
          <w:sz w:val="16"/>
          <w:szCs w:val="16"/>
        </w:rPr>
        <w:t>Track I</w:t>
      </w:r>
      <w:r w:rsidR="005544D6" w:rsidRPr="007318FE">
        <w:rPr>
          <w:rFonts w:ascii="Arial Narrow" w:hAnsi="Arial Narrow" w:cs="Arial Narrow"/>
          <w:b/>
          <w:bCs/>
          <w:sz w:val="16"/>
          <w:szCs w:val="16"/>
        </w:rPr>
        <w:t>I</w:t>
      </w:r>
      <w:r w:rsidR="000C4B41" w:rsidRPr="007318FE">
        <w:rPr>
          <w:rFonts w:ascii="Arial Narrow" w:hAnsi="Arial Narrow" w:cs="Arial Narrow"/>
          <w:b/>
          <w:bCs/>
          <w:sz w:val="16"/>
          <w:szCs w:val="16"/>
        </w:rPr>
        <w:t xml:space="preserve">            </w:t>
      </w:r>
      <w:r w:rsidR="00DB4F8B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FA0569" w:rsidRPr="007318FE">
        <w:rPr>
          <w:rFonts w:ascii="Arial Narrow" w:hAnsi="Arial Narrow" w:cs="Arial Narrow"/>
          <w:b/>
          <w:bCs/>
          <w:sz w:val="16"/>
          <w:szCs w:val="16"/>
        </w:rPr>
        <w:t xml:space="preserve">     </w:t>
      </w:r>
      <w:r w:rsidR="008C1B65" w:rsidRPr="007318FE">
        <w:rPr>
          <w:rFonts w:ascii="Arial Narrow" w:hAnsi="Arial Narrow" w:cs="Arial Narrow"/>
          <w:b/>
          <w:bCs/>
          <w:sz w:val="16"/>
          <w:szCs w:val="16"/>
        </w:rPr>
        <w:t xml:space="preserve">     </w:t>
      </w:r>
      <w:r w:rsidR="002A34DB" w:rsidRPr="007318FE">
        <w:rPr>
          <w:rFonts w:ascii="Arial Narrow" w:hAnsi="Arial Narrow" w:cs="Arial Narrow"/>
          <w:b/>
          <w:bCs/>
          <w:sz w:val="16"/>
          <w:szCs w:val="16"/>
        </w:rPr>
        <w:t xml:space="preserve">   </w:t>
      </w:r>
      <w:r w:rsidR="0076269A" w:rsidRPr="007318FE">
        <w:rPr>
          <w:rFonts w:ascii="Arial Narrow" w:hAnsi="Arial Narrow" w:cs="Arial Narrow"/>
          <w:b/>
          <w:bCs/>
          <w:sz w:val="16"/>
          <w:szCs w:val="16"/>
        </w:rPr>
        <w:t xml:space="preserve">   </w:t>
      </w:r>
      <w:r w:rsidR="00F4716A" w:rsidRPr="007318FE">
        <w:rPr>
          <w:rFonts w:ascii="Arial Narrow" w:hAnsi="Arial Narrow" w:cs="Arial Narrow"/>
          <w:b/>
          <w:bCs/>
          <w:sz w:val="16"/>
          <w:szCs w:val="16"/>
        </w:rPr>
        <w:t xml:space="preserve">   </w:t>
      </w:r>
      <w:r w:rsidR="0005272B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3572A9" w:rsidRPr="007318FE">
        <w:rPr>
          <w:rFonts w:ascii="Arial Narrow" w:hAnsi="Arial Narrow" w:cs="Arial Narrow"/>
          <w:b/>
          <w:bCs/>
          <w:sz w:val="16"/>
          <w:szCs w:val="16"/>
        </w:rPr>
        <w:t xml:space="preserve">    </w:t>
      </w:r>
      <w:r w:rsidR="00127F34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991498">
        <w:rPr>
          <w:rFonts w:ascii="Arial Narrow" w:hAnsi="Arial Narrow" w:cs="Arial Narrow"/>
          <w:b/>
          <w:bCs/>
          <w:sz w:val="16"/>
          <w:szCs w:val="16"/>
        </w:rPr>
        <w:t xml:space="preserve">        </w:t>
      </w:r>
      <w:r w:rsidR="00127F34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3572A9" w:rsidRPr="007318FE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BB62E1">
        <w:rPr>
          <w:rFonts w:ascii="Arial Narrow" w:hAnsi="Arial Narrow" w:cs="Arial Narrow"/>
          <w:b/>
          <w:bCs/>
          <w:sz w:val="16"/>
          <w:szCs w:val="16"/>
        </w:rPr>
        <w:t xml:space="preserve">     </w:t>
      </w:r>
      <w:r w:rsidR="00DF23D3" w:rsidRPr="007318FE">
        <w:rPr>
          <w:rFonts w:ascii="Arial Narrow" w:hAnsi="Arial Narrow" w:cs="Arial Narrow"/>
          <w:b/>
          <w:bCs/>
          <w:sz w:val="16"/>
          <w:szCs w:val="16"/>
        </w:rPr>
        <w:t>T</w:t>
      </w:r>
      <w:r w:rsidR="00616300" w:rsidRPr="007318FE">
        <w:rPr>
          <w:rFonts w:ascii="Arial Narrow" w:hAnsi="Arial Narrow" w:cs="Arial Narrow"/>
          <w:b/>
          <w:bCs/>
          <w:sz w:val="16"/>
          <w:szCs w:val="16"/>
        </w:rPr>
        <w:t>rack II</w:t>
      </w:r>
      <w:r w:rsidR="005544D6" w:rsidRPr="007318FE">
        <w:rPr>
          <w:rFonts w:ascii="Arial Narrow" w:hAnsi="Arial Narrow" w:cs="Arial Narrow"/>
          <w:b/>
          <w:bCs/>
          <w:sz w:val="16"/>
          <w:szCs w:val="16"/>
        </w:rPr>
        <w:t>I</w:t>
      </w:r>
      <w:r w:rsidR="00DB11BC" w:rsidRPr="007318FE">
        <w:rPr>
          <w:rFonts w:ascii="Arial Narrow" w:hAnsi="Arial Narrow" w:cs="Arial Narrow"/>
          <w:b/>
          <w:bCs/>
          <w:sz w:val="16"/>
          <w:szCs w:val="16"/>
        </w:rPr>
        <w:t xml:space="preserve">                   </w:t>
      </w:r>
      <w:r w:rsidR="00C67883" w:rsidRPr="007318FE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616300" w:rsidRPr="007318FE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C67883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DB11BC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7D6B34" w:rsidRPr="007318FE">
        <w:rPr>
          <w:rFonts w:ascii="Arial Narrow" w:hAnsi="Arial Narrow" w:cs="Arial Narrow"/>
          <w:b/>
          <w:bCs/>
          <w:sz w:val="16"/>
          <w:szCs w:val="16"/>
        </w:rPr>
        <w:t xml:space="preserve">     </w:t>
      </w:r>
      <w:r w:rsidR="0005272B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5A120B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05272B" w:rsidRPr="007318FE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991498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054675" w:rsidRPr="007318FE">
        <w:rPr>
          <w:rFonts w:ascii="Arial Narrow" w:hAnsi="Arial Narrow" w:cs="Arial Narrow"/>
          <w:b/>
          <w:bCs/>
          <w:sz w:val="16"/>
          <w:szCs w:val="16"/>
        </w:rPr>
        <w:t xml:space="preserve">   </w:t>
      </w:r>
      <w:r w:rsidR="005B074F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D61CEA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127F34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D61CEA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BB62E1">
        <w:rPr>
          <w:rFonts w:ascii="Arial Narrow" w:hAnsi="Arial Narrow" w:cs="Arial Narrow"/>
          <w:b/>
          <w:bCs/>
          <w:sz w:val="16"/>
          <w:szCs w:val="16"/>
        </w:rPr>
        <w:t xml:space="preserve">        </w:t>
      </w:r>
      <w:r w:rsidR="00023A5B" w:rsidRPr="007318FE">
        <w:rPr>
          <w:rFonts w:ascii="Arial Narrow" w:hAnsi="Arial Narrow" w:cs="Arial Narrow"/>
          <w:b/>
          <w:bCs/>
          <w:sz w:val="16"/>
          <w:szCs w:val="16"/>
        </w:rPr>
        <w:t>T</w:t>
      </w:r>
      <w:r w:rsidR="000C4B41" w:rsidRPr="007318FE">
        <w:rPr>
          <w:rFonts w:ascii="Arial Narrow" w:hAnsi="Arial Narrow" w:cs="Arial Narrow"/>
          <w:b/>
          <w:bCs/>
          <w:sz w:val="16"/>
          <w:szCs w:val="16"/>
        </w:rPr>
        <w:t>rack</w:t>
      </w:r>
      <w:r w:rsidR="005E14BF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BF09FE" w:rsidRPr="007318FE">
        <w:rPr>
          <w:rFonts w:ascii="Arial Narrow" w:hAnsi="Arial Narrow" w:cs="Arial Narrow"/>
          <w:b/>
          <w:bCs/>
          <w:sz w:val="16"/>
          <w:szCs w:val="16"/>
        </w:rPr>
        <w:t>I</w:t>
      </w:r>
      <w:r w:rsidR="005544D6" w:rsidRPr="007318FE">
        <w:rPr>
          <w:rFonts w:ascii="Arial Narrow" w:hAnsi="Arial Narrow" w:cs="Arial Narrow"/>
          <w:b/>
          <w:bCs/>
          <w:sz w:val="16"/>
          <w:szCs w:val="16"/>
        </w:rPr>
        <w:t>V</w:t>
      </w:r>
      <w:r w:rsidR="000C4B41" w:rsidRPr="007318FE">
        <w:rPr>
          <w:rFonts w:ascii="Arial Narrow" w:hAnsi="Arial Narrow" w:cs="Arial Narrow"/>
          <w:b/>
          <w:bCs/>
          <w:sz w:val="16"/>
          <w:szCs w:val="16"/>
        </w:rPr>
        <w:t xml:space="preserve">             </w:t>
      </w:r>
      <w:r w:rsidR="00DB4F8B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3A5604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1D000C" w:rsidRPr="007318FE">
        <w:rPr>
          <w:rFonts w:ascii="Arial Narrow" w:hAnsi="Arial Narrow" w:cs="Arial Narrow"/>
          <w:b/>
          <w:bCs/>
          <w:sz w:val="16"/>
          <w:szCs w:val="16"/>
        </w:rPr>
        <w:t xml:space="preserve">            </w:t>
      </w:r>
      <w:r w:rsidR="00837D5F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BD2E20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054675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991498">
        <w:rPr>
          <w:rFonts w:ascii="Arial Narrow" w:hAnsi="Arial Narrow" w:cs="Arial Narrow"/>
          <w:b/>
          <w:bCs/>
          <w:sz w:val="16"/>
          <w:szCs w:val="16"/>
        </w:rPr>
        <w:t xml:space="preserve">   </w:t>
      </w:r>
      <w:r w:rsidR="00054675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3572A9" w:rsidRPr="007318FE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991498">
        <w:rPr>
          <w:rFonts w:ascii="Arial Narrow" w:hAnsi="Arial Narrow" w:cs="Arial Narrow"/>
          <w:b/>
          <w:bCs/>
          <w:sz w:val="16"/>
          <w:szCs w:val="16"/>
        </w:rPr>
        <w:t xml:space="preserve">   </w:t>
      </w:r>
      <w:r w:rsidR="003572A9" w:rsidRPr="007318FE">
        <w:rPr>
          <w:rFonts w:ascii="Arial Narrow" w:hAnsi="Arial Narrow" w:cs="Arial Narrow"/>
          <w:b/>
          <w:bCs/>
          <w:sz w:val="16"/>
          <w:szCs w:val="16"/>
        </w:rPr>
        <w:t xml:space="preserve">   </w:t>
      </w:r>
      <w:r w:rsidR="0019023F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BB62E1">
        <w:rPr>
          <w:rFonts w:ascii="Arial Narrow" w:hAnsi="Arial Narrow" w:cs="Arial Narrow"/>
          <w:b/>
          <w:bCs/>
          <w:sz w:val="16"/>
          <w:szCs w:val="16"/>
        </w:rPr>
        <w:t xml:space="preserve">         </w:t>
      </w:r>
      <w:r w:rsidR="003678A4" w:rsidRPr="007318FE">
        <w:rPr>
          <w:rFonts w:ascii="Arial Narrow" w:hAnsi="Arial Narrow" w:cs="Arial Narrow"/>
          <w:b/>
          <w:bCs/>
          <w:sz w:val="16"/>
          <w:szCs w:val="16"/>
        </w:rPr>
        <w:t>T</w:t>
      </w:r>
      <w:r w:rsidR="00986793" w:rsidRPr="007318FE">
        <w:rPr>
          <w:rFonts w:ascii="Arial Narrow" w:hAnsi="Arial Narrow" w:cs="Arial Narrow"/>
          <w:b/>
          <w:bCs/>
          <w:sz w:val="16"/>
          <w:szCs w:val="16"/>
        </w:rPr>
        <w:t>rac</w:t>
      </w:r>
      <w:r w:rsidR="006F0056" w:rsidRPr="007318FE">
        <w:rPr>
          <w:rFonts w:ascii="Arial Narrow" w:hAnsi="Arial Narrow" w:cs="Arial Narrow"/>
          <w:b/>
          <w:bCs/>
          <w:sz w:val="16"/>
          <w:szCs w:val="16"/>
        </w:rPr>
        <w:t>k V</w:t>
      </w:r>
      <w:r w:rsidR="00874F3E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D96B10">
        <w:rPr>
          <w:rFonts w:ascii="Arial Narrow" w:hAnsi="Arial Narrow" w:cs="Arial Narrow"/>
          <w:b/>
          <w:bCs/>
          <w:sz w:val="16"/>
          <w:szCs w:val="16"/>
        </w:rPr>
        <w:t xml:space="preserve">                                </w:t>
      </w:r>
      <w:r w:rsidR="00127F34">
        <w:rPr>
          <w:rFonts w:ascii="Arial Narrow" w:hAnsi="Arial Narrow" w:cs="Arial Narrow"/>
          <w:b/>
          <w:bCs/>
          <w:sz w:val="16"/>
          <w:szCs w:val="16"/>
        </w:rPr>
        <w:t xml:space="preserve">        </w:t>
      </w:r>
      <w:r w:rsidR="00991498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127F34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D96B10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A72E16">
        <w:rPr>
          <w:rFonts w:ascii="Arial Narrow" w:hAnsi="Arial Narrow" w:cs="Arial Narrow"/>
          <w:b/>
          <w:bCs/>
          <w:sz w:val="16"/>
          <w:szCs w:val="16"/>
        </w:rPr>
        <w:t>Track VI</w:t>
      </w:r>
    </w:p>
    <w:p w14:paraId="1525FC21" w14:textId="741689E6" w:rsidR="001527DD" w:rsidRPr="007318FE" w:rsidRDefault="006C18EB" w:rsidP="00D2196B">
      <w:pPr>
        <w:tabs>
          <w:tab w:val="left" w:pos="-1440"/>
        </w:tabs>
        <w:ind w:left="12330" w:hanging="12330"/>
        <w:rPr>
          <w:rFonts w:ascii="Arial Narrow" w:hAnsi="Arial Narrow" w:cs="Arial Narrow"/>
          <w:i/>
          <w:iCs/>
          <w:sz w:val="16"/>
          <w:szCs w:val="16"/>
        </w:rPr>
      </w:pPr>
      <w:r>
        <w:rPr>
          <w:rFonts w:ascii="Arial Narrow" w:hAnsi="Arial Narrow" w:cs="Arial Narrow"/>
          <w:i/>
          <w:iCs/>
          <w:sz w:val="16"/>
          <w:szCs w:val="16"/>
        </w:rPr>
        <w:t xml:space="preserve">                                                    </w:t>
      </w:r>
      <w:r w:rsidR="00235633" w:rsidRPr="00D32A5F">
        <w:rPr>
          <w:rFonts w:ascii="Arial Narrow" w:hAnsi="Arial Narrow" w:cs="Arial Narrow"/>
          <w:i/>
          <w:iCs/>
          <w:sz w:val="16"/>
          <w:szCs w:val="16"/>
        </w:rPr>
        <w:t>Sewer</w:t>
      </w:r>
      <w:r w:rsidR="002327BA" w:rsidRPr="00D32A5F">
        <w:rPr>
          <w:rFonts w:ascii="Arial Narrow" w:hAnsi="Arial Narrow" w:cs="Arial Narrow"/>
          <w:i/>
          <w:iCs/>
          <w:sz w:val="16"/>
          <w:szCs w:val="16"/>
        </w:rPr>
        <w:t xml:space="preserve">    </w:t>
      </w:r>
      <w:r w:rsidR="00DB11BC" w:rsidRPr="007318FE">
        <w:rPr>
          <w:rFonts w:ascii="Arial Narrow" w:hAnsi="Arial Narrow" w:cs="Arial Narrow"/>
          <w:i/>
          <w:iCs/>
          <w:sz w:val="16"/>
          <w:szCs w:val="16"/>
        </w:rPr>
        <w:t xml:space="preserve">    </w:t>
      </w:r>
      <w:r w:rsidR="008C1B65" w:rsidRPr="007318FE">
        <w:rPr>
          <w:rFonts w:ascii="Arial Narrow" w:hAnsi="Arial Narrow" w:cs="Arial Narrow"/>
          <w:i/>
          <w:iCs/>
          <w:sz w:val="16"/>
          <w:szCs w:val="16"/>
        </w:rPr>
        <w:t xml:space="preserve">  </w:t>
      </w:r>
      <w:r w:rsidR="00CF777D" w:rsidRPr="007318FE">
        <w:rPr>
          <w:rFonts w:ascii="Arial Narrow" w:hAnsi="Arial Narrow" w:cs="Arial Narrow"/>
          <w:i/>
          <w:iCs/>
          <w:sz w:val="16"/>
          <w:szCs w:val="16"/>
        </w:rPr>
        <w:t xml:space="preserve">    </w:t>
      </w:r>
      <w:r w:rsidR="002327BA" w:rsidRPr="007318FE">
        <w:rPr>
          <w:rFonts w:ascii="Arial Narrow" w:hAnsi="Arial Narrow" w:cs="Arial Narrow"/>
          <w:i/>
          <w:iCs/>
          <w:sz w:val="16"/>
          <w:szCs w:val="16"/>
        </w:rPr>
        <w:t xml:space="preserve">                </w:t>
      </w:r>
      <w:r w:rsidR="006E4F48" w:rsidRPr="007318FE">
        <w:rPr>
          <w:rFonts w:ascii="Arial Narrow" w:hAnsi="Arial Narrow" w:cs="Arial Narrow"/>
          <w:i/>
          <w:iCs/>
          <w:sz w:val="16"/>
          <w:szCs w:val="16"/>
        </w:rPr>
        <w:t xml:space="preserve"> </w:t>
      </w:r>
      <w:r w:rsidR="00235633" w:rsidRPr="007318FE">
        <w:rPr>
          <w:rFonts w:ascii="Arial Narrow" w:hAnsi="Arial Narrow" w:cs="Arial Narrow"/>
          <w:i/>
          <w:iCs/>
          <w:sz w:val="16"/>
          <w:szCs w:val="16"/>
        </w:rPr>
        <w:t xml:space="preserve">    </w:t>
      </w:r>
      <w:r w:rsidR="00127F34">
        <w:rPr>
          <w:rFonts w:ascii="Arial Narrow" w:hAnsi="Arial Narrow" w:cs="Arial Narrow"/>
          <w:i/>
          <w:iCs/>
          <w:sz w:val="16"/>
          <w:szCs w:val="16"/>
        </w:rPr>
        <w:t xml:space="preserve">     </w:t>
      </w:r>
      <w:r w:rsidR="00991498">
        <w:rPr>
          <w:rFonts w:ascii="Arial Narrow" w:hAnsi="Arial Narrow" w:cs="Arial Narrow"/>
          <w:i/>
          <w:iCs/>
          <w:sz w:val="16"/>
          <w:szCs w:val="16"/>
        </w:rPr>
        <w:t xml:space="preserve">  </w:t>
      </w:r>
      <w:r w:rsidR="00127F34">
        <w:rPr>
          <w:rFonts w:ascii="Arial Narrow" w:hAnsi="Arial Narrow" w:cs="Arial Narrow"/>
          <w:i/>
          <w:iCs/>
          <w:sz w:val="16"/>
          <w:szCs w:val="16"/>
        </w:rPr>
        <w:t xml:space="preserve">  </w:t>
      </w:r>
      <w:r w:rsidR="00235633" w:rsidRPr="007318FE">
        <w:rPr>
          <w:rFonts w:ascii="Arial Narrow" w:hAnsi="Arial Narrow" w:cs="Arial Narrow"/>
          <w:i/>
          <w:iCs/>
          <w:sz w:val="16"/>
          <w:szCs w:val="16"/>
        </w:rPr>
        <w:t xml:space="preserve">  </w:t>
      </w:r>
      <w:r w:rsidR="00BB62E1">
        <w:rPr>
          <w:rFonts w:ascii="Arial Narrow" w:hAnsi="Arial Narrow" w:cs="Arial Narrow"/>
          <w:i/>
          <w:iCs/>
          <w:sz w:val="16"/>
          <w:szCs w:val="16"/>
        </w:rPr>
        <w:t xml:space="preserve">              </w:t>
      </w:r>
      <w:r w:rsidR="0027712D">
        <w:rPr>
          <w:rFonts w:ascii="Arial Narrow" w:hAnsi="Arial Narrow" w:cs="Arial Narrow"/>
          <w:i/>
          <w:iCs/>
          <w:sz w:val="16"/>
          <w:szCs w:val="16"/>
        </w:rPr>
        <w:t>S</w:t>
      </w:r>
      <w:r w:rsidR="005F40B6">
        <w:rPr>
          <w:rFonts w:ascii="Arial Narrow" w:hAnsi="Arial Narrow" w:cs="Arial Narrow"/>
          <w:i/>
          <w:iCs/>
          <w:sz w:val="16"/>
          <w:szCs w:val="16"/>
        </w:rPr>
        <w:t>pray Liners</w:t>
      </w:r>
      <w:r w:rsidR="0027712D">
        <w:rPr>
          <w:rFonts w:ascii="Arial Narrow" w:hAnsi="Arial Narrow" w:cs="Arial Narrow"/>
          <w:i/>
          <w:iCs/>
          <w:sz w:val="16"/>
          <w:szCs w:val="16"/>
        </w:rPr>
        <w:t xml:space="preserve">                                  </w:t>
      </w:r>
      <w:r w:rsidR="00991498">
        <w:rPr>
          <w:rFonts w:ascii="Arial Narrow" w:hAnsi="Arial Narrow" w:cs="Arial Narrow"/>
          <w:i/>
          <w:iCs/>
          <w:sz w:val="16"/>
          <w:szCs w:val="16"/>
        </w:rPr>
        <w:t xml:space="preserve">       </w:t>
      </w:r>
      <w:r w:rsidR="00127F34">
        <w:rPr>
          <w:rFonts w:ascii="Arial Narrow" w:hAnsi="Arial Narrow" w:cs="Arial Narrow"/>
          <w:i/>
          <w:iCs/>
          <w:sz w:val="16"/>
          <w:szCs w:val="16"/>
        </w:rPr>
        <w:t xml:space="preserve">  </w:t>
      </w:r>
      <w:r w:rsidR="0027712D">
        <w:rPr>
          <w:rFonts w:ascii="Arial Narrow" w:hAnsi="Arial Narrow" w:cs="Arial Narrow"/>
          <w:i/>
          <w:iCs/>
          <w:sz w:val="16"/>
          <w:szCs w:val="16"/>
        </w:rPr>
        <w:t xml:space="preserve">    </w:t>
      </w:r>
      <w:r w:rsidR="00BB62E1">
        <w:rPr>
          <w:rFonts w:ascii="Arial Narrow" w:hAnsi="Arial Narrow" w:cs="Arial Narrow"/>
          <w:i/>
          <w:iCs/>
          <w:sz w:val="16"/>
          <w:szCs w:val="16"/>
        </w:rPr>
        <w:t xml:space="preserve">     </w:t>
      </w:r>
      <w:r w:rsidR="00C32583">
        <w:rPr>
          <w:rFonts w:ascii="Arial Narrow" w:hAnsi="Arial Narrow" w:cs="Arial Narrow"/>
          <w:i/>
          <w:iCs/>
          <w:sz w:val="16"/>
          <w:szCs w:val="16"/>
        </w:rPr>
        <w:t xml:space="preserve"> </w:t>
      </w:r>
      <w:r w:rsidR="004C2DC2">
        <w:rPr>
          <w:rFonts w:ascii="Arial Narrow" w:hAnsi="Arial Narrow" w:cs="Arial Narrow"/>
          <w:i/>
          <w:iCs/>
          <w:sz w:val="16"/>
          <w:szCs w:val="16"/>
        </w:rPr>
        <w:t xml:space="preserve">Water                                 </w:t>
      </w:r>
      <w:r w:rsidR="00127F34">
        <w:rPr>
          <w:rFonts w:ascii="Arial Narrow" w:hAnsi="Arial Narrow" w:cs="Arial Narrow"/>
          <w:i/>
          <w:iCs/>
          <w:sz w:val="16"/>
          <w:szCs w:val="16"/>
        </w:rPr>
        <w:t xml:space="preserve"> </w:t>
      </w:r>
      <w:r w:rsidR="00991498">
        <w:rPr>
          <w:rFonts w:ascii="Arial Narrow" w:hAnsi="Arial Narrow" w:cs="Arial Narrow"/>
          <w:i/>
          <w:iCs/>
          <w:sz w:val="16"/>
          <w:szCs w:val="16"/>
        </w:rPr>
        <w:t xml:space="preserve">  </w:t>
      </w:r>
      <w:r w:rsidR="00127F34">
        <w:rPr>
          <w:rFonts w:ascii="Arial Narrow" w:hAnsi="Arial Narrow" w:cs="Arial Narrow"/>
          <w:i/>
          <w:iCs/>
          <w:sz w:val="16"/>
          <w:szCs w:val="16"/>
        </w:rPr>
        <w:t xml:space="preserve">   </w:t>
      </w:r>
      <w:r w:rsidR="004C2DC2">
        <w:rPr>
          <w:rFonts w:ascii="Arial Narrow" w:hAnsi="Arial Narrow" w:cs="Arial Narrow"/>
          <w:i/>
          <w:iCs/>
          <w:sz w:val="16"/>
          <w:szCs w:val="16"/>
        </w:rPr>
        <w:t xml:space="preserve"> </w:t>
      </w:r>
      <w:r w:rsidR="00696D77">
        <w:rPr>
          <w:rFonts w:ascii="Arial Narrow" w:hAnsi="Arial Narrow" w:cs="Arial Narrow"/>
          <w:i/>
          <w:iCs/>
          <w:sz w:val="16"/>
          <w:szCs w:val="16"/>
        </w:rPr>
        <w:t xml:space="preserve"> </w:t>
      </w:r>
      <w:r w:rsidR="00BB62E1">
        <w:rPr>
          <w:rFonts w:ascii="Arial Narrow" w:hAnsi="Arial Narrow" w:cs="Arial Narrow"/>
          <w:i/>
          <w:iCs/>
          <w:sz w:val="16"/>
          <w:szCs w:val="16"/>
        </w:rPr>
        <w:t xml:space="preserve">     </w:t>
      </w:r>
      <w:r w:rsidR="0027712D">
        <w:rPr>
          <w:rFonts w:ascii="Arial Narrow" w:hAnsi="Arial Narrow" w:cs="Arial Narrow"/>
          <w:i/>
          <w:iCs/>
          <w:sz w:val="16"/>
          <w:szCs w:val="16"/>
        </w:rPr>
        <w:t>Asset Management</w:t>
      </w:r>
      <w:r w:rsidR="009006F3">
        <w:rPr>
          <w:rFonts w:ascii="Arial Narrow" w:hAnsi="Arial Narrow" w:cs="Arial Narrow"/>
          <w:i/>
          <w:iCs/>
          <w:sz w:val="16"/>
          <w:szCs w:val="16"/>
        </w:rPr>
        <w:t xml:space="preserve">               </w:t>
      </w:r>
      <w:r w:rsidR="00025963">
        <w:rPr>
          <w:rFonts w:ascii="Arial Narrow" w:hAnsi="Arial Narrow" w:cs="Arial Narrow"/>
          <w:i/>
          <w:iCs/>
          <w:sz w:val="16"/>
          <w:szCs w:val="16"/>
        </w:rPr>
        <w:t xml:space="preserve">      </w:t>
      </w:r>
      <w:r w:rsidR="00991498">
        <w:rPr>
          <w:rFonts w:ascii="Arial Narrow" w:hAnsi="Arial Narrow" w:cs="Arial Narrow"/>
          <w:i/>
          <w:iCs/>
          <w:sz w:val="16"/>
          <w:szCs w:val="16"/>
        </w:rPr>
        <w:t xml:space="preserve">      </w:t>
      </w:r>
      <w:r w:rsidR="00025963">
        <w:rPr>
          <w:rFonts w:ascii="Arial Narrow" w:hAnsi="Arial Narrow" w:cs="Arial Narrow"/>
          <w:i/>
          <w:iCs/>
          <w:sz w:val="16"/>
          <w:szCs w:val="16"/>
        </w:rPr>
        <w:t xml:space="preserve">  </w:t>
      </w:r>
      <w:r w:rsidR="009006F3">
        <w:rPr>
          <w:rFonts w:ascii="Arial Narrow" w:hAnsi="Arial Narrow" w:cs="Arial Narrow"/>
          <w:i/>
          <w:iCs/>
          <w:sz w:val="16"/>
          <w:szCs w:val="16"/>
        </w:rPr>
        <w:t xml:space="preserve"> </w:t>
      </w:r>
      <w:r w:rsidR="00BB62E1">
        <w:rPr>
          <w:rFonts w:ascii="Arial Narrow" w:hAnsi="Arial Narrow" w:cs="Arial Narrow"/>
          <w:i/>
          <w:iCs/>
          <w:sz w:val="16"/>
          <w:szCs w:val="16"/>
        </w:rPr>
        <w:t xml:space="preserve">        </w:t>
      </w:r>
      <w:r w:rsidR="00883FBF">
        <w:rPr>
          <w:rFonts w:ascii="Arial Narrow" w:hAnsi="Arial Narrow" w:cs="Arial Narrow"/>
          <w:i/>
          <w:iCs/>
          <w:sz w:val="16"/>
          <w:szCs w:val="16"/>
        </w:rPr>
        <w:t xml:space="preserve">  </w:t>
      </w:r>
      <w:r w:rsidR="00025963">
        <w:rPr>
          <w:rFonts w:ascii="Arial Narrow" w:hAnsi="Arial Narrow" w:cs="Arial Narrow"/>
          <w:i/>
          <w:iCs/>
          <w:sz w:val="16"/>
          <w:szCs w:val="16"/>
        </w:rPr>
        <w:t>DPS</w:t>
      </w:r>
      <w:r w:rsidR="00025963">
        <w:rPr>
          <w:rFonts w:ascii="Arial Narrow" w:hAnsi="Arial Narrow" w:cs="Arial Narrow"/>
          <w:bCs/>
          <w:i/>
          <w:sz w:val="16"/>
          <w:szCs w:val="16"/>
        </w:rPr>
        <w:t xml:space="preserve"> </w:t>
      </w:r>
      <w:r w:rsidR="00EC54B9">
        <w:rPr>
          <w:rFonts w:ascii="Arial Narrow" w:hAnsi="Arial Narrow" w:cs="Arial Narrow"/>
          <w:bCs/>
          <w:i/>
          <w:sz w:val="16"/>
          <w:szCs w:val="16"/>
        </w:rPr>
        <w:t>/Utilities</w:t>
      </w:r>
      <w:r w:rsidR="00025963">
        <w:rPr>
          <w:rFonts w:ascii="Arial Narrow" w:hAnsi="Arial Narrow" w:cs="Arial Narrow"/>
          <w:bCs/>
          <w:i/>
          <w:sz w:val="16"/>
          <w:szCs w:val="16"/>
        </w:rPr>
        <w:t xml:space="preserve">                </w:t>
      </w:r>
      <w:r w:rsidR="006E4F48" w:rsidRPr="007318FE">
        <w:rPr>
          <w:rFonts w:ascii="Arial Narrow" w:hAnsi="Arial Narrow" w:cs="Arial Narrow"/>
          <w:bCs/>
          <w:i/>
          <w:sz w:val="16"/>
          <w:szCs w:val="16"/>
        </w:rPr>
        <w:t xml:space="preserve">        </w:t>
      </w:r>
      <w:r w:rsidR="00127F34">
        <w:rPr>
          <w:rFonts w:ascii="Arial Narrow" w:hAnsi="Arial Narrow" w:cs="Arial Narrow"/>
          <w:bCs/>
          <w:i/>
          <w:sz w:val="16"/>
          <w:szCs w:val="16"/>
        </w:rPr>
        <w:t xml:space="preserve">              </w:t>
      </w:r>
      <w:r w:rsidR="00B77B31">
        <w:rPr>
          <w:rFonts w:ascii="Arial Narrow" w:hAnsi="Arial Narrow" w:cs="Arial Narrow"/>
          <w:bCs/>
          <w:i/>
          <w:sz w:val="16"/>
          <w:szCs w:val="16"/>
        </w:rPr>
        <w:t xml:space="preserve">   </w:t>
      </w:r>
      <w:r w:rsidR="00BB62E1">
        <w:rPr>
          <w:rFonts w:ascii="Arial Narrow" w:hAnsi="Arial Narrow" w:cs="Arial Narrow"/>
          <w:bCs/>
          <w:i/>
          <w:sz w:val="16"/>
          <w:szCs w:val="16"/>
        </w:rPr>
        <w:t xml:space="preserve"> </w:t>
      </w:r>
      <w:r w:rsidR="00B77B31">
        <w:rPr>
          <w:rFonts w:ascii="Arial Narrow" w:hAnsi="Arial Narrow" w:cs="Arial Narrow"/>
          <w:bCs/>
          <w:i/>
          <w:sz w:val="16"/>
          <w:szCs w:val="16"/>
        </w:rPr>
        <w:t>HDD</w:t>
      </w:r>
    </w:p>
    <w:tbl>
      <w:tblPr>
        <w:tblpPr w:leftFromText="180" w:rightFromText="180" w:vertAnchor="text" w:tblpX="-23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53"/>
        <w:gridCol w:w="2535"/>
        <w:gridCol w:w="2691"/>
        <w:gridCol w:w="2425"/>
        <w:gridCol w:w="2422"/>
        <w:gridCol w:w="2160"/>
        <w:gridCol w:w="2068"/>
      </w:tblGrid>
      <w:tr w:rsidR="00740A90" w:rsidRPr="007318FE" w14:paraId="79C0A5EA" w14:textId="68231606" w:rsidTr="00552550">
        <w:trPr>
          <w:trHeight w:val="297"/>
        </w:trPr>
        <w:tc>
          <w:tcPr>
            <w:tcW w:w="312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B045125" w14:textId="27662B64" w:rsidR="00740A90" w:rsidRPr="007318FE" w:rsidRDefault="00740A90" w:rsidP="00193922">
            <w:pPr>
              <w:rPr>
                <w:rFonts w:ascii="Arial Narrow" w:hAnsi="Arial Narrow"/>
                <w:sz w:val="16"/>
                <w:szCs w:val="16"/>
              </w:rPr>
            </w:pPr>
            <w:r w:rsidRPr="007318FE">
              <w:rPr>
                <w:rFonts w:ascii="Arial Narrow" w:hAnsi="Arial Narrow"/>
                <w:sz w:val="16"/>
                <w:szCs w:val="16"/>
              </w:rPr>
              <w:t>8 – 8:</w:t>
            </w:r>
            <w:r>
              <w:rPr>
                <w:rFonts w:ascii="Arial Narrow" w:hAnsi="Arial Narrow"/>
                <w:sz w:val="16"/>
                <w:szCs w:val="16"/>
              </w:rPr>
              <w:t>25</w:t>
            </w:r>
          </w:p>
        </w:tc>
        <w:tc>
          <w:tcPr>
            <w:tcW w:w="831" w:type="pct"/>
            <w:tcBorders>
              <w:top w:val="single" w:sz="12" w:space="0" w:color="auto"/>
              <w:bottom w:val="single" w:sz="4" w:space="0" w:color="auto"/>
            </w:tcBorders>
            <w:shd w:val="pct10" w:color="auto" w:fill="FFFFFF" w:themeFill="background1"/>
          </w:tcPr>
          <w:p w14:paraId="26FA52D3" w14:textId="77777777" w:rsidR="00740A90" w:rsidRDefault="00740A90" w:rsidP="00722EAE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D32A5F">
              <w:rPr>
                <w:rFonts w:ascii="Arial Narrow" w:hAnsi="Arial Narrow"/>
                <w:bCs/>
                <w:sz w:val="16"/>
                <w:szCs w:val="16"/>
              </w:rPr>
              <w:t xml:space="preserve">Overcoming Design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&amp;</w:t>
            </w:r>
            <w:r w:rsidRPr="00D32A5F">
              <w:rPr>
                <w:rFonts w:ascii="Arial Narrow" w:hAnsi="Arial Narrow"/>
                <w:bCs/>
                <w:sz w:val="16"/>
                <w:szCs w:val="16"/>
              </w:rPr>
              <w:t xml:space="preserve"> Construction Challenges in Deep Underground Infrastructure</w:t>
            </w:r>
            <w:r>
              <w:rPr>
                <w:rFonts w:ascii="Arial Narrow" w:hAnsi="Arial Narrow"/>
                <w:bCs/>
                <w:sz w:val="16"/>
                <w:szCs w:val="16"/>
              </w:rPr>
              <w:t xml:space="preserve"> </w:t>
            </w:r>
          </w:p>
          <w:p w14:paraId="6FA9E05D" w14:textId="472F6C01" w:rsidR="00740A90" w:rsidRPr="00F50EE9" w:rsidRDefault="00740A90" w:rsidP="00722EAE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  <w:r w:rsidRPr="00127BF4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Reyna Johnson,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 LAN; </w:t>
            </w:r>
            <w:r w:rsidRPr="00127BF4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Karrisa Weitzel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 &amp;</w:t>
            </w:r>
            <w:r w:rsidRPr="00127BF4"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 Emile Lang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>, Trinity River Authority of TX</w:t>
            </w:r>
          </w:p>
        </w:tc>
        <w:tc>
          <w:tcPr>
            <w:tcW w:w="882" w:type="pct"/>
            <w:tcBorders>
              <w:top w:val="single" w:sz="12" w:space="0" w:color="auto"/>
              <w:bottom w:val="single" w:sz="4" w:space="0" w:color="auto"/>
            </w:tcBorders>
            <w:shd w:val="pct10" w:color="auto" w:fill="FFFFFF" w:themeFill="background1"/>
          </w:tcPr>
          <w:p w14:paraId="5E86EE93" w14:textId="38624D81" w:rsidR="00740A90" w:rsidRDefault="00740A90" w:rsidP="00722EAE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F258E1">
              <w:rPr>
                <w:rFonts w:ascii="Arial Narrow" w:hAnsi="Arial Narrow"/>
                <w:bCs/>
                <w:sz w:val="16"/>
                <w:szCs w:val="16"/>
              </w:rPr>
              <w:t>36” x 260</w:t>
            </w:r>
            <w:r>
              <w:rPr>
                <w:rFonts w:ascii="Arial Narrow" w:hAnsi="Arial Narrow"/>
                <w:bCs/>
                <w:sz w:val="16"/>
                <w:szCs w:val="16"/>
              </w:rPr>
              <w:t>’</w:t>
            </w:r>
            <w:r w:rsidRPr="00F258E1">
              <w:rPr>
                <w:rFonts w:ascii="Arial Narrow" w:hAnsi="Arial Narrow"/>
                <w:bCs/>
                <w:sz w:val="16"/>
                <w:szCs w:val="16"/>
              </w:rPr>
              <w:t xml:space="preserve"> SIPP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R</w:t>
            </w:r>
            <w:r w:rsidRPr="00F258E1">
              <w:rPr>
                <w:rFonts w:ascii="Arial Narrow" w:hAnsi="Arial Narrow"/>
                <w:bCs/>
                <w:sz w:val="16"/>
                <w:szCs w:val="16"/>
              </w:rPr>
              <w:t xml:space="preserve">epair with Elbows, Verticals, Through Walls and Erosion Corrosion with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L</w:t>
            </w:r>
            <w:r w:rsidRPr="00F258E1">
              <w:rPr>
                <w:rFonts w:ascii="Arial Narrow" w:hAnsi="Arial Narrow"/>
                <w:bCs/>
                <w:sz w:val="16"/>
                <w:szCs w:val="16"/>
              </w:rPr>
              <w:t xml:space="preserve">imited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E</w:t>
            </w:r>
            <w:r w:rsidRPr="00F258E1">
              <w:rPr>
                <w:rFonts w:ascii="Arial Narrow" w:hAnsi="Arial Narrow"/>
                <w:bCs/>
                <w:sz w:val="16"/>
                <w:szCs w:val="16"/>
              </w:rPr>
              <w:t xml:space="preserve">quipment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A</w:t>
            </w:r>
            <w:r w:rsidRPr="00F258E1">
              <w:rPr>
                <w:rFonts w:ascii="Arial Narrow" w:hAnsi="Arial Narrow"/>
                <w:bCs/>
                <w:sz w:val="16"/>
                <w:szCs w:val="16"/>
              </w:rPr>
              <w:t xml:space="preserve">ccess  </w:t>
            </w:r>
          </w:p>
          <w:p w14:paraId="48713196" w14:textId="77777777" w:rsidR="00740A90" w:rsidRDefault="00740A90" w:rsidP="00722EAE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1BFA457C" w14:textId="6994F188" w:rsidR="00740A90" w:rsidRPr="00DC77BF" w:rsidRDefault="00740A90" w:rsidP="00722EAE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  <w:r w:rsidRPr="00877443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Clint Savage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>, Elite Pipeline Services</w:t>
            </w:r>
          </w:p>
        </w:tc>
        <w:tc>
          <w:tcPr>
            <w:tcW w:w="795" w:type="pct"/>
            <w:tcBorders>
              <w:top w:val="single" w:sz="12" w:space="0" w:color="auto"/>
              <w:bottom w:val="single" w:sz="4" w:space="0" w:color="auto"/>
            </w:tcBorders>
            <w:shd w:val="pct10" w:color="auto" w:fill="FFFFFF" w:themeFill="background1"/>
          </w:tcPr>
          <w:p w14:paraId="147E7D70" w14:textId="77777777" w:rsidR="00740A90" w:rsidRDefault="00740A90" w:rsidP="00722EAE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901FC9">
              <w:rPr>
                <w:rFonts w:ascii="Arial Narrow" w:hAnsi="Arial Narrow"/>
                <w:bCs/>
                <w:sz w:val="16"/>
                <w:szCs w:val="16"/>
              </w:rPr>
              <w:t xml:space="preserve">And I Thought This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w</w:t>
            </w:r>
            <w:r w:rsidRPr="00901FC9">
              <w:rPr>
                <w:rFonts w:ascii="Arial Narrow" w:hAnsi="Arial Narrow"/>
                <w:bCs/>
                <w:sz w:val="16"/>
                <w:szCs w:val="16"/>
              </w:rPr>
              <w:t>as Just a 48</w:t>
            </w:r>
            <w:r>
              <w:rPr>
                <w:rFonts w:ascii="Arial Narrow" w:hAnsi="Arial Narrow"/>
                <w:bCs/>
                <w:sz w:val="16"/>
                <w:szCs w:val="16"/>
              </w:rPr>
              <w:t>”</w:t>
            </w:r>
            <w:r w:rsidRPr="00901FC9">
              <w:rPr>
                <w:rFonts w:ascii="Arial Narrow" w:hAnsi="Arial Narrow"/>
                <w:bCs/>
                <w:sz w:val="16"/>
                <w:szCs w:val="16"/>
              </w:rPr>
              <w:t xml:space="preserve"> Water Line Project.</w:t>
            </w:r>
          </w:p>
          <w:p w14:paraId="63114D97" w14:textId="32CCB869" w:rsidR="00740A90" w:rsidRPr="007318FE" w:rsidRDefault="00740A90" w:rsidP="00722EAE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F86BF3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David Olf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, </w:t>
            </w:r>
            <w:r w:rsidRPr="00F86BF3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David Warner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 </w:t>
            </w:r>
            <w:r w:rsidRPr="005E1995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&amp; Michael Gurka,</w:t>
            </w:r>
            <w:r w:rsidRPr="00F86BF3"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Quiddity Engineering; </w:t>
            </w:r>
            <w:proofErr w:type="spellStart"/>
            <w:r w:rsidRPr="00F86BF3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Panduvanga</w:t>
            </w:r>
            <w:proofErr w:type="spellEnd"/>
            <w:r w:rsidRPr="00F86BF3"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 Kuruva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>, City of Houston</w:t>
            </w:r>
          </w:p>
        </w:tc>
        <w:tc>
          <w:tcPr>
            <w:tcW w:w="794" w:type="pct"/>
            <w:vMerge w:val="restart"/>
            <w:tcBorders>
              <w:top w:val="single" w:sz="12" w:space="0" w:color="auto"/>
            </w:tcBorders>
            <w:shd w:val="pct10" w:color="auto" w:fill="FFFFFF" w:themeFill="background1"/>
          </w:tcPr>
          <w:p w14:paraId="720EE8B3" w14:textId="77777777" w:rsidR="00740A90" w:rsidRDefault="00740A90" w:rsidP="00721806">
            <w:pPr>
              <w:rPr>
                <w:rFonts w:ascii="Arial Narrow" w:hAnsi="Arial Narrow"/>
                <w:sz w:val="16"/>
                <w:szCs w:val="16"/>
              </w:rPr>
            </w:pPr>
            <w:r w:rsidRPr="006B4022">
              <w:rPr>
                <w:rFonts w:ascii="Arial Narrow" w:hAnsi="Arial Narrow"/>
                <w:sz w:val="16"/>
                <w:szCs w:val="16"/>
              </w:rPr>
              <w:t>Mitigating Risk Through Condition Assessment</w:t>
            </w:r>
            <w:r>
              <w:rPr>
                <w:rFonts w:ascii="Arial Narrow" w:hAnsi="Arial Narrow"/>
                <w:sz w:val="16"/>
                <w:szCs w:val="16"/>
              </w:rPr>
              <w:t xml:space="preserve">: </w:t>
            </w:r>
            <w:r w:rsidRPr="006B4022">
              <w:rPr>
                <w:rFonts w:ascii="Arial Narrow" w:hAnsi="Arial Narrow"/>
                <w:sz w:val="16"/>
                <w:szCs w:val="16"/>
              </w:rPr>
              <w:t>L-301 PCCP1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  <w:p w14:paraId="7CEA337A" w14:textId="77777777" w:rsidR="00740A90" w:rsidRDefault="00740A90" w:rsidP="00721806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23BCADBC" w14:textId="77777777" w:rsidR="00740A90" w:rsidRDefault="00740A90" w:rsidP="00721806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7B4A4F72" w14:textId="77777777" w:rsidR="00740A90" w:rsidRDefault="00740A90" w:rsidP="00721806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0892F34A" w14:textId="77777777" w:rsidR="00740A90" w:rsidRDefault="00740A90" w:rsidP="00721806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7DF36594" w14:textId="77777777" w:rsidR="00740A90" w:rsidRDefault="00740A90" w:rsidP="00721806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3CCBCF8E" w14:textId="77777777" w:rsidR="00DF1457" w:rsidRDefault="00DF1457" w:rsidP="00721806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277B2A70" w14:textId="733E6C40" w:rsidR="00740A90" w:rsidRPr="007318FE" w:rsidRDefault="00740A90" w:rsidP="00721806">
            <w:pPr>
              <w:rPr>
                <w:rFonts w:ascii="Arial Narrow" w:hAnsi="Arial Narrow"/>
                <w:sz w:val="16"/>
                <w:szCs w:val="16"/>
              </w:rPr>
            </w:pPr>
            <w:r w:rsidRPr="00B04A15">
              <w:rPr>
                <w:rFonts w:ascii="Arial Narrow" w:hAnsi="Arial Narrow"/>
                <w:color w:val="EE0000"/>
                <w:sz w:val="16"/>
                <w:szCs w:val="16"/>
              </w:rPr>
              <w:t xml:space="preserve">Kevin Weeks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PICA; </w:t>
            </w:r>
            <w:r w:rsidRPr="00B04A15">
              <w:rPr>
                <w:rFonts w:ascii="Arial Narrow" w:hAnsi="Arial Narrow"/>
                <w:color w:val="EE0000"/>
                <w:sz w:val="16"/>
                <w:szCs w:val="16"/>
              </w:rPr>
              <w:t>Wes Pierce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Trinity River Authority of Texas</w:t>
            </w:r>
          </w:p>
        </w:tc>
        <w:tc>
          <w:tcPr>
            <w:tcW w:w="708" w:type="pct"/>
            <w:vMerge w:val="restart"/>
            <w:tcBorders>
              <w:top w:val="single" w:sz="12" w:space="0" w:color="auto"/>
            </w:tcBorders>
            <w:shd w:val="pct10" w:color="auto" w:fill="FFFFFF" w:themeFill="background1"/>
          </w:tcPr>
          <w:p w14:paraId="28D3506F" w14:textId="6118D415" w:rsidR="00740A90" w:rsidRPr="00153FF7" w:rsidRDefault="00740A90" w:rsidP="00C43C91">
            <w:pPr>
              <w:rPr>
                <w:rFonts w:ascii="Arial Narrow" w:hAnsi="Arial Narrow"/>
                <w:sz w:val="16"/>
                <w:szCs w:val="16"/>
              </w:rPr>
            </w:pPr>
            <w:r w:rsidRPr="00153FF7">
              <w:rPr>
                <w:rFonts w:ascii="Arial Narrow" w:hAnsi="Arial Narrow"/>
                <w:sz w:val="16"/>
                <w:szCs w:val="16"/>
              </w:rPr>
              <w:t xml:space="preserve">Confined </w:t>
            </w:r>
            <w:r>
              <w:rPr>
                <w:rFonts w:ascii="Arial Narrow" w:hAnsi="Arial Narrow"/>
                <w:sz w:val="16"/>
                <w:szCs w:val="16"/>
              </w:rPr>
              <w:t>S</w:t>
            </w:r>
            <w:r w:rsidRPr="00153FF7">
              <w:rPr>
                <w:rFonts w:ascii="Arial Narrow" w:hAnsi="Arial Narrow"/>
                <w:sz w:val="16"/>
                <w:szCs w:val="16"/>
              </w:rPr>
              <w:t xml:space="preserve">pace </w:t>
            </w:r>
            <w:r>
              <w:rPr>
                <w:rFonts w:ascii="Arial Narrow" w:hAnsi="Arial Narrow"/>
                <w:sz w:val="16"/>
                <w:szCs w:val="16"/>
              </w:rPr>
              <w:t>Safety C</w:t>
            </w:r>
            <w:r w:rsidRPr="00153FF7">
              <w:rPr>
                <w:rFonts w:ascii="Arial Narrow" w:hAnsi="Arial Narrow"/>
                <w:sz w:val="16"/>
                <w:szCs w:val="16"/>
              </w:rPr>
              <w:t xml:space="preserve">ourse </w:t>
            </w:r>
          </w:p>
          <w:p w14:paraId="1A44D6F2" w14:textId="333AC050" w:rsidR="00740A90" w:rsidRPr="00C1115B" w:rsidRDefault="00740A90" w:rsidP="00C43C91">
            <w:pPr>
              <w:rPr>
                <w:rFonts w:ascii="Arial Narrow" w:hAnsi="Arial Narrow"/>
                <w:i/>
                <w:iCs/>
                <w:sz w:val="16"/>
                <w:szCs w:val="16"/>
              </w:rPr>
            </w:pPr>
          </w:p>
        </w:tc>
        <w:tc>
          <w:tcPr>
            <w:tcW w:w="678" w:type="pct"/>
            <w:tcBorders>
              <w:top w:val="single" w:sz="12" w:space="0" w:color="auto"/>
              <w:bottom w:val="single" w:sz="4" w:space="0" w:color="auto"/>
            </w:tcBorders>
            <w:shd w:val="pct10" w:color="auto" w:fill="FFFFFF" w:themeFill="background1"/>
          </w:tcPr>
          <w:p w14:paraId="3528E08B" w14:textId="77777777" w:rsidR="00740A90" w:rsidRDefault="00740A90" w:rsidP="00C43C91">
            <w:pPr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HDDA: Accomplishments, Goals &amp; Training for the HDD Industry</w:t>
            </w:r>
          </w:p>
          <w:p w14:paraId="2510D2DA" w14:textId="6FF08CDC" w:rsidR="00740A90" w:rsidRPr="007318FE" w:rsidRDefault="00740A90" w:rsidP="00C43C91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740A90" w14:paraId="1966BB50" w14:textId="12F2F212" w:rsidTr="00552550">
        <w:trPr>
          <w:trHeight w:val="326"/>
        </w:trPr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66BB47" w14:textId="1CB1C106" w:rsidR="00740A90" w:rsidRPr="007318FE" w:rsidRDefault="00740A90" w:rsidP="00193922">
            <w:pPr>
              <w:rPr>
                <w:rFonts w:ascii="Arial Narrow" w:hAnsi="Arial Narrow"/>
                <w:sz w:val="16"/>
                <w:szCs w:val="16"/>
              </w:rPr>
            </w:pPr>
            <w:r w:rsidRPr="007318FE">
              <w:rPr>
                <w:rFonts w:ascii="Arial Narrow" w:hAnsi="Arial Narrow"/>
                <w:sz w:val="16"/>
                <w:szCs w:val="16"/>
              </w:rPr>
              <w:t xml:space="preserve">8:30 – </w:t>
            </w:r>
            <w:r>
              <w:rPr>
                <w:rFonts w:ascii="Arial Narrow" w:hAnsi="Arial Narrow"/>
                <w:sz w:val="16"/>
                <w:szCs w:val="16"/>
              </w:rPr>
              <w:t>8:55</w:t>
            </w:r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pct10" w:color="auto" w:fill="FFFFFF" w:themeFill="background1"/>
          </w:tcPr>
          <w:p w14:paraId="33A413C6" w14:textId="0DA9F4D0" w:rsidR="00740A90" w:rsidRDefault="00740A90" w:rsidP="00722EAE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2C0619">
              <w:rPr>
                <w:rFonts w:ascii="Arial Narrow" w:hAnsi="Arial Narrow"/>
                <w:bCs/>
                <w:sz w:val="16"/>
                <w:szCs w:val="16"/>
              </w:rPr>
              <w:t>How We Lined, Tapped, and Tunneled to Victory</w:t>
            </w:r>
            <w:r>
              <w:rPr>
                <w:rFonts w:ascii="Arial Narrow" w:hAnsi="Arial Narrow"/>
                <w:bCs/>
                <w:sz w:val="16"/>
                <w:szCs w:val="16"/>
              </w:rPr>
              <w:t xml:space="preserve">: </w:t>
            </w:r>
            <w:r w:rsidRPr="002C0619">
              <w:rPr>
                <w:rFonts w:ascii="Arial Narrow" w:hAnsi="Arial Narrow"/>
                <w:bCs/>
                <w:sz w:val="16"/>
                <w:szCs w:val="16"/>
              </w:rPr>
              <w:t>Dallas North Trunk Phase 2 Wastewater Interceptor</w:t>
            </w:r>
          </w:p>
          <w:p w14:paraId="1966BB48" w14:textId="55D9DEAD" w:rsidR="00740A90" w:rsidRPr="007318FE" w:rsidRDefault="00740A90" w:rsidP="00722EAE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780B30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Benjamin Gleichert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>, Kimley-Horn Associates</w:t>
            </w:r>
          </w:p>
        </w:tc>
        <w:tc>
          <w:tcPr>
            <w:tcW w:w="882" w:type="pct"/>
            <w:tcBorders>
              <w:top w:val="single" w:sz="4" w:space="0" w:color="auto"/>
              <w:bottom w:val="single" w:sz="6" w:space="0" w:color="auto"/>
            </w:tcBorders>
            <w:shd w:val="pct10" w:color="auto" w:fill="FFFFFF" w:themeFill="background1"/>
          </w:tcPr>
          <w:p w14:paraId="3F7C0423" w14:textId="77777777" w:rsidR="00740A90" w:rsidRDefault="00740A90" w:rsidP="00722EAE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F258E1">
              <w:rPr>
                <w:rFonts w:ascii="Arial Narrow" w:hAnsi="Arial Narrow"/>
                <w:bCs/>
                <w:sz w:val="16"/>
                <w:szCs w:val="16"/>
              </w:rPr>
              <w:t>Rehabilitation of Large</w:t>
            </w:r>
            <w:r>
              <w:rPr>
                <w:rFonts w:ascii="Arial Narrow" w:hAnsi="Arial Narrow"/>
                <w:bCs/>
                <w:sz w:val="16"/>
                <w:szCs w:val="16"/>
              </w:rPr>
              <w:t>-</w:t>
            </w:r>
            <w:r w:rsidRPr="00F258E1">
              <w:rPr>
                <w:rFonts w:ascii="Arial Narrow" w:hAnsi="Arial Narrow"/>
                <w:bCs/>
                <w:sz w:val="16"/>
                <w:szCs w:val="16"/>
              </w:rPr>
              <w:t>Diameter Pressure Water Main Using Third</w:t>
            </w:r>
            <w:r>
              <w:rPr>
                <w:rFonts w:ascii="Arial Narrow" w:hAnsi="Arial Narrow"/>
                <w:bCs/>
                <w:sz w:val="16"/>
                <w:szCs w:val="16"/>
              </w:rPr>
              <w:t>-</w:t>
            </w:r>
            <w:r w:rsidRPr="00F258E1">
              <w:rPr>
                <w:rFonts w:ascii="Arial Narrow" w:hAnsi="Arial Narrow"/>
                <w:bCs/>
                <w:sz w:val="16"/>
                <w:szCs w:val="16"/>
              </w:rPr>
              <w:t xml:space="preserve"> Generation Polymeric Lining</w:t>
            </w:r>
          </w:p>
          <w:p w14:paraId="231DE33D" w14:textId="77777777" w:rsidR="00740A90" w:rsidRDefault="00740A90" w:rsidP="00722EAE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  <w:r w:rsidRPr="008118FE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Randall Cooper,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 SIPP </w:t>
            </w:r>
            <w:proofErr w:type="gramStart"/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>Americas;</w:t>
            </w:r>
            <w:proofErr w:type="gramEnd"/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 </w:t>
            </w:r>
          </w:p>
          <w:p w14:paraId="03C5720B" w14:textId="39D7B3EA" w:rsidR="00740A90" w:rsidRPr="007318FE" w:rsidRDefault="00740A90" w:rsidP="00722EAE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8118FE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Mike Figlio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>, Michels Pipeline</w:t>
            </w:r>
          </w:p>
        </w:tc>
        <w:tc>
          <w:tcPr>
            <w:tcW w:w="795" w:type="pct"/>
            <w:tcBorders>
              <w:top w:val="single" w:sz="4" w:space="0" w:color="auto"/>
              <w:bottom w:val="single" w:sz="4" w:space="0" w:color="auto"/>
            </w:tcBorders>
            <w:shd w:val="pct10" w:color="auto" w:fill="FFFFFF" w:themeFill="background1"/>
          </w:tcPr>
          <w:p w14:paraId="344D2BFE" w14:textId="77777777" w:rsidR="00740A90" w:rsidRDefault="00740A90" w:rsidP="00722EAE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127007">
              <w:rPr>
                <w:rFonts w:ascii="Arial Narrow" w:hAnsi="Arial Narrow"/>
                <w:bCs/>
                <w:sz w:val="16"/>
                <w:szCs w:val="16"/>
              </w:rPr>
              <w:t xml:space="preserve">Tailored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T</w:t>
            </w:r>
            <w:r w:rsidRPr="00127007">
              <w:rPr>
                <w:rFonts w:ascii="Arial Narrow" w:hAnsi="Arial Narrow"/>
                <w:bCs/>
                <w:sz w:val="16"/>
                <w:szCs w:val="16"/>
              </w:rPr>
              <w:t xml:space="preserve">unneling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S</w:t>
            </w:r>
            <w:r w:rsidRPr="00127007">
              <w:rPr>
                <w:rFonts w:ascii="Arial Narrow" w:hAnsi="Arial Narrow"/>
                <w:bCs/>
                <w:sz w:val="16"/>
                <w:szCs w:val="16"/>
              </w:rPr>
              <w:t xml:space="preserve">olutions: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A</w:t>
            </w:r>
            <w:r w:rsidRPr="00127007">
              <w:rPr>
                <w:rFonts w:ascii="Arial Narrow" w:hAnsi="Arial Narrow"/>
                <w:bCs/>
                <w:sz w:val="16"/>
                <w:szCs w:val="16"/>
              </w:rPr>
              <w:t xml:space="preserve">dapting to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G</w:t>
            </w:r>
            <w:r w:rsidRPr="00127007">
              <w:rPr>
                <w:rFonts w:ascii="Arial Narrow" w:hAnsi="Arial Narrow"/>
                <w:bCs/>
                <w:sz w:val="16"/>
                <w:szCs w:val="16"/>
              </w:rPr>
              <w:t xml:space="preserve">eotechnical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&amp; E</w:t>
            </w:r>
            <w:r w:rsidRPr="00127007">
              <w:rPr>
                <w:rFonts w:ascii="Arial Narrow" w:hAnsi="Arial Narrow"/>
                <w:bCs/>
                <w:sz w:val="16"/>
                <w:szCs w:val="16"/>
              </w:rPr>
              <w:t xml:space="preserve">nvironmental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R</w:t>
            </w:r>
            <w:r w:rsidRPr="00127007">
              <w:rPr>
                <w:rFonts w:ascii="Arial Narrow" w:hAnsi="Arial Narrow"/>
                <w:bCs/>
                <w:sz w:val="16"/>
                <w:szCs w:val="16"/>
              </w:rPr>
              <w:t>isks</w:t>
            </w:r>
          </w:p>
          <w:p w14:paraId="4969D8ED" w14:textId="77777777" w:rsidR="00740A90" w:rsidRDefault="00740A90" w:rsidP="00722EAE">
            <w:pPr>
              <w:rPr>
                <w:rFonts w:ascii="Arial Narrow" w:hAnsi="Arial Narrow"/>
                <w:bCs/>
                <w:sz w:val="16"/>
                <w:szCs w:val="16"/>
              </w:rPr>
            </w:pPr>
          </w:p>
          <w:p w14:paraId="1966BB49" w14:textId="0574FD86" w:rsidR="00740A90" w:rsidRPr="007318FE" w:rsidRDefault="00740A90" w:rsidP="00722EAE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0E770A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Matt Gaughan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 &amp;</w:t>
            </w:r>
            <w:r w:rsidRPr="000E770A"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 Kalyani Vemulapalli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>, Plus Six Engineering</w:t>
            </w:r>
          </w:p>
        </w:tc>
        <w:tc>
          <w:tcPr>
            <w:tcW w:w="794" w:type="pct"/>
            <w:vMerge/>
            <w:shd w:val="pct10" w:color="auto" w:fill="FFFFFF" w:themeFill="background1"/>
            <w:vAlign w:val="center"/>
          </w:tcPr>
          <w:p w14:paraId="7397C5A9" w14:textId="477281FF" w:rsidR="00740A90" w:rsidRPr="007318FE" w:rsidRDefault="00740A90" w:rsidP="001821C1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708" w:type="pct"/>
            <w:vMerge/>
            <w:tcBorders>
              <w:bottom w:val="single" w:sz="4" w:space="0" w:color="auto"/>
            </w:tcBorders>
            <w:shd w:val="pct10" w:color="auto" w:fill="FFFFFF" w:themeFill="background1"/>
          </w:tcPr>
          <w:p w14:paraId="1966BB4B" w14:textId="650B28EB" w:rsidR="00740A90" w:rsidRPr="007318FE" w:rsidRDefault="00740A90" w:rsidP="00C43C91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678" w:type="pct"/>
            <w:tcBorders>
              <w:top w:val="single" w:sz="4" w:space="0" w:color="auto"/>
              <w:bottom w:val="single" w:sz="4" w:space="0" w:color="auto"/>
            </w:tcBorders>
            <w:shd w:val="pct10" w:color="auto" w:fill="FFFFFF" w:themeFill="background1"/>
          </w:tcPr>
          <w:p w14:paraId="2CC69D1B" w14:textId="77777777" w:rsidR="00740A90" w:rsidRDefault="00740A90" w:rsidP="00C43C91">
            <w:pPr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Understanding Various Tracking Systems</w:t>
            </w:r>
          </w:p>
          <w:p w14:paraId="38E80428" w14:textId="77777777" w:rsidR="00740A90" w:rsidRDefault="00740A90" w:rsidP="00C43C91">
            <w:pPr>
              <w:rPr>
                <w:rFonts w:ascii="Arial Narrow" w:hAnsi="Arial Narrow"/>
                <w:sz w:val="16"/>
                <w:szCs w:val="16"/>
              </w:rPr>
            </w:pPr>
          </w:p>
          <w:p w14:paraId="2E3B9482" w14:textId="77777777" w:rsidR="00DF1457" w:rsidRDefault="00DF1457" w:rsidP="00C43C91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0D3D5484" w14:textId="71E6619C" w:rsidR="00740A90" w:rsidRPr="007318FE" w:rsidRDefault="00740A90" w:rsidP="00C43C91">
            <w:pPr>
              <w:rPr>
                <w:rFonts w:ascii="Arial Narrow" w:hAnsi="Arial Narrow"/>
                <w:sz w:val="16"/>
                <w:szCs w:val="16"/>
              </w:rPr>
            </w:pPr>
            <w:r w:rsidRPr="00944CA0">
              <w:rPr>
                <w:rFonts w:ascii="Arial Narrow" w:hAnsi="Arial Narrow"/>
                <w:color w:val="EE0000"/>
                <w:sz w:val="16"/>
                <w:szCs w:val="16"/>
              </w:rPr>
              <w:t xml:space="preserve">Michael Rybak, </w:t>
            </w:r>
            <w:proofErr w:type="spellStart"/>
            <w:r w:rsidRPr="00944CA0">
              <w:rPr>
                <w:rFonts w:ascii="Arial Narrow" w:hAnsi="Arial Narrow"/>
                <w:color w:val="EE0000"/>
                <w:sz w:val="16"/>
                <w:szCs w:val="16"/>
              </w:rPr>
              <w:t>InRock</w:t>
            </w:r>
            <w:proofErr w:type="spellEnd"/>
          </w:p>
        </w:tc>
      </w:tr>
      <w:tr w:rsidR="002B7D21" w14:paraId="1966BB5A" w14:textId="6811B7D8" w:rsidTr="004B4038">
        <w:trPr>
          <w:trHeight w:val="356"/>
        </w:trPr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66BB51" w14:textId="12AE2C7F" w:rsidR="002B7D21" w:rsidRPr="00D955F8" w:rsidRDefault="002B7D21" w:rsidP="00193922">
            <w:pPr>
              <w:rPr>
                <w:rFonts w:ascii="Arial Narrow" w:hAnsi="Arial Narrow"/>
                <w:sz w:val="16"/>
                <w:szCs w:val="16"/>
              </w:rPr>
            </w:pPr>
            <w:r w:rsidRPr="00D955F8">
              <w:rPr>
                <w:rFonts w:ascii="Arial Narrow" w:hAnsi="Arial Narrow"/>
                <w:sz w:val="16"/>
                <w:szCs w:val="16"/>
              </w:rPr>
              <w:t>9 – 9:</w:t>
            </w:r>
            <w:r>
              <w:rPr>
                <w:rFonts w:ascii="Arial Narrow" w:hAnsi="Arial Narrow"/>
                <w:sz w:val="16"/>
                <w:szCs w:val="16"/>
              </w:rPr>
              <w:t>25</w:t>
            </w:r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 w:themeFill="background1"/>
          </w:tcPr>
          <w:p w14:paraId="4BA6A7CC" w14:textId="77777777" w:rsidR="002B7D21" w:rsidRDefault="002B7D21" w:rsidP="008509CD">
            <w:pPr>
              <w:rPr>
                <w:rFonts w:ascii="Arial Narrow" w:hAnsi="Arial Narrow"/>
                <w:sz w:val="16"/>
                <w:szCs w:val="16"/>
              </w:rPr>
            </w:pPr>
            <w:r w:rsidRPr="00593404">
              <w:rPr>
                <w:rFonts w:ascii="Arial Narrow" w:hAnsi="Arial Narrow"/>
                <w:sz w:val="16"/>
                <w:szCs w:val="16"/>
              </w:rPr>
              <w:t>Quitman 78" Sanitary Sewer Emergency Repair</w:t>
            </w:r>
          </w:p>
          <w:p w14:paraId="1966BB52" w14:textId="6934F98D" w:rsidR="002B7D21" w:rsidRPr="00C41434" w:rsidRDefault="002B7D21" w:rsidP="008509CD">
            <w:pPr>
              <w:rPr>
                <w:rFonts w:ascii="Arial Narrow" w:hAnsi="Arial Narrow"/>
                <w:sz w:val="16"/>
                <w:szCs w:val="16"/>
              </w:rPr>
            </w:pPr>
            <w:r w:rsidRPr="00AB1E45">
              <w:rPr>
                <w:rFonts w:ascii="Arial Narrow" w:hAnsi="Arial Narrow"/>
                <w:color w:val="EE0000"/>
                <w:sz w:val="16"/>
                <w:szCs w:val="16"/>
              </w:rPr>
              <w:t xml:space="preserve">Tim McQueary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P.E.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HB Trenchless; John Stiver,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 P.E.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Stiver Engineering; Dan Oefner &amp; Joseph Majdalani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P.E., Ph.D.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City of Houston</w:t>
            </w:r>
          </w:p>
        </w:tc>
        <w:tc>
          <w:tcPr>
            <w:tcW w:w="882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pct10" w:color="auto" w:fill="FFFFFF" w:themeFill="background1"/>
          </w:tcPr>
          <w:p w14:paraId="7BAD5FCB" w14:textId="77777777" w:rsidR="002B7D21" w:rsidRDefault="002B7D21" w:rsidP="00722EAE">
            <w:pPr>
              <w:rPr>
                <w:rFonts w:ascii="Arial Narrow" w:hAnsi="Arial Narrow"/>
                <w:sz w:val="16"/>
                <w:szCs w:val="16"/>
              </w:rPr>
            </w:pPr>
            <w:r w:rsidRPr="00F258E1">
              <w:rPr>
                <w:rFonts w:ascii="Arial Narrow" w:hAnsi="Arial Narrow"/>
                <w:sz w:val="16"/>
                <w:szCs w:val="16"/>
              </w:rPr>
              <w:t>Three-Edge Bearing Test of Polymeric Lined Reinforced Concrete Pipes</w:t>
            </w:r>
          </w:p>
          <w:p w14:paraId="63DC3A1A" w14:textId="77777777" w:rsidR="002B7D21" w:rsidRDefault="002B7D21" w:rsidP="00722EAE">
            <w:pPr>
              <w:rPr>
                <w:rFonts w:ascii="Arial Narrow" w:hAnsi="Arial Narrow"/>
                <w:sz w:val="16"/>
                <w:szCs w:val="16"/>
              </w:rPr>
            </w:pPr>
          </w:p>
          <w:p w14:paraId="7A73B876" w14:textId="77777777" w:rsidR="002B7D21" w:rsidRDefault="002B7D21" w:rsidP="00722EAE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717E3076" w14:textId="4FEB7B57" w:rsidR="002B7D21" w:rsidRPr="00C41434" w:rsidRDefault="002B7D21" w:rsidP="00722EAE">
            <w:pPr>
              <w:rPr>
                <w:rFonts w:ascii="Arial Narrow" w:hAnsi="Arial Narrow"/>
                <w:sz w:val="16"/>
                <w:szCs w:val="16"/>
              </w:rPr>
            </w:pPr>
            <w:r w:rsidRPr="00B31193">
              <w:rPr>
                <w:rFonts w:ascii="Arial Narrow" w:hAnsi="Arial Narrow"/>
                <w:color w:val="EE0000"/>
                <w:sz w:val="16"/>
                <w:szCs w:val="16"/>
              </w:rPr>
              <w:t>Kawalpreet Kaur, Paria Hamidzadeh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 &amp;</w:t>
            </w:r>
            <w:r w:rsidRPr="00B31193">
              <w:rPr>
                <w:rFonts w:ascii="Arial Narrow" w:hAnsi="Arial Narrow"/>
                <w:color w:val="EE0000"/>
                <w:sz w:val="16"/>
                <w:szCs w:val="16"/>
              </w:rPr>
              <w:t xml:space="preserve"> Mo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hammad</w:t>
            </w:r>
            <w:r w:rsidRPr="00B31193">
              <w:rPr>
                <w:rFonts w:ascii="Arial Narrow" w:hAnsi="Arial Narrow"/>
                <w:color w:val="EE0000"/>
                <w:sz w:val="16"/>
                <w:szCs w:val="16"/>
              </w:rPr>
              <w:t xml:space="preserve"> Najafi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UTA/CUIRE</w:t>
            </w:r>
            <w:r w:rsidRPr="00B31193">
              <w:rPr>
                <w:rFonts w:ascii="Arial Narrow" w:hAnsi="Arial Narrow"/>
                <w:color w:val="EE0000"/>
                <w:sz w:val="16"/>
                <w:szCs w:val="16"/>
              </w:rPr>
              <w:t xml:space="preserve"> </w:t>
            </w:r>
          </w:p>
        </w:tc>
        <w:tc>
          <w:tcPr>
            <w:tcW w:w="795" w:type="pct"/>
            <w:tcBorders>
              <w:top w:val="single" w:sz="4" w:space="0" w:color="auto"/>
              <w:bottom w:val="single" w:sz="4" w:space="0" w:color="auto"/>
            </w:tcBorders>
            <w:shd w:val="pct10" w:color="auto" w:fill="FFFFFF" w:themeFill="background1"/>
          </w:tcPr>
          <w:p w14:paraId="495965C8" w14:textId="72968030" w:rsidR="002B7D21" w:rsidRDefault="002B7D21" w:rsidP="00722EAE">
            <w:pPr>
              <w:rPr>
                <w:rFonts w:ascii="Arial Narrow" w:hAnsi="Arial Narrow"/>
                <w:sz w:val="16"/>
                <w:szCs w:val="16"/>
              </w:rPr>
            </w:pPr>
            <w:r w:rsidRPr="00B26C89">
              <w:rPr>
                <w:rFonts w:ascii="Arial Narrow" w:hAnsi="Arial Narrow"/>
                <w:sz w:val="16"/>
                <w:szCs w:val="16"/>
              </w:rPr>
              <w:t xml:space="preserve">The Butterfly Effect: </w:t>
            </w:r>
            <w:r>
              <w:rPr>
                <w:rFonts w:ascii="Arial Narrow" w:hAnsi="Arial Narrow"/>
                <w:sz w:val="16"/>
                <w:szCs w:val="16"/>
              </w:rPr>
              <w:t xml:space="preserve">Adding </w:t>
            </w:r>
            <w:r w:rsidRPr="00B26C89">
              <w:rPr>
                <w:rFonts w:ascii="Arial Narrow" w:hAnsi="Arial Narrow"/>
                <w:sz w:val="16"/>
                <w:szCs w:val="16"/>
              </w:rPr>
              <w:t>66</w:t>
            </w:r>
            <w:r>
              <w:rPr>
                <w:rFonts w:ascii="Arial Narrow" w:hAnsi="Arial Narrow"/>
                <w:sz w:val="16"/>
                <w:szCs w:val="16"/>
              </w:rPr>
              <w:t>”</w:t>
            </w:r>
            <w:r w:rsidRPr="00B26C89">
              <w:rPr>
                <w:rFonts w:ascii="Arial Narrow" w:hAnsi="Arial Narrow"/>
                <w:sz w:val="16"/>
                <w:szCs w:val="16"/>
              </w:rPr>
              <w:t xml:space="preserve"> BFVs Increases City Water Supply Resiliency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  <w:p w14:paraId="174AF709" w14:textId="77777777" w:rsidR="002B7D21" w:rsidRDefault="002B7D21" w:rsidP="00722EAE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1966BB53" w14:textId="7064E892" w:rsidR="002B7D21" w:rsidRPr="00C41434" w:rsidRDefault="002B7D21" w:rsidP="00722EAE">
            <w:pPr>
              <w:rPr>
                <w:rFonts w:ascii="Arial Narrow" w:hAnsi="Arial Narrow"/>
                <w:sz w:val="16"/>
                <w:szCs w:val="16"/>
              </w:rPr>
            </w:pPr>
            <w:r w:rsidRPr="00F267D1">
              <w:rPr>
                <w:rFonts w:ascii="Arial Narrow" w:hAnsi="Arial Narrow"/>
                <w:color w:val="EE0000"/>
                <w:sz w:val="16"/>
                <w:szCs w:val="16"/>
              </w:rPr>
              <w:t xml:space="preserve">Paul Dossett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P.E., Carollo Engineers; </w:t>
            </w:r>
            <w:r w:rsidRPr="00F267D1">
              <w:rPr>
                <w:rFonts w:ascii="Arial Narrow" w:hAnsi="Arial Narrow"/>
                <w:color w:val="EE0000"/>
                <w:sz w:val="16"/>
                <w:szCs w:val="16"/>
              </w:rPr>
              <w:t>Mat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t</w:t>
            </w:r>
            <w:r w:rsidRPr="00F267D1">
              <w:rPr>
                <w:rFonts w:ascii="Arial Narrow" w:hAnsi="Arial Narrow"/>
                <w:color w:val="EE0000"/>
                <w:sz w:val="16"/>
                <w:szCs w:val="16"/>
              </w:rPr>
              <w:t xml:space="preserve"> Ste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v</w:t>
            </w:r>
            <w:r w:rsidRPr="00F267D1">
              <w:rPr>
                <w:rFonts w:ascii="Arial Narrow" w:hAnsi="Arial Narrow"/>
                <w:color w:val="EE0000"/>
                <w:sz w:val="16"/>
                <w:szCs w:val="16"/>
              </w:rPr>
              <w:t>ens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Dallas Water Utilities</w:t>
            </w:r>
          </w:p>
        </w:tc>
        <w:tc>
          <w:tcPr>
            <w:tcW w:w="794" w:type="pct"/>
            <w:shd w:val="pct10" w:color="auto" w:fill="FFFFFF" w:themeFill="background1"/>
          </w:tcPr>
          <w:p w14:paraId="38E7A027" w14:textId="72A0F4BD" w:rsidR="002B7D21" w:rsidRDefault="002B7D21" w:rsidP="00721806">
            <w:pPr>
              <w:rPr>
                <w:rFonts w:ascii="Arial Narrow" w:hAnsi="Arial Narrow"/>
                <w:sz w:val="16"/>
                <w:szCs w:val="16"/>
              </w:rPr>
            </w:pPr>
            <w:r w:rsidRPr="00C37571">
              <w:rPr>
                <w:rFonts w:ascii="Arial Narrow" w:hAnsi="Arial Narrow"/>
                <w:sz w:val="16"/>
                <w:szCs w:val="16"/>
              </w:rPr>
              <w:t xml:space="preserve">Hidden Leaks: External </w:t>
            </w:r>
            <w:r>
              <w:rPr>
                <w:rFonts w:ascii="Arial Narrow" w:hAnsi="Arial Narrow"/>
                <w:sz w:val="16"/>
                <w:szCs w:val="16"/>
              </w:rPr>
              <w:t>M</w:t>
            </w:r>
            <w:r w:rsidRPr="00C37571">
              <w:rPr>
                <w:rFonts w:ascii="Arial Narrow" w:hAnsi="Arial Narrow"/>
                <w:sz w:val="16"/>
                <w:szCs w:val="16"/>
              </w:rPr>
              <w:t xml:space="preserve">ethods </w:t>
            </w:r>
            <w:r>
              <w:rPr>
                <w:rFonts w:ascii="Arial Narrow" w:hAnsi="Arial Narrow"/>
                <w:sz w:val="16"/>
                <w:szCs w:val="16"/>
              </w:rPr>
              <w:t>S</w:t>
            </w:r>
            <w:r w:rsidRPr="00C37571">
              <w:rPr>
                <w:rFonts w:ascii="Arial Narrow" w:hAnsi="Arial Narrow"/>
                <w:sz w:val="16"/>
                <w:szCs w:val="16"/>
              </w:rPr>
              <w:t xml:space="preserve">truggle to </w:t>
            </w:r>
            <w:r>
              <w:rPr>
                <w:rFonts w:ascii="Arial Narrow" w:hAnsi="Arial Narrow"/>
                <w:sz w:val="16"/>
                <w:szCs w:val="16"/>
              </w:rPr>
              <w:t>C</w:t>
            </w:r>
            <w:r w:rsidRPr="00C37571">
              <w:rPr>
                <w:rFonts w:ascii="Arial Narrow" w:hAnsi="Arial Narrow"/>
                <w:sz w:val="16"/>
                <w:szCs w:val="16"/>
              </w:rPr>
              <w:t xml:space="preserve">onfirm </w:t>
            </w:r>
            <w:r>
              <w:rPr>
                <w:rFonts w:ascii="Arial Narrow" w:hAnsi="Arial Narrow"/>
                <w:sz w:val="16"/>
                <w:szCs w:val="16"/>
              </w:rPr>
              <w:t>L</w:t>
            </w:r>
            <w:r w:rsidRPr="00C37571">
              <w:rPr>
                <w:rFonts w:ascii="Arial Narrow" w:hAnsi="Arial Narrow"/>
                <w:sz w:val="16"/>
                <w:szCs w:val="16"/>
              </w:rPr>
              <w:t xml:space="preserve">eaks </w:t>
            </w:r>
            <w:r>
              <w:rPr>
                <w:rFonts w:ascii="Arial Narrow" w:hAnsi="Arial Narrow"/>
                <w:sz w:val="16"/>
                <w:szCs w:val="16"/>
              </w:rPr>
              <w:t>I</w:t>
            </w:r>
            <w:r w:rsidRPr="00C37571">
              <w:rPr>
                <w:rFonts w:ascii="Arial Narrow" w:hAnsi="Arial Narrow"/>
                <w:sz w:val="16"/>
                <w:szCs w:val="16"/>
              </w:rPr>
              <w:t xml:space="preserve">dentified by </w:t>
            </w:r>
            <w:r>
              <w:rPr>
                <w:rFonts w:ascii="Arial Narrow" w:hAnsi="Arial Narrow"/>
                <w:sz w:val="16"/>
                <w:szCs w:val="16"/>
              </w:rPr>
              <w:t>I</w:t>
            </w:r>
            <w:r w:rsidRPr="00C37571">
              <w:rPr>
                <w:rFonts w:ascii="Arial Narrow" w:hAnsi="Arial Narrow"/>
                <w:sz w:val="16"/>
                <w:szCs w:val="16"/>
              </w:rPr>
              <w:t xml:space="preserve">nline </w:t>
            </w:r>
            <w:r>
              <w:rPr>
                <w:rFonts w:ascii="Arial Narrow" w:hAnsi="Arial Narrow"/>
                <w:sz w:val="16"/>
                <w:szCs w:val="16"/>
              </w:rPr>
              <w:t>I</w:t>
            </w:r>
            <w:r w:rsidRPr="00C37571">
              <w:rPr>
                <w:rFonts w:ascii="Arial Narrow" w:hAnsi="Arial Narrow"/>
                <w:sz w:val="16"/>
                <w:szCs w:val="16"/>
              </w:rPr>
              <w:t>nspection</w:t>
            </w:r>
          </w:p>
          <w:p w14:paraId="7B36B595" w14:textId="77777777" w:rsidR="002B7D21" w:rsidRDefault="002B7D21" w:rsidP="00721806">
            <w:pPr>
              <w:rPr>
                <w:rFonts w:ascii="Arial Narrow" w:hAnsi="Arial Narrow"/>
                <w:sz w:val="16"/>
                <w:szCs w:val="16"/>
              </w:rPr>
            </w:pPr>
          </w:p>
          <w:p w14:paraId="1D56043E" w14:textId="77777777" w:rsidR="002B7D21" w:rsidRDefault="002B7D21" w:rsidP="00721806">
            <w:pPr>
              <w:rPr>
                <w:rFonts w:ascii="Arial Narrow" w:hAnsi="Arial Narrow"/>
                <w:sz w:val="16"/>
                <w:szCs w:val="16"/>
              </w:rPr>
            </w:pPr>
          </w:p>
          <w:p w14:paraId="74D2F5A9" w14:textId="1E7E47EB" w:rsidR="002B7D21" w:rsidRPr="00C41434" w:rsidRDefault="002B7D21" w:rsidP="00721806">
            <w:pPr>
              <w:rPr>
                <w:rFonts w:ascii="Arial Narrow" w:hAnsi="Arial Narrow"/>
                <w:sz w:val="16"/>
                <w:szCs w:val="16"/>
              </w:rPr>
            </w:pPr>
            <w:r w:rsidRPr="00C570DE">
              <w:rPr>
                <w:rFonts w:ascii="Arial Narrow" w:hAnsi="Arial Narrow"/>
                <w:color w:val="EE0000"/>
                <w:sz w:val="16"/>
                <w:szCs w:val="16"/>
              </w:rPr>
              <w:t>Steve Purkiss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Pure Technologies</w:t>
            </w:r>
          </w:p>
        </w:tc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  <w:shd w:val="pct10" w:color="auto" w:fill="FFFFFF" w:themeFill="background1"/>
          </w:tcPr>
          <w:p w14:paraId="2F2782EA" w14:textId="77777777" w:rsidR="002B7D21" w:rsidRDefault="002B7D21" w:rsidP="00C43C91">
            <w:pPr>
              <w:rPr>
                <w:rFonts w:ascii="Arial Narrow" w:hAnsi="Arial Narrow"/>
                <w:sz w:val="16"/>
                <w:szCs w:val="16"/>
              </w:rPr>
            </w:pPr>
            <w:r w:rsidRPr="00153FF7">
              <w:rPr>
                <w:rFonts w:ascii="Arial Narrow" w:hAnsi="Arial Narrow"/>
                <w:sz w:val="16"/>
                <w:szCs w:val="16"/>
              </w:rPr>
              <w:t xml:space="preserve">Designing a Complete Damage Prevention System: </w:t>
            </w:r>
            <w:r>
              <w:rPr>
                <w:rFonts w:ascii="Arial Narrow" w:hAnsi="Arial Narrow"/>
                <w:sz w:val="16"/>
                <w:szCs w:val="16"/>
              </w:rPr>
              <w:t xml:space="preserve">A </w:t>
            </w:r>
            <w:r w:rsidRPr="00153FF7">
              <w:rPr>
                <w:rFonts w:ascii="Arial Narrow" w:hAnsi="Arial Narrow"/>
                <w:sz w:val="16"/>
                <w:szCs w:val="16"/>
              </w:rPr>
              <w:t>Data-Driven Approach</w:t>
            </w:r>
          </w:p>
          <w:p w14:paraId="2419A543" w14:textId="77777777" w:rsidR="002B7D21" w:rsidRDefault="002B7D21" w:rsidP="00C43C91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35C67898" w14:textId="77777777" w:rsidR="002B7D21" w:rsidRDefault="002B7D21" w:rsidP="00C43C91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1966BB55" w14:textId="06E5B7BD" w:rsidR="002B7D21" w:rsidRPr="00C41434" w:rsidRDefault="002B7D21" w:rsidP="00C43C91">
            <w:pPr>
              <w:rPr>
                <w:rFonts w:ascii="Arial Narrow" w:hAnsi="Arial Narrow"/>
                <w:sz w:val="16"/>
                <w:szCs w:val="16"/>
              </w:rPr>
            </w:pPr>
            <w:r w:rsidRPr="00C43C91">
              <w:rPr>
                <w:rFonts w:ascii="Arial Narrow" w:hAnsi="Arial Narrow"/>
                <w:color w:val="EE0000"/>
                <w:sz w:val="16"/>
                <w:szCs w:val="16"/>
              </w:rPr>
              <w:t>Spencer Knott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Trident Solutions</w:t>
            </w:r>
          </w:p>
        </w:tc>
        <w:tc>
          <w:tcPr>
            <w:tcW w:w="678" w:type="pct"/>
            <w:vMerge w:val="restart"/>
            <w:tcBorders>
              <w:top w:val="single" w:sz="4" w:space="0" w:color="auto"/>
            </w:tcBorders>
            <w:shd w:val="pct10" w:color="auto" w:fill="FFFFFF" w:themeFill="background1"/>
          </w:tcPr>
          <w:p w14:paraId="0AC6B81B" w14:textId="6EAAB16F" w:rsidR="002B7D21" w:rsidRPr="00C41434" w:rsidRDefault="002B7D21" w:rsidP="00C43C91">
            <w:pPr>
              <w:rPr>
                <w:rFonts w:ascii="Arial Narrow" w:hAnsi="Arial Narrow"/>
                <w:sz w:val="16"/>
                <w:szCs w:val="16"/>
              </w:rPr>
            </w:pPr>
            <w:r w:rsidRPr="002C2948">
              <w:rPr>
                <w:rFonts w:ascii="Arial Narrow" w:hAnsi="Arial Narrow"/>
                <w:sz w:val="16"/>
                <w:szCs w:val="16"/>
              </w:rPr>
              <w:t>Utility Locates: How is the Industry Adapting?</w:t>
            </w:r>
          </w:p>
        </w:tc>
      </w:tr>
      <w:tr w:rsidR="002B7D21" w14:paraId="1966BB64" w14:textId="1955811F" w:rsidTr="004B4038">
        <w:trPr>
          <w:trHeight w:val="311"/>
        </w:trPr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66BB5B" w14:textId="176DC551" w:rsidR="002B7D21" w:rsidRPr="00D955F8" w:rsidRDefault="002B7D21" w:rsidP="00193922">
            <w:pPr>
              <w:rPr>
                <w:rFonts w:ascii="Arial Narrow" w:hAnsi="Arial Narrow"/>
                <w:sz w:val="16"/>
                <w:szCs w:val="16"/>
              </w:rPr>
            </w:pPr>
            <w:r w:rsidRPr="00D955F8">
              <w:rPr>
                <w:rFonts w:ascii="Arial Narrow" w:hAnsi="Arial Narrow"/>
                <w:sz w:val="16"/>
                <w:szCs w:val="16"/>
              </w:rPr>
              <w:t xml:space="preserve">9:30 – </w:t>
            </w:r>
            <w:r>
              <w:rPr>
                <w:rFonts w:ascii="Arial Narrow" w:hAnsi="Arial Narrow"/>
                <w:sz w:val="16"/>
                <w:szCs w:val="16"/>
              </w:rPr>
              <w:t>9:55</w:t>
            </w:r>
          </w:p>
        </w:tc>
        <w:tc>
          <w:tcPr>
            <w:tcW w:w="831" w:type="pct"/>
            <w:vMerge w:val="restart"/>
            <w:tcBorders>
              <w:top w:val="single" w:sz="4" w:space="0" w:color="auto"/>
            </w:tcBorders>
            <w:shd w:val="pct10" w:color="auto" w:fill="FFFFFF" w:themeFill="background1"/>
          </w:tcPr>
          <w:p w14:paraId="61B6A17E" w14:textId="77777777" w:rsidR="002B7D21" w:rsidRDefault="002B7D21" w:rsidP="0067126D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461D1D">
              <w:rPr>
                <w:rFonts w:ascii="Arial Narrow" w:hAnsi="Arial Narrow"/>
                <w:bCs/>
                <w:sz w:val="16"/>
                <w:szCs w:val="16"/>
              </w:rPr>
              <w:t xml:space="preserve">Concrete Manhole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&amp;</w:t>
            </w:r>
            <w:r w:rsidRPr="00461D1D">
              <w:rPr>
                <w:rFonts w:ascii="Arial Narrow" w:hAnsi="Arial Narrow"/>
                <w:bCs/>
                <w:sz w:val="16"/>
                <w:szCs w:val="16"/>
              </w:rPr>
              <w:t xml:space="preserve"> Wastewater Infrastructure Rehabilitation: Keys to a Successful Project</w:t>
            </w:r>
          </w:p>
          <w:p w14:paraId="365E5CA7" w14:textId="77777777" w:rsidR="002B7D21" w:rsidRDefault="002B7D21" w:rsidP="0067126D">
            <w:pPr>
              <w:rPr>
                <w:rFonts w:ascii="Arial Narrow" w:hAnsi="Arial Narrow"/>
                <w:bCs/>
                <w:sz w:val="16"/>
                <w:szCs w:val="16"/>
              </w:rPr>
            </w:pPr>
          </w:p>
          <w:p w14:paraId="7164F2D9" w14:textId="77777777" w:rsidR="002B7D21" w:rsidRDefault="002B7D21" w:rsidP="0067126D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57811231" w14:textId="77777777" w:rsidR="002B7D21" w:rsidRDefault="002B7D21" w:rsidP="0067126D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5CF7F909" w14:textId="77777777" w:rsidR="002B7D21" w:rsidRDefault="002B7D21" w:rsidP="0067126D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631C6E4D" w14:textId="77777777" w:rsidR="002B7D21" w:rsidRDefault="002B7D21" w:rsidP="0067126D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1966BB5C" w14:textId="3019A6B0" w:rsidR="002B7D21" w:rsidRPr="00C41434" w:rsidRDefault="002B7D21" w:rsidP="0067126D">
            <w:pPr>
              <w:rPr>
                <w:rFonts w:ascii="Arial Narrow" w:hAnsi="Arial Narrow"/>
                <w:sz w:val="16"/>
                <w:szCs w:val="16"/>
              </w:rPr>
            </w:pPr>
            <w:r w:rsidRPr="009F6714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Jeff Maier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>, Dewberry Engineers</w:t>
            </w:r>
          </w:p>
        </w:tc>
        <w:tc>
          <w:tcPr>
            <w:tcW w:w="882" w:type="pct"/>
            <w:tcBorders>
              <w:top w:val="single" w:sz="4" w:space="0" w:color="auto"/>
              <w:bottom w:val="single" w:sz="6" w:space="0" w:color="auto"/>
            </w:tcBorders>
            <w:shd w:val="pct10" w:color="auto" w:fill="FFFFFF" w:themeFill="background1"/>
          </w:tcPr>
          <w:p w14:paraId="07DC30D3" w14:textId="535108F7" w:rsidR="002B7D21" w:rsidRDefault="002B7D21" w:rsidP="00722EAE">
            <w:pPr>
              <w:rPr>
                <w:rFonts w:ascii="Arial Narrow" w:hAnsi="Arial Narrow"/>
                <w:sz w:val="16"/>
                <w:szCs w:val="16"/>
              </w:rPr>
            </w:pPr>
            <w:r w:rsidRPr="00F258E1">
              <w:rPr>
                <w:rFonts w:ascii="Arial Narrow" w:hAnsi="Arial Narrow"/>
                <w:sz w:val="16"/>
                <w:szCs w:val="16"/>
              </w:rPr>
              <w:t xml:space="preserve">Enriching SIPP </w:t>
            </w:r>
            <w:r>
              <w:rPr>
                <w:rFonts w:ascii="Arial Narrow" w:hAnsi="Arial Narrow"/>
                <w:sz w:val="16"/>
                <w:szCs w:val="16"/>
              </w:rPr>
              <w:t xml:space="preserve">for Structural Applications </w:t>
            </w:r>
            <w:r w:rsidRPr="00F258E1">
              <w:rPr>
                <w:rFonts w:ascii="Arial Narrow" w:hAnsi="Arial Narrow"/>
                <w:sz w:val="16"/>
                <w:szCs w:val="16"/>
              </w:rPr>
              <w:t xml:space="preserve">through </w:t>
            </w:r>
            <w:r>
              <w:rPr>
                <w:rFonts w:ascii="Arial Narrow" w:hAnsi="Arial Narrow"/>
                <w:sz w:val="16"/>
                <w:szCs w:val="16"/>
              </w:rPr>
              <w:t>C</w:t>
            </w:r>
            <w:r w:rsidRPr="00F258E1">
              <w:rPr>
                <w:rFonts w:ascii="Arial Narrow" w:hAnsi="Arial Narrow"/>
                <w:sz w:val="16"/>
                <w:szCs w:val="16"/>
              </w:rPr>
              <w:t>arbon-</w:t>
            </w:r>
            <w:r>
              <w:rPr>
                <w:rFonts w:ascii="Arial Narrow" w:hAnsi="Arial Narrow"/>
                <w:sz w:val="16"/>
                <w:szCs w:val="16"/>
              </w:rPr>
              <w:t>F</w:t>
            </w:r>
            <w:r w:rsidRPr="00F258E1">
              <w:rPr>
                <w:rFonts w:ascii="Arial Narrow" w:hAnsi="Arial Narrow"/>
                <w:sz w:val="16"/>
                <w:szCs w:val="16"/>
              </w:rPr>
              <w:t xml:space="preserve">iber and </w:t>
            </w:r>
            <w:r>
              <w:rPr>
                <w:rFonts w:ascii="Arial Narrow" w:hAnsi="Arial Narrow"/>
                <w:sz w:val="16"/>
                <w:szCs w:val="16"/>
              </w:rPr>
              <w:t>F</w:t>
            </w:r>
            <w:r w:rsidRPr="00F258E1">
              <w:rPr>
                <w:rFonts w:ascii="Arial Narrow" w:hAnsi="Arial Narrow"/>
                <w:sz w:val="16"/>
                <w:szCs w:val="16"/>
              </w:rPr>
              <w:t xml:space="preserve">oam </w:t>
            </w:r>
            <w:r>
              <w:rPr>
                <w:rFonts w:ascii="Arial Narrow" w:hAnsi="Arial Narrow"/>
                <w:sz w:val="16"/>
                <w:szCs w:val="16"/>
              </w:rPr>
              <w:t>P</w:t>
            </w:r>
            <w:r w:rsidRPr="00F258E1">
              <w:rPr>
                <w:rFonts w:ascii="Arial Narrow" w:hAnsi="Arial Narrow"/>
                <w:sz w:val="16"/>
                <w:szCs w:val="16"/>
              </w:rPr>
              <w:t xml:space="preserve">adding </w:t>
            </w:r>
          </w:p>
          <w:p w14:paraId="567C231D" w14:textId="77777777" w:rsidR="002B7D21" w:rsidRDefault="002B7D21" w:rsidP="00722EAE">
            <w:pPr>
              <w:rPr>
                <w:rFonts w:ascii="Arial Narrow" w:hAnsi="Arial Narrow"/>
                <w:sz w:val="16"/>
                <w:szCs w:val="16"/>
              </w:rPr>
            </w:pPr>
          </w:p>
          <w:p w14:paraId="18A3A311" w14:textId="77777777" w:rsidR="002B7D21" w:rsidRDefault="002B7D21" w:rsidP="00722EAE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5DD76110" w14:textId="66D1C5F1" w:rsidR="002B7D21" w:rsidRPr="00C41434" w:rsidRDefault="002B7D21" w:rsidP="00722EAE">
            <w:pPr>
              <w:rPr>
                <w:rFonts w:ascii="Arial Narrow" w:hAnsi="Arial Narrow"/>
                <w:sz w:val="16"/>
                <w:szCs w:val="16"/>
              </w:rPr>
            </w:pPr>
            <w:r w:rsidRPr="00926B96">
              <w:rPr>
                <w:rFonts w:ascii="Arial Narrow" w:hAnsi="Arial Narrow"/>
                <w:color w:val="EE0000"/>
                <w:sz w:val="16"/>
                <w:szCs w:val="16"/>
              </w:rPr>
              <w:t>Tom McAndrew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 Narrow" w:hAnsi="Arial Narrow"/>
                <w:color w:val="EE0000"/>
                <w:sz w:val="16"/>
                <w:szCs w:val="16"/>
              </w:rPr>
              <w:t>SippTech</w:t>
            </w:r>
            <w:proofErr w:type="spellEnd"/>
          </w:p>
        </w:tc>
        <w:tc>
          <w:tcPr>
            <w:tcW w:w="795" w:type="pct"/>
            <w:tcBorders>
              <w:top w:val="single" w:sz="4" w:space="0" w:color="auto"/>
              <w:bottom w:val="single" w:sz="6" w:space="0" w:color="auto"/>
            </w:tcBorders>
            <w:shd w:val="pct10" w:color="auto" w:fill="FFFFFF" w:themeFill="background1"/>
          </w:tcPr>
          <w:p w14:paraId="1C3E3F82" w14:textId="343E9708" w:rsidR="002B7D21" w:rsidRDefault="002B7D21" w:rsidP="00722EAE">
            <w:pPr>
              <w:rPr>
                <w:rFonts w:ascii="Arial Narrow" w:hAnsi="Arial Narrow"/>
                <w:sz w:val="16"/>
                <w:szCs w:val="16"/>
              </w:rPr>
            </w:pPr>
            <w:r w:rsidRPr="008951C1">
              <w:rPr>
                <w:rFonts w:ascii="Arial Narrow" w:hAnsi="Arial Narrow"/>
                <w:sz w:val="16"/>
                <w:szCs w:val="16"/>
              </w:rPr>
              <w:t xml:space="preserve">Preparation of a Cost Guide for Trenchless Pipeline Renewal </w:t>
            </w:r>
            <w:r>
              <w:rPr>
                <w:rFonts w:ascii="Arial Narrow" w:hAnsi="Arial Narrow"/>
                <w:sz w:val="16"/>
                <w:szCs w:val="16"/>
              </w:rPr>
              <w:t>&amp;</w:t>
            </w:r>
            <w:r w:rsidRPr="008951C1">
              <w:rPr>
                <w:rFonts w:ascii="Arial Narrow" w:hAnsi="Arial Narrow"/>
                <w:sz w:val="16"/>
                <w:szCs w:val="16"/>
              </w:rPr>
              <w:t xml:space="preserve"> Replacement Methods</w:t>
            </w:r>
          </w:p>
          <w:p w14:paraId="1966BB5D" w14:textId="70449380" w:rsidR="002B7D21" w:rsidRPr="00C41434" w:rsidRDefault="002B7D21" w:rsidP="00722EAE">
            <w:pPr>
              <w:rPr>
                <w:rFonts w:ascii="Arial Narrow" w:hAnsi="Arial Narrow"/>
                <w:sz w:val="16"/>
                <w:szCs w:val="16"/>
              </w:rPr>
            </w:pPr>
            <w:r w:rsidRPr="00C3218F">
              <w:rPr>
                <w:rFonts w:ascii="Arial Narrow" w:hAnsi="Arial Narrow"/>
                <w:color w:val="EE0000"/>
                <w:sz w:val="16"/>
                <w:szCs w:val="16"/>
              </w:rPr>
              <w:t>Paria Hamidzadeh, Marjan Moradi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 &amp;</w:t>
            </w:r>
            <w:r w:rsidRPr="00C3218F">
              <w:rPr>
                <w:rFonts w:ascii="Arial Narrow" w:hAnsi="Arial Narrow"/>
                <w:color w:val="EE0000"/>
                <w:sz w:val="16"/>
                <w:szCs w:val="16"/>
              </w:rPr>
              <w:t xml:space="preserve"> Mo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hammad</w:t>
            </w:r>
            <w:r w:rsidRPr="00C3218F">
              <w:rPr>
                <w:rFonts w:ascii="Arial Narrow" w:hAnsi="Arial Narrow"/>
                <w:color w:val="EE0000"/>
                <w:sz w:val="16"/>
                <w:szCs w:val="16"/>
              </w:rPr>
              <w:t xml:space="preserve"> Najafi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UTA/CUIRE</w:t>
            </w:r>
          </w:p>
        </w:tc>
        <w:tc>
          <w:tcPr>
            <w:tcW w:w="794" w:type="pct"/>
            <w:shd w:val="pct10" w:color="auto" w:fill="FFFFFF" w:themeFill="background1"/>
          </w:tcPr>
          <w:p w14:paraId="2526E664" w14:textId="77777777" w:rsidR="002B7D21" w:rsidRDefault="002B7D21" w:rsidP="00721806">
            <w:pPr>
              <w:rPr>
                <w:rFonts w:ascii="Arial Narrow" w:hAnsi="Arial Narrow"/>
                <w:sz w:val="16"/>
                <w:szCs w:val="16"/>
              </w:rPr>
            </w:pPr>
            <w:r w:rsidRPr="00136470">
              <w:rPr>
                <w:rFonts w:ascii="Arial Narrow" w:hAnsi="Arial Narrow"/>
                <w:sz w:val="16"/>
                <w:szCs w:val="16"/>
              </w:rPr>
              <w:t>Mapped, Measured, Verified: Cobb County’s Deep Dive into a 9,700</w:t>
            </w:r>
            <w:r>
              <w:rPr>
                <w:rFonts w:ascii="Arial Narrow" w:hAnsi="Arial Narrow"/>
                <w:sz w:val="16"/>
                <w:szCs w:val="16"/>
              </w:rPr>
              <w:t>’</w:t>
            </w:r>
            <w:r w:rsidRPr="00136470">
              <w:rPr>
                <w:rFonts w:ascii="Arial Narrow" w:hAnsi="Arial Narrow"/>
                <w:sz w:val="16"/>
                <w:szCs w:val="16"/>
              </w:rPr>
              <w:t xml:space="preserve"> Force Main</w:t>
            </w:r>
            <w:r>
              <w:rPr>
                <w:rFonts w:ascii="Arial Narrow" w:hAnsi="Arial Narrow"/>
                <w:sz w:val="16"/>
                <w:szCs w:val="16"/>
              </w:rPr>
              <w:t xml:space="preserve">  </w:t>
            </w:r>
          </w:p>
          <w:p w14:paraId="4B781AF1" w14:textId="77777777" w:rsidR="002B7D21" w:rsidRDefault="002B7D21" w:rsidP="00721806">
            <w:pPr>
              <w:rPr>
                <w:rFonts w:ascii="Arial Narrow" w:hAnsi="Arial Narrow"/>
                <w:sz w:val="16"/>
                <w:szCs w:val="16"/>
              </w:rPr>
            </w:pPr>
          </w:p>
          <w:p w14:paraId="7914252B" w14:textId="3D2E64FC" w:rsidR="002B7D21" w:rsidRPr="00C41434" w:rsidRDefault="002B7D21" w:rsidP="00721806">
            <w:pPr>
              <w:rPr>
                <w:rFonts w:ascii="Arial Narrow" w:hAnsi="Arial Narrow"/>
                <w:sz w:val="16"/>
                <w:szCs w:val="16"/>
              </w:rPr>
            </w:pPr>
            <w:r w:rsidRPr="009B0A0C">
              <w:rPr>
                <w:rFonts w:ascii="Arial Narrow" w:hAnsi="Arial Narrow"/>
                <w:color w:val="EE0000"/>
                <w:sz w:val="16"/>
                <w:szCs w:val="16"/>
              </w:rPr>
              <w:t>Alec Propst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Freese and Nichols</w:t>
            </w:r>
          </w:p>
        </w:tc>
        <w:tc>
          <w:tcPr>
            <w:tcW w:w="708" w:type="pct"/>
            <w:vMerge w:val="restart"/>
            <w:tcBorders>
              <w:top w:val="single" w:sz="4" w:space="0" w:color="auto"/>
            </w:tcBorders>
            <w:shd w:val="pct10" w:color="auto" w:fill="FFFFFF" w:themeFill="background1"/>
          </w:tcPr>
          <w:p w14:paraId="2D3FA9DA" w14:textId="77777777" w:rsidR="002B7D21" w:rsidRDefault="002B7D21" w:rsidP="00C43C91">
            <w:pPr>
              <w:rPr>
                <w:rFonts w:ascii="Arial Narrow" w:hAnsi="Arial Narrow"/>
                <w:sz w:val="16"/>
                <w:szCs w:val="16"/>
              </w:rPr>
            </w:pPr>
            <w:r w:rsidRPr="00B41DF7">
              <w:rPr>
                <w:rFonts w:ascii="Arial Narrow" w:hAnsi="Arial Narrow"/>
                <w:sz w:val="16"/>
                <w:szCs w:val="16"/>
              </w:rPr>
              <w:t>Into the Looking Glass of Utility Strikes</w:t>
            </w:r>
          </w:p>
          <w:p w14:paraId="36857B7C" w14:textId="77777777" w:rsidR="002B7D21" w:rsidRDefault="002B7D21" w:rsidP="00C43C91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08C8A0D3" w14:textId="77777777" w:rsidR="002B7D21" w:rsidRDefault="002B7D21" w:rsidP="00C43C91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66A41B46" w14:textId="77777777" w:rsidR="002B7D21" w:rsidRDefault="002B7D21" w:rsidP="00C43C91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4DE7CF5E" w14:textId="77777777" w:rsidR="002B7D21" w:rsidRDefault="002B7D21" w:rsidP="00C43C91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3283BE82" w14:textId="77777777" w:rsidR="002B7D21" w:rsidRDefault="002B7D21" w:rsidP="00C43C91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0B3C8F85" w14:textId="77777777" w:rsidR="00DF1457" w:rsidRDefault="00DF1457" w:rsidP="00C43C91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1966BB5F" w14:textId="541380AF" w:rsidR="002B7D21" w:rsidRPr="00C41434" w:rsidRDefault="002B7D21" w:rsidP="00C43C91">
            <w:pPr>
              <w:rPr>
                <w:rFonts w:ascii="Arial Narrow" w:hAnsi="Arial Narrow"/>
                <w:sz w:val="16"/>
                <w:szCs w:val="16"/>
              </w:rPr>
            </w:pPr>
            <w:r w:rsidRPr="006B4790">
              <w:rPr>
                <w:rFonts w:ascii="Arial Narrow" w:hAnsi="Arial Narrow"/>
                <w:color w:val="EE0000"/>
                <w:sz w:val="16"/>
                <w:szCs w:val="16"/>
              </w:rPr>
              <w:t>Sean Jones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Fairfax County, VA</w:t>
            </w:r>
          </w:p>
        </w:tc>
        <w:tc>
          <w:tcPr>
            <w:tcW w:w="678" w:type="pct"/>
            <w:vMerge/>
            <w:tcBorders>
              <w:bottom w:val="single" w:sz="4" w:space="0" w:color="auto"/>
            </w:tcBorders>
            <w:shd w:val="pct10" w:color="auto" w:fill="FFFFFF" w:themeFill="background1"/>
          </w:tcPr>
          <w:p w14:paraId="004752D0" w14:textId="44821250" w:rsidR="002B7D21" w:rsidRPr="00C41434" w:rsidRDefault="002B7D21" w:rsidP="00C43C91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2B7D21" w14:paraId="1966BB6F" w14:textId="1FFD8D5A" w:rsidTr="007D0216">
        <w:trPr>
          <w:trHeight w:val="334"/>
        </w:trPr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66BB65" w14:textId="16D709BC" w:rsidR="002B7D21" w:rsidRPr="00D955F8" w:rsidRDefault="002B7D21" w:rsidP="00193922">
            <w:pPr>
              <w:rPr>
                <w:rFonts w:ascii="Arial Narrow" w:hAnsi="Arial Narrow"/>
                <w:sz w:val="16"/>
                <w:szCs w:val="16"/>
              </w:rPr>
            </w:pPr>
            <w:r w:rsidRPr="00D955F8">
              <w:rPr>
                <w:rFonts w:ascii="Arial Narrow" w:hAnsi="Arial Narrow"/>
                <w:sz w:val="16"/>
                <w:szCs w:val="16"/>
              </w:rPr>
              <w:t>10 – 1</w:t>
            </w:r>
            <w:r>
              <w:rPr>
                <w:rFonts w:ascii="Arial Narrow" w:hAnsi="Arial Narrow"/>
                <w:sz w:val="16"/>
                <w:szCs w:val="16"/>
              </w:rPr>
              <w:t>0:25</w:t>
            </w:r>
          </w:p>
        </w:tc>
        <w:tc>
          <w:tcPr>
            <w:tcW w:w="831" w:type="pct"/>
            <w:vMerge/>
            <w:shd w:val="pct10" w:color="auto" w:fill="FFFFFF" w:themeFill="background1"/>
          </w:tcPr>
          <w:p w14:paraId="1966BB66" w14:textId="5B478498" w:rsidR="002B7D21" w:rsidRPr="00750FC9" w:rsidRDefault="002B7D21" w:rsidP="00722EAE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</w:tc>
        <w:tc>
          <w:tcPr>
            <w:tcW w:w="882" w:type="pct"/>
            <w:tcBorders>
              <w:top w:val="single" w:sz="4" w:space="0" w:color="auto"/>
              <w:bottom w:val="single" w:sz="4" w:space="0" w:color="auto"/>
            </w:tcBorders>
            <w:shd w:val="pct10" w:color="auto" w:fill="FFFFFF" w:themeFill="background1"/>
          </w:tcPr>
          <w:p w14:paraId="3A416816" w14:textId="77777777" w:rsidR="002B7D21" w:rsidRDefault="002B7D21" w:rsidP="00722EAE">
            <w:pPr>
              <w:rPr>
                <w:rFonts w:ascii="Arial Narrow" w:hAnsi="Arial Narrow"/>
                <w:sz w:val="16"/>
                <w:szCs w:val="16"/>
              </w:rPr>
            </w:pPr>
            <w:r w:rsidRPr="00C06D7D">
              <w:rPr>
                <w:rFonts w:ascii="Arial Narrow" w:hAnsi="Arial Narrow"/>
                <w:sz w:val="16"/>
                <w:szCs w:val="16"/>
              </w:rPr>
              <w:t>Two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Pr="00C06D7D">
              <w:rPr>
                <w:rFonts w:ascii="Arial Narrow" w:hAnsi="Arial Narrow"/>
                <w:sz w:val="16"/>
                <w:szCs w:val="16"/>
              </w:rPr>
              <w:t>24” x 25</w:t>
            </w:r>
            <w:r>
              <w:rPr>
                <w:rFonts w:ascii="Arial Narrow" w:hAnsi="Arial Narrow"/>
                <w:sz w:val="16"/>
                <w:szCs w:val="16"/>
              </w:rPr>
              <w:t>’</w:t>
            </w:r>
            <w:r w:rsidRPr="00C06D7D">
              <w:rPr>
                <w:rFonts w:ascii="Arial Narrow" w:hAnsi="Arial Narrow"/>
                <w:sz w:val="16"/>
                <w:szCs w:val="16"/>
              </w:rPr>
              <w:t xml:space="preserve"> Vertical SIPP </w:t>
            </w:r>
            <w:r>
              <w:rPr>
                <w:rFonts w:ascii="Arial Narrow" w:hAnsi="Arial Narrow"/>
                <w:sz w:val="16"/>
                <w:szCs w:val="16"/>
              </w:rPr>
              <w:t>R</w:t>
            </w:r>
            <w:r w:rsidRPr="00C06D7D">
              <w:rPr>
                <w:rFonts w:ascii="Arial Narrow" w:hAnsi="Arial Narrow"/>
                <w:sz w:val="16"/>
                <w:szCs w:val="16"/>
              </w:rPr>
              <w:t>epairs on Water Pump Cans</w:t>
            </w:r>
          </w:p>
          <w:p w14:paraId="1F569D99" w14:textId="77777777" w:rsidR="002B7D21" w:rsidRDefault="002B7D21" w:rsidP="00722EAE">
            <w:pPr>
              <w:rPr>
                <w:rFonts w:ascii="Arial Narrow" w:hAnsi="Arial Narrow"/>
                <w:sz w:val="16"/>
                <w:szCs w:val="16"/>
              </w:rPr>
            </w:pPr>
          </w:p>
          <w:p w14:paraId="6F5211E2" w14:textId="17E7A6D4" w:rsidR="002B7D21" w:rsidRPr="00C41434" w:rsidRDefault="002B7D21" w:rsidP="00722EAE">
            <w:pPr>
              <w:rPr>
                <w:rFonts w:ascii="Arial Narrow" w:hAnsi="Arial Narrow"/>
                <w:sz w:val="16"/>
                <w:szCs w:val="16"/>
              </w:rPr>
            </w:pPr>
            <w:r w:rsidRPr="00535D3D">
              <w:rPr>
                <w:rFonts w:ascii="Arial Narrow" w:hAnsi="Arial Narrow"/>
                <w:color w:val="EE0000"/>
                <w:sz w:val="16"/>
                <w:szCs w:val="16"/>
              </w:rPr>
              <w:t>Scott Dishon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Elite Pipeline Services</w:t>
            </w:r>
          </w:p>
        </w:tc>
        <w:tc>
          <w:tcPr>
            <w:tcW w:w="7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 w:themeFill="background1"/>
          </w:tcPr>
          <w:p w14:paraId="2CE33EFB" w14:textId="77777777" w:rsidR="002B7D21" w:rsidRDefault="002B7D21" w:rsidP="00E43F23">
            <w:pPr>
              <w:rPr>
                <w:rFonts w:ascii="Arial Narrow" w:hAnsi="Arial Narrow"/>
                <w:sz w:val="16"/>
                <w:szCs w:val="16"/>
              </w:rPr>
            </w:pPr>
            <w:r w:rsidRPr="003C13DA">
              <w:rPr>
                <w:rFonts w:ascii="Arial Narrow" w:hAnsi="Arial Narrow"/>
                <w:sz w:val="16"/>
                <w:szCs w:val="16"/>
              </w:rPr>
              <w:t>Crossing Paths: Minor Problem for a Large Tunnel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  <w:p w14:paraId="7687D335" w14:textId="77777777" w:rsidR="002B7D21" w:rsidRDefault="002B7D21" w:rsidP="00E43F23">
            <w:pPr>
              <w:rPr>
                <w:rFonts w:ascii="Arial Narrow" w:hAnsi="Arial Narrow"/>
                <w:sz w:val="16"/>
                <w:szCs w:val="16"/>
              </w:rPr>
            </w:pPr>
          </w:p>
          <w:p w14:paraId="1966BB67" w14:textId="524EA824" w:rsidR="002B7D21" w:rsidRPr="00C41434" w:rsidRDefault="002B7D21" w:rsidP="00E43F23">
            <w:pPr>
              <w:rPr>
                <w:rFonts w:ascii="Arial Narrow" w:hAnsi="Arial Narrow"/>
                <w:sz w:val="16"/>
                <w:szCs w:val="16"/>
              </w:rPr>
            </w:pPr>
            <w:r w:rsidRPr="00C122BC">
              <w:rPr>
                <w:rFonts w:ascii="Arial Narrow" w:hAnsi="Arial Narrow"/>
                <w:color w:val="EE0000"/>
                <w:sz w:val="16"/>
                <w:szCs w:val="16"/>
              </w:rPr>
              <w:t>Yovani Zelaya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</w:t>
            </w:r>
            <w:r w:rsidRPr="00C122BC">
              <w:rPr>
                <w:rFonts w:ascii="Arial Narrow" w:hAnsi="Arial Narrow"/>
                <w:color w:val="EE0000"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P.E., GFT Infrastructure Inc.; Chase Juhl, P.E., Tunnel Tex</w:t>
            </w:r>
          </w:p>
        </w:tc>
        <w:tc>
          <w:tcPr>
            <w:tcW w:w="794" w:type="pct"/>
            <w:tcBorders>
              <w:bottom w:val="single" w:sz="4" w:space="0" w:color="auto"/>
            </w:tcBorders>
            <w:shd w:val="pct10" w:color="auto" w:fill="FFFFFF" w:themeFill="background1"/>
          </w:tcPr>
          <w:p w14:paraId="742EAECE" w14:textId="77777777" w:rsidR="002B7D21" w:rsidRDefault="002B7D21" w:rsidP="00721806">
            <w:pPr>
              <w:rPr>
                <w:rFonts w:ascii="Arial Narrow" w:hAnsi="Arial Narrow"/>
                <w:sz w:val="16"/>
                <w:szCs w:val="16"/>
              </w:rPr>
            </w:pPr>
            <w:r w:rsidRPr="00086C4E">
              <w:rPr>
                <w:rFonts w:ascii="Arial Narrow" w:hAnsi="Arial Narrow"/>
                <w:sz w:val="16"/>
                <w:szCs w:val="16"/>
              </w:rPr>
              <w:t>Performance-</w:t>
            </w:r>
            <w:r>
              <w:rPr>
                <w:rFonts w:ascii="Arial Narrow" w:hAnsi="Arial Narrow"/>
                <w:sz w:val="16"/>
                <w:szCs w:val="16"/>
              </w:rPr>
              <w:t>B</w:t>
            </w:r>
            <w:r w:rsidRPr="00086C4E">
              <w:rPr>
                <w:rFonts w:ascii="Arial Narrow" w:hAnsi="Arial Narrow"/>
                <w:sz w:val="16"/>
                <w:szCs w:val="16"/>
              </w:rPr>
              <w:t xml:space="preserve">ased </w:t>
            </w:r>
            <w:r>
              <w:rPr>
                <w:rFonts w:ascii="Arial Narrow" w:hAnsi="Arial Narrow"/>
                <w:sz w:val="16"/>
                <w:szCs w:val="16"/>
              </w:rPr>
              <w:t>A</w:t>
            </w:r>
            <w:r w:rsidRPr="00086C4E">
              <w:rPr>
                <w:rFonts w:ascii="Arial Narrow" w:hAnsi="Arial Narrow"/>
                <w:sz w:val="16"/>
                <w:szCs w:val="16"/>
              </w:rPr>
              <w:t xml:space="preserve">sset </w:t>
            </w:r>
            <w:r>
              <w:rPr>
                <w:rFonts w:ascii="Arial Narrow" w:hAnsi="Arial Narrow"/>
                <w:sz w:val="16"/>
                <w:szCs w:val="16"/>
              </w:rPr>
              <w:t>Manage-</w:t>
            </w:r>
            <w:proofErr w:type="spellStart"/>
            <w:r w:rsidRPr="00086C4E">
              <w:rPr>
                <w:rFonts w:ascii="Arial Narrow" w:hAnsi="Arial Narrow"/>
                <w:sz w:val="16"/>
                <w:szCs w:val="16"/>
              </w:rPr>
              <w:t>ment</w:t>
            </w:r>
            <w:proofErr w:type="spellEnd"/>
            <w:r w:rsidRPr="00086C4E">
              <w:rPr>
                <w:rFonts w:ascii="Arial Narrow" w:hAnsi="Arial Narrow"/>
                <w:sz w:val="16"/>
                <w:szCs w:val="16"/>
              </w:rPr>
              <w:t xml:space="preserve"> for </w:t>
            </w:r>
            <w:r>
              <w:rPr>
                <w:rFonts w:ascii="Arial Narrow" w:hAnsi="Arial Narrow"/>
                <w:sz w:val="16"/>
                <w:szCs w:val="16"/>
              </w:rPr>
              <w:t>U</w:t>
            </w:r>
            <w:r w:rsidRPr="00086C4E">
              <w:rPr>
                <w:rFonts w:ascii="Arial Narrow" w:hAnsi="Arial Narrow"/>
                <w:sz w:val="16"/>
                <w:szCs w:val="16"/>
              </w:rPr>
              <w:t xml:space="preserve">nderground </w:t>
            </w:r>
            <w:r>
              <w:rPr>
                <w:rFonts w:ascii="Arial Narrow" w:hAnsi="Arial Narrow"/>
                <w:sz w:val="16"/>
                <w:szCs w:val="16"/>
              </w:rPr>
              <w:t>U</w:t>
            </w:r>
            <w:r w:rsidRPr="00086C4E">
              <w:rPr>
                <w:rFonts w:ascii="Arial Narrow" w:hAnsi="Arial Narrow"/>
                <w:sz w:val="16"/>
                <w:szCs w:val="16"/>
              </w:rPr>
              <w:t>tilities</w:t>
            </w:r>
          </w:p>
          <w:p w14:paraId="5194C9EE" w14:textId="77777777" w:rsidR="00DF1457" w:rsidRDefault="00DF1457" w:rsidP="00721806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76D3FC06" w14:textId="3097FB69" w:rsidR="002B7D21" w:rsidRPr="00C41434" w:rsidRDefault="002B7D21" w:rsidP="00721806">
            <w:pPr>
              <w:rPr>
                <w:rFonts w:ascii="Arial Narrow" w:hAnsi="Arial Narrow"/>
                <w:sz w:val="16"/>
                <w:szCs w:val="16"/>
              </w:rPr>
            </w:pPr>
            <w:r w:rsidRPr="00B712EE">
              <w:rPr>
                <w:rFonts w:ascii="Arial Narrow" w:hAnsi="Arial Narrow"/>
                <w:color w:val="EE0000"/>
                <w:sz w:val="16"/>
                <w:szCs w:val="16"/>
              </w:rPr>
              <w:t>Bhavani Chowdary Chimata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 &amp;</w:t>
            </w:r>
            <w:r w:rsidRPr="00B712EE">
              <w:rPr>
                <w:rFonts w:ascii="Arial Narrow" w:hAnsi="Arial Narrow"/>
                <w:color w:val="EE0000"/>
                <w:sz w:val="16"/>
                <w:szCs w:val="16"/>
              </w:rPr>
              <w:t xml:space="preserve"> Madhuri Arjun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UTA; </w:t>
            </w:r>
            <w:r w:rsidRPr="00B712EE">
              <w:rPr>
                <w:rFonts w:ascii="Arial Narrow" w:hAnsi="Arial Narrow"/>
                <w:color w:val="EE0000"/>
                <w:sz w:val="16"/>
                <w:szCs w:val="16"/>
              </w:rPr>
              <w:t>Kruthika Kokku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 Narrow" w:hAnsi="Arial Narrow"/>
                <w:color w:val="EE0000"/>
                <w:sz w:val="16"/>
                <w:szCs w:val="16"/>
              </w:rPr>
              <w:t>Eyncon</w:t>
            </w:r>
            <w:proofErr w:type="spellEnd"/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 Engineering &amp; Surveying</w:t>
            </w:r>
          </w:p>
        </w:tc>
        <w:tc>
          <w:tcPr>
            <w:tcW w:w="708" w:type="pct"/>
            <w:vMerge/>
            <w:tcBorders>
              <w:bottom w:val="single" w:sz="4" w:space="0" w:color="auto"/>
            </w:tcBorders>
            <w:shd w:val="pct10" w:color="auto" w:fill="FFFFFF" w:themeFill="background1"/>
            <w:vAlign w:val="center"/>
          </w:tcPr>
          <w:p w14:paraId="1966BB6A" w14:textId="6194FD39" w:rsidR="002B7D21" w:rsidRPr="00C41434" w:rsidRDefault="002B7D21" w:rsidP="00193922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678" w:type="pct"/>
            <w:tcBorders>
              <w:top w:val="single" w:sz="4" w:space="0" w:color="auto"/>
              <w:bottom w:val="single" w:sz="4" w:space="0" w:color="auto"/>
            </w:tcBorders>
            <w:shd w:val="pct10" w:color="auto" w:fill="FFFFFF" w:themeFill="background1"/>
          </w:tcPr>
          <w:p w14:paraId="5E18FA83" w14:textId="77777777" w:rsidR="002B7D21" w:rsidRDefault="002B7D21" w:rsidP="000A2672">
            <w:pPr>
              <w:rPr>
                <w:rFonts w:ascii="Arial Narrow" w:hAnsi="Arial Narrow"/>
                <w:sz w:val="16"/>
                <w:szCs w:val="16"/>
              </w:rPr>
            </w:pPr>
            <w:r w:rsidRPr="002C2948">
              <w:rPr>
                <w:rFonts w:ascii="Arial Narrow" w:hAnsi="Arial Narrow"/>
                <w:sz w:val="16"/>
                <w:szCs w:val="16"/>
              </w:rPr>
              <w:t xml:space="preserve">Texas City Saves Time </w:t>
            </w:r>
            <w:r>
              <w:rPr>
                <w:rFonts w:ascii="Arial Narrow" w:hAnsi="Arial Narrow"/>
                <w:sz w:val="16"/>
                <w:szCs w:val="16"/>
              </w:rPr>
              <w:t>&amp;</w:t>
            </w:r>
            <w:r w:rsidRPr="002C2948">
              <w:rPr>
                <w:rFonts w:ascii="Arial Narrow" w:hAnsi="Arial Narrow"/>
                <w:sz w:val="16"/>
                <w:szCs w:val="16"/>
              </w:rPr>
              <w:t xml:space="preserve"> Money </w:t>
            </w:r>
            <w:r>
              <w:rPr>
                <w:rFonts w:ascii="Arial Narrow" w:hAnsi="Arial Narrow"/>
                <w:sz w:val="16"/>
                <w:szCs w:val="16"/>
              </w:rPr>
              <w:t>w</w:t>
            </w:r>
            <w:r w:rsidRPr="002C2948">
              <w:rPr>
                <w:rFonts w:ascii="Arial Narrow" w:hAnsi="Arial Narrow"/>
                <w:sz w:val="16"/>
                <w:szCs w:val="16"/>
              </w:rPr>
              <w:t>ith HDD: A DYI Approach</w:t>
            </w:r>
          </w:p>
          <w:p w14:paraId="77F5ED27" w14:textId="77777777" w:rsidR="00DF1457" w:rsidRDefault="00DF1457" w:rsidP="000A2672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5D248B56" w14:textId="3EBD1C5D" w:rsidR="002B7D21" w:rsidRPr="00C41434" w:rsidRDefault="002B7D21" w:rsidP="000A2672">
            <w:pPr>
              <w:rPr>
                <w:rFonts w:ascii="Arial Narrow" w:hAnsi="Arial Narrow"/>
                <w:sz w:val="16"/>
                <w:szCs w:val="16"/>
              </w:rPr>
            </w:pPr>
            <w:r w:rsidRPr="00175255">
              <w:rPr>
                <w:rFonts w:ascii="Arial Narrow" w:hAnsi="Arial Narrow"/>
                <w:color w:val="EE0000"/>
                <w:sz w:val="16"/>
                <w:szCs w:val="16"/>
              </w:rPr>
              <w:t>Craig Fisher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, Westlake Pipe &amp; Fittings; </w:t>
            </w:r>
            <w:r w:rsidRPr="005E1995">
              <w:rPr>
                <w:rFonts w:ascii="Arial Narrow" w:hAnsi="Arial Narrow"/>
                <w:color w:val="EE0000"/>
                <w:sz w:val="16"/>
                <w:szCs w:val="16"/>
              </w:rPr>
              <w:t>Justin Dean &amp; Josh Oler, City of North Richland Hills</w:t>
            </w:r>
          </w:p>
        </w:tc>
      </w:tr>
      <w:tr w:rsidR="009166DE" w14:paraId="56FD5488" w14:textId="394085EC" w:rsidTr="005752E1">
        <w:trPr>
          <w:trHeight w:val="334"/>
        </w:trPr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FF88DE" w14:textId="0BCFBDDF" w:rsidR="009166DE" w:rsidRPr="00D955F8" w:rsidRDefault="009166DE" w:rsidP="00193922">
            <w:pPr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10:30 – 10:55</w:t>
            </w:r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pct10" w:color="auto" w:fill="FFFFFF" w:themeFill="background1"/>
          </w:tcPr>
          <w:p w14:paraId="62F63619" w14:textId="77777777" w:rsidR="009166DE" w:rsidRDefault="009166DE" w:rsidP="00722EAE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777342">
              <w:rPr>
                <w:rFonts w:ascii="Arial Narrow" w:hAnsi="Arial Narrow"/>
                <w:bCs/>
                <w:sz w:val="16"/>
                <w:szCs w:val="16"/>
              </w:rPr>
              <w:t>Corrosion to Rehabilitation: Results of Coating Inspection of Brownsville PUB SWWTP</w:t>
            </w:r>
          </w:p>
          <w:p w14:paraId="6832A1D6" w14:textId="77EF8C84" w:rsidR="009166DE" w:rsidRPr="00C41434" w:rsidRDefault="009166DE" w:rsidP="00722EAE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892430"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Brandon Gerardy, 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Garney Construction; </w:t>
            </w:r>
            <w:r w:rsidRPr="00892430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JB Conant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>, Warren Environmental</w:t>
            </w:r>
          </w:p>
        </w:tc>
        <w:tc>
          <w:tcPr>
            <w:tcW w:w="88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9776BE0" w14:textId="77777777" w:rsidR="009166DE" w:rsidRPr="00C41434" w:rsidRDefault="009166DE" w:rsidP="00193922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7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572681C" w14:textId="264F356F" w:rsidR="009166DE" w:rsidRPr="00C41434" w:rsidRDefault="009166DE" w:rsidP="00722EAE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794" w:type="pct"/>
            <w:tcBorders>
              <w:bottom w:val="single" w:sz="4" w:space="0" w:color="auto"/>
            </w:tcBorders>
            <w:shd w:val="pct10" w:color="auto" w:fill="FFFFFF" w:themeFill="background1"/>
          </w:tcPr>
          <w:p w14:paraId="28266625" w14:textId="602784EC" w:rsidR="009166DE" w:rsidRDefault="009166DE" w:rsidP="00721806">
            <w:pPr>
              <w:rPr>
                <w:rFonts w:ascii="Arial Narrow" w:hAnsi="Arial Narrow"/>
                <w:sz w:val="16"/>
                <w:szCs w:val="16"/>
              </w:rPr>
            </w:pPr>
            <w:r w:rsidRPr="004D3062">
              <w:rPr>
                <w:rFonts w:ascii="Arial Narrow" w:hAnsi="Arial Narrow"/>
                <w:sz w:val="16"/>
                <w:szCs w:val="16"/>
              </w:rPr>
              <w:t xml:space="preserve">Leveraging Smart Pigging Technologies as Cost-Effective Method to Clean </w:t>
            </w:r>
            <w:r>
              <w:rPr>
                <w:rFonts w:ascii="Arial Narrow" w:hAnsi="Arial Narrow"/>
                <w:sz w:val="16"/>
                <w:szCs w:val="16"/>
              </w:rPr>
              <w:t>&amp;</w:t>
            </w:r>
            <w:r w:rsidRPr="004D3062">
              <w:rPr>
                <w:rFonts w:ascii="Arial Narrow" w:hAnsi="Arial Narrow"/>
                <w:sz w:val="16"/>
                <w:szCs w:val="16"/>
              </w:rPr>
              <w:t xml:space="preserve"> Evaluate  </w:t>
            </w:r>
            <w:r w:rsidRPr="004D3062">
              <w:rPr>
                <w:rFonts w:ascii="Arial Narrow" w:hAnsi="Arial Narrow"/>
                <w:sz w:val="16"/>
                <w:szCs w:val="16"/>
              </w:rPr>
              <w:t>Pressurized Pipe</w:t>
            </w:r>
            <w:r w:rsidRPr="004D3062">
              <w:rPr>
                <w:rFonts w:ascii="Arial Narrow" w:hAnsi="Arial Narrow"/>
                <w:sz w:val="16"/>
                <w:szCs w:val="16"/>
              </w:rPr>
              <w:t xml:space="preserve"> Integrit</w:t>
            </w:r>
            <w:r>
              <w:rPr>
                <w:rFonts w:ascii="Arial Narrow" w:hAnsi="Arial Narrow"/>
                <w:sz w:val="16"/>
                <w:szCs w:val="16"/>
              </w:rPr>
              <w:t>y</w:t>
            </w:r>
          </w:p>
          <w:p w14:paraId="4110DE34" w14:textId="2647F361" w:rsidR="009166DE" w:rsidRPr="00C41434" w:rsidRDefault="009166DE" w:rsidP="00721806">
            <w:pPr>
              <w:rPr>
                <w:rFonts w:ascii="Arial Narrow" w:hAnsi="Arial Narrow"/>
                <w:sz w:val="16"/>
                <w:szCs w:val="16"/>
              </w:rPr>
            </w:pPr>
            <w:r w:rsidRPr="0021273C">
              <w:rPr>
                <w:rFonts w:ascii="Arial Narrow" w:hAnsi="Arial Narrow"/>
                <w:color w:val="EE0000"/>
                <w:sz w:val="16"/>
                <w:szCs w:val="16"/>
              </w:rPr>
              <w:t>Mark Wade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Woolpert</w:t>
            </w:r>
          </w:p>
        </w:tc>
        <w:tc>
          <w:tcPr>
            <w:tcW w:w="708" w:type="pct"/>
            <w:vMerge w:val="restart"/>
            <w:tcBorders>
              <w:top w:val="single" w:sz="4" w:space="0" w:color="auto"/>
            </w:tcBorders>
            <w:shd w:val="pct10" w:color="auto" w:fill="FFFFFF" w:themeFill="background1"/>
          </w:tcPr>
          <w:p w14:paraId="6F584250" w14:textId="77777777" w:rsidR="009166DE" w:rsidRDefault="009166DE" w:rsidP="000A2672">
            <w:pPr>
              <w:rPr>
                <w:rFonts w:ascii="Arial Narrow" w:hAnsi="Arial Narrow"/>
                <w:sz w:val="16"/>
                <w:szCs w:val="16"/>
              </w:rPr>
            </w:pPr>
            <w:r w:rsidRPr="00B41DF7">
              <w:rPr>
                <w:rFonts w:ascii="Arial Narrow" w:hAnsi="Arial Narrow"/>
                <w:sz w:val="16"/>
                <w:szCs w:val="16"/>
              </w:rPr>
              <w:t>Safety Saves YOU Money!</w:t>
            </w:r>
          </w:p>
          <w:p w14:paraId="2B395B3B" w14:textId="7CB15F94" w:rsidR="009166DE" w:rsidRPr="00C41434" w:rsidRDefault="009166DE" w:rsidP="000A2672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678" w:type="pct"/>
            <w:tcBorders>
              <w:top w:val="single" w:sz="4" w:space="0" w:color="auto"/>
              <w:bottom w:val="single" w:sz="4" w:space="0" w:color="auto"/>
            </w:tcBorders>
            <w:shd w:val="pct10" w:color="auto" w:fill="FFFFFF" w:themeFill="background1"/>
          </w:tcPr>
          <w:p w14:paraId="06F35C5A" w14:textId="77777777" w:rsidR="009166DE" w:rsidRDefault="009166DE" w:rsidP="000A2672">
            <w:pPr>
              <w:rPr>
                <w:rFonts w:ascii="Arial Narrow" w:hAnsi="Arial Narrow"/>
                <w:sz w:val="16"/>
                <w:szCs w:val="16"/>
              </w:rPr>
            </w:pPr>
            <w:r w:rsidRPr="00D929A9">
              <w:rPr>
                <w:rFonts w:ascii="Arial Narrow" w:hAnsi="Arial Narrow"/>
                <w:sz w:val="16"/>
                <w:szCs w:val="16"/>
              </w:rPr>
              <w:t>Communicating With Your Maxi Rig System</w:t>
            </w:r>
          </w:p>
          <w:p w14:paraId="690BC241" w14:textId="77777777" w:rsidR="009166DE" w:rsidRDefault="009166DE" w:rsidP="000A2672">
            <w:pPr>
              <w:rPr>
                <w:rFonts w:ascii="Arial Narrow" w:hAnsi="Arial Narrow"/>
                <w:sz w:val="16"/>
                <w:szCs w:val="16"/>
              </w:rPr>
            </w:pPr>
          </w:p>
          <w:p w14:paraId="7B5E7FE1" w14:textId="0CB4E657" w:rsidR="009166DE" w:rsidRPr="00C41434" w:rsidRDefault="009166DE" w:rsidP="000A2672">
            <w:pPr>
              <w:rPr>
                <w:rFonts w:ascii="Arial Narrow" w:hAnsi="Arial Narrow"/>
                <w:sz w:val="16"/>
                <w:szCs w:val="16"/>
              </w:rPr>
            </w:pPr>
            <w:r w:rsidRPr="00C626A9">
              <w:rPr>
                <w:rFonts w:ascii="Arial Narrow" w:hAnsi="Arial Narrow"/>
                <w:color w:val="EE0000"/>
                <w:sz w:val="16"/>
                <w:szCs w:val="16"/>
              </w:rPr>
              <w:t>Richard Levings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American Augers</w:t>
            </w:r>
          </w:p>
        </w:tc>
      </w:tr>
      <w:tr w:rsidR="00A845CB" w14:paraId="12B57538" w14:textId="105326C5" w:rsidTr="005A6F42">
        <w:trPr>
          <w:trHeight w:val="334"/>
        </w:trPr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483082" w14:textId="3933A51D" w:rsidR="00A845CB" w:rsidRDefault="00A845CB" w:rsidP="00193922">
            <w:pPr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11 – 11:25</w:t>
            </w:r>
          </w:p>
        </w:tc>
        <w:tc>
          <w:tcPr>
            <w:tcW w:w="831" w:type="pct"/>
            <w:vMerge w:val="restart"/>
            <w:tcBorders>
              <w:top w:val="single" w:sz="4" w:space="0" w:color="auto"/>
            </w:tcBorders>
            <w:shd w:val="pct10" w:color="auto" w:fill="FFFFFF" w:themeFill="background1"/>
          </w:tcPr>
          <w:p w14:paraId="483E34A1" w14:textId="77777777" w:rsidR="00A845CB" w:rsidRDefault="00A845CB" w:rsidP="003170BE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736313">
              <w:rPr>
                <w:rFonts w:ascii="Arial Narrow" w:hAnsi="Arial Narrow"/>
                <w:bCs/>
                <w:sz w:val="16"/>
                <w:szCs w:val="16"/>
              </w:rPr>
              <w:t>KEYNOTE</w:t>
            </w:r>
          </w:p>
          <w:p w14:paraId="65DF0E2F" w14:textId="77777777" w:rsidR="00A845CB" w:rsidRDefault="00A845CB" w:rsidP="003170BE">
            <w:pPr>
              <w:rPr>
                <w:rFonts w:ascii="Arial Narrow" w:hAnsi="Arial Narrow"/>
                <w:bCs/>
                <w:sz w:val="16"/>
                <w:szCs w:val="16"/>
                <w:highlight w:val="yellow"/>
              </w:rPr>
            </w:pPr>
          </w:p>
          <w:p w14:paraId="456D5918" w14:textId="77777777" w:rsidR="00A845CB" w:rsidRDefault="00A845CB" w:rsidP="003170BE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75799D80" w14:textId="44888BF0" w:rsidR="00A845CB" w:rsidRPr="00075346" w:rsidRDefault="00A845CB" w:rsidP="003170BE">
            <w:pPr>
              <w:rPr>
                <w:rFonts w:ascii="Arial Narrow" w:hAnsi="Arial Narrow"/>
                <w:bCs/>
                <w:sz w:val="16"/>
                <w:szCs w:val="16"/>
                <w:highlight w:val="yellow"/>
              </w:rPr>
            </w:pPr>
            <w:r w:rsidRPr="003170BE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Andrea Beymer, SAWS</w:t>
            </w:r>
          </w:p>
        </w:tc>
        <w:tc>
          <w:tcPr>
            <w:tcW w:w="882" w:type="pct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559C3321" w14:textId="77777777" w:rsidR="00A845CB" w:rsidRPr="00075346" w:rsidRDefault="00A845CB" w:rsidP="00193922">
            <w:pPr>
              <w:rPr>
                <w:rFonts w:ascii="Arial Narrow" w:hAnsi="Arial Narrow"/>
                <w:color w:val="FFFF00"/>
                <w:sz w:val="16"/>
                <w:szCs w:val="16"/>
                <w:highlight w:val="yellow"/>
              </w:rPr>
            </w:pPr>
          </w:p>
        </w:tc>
        <w:tc>
          <w:tcPr>
            <w:tcW w:w="795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64626E19" w14:textId="77777777" w:rsidR="00A845CB" w:rsidRPr="00075346" w:rsidRDefault="00A845CB" w:rsidP="00193922">
            <w:pPr>
              <w:rPr>
                <w:rFonts w:ascii="Arial Narrow" w:hAnsi="Arial Narrow"/>
                <w:color w:val="FFFF00"/>
                <w:sz w:val="16"/>
                <w:szCs w:val="16"/>
                <w:highlight w:val="yellow"/>
              </w:rPr>
            </w:pPr>
          </w:p>
        </w:tc>
        <w:tc>
          <w:tcPr>
            <w:tcW w:w="794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2F26B19D" w14:textId="6D02FDA7" w:rsidR="00A845CB" w:rsidRPr="00075346" w:rsidRDefault="00A845CB" w:rsidP="00193922">
            <w:pPr>
              <w:rPr>
                <w:rFonts w:ascii="Arial Narrow" w:hAnsi="Arial Narrow"/>
                <w:color w:val="FFFF00"/>
                <w:sz w:val="16"/>
                <w:szCs w:val="16"/>
                <w:highlight w:val="yellow"/>
              </w:rPr>
            </w:pPr>
          </w:p>
        </w:tc>
        <w:tc>
          <w:tcPr>
            <w:tcW w:w="708" w:type="pct"/>
            <w:vMerge/>
            <w:tcBorders>
              <w:bottom w:val="single" w:sz="4" w:space="0" w:color="auto"/>
            </w:tcBorders>
            <w:shd w:val="pct10" w:color="auto" w:fill="FFFFFF" w:themeFill="background1"/>
            <w:vAlign w:val="center"/>
          </w:tcPr>
          <w:p w14:paraId="020C838D" w14:textId="0B7C68F8" w:rsidR="00A845CB" w:rsidRPr="00075346" w:rsidRDefault="00A845CB" w:rsidP="00193922">
            <w:pPr>
              <w:rPr>
                <w:rFonts w:ascii="Arial Narrow" w:hAnsi="Arial Narrow"/>
                <w:color w:val="FFFF00"/>
                <w:sz w:val="16"/>
                <w:szCs w:val="16"/>
                <w:highlight w:val="yellow"/>
              </w:rPr>
            </w:pPr>
          </w:p>
        </w:tc>
        <w:tc>
          <w:tcPr>
            <w:tcW w:w="678" w:type="pct"/>
            <w:vMerge w:val="restart"/>
            <w:tcBorders>
              <w:top w:val="single" w:sz="4" w:space="0" w:color="auto"/>
            </w:tcBorders>
            <w:shd w:val="pct10" w:color="auto" w:fill="auto"/>
          </w:tcPr>
          <w:p w14:paraId="6103108E" w14:textId="19B43D89" w:rsidR="00A845CB" w:rsidRPr="00075346" w:rsidRDefault="00A845CB" w:rsidP="000A2672">
            <w:pPr>
              <w:rPr>
                <w:rFonts w:ascii="Arial Narrow" w:hAnsi="Arial Narrow"/>
                <w:color w:val="FFFF00"/>
                <w:sz w:val="16"/>
                <w:szCs w:val="16"/>
                <w:highlight w:val="yellow"/>
              </w:rPr>
            </w:pPr>
            <w:r w:rsidRPr="00163C07">
              <w:rPr>
                <w:rFonts w:ascii="Arial Narrow" w:hAnsi="Arial Narrow"/>
                <w:sz w:val="16"/>
                <w:szCs w:val="16"/>
              </w:rPr>
              <w:t>Tort Reform Impacts HDD/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Pr="00163C07">
              <w:rPr>
                <w:rFonts w:ascii="Arial Narrow" w:hAnsi="Arial Narrow"/>
                <w:sz w:val="16"/>
                <w:szCs w:val="16"/>
              </w:rPr>
              <w:t>Underground Construction Companies</w:t>
            </w:r>
          </w:p>
        </w:tc>
      </w:tr>
      <w:tr w:rsidR="00A845CB" w14:paraId="15E0757E" w14:textId="0DA9C092" w:rsidTr="005A6F42">
        <w:trPr>
          <w:trHeight w:val="334"/>
        </w:trPr>
        <w:tc>
          <w:tcPr>
            <w:tcW w:w="312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FE05F06" w14:textId="5852435F" w:rsidR="00A845CB" w:rsidRDefault="00A845CB" w:rsidP="00193922">
            <w:pPr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11:30 - 12</w:t>
            </w:r>
          </w:p>
        </w:tc>
        <w:tc>
          <w:tcPr>
            <w:tcW w:w="831" w:type="pct"/>
            <w:vMerge/>
            <w:tcBorders>
              <w:bottom w:val="double" w:sz="4" w:space="0" w:color="auto"/>
            </w:tcBorders>
            <w:shd w:val="pct10" w:color="auto" w:fill="FFFFFF" w:themeFill="background1"/>
            <w:vAlign w:val="center"/>
          </w:tcPr>
          <w:p w14:paraId="5DAA6363" w14:textId="4E543D92" w:rsidR="00A845CB" w:rsidRPr="0016275A" w:rsidRDefault="00A845CB" w:rsidP="00034DC7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882" w:type="pct"/>
            <w:tcBorders>
              <w:top w:val="nil"/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6CB3B0B1" w14:textId="77777777" w:rsidR="00A845CB" w:rsidRPr="00FE7009" w:rsidRDefault="00A845CB" w:rsidP="00193922">
            <w:pPr>
              <w:rPr>
                <w:rFonts w:ascii="Arial Narrow" w:hAnsi="Arial Narrow"/>
                <w:color w:val="FFFF00"/>
                <w:sz w:val="16"/>
                <w:szCs w:val="16"/>
              </w:rPr>
            </w:pPr>
          </w:p>
        </w:tc>
        <w:tc>
          <w:tcPr>
            <w:tcW w:w="795" w:type="pct"/>
            <w:tcBorders>
              <w:top w:val="nil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48E6D70" w14:textId="77777777" w:rsidR="00A845CB" w:rsidRPr="00FE7009" w:rsidRDefault="00A845CB" w:rsidP="00193922">
            <w:pPr>
              <w:rPr>
                <w:rFonts w:ascii="Arial Narrow" w:hAnsi="Arial Narrow"/>
                <w:color w:val="FFFF00"/>
                <w:sz w:val="16"/>
                <w:szCs w:val="16"/>
              </w:rPr>
            </w:pPr>
          </w:p>
        </w:tc>
        <w:tc>
          <w:tcPr>
            <w:tcW w:w="794" w:type="pct"/>
            <w:tcBorders>
              <w:top w:val="nil"/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27093456" w14:textId="449762AC" w:rsidR="00A845CB" w:rsidRPr="00FE7009" w:rsidRDefault="00A845CB" w:rsidP="00193922">
            <w:pPr>
              <w:rPr>
                <w:rFonts w:ascii="Arial Narrow" w:hAnsi="Arial Narrow"/>
                <w:color w:val="FFFF00"/>
                <w:sz w:val="16"/>
                <w:szCs w:val="16"/>
              </w:rPr>
            </w:pPr>
          </w:p>
        </w:tc>
        <w:tc>
          <w:tcPr>
            <w:tcW w:w="708" w:type="pct"/>
            <w:tcBorders>
              <w:top w:val="single" w:sz="4" w:space="0" w:color="auto"/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7F583F5D" w14:textId="77777777" w:rsidR="00A845CB" w:rsidRPr="00FE7009" w:rsidRDefault="00A845CB" w:rsidP="00193922">
            <w:pPr>
              <w:rPr>
                <w:rFonts w:ascii="Arial Narrow" w:hAnsi="Arial Narrow"/>
                <w:color w:val="FFFF00"/>
                <w:sz w:val="16"/>
                <w:szCs w:val="16"/>
              </w:rPr>
            </w:pPr>
          </w:p>
        </w:tc>
        <w:tc>
          <w:tcPr>
            <w:tcW w:w="678" w:type="pct"/>
            <w:vMerge/>
            <w:tcBorders>
              <w:bottom w:val="double" w:sz="4" w:space="0" w:color="auto"/>
            </w:tcBorders>
            <w:shd w:val="pct10" w:color="auto" w:fill="auto"/>
            <w:vAlign w:val="center"/>
          </w:tcPr>
          <w:p w14:paraId="444D538A" w14:textId="4D055FC7" w:rsidR="00A845CB" w:rsidRPr="00FE7009" w:rsidRDefault="00A845CB" w:rsidP="00193922">
            <w:pPr>
              <w:rPr>
                <w:rFonts w:ascii="Arial Narrow" w:hAnsi="Arial Narrow"/>
                <w:color w:val="FFFF00"/>
                <w:sz w:val="16"/>
                <w:szCs w:val="16"/>
              </w:rPr>
            </w:pPr>
          </w:p>
        </w:tc>
      </w:tr>
      <w:tr w:rsidR="003B5B6D" w14:paraId="29D62816" w14:textId="77777777" w:rsidTr="007C70A2">
        <w:trPr>
          <w:trHeight w:val="334"/>
        </w:trPr>
        <w:tc>
          <w:tcPr>
            <w:tcW w:w="312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58BBAAA" w14:textId="5CEBC481" w:rsidR="003B5B6D" w:rsidRDefault="003B5B6D" w:rsidP="00193922">
            <w:pPr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12 - 5 pm</w:t>
            </w:r>
          </w:p>
        </w:tc>
        <w:tc>
          <w:tcPr>
            <w:tcW w:w="4688" w:type="pct"/>
            <w:gridSpan w:val="6"/>
            <w:tcBorders>
              <w:top w:val="double" w:sz="4" w:space="0" w:color="auto"/>
              <w:bottom w:val="double" w:sz="4" w:space="0" w:color="auto"/>
            </w:tcBorders>
            <w:shd w:val="pct10" w:color="auto" w:fill="FFFFFF" w:themeFill="background1"/>
            <w:vAlign w:val="center"/>
          </w:tcPr>
          <w:p w14:paraId="7D3895AD" w14:textId="71F7EEA8" w:rsidR="003B5B6D" w:rsidRPr="00DF20EE" w:rsidRDefault="00DF20EE" w:rsidP="00234EDF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</w:rPr>
            </w:pPr>
            <w:r w:rsidRPr="00DF20EE">
              <w:rPr>
                <w:rFonts w:ascii="Arial Narrow" w:hAnsi="Arial Narrow"/>
                <w:b/>
                <w:bCs/>
                <w:sz w:val="16"/>
                <w:szCs w:val="16"/>
              </w:rPr>
              <w:t>EXHIBITS/LUNCH</w:t>
            </w:r>
          </w:p>
          <w:p w14:paraId="00DD6556" w14:textId="24E0E71A" w:rsidR="00DF20EE" w:rsidRDefault="00B01CB0" w:rsidP="00B01CB0">
            <w:pPr>
              <w:rPr>
                <w:rFonts w:ascii="Arial Narrow" w:hAnsi="Arial Narrow"/>
                <w:b/>
                <w:bCs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sz w:val="16"/>
                <w:szCs w:val="16"/>
              </w:rPr>
              <w:t xml:space="preserve">                                                                                                                                         </w:t>
            </w:r>
            <w:r w:rsidR="00234EDF" w:rsidRPr="00234EDF">
              <w:rPr>
                <w:rFonts w:ascii="Arial Narrow" w:hAnsi="Arial Narrow"/>
                <w:b/>
                <w:bCs/>
                <w:sz w:val="16"/>
                <w:szCs w:val="16"/>
              </w:rPr>
              <w:t>CENTER STAG</w:t>
            </w:r>
            <w:r w:rsidR="00234EDF">
              <w:rPr>
                <w:rFonts w:ascii="Arial Narrow" w:hAnsi="Arial Narrow"/>
                <w:b/>
                <w:bCs/>
                <w:sz w:val="16"/>
                <w:szCs w:val="16"/>
              </w:rPr>
              <w:t>E</w:t>
            </w:r>
          </w:p>
          <w:p w14:paraId="1CB229FE" w14:textId="3305EDC9" w:rsidR="00224C5C" w:rsidRPr="008B2C60" w:rsidRDefault="003B0D2C" w:rsidP="00193922">
            <w:pPr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 xml:space="preserve">                                                        </w:t>
            </w:r>
            <w:r w:rsidR="008B2C60">
              <w:rPr>
                <w:rFonts w:ascii="Arial Narrow" w:hAnsi="Arial Narrow"/>
                <w:sz w:val="16"/>
                <w:szCs w:val="16"/>
              </w:rPr>
              <w:t xml:space="preserve">                                                                                 </w:t>
            </w:r>
            <w:r w:rsidR="00224C5C" w:rsidRPr="00224C5C">
              <w:rPr>
                <w:rFonts w:ascii="Arial Narrow" w:hAnsi="Arial Narrow"/>
                <w:sz w:val="16"/>
                <w:szCs w:val="16"/>
              </w:rPr>
              <w:t>1-</w:t>
            </w:r>
            <w:r w:rsidR="00224C5C" w:rsidRPr="008B2C60">
              <w:rPr>
                <w:rFonts w:ascii="Arial Narrow" w:hAnsi="Arial Narrow"/>
                <w:sz w:val="16"/>
                <w:szCs w:val="16"/>
              </w:rPr>
              <w:t xml:space="preserve">2 p.m. </w:t>
            </w:r>
            <w:r w:rsidR="00CA7A37" w:rsidRPr="008B2C60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="00224C5C" w:rsidRPr="008B2C60">
              <w:rPr>
                <w:rFonts w:ascii="Arial Narrow" w:hAnsi="Arial Narrow"/>
                <w:sz w:val="16"/>
                <w:szCs w:val="16"/>
              </w:rPr>
              <w:t>Coming to Grips with Consent Decrees</w:t>
            </w:r>
          </w:p>
          <w:p w14:paraId="449A4689" w14:textId="64B89875" w:rsidR="00224C5C" w:rsidRPr="008B2C60" w:rsidRDefault="008B2C60" w:rsidP="00193922">
            <w:pPr>
              <w:rPr>
                <w:rFonts w:ascii="Arial Narrow" w:hAnsi="Arial Narrow"/>
                <w:sz w:val="16"/>
                <w:szCs w:val="16"/>
              </w:rPr>
            </w:pPr>
            <w:r w:rsidRPr="008B2C60">
              <w:rPr>
                <w:rFonts w:ascii="Arial Narrow" w:hAnsi="Arial Narrow"/>
                <w:sz w:val="16"/>
                <w:szCs w:val="16"/>
              </w:rPr>
              <w:t xml:space="preserve">                                                                                                                                         </w:t>
            </w:r>
            <w:r w:rsidR="007F5A99" w:rsidRPr="008B2C60">
              <w:rPr>
                <w:rFonts w:ascii="Arial Narrow" w:hAnsi="Arial Narrow"/>
                <w:sz w:val="16"/>
                <w:szCs w:val="16"/>
              </w:rPr>
              <w:t xml:space="preserve">2-3 p.m.  HDD: Small Rig Contractors Roundtable  </w:t>
            </w:r>
            <w:r w:rsidR="007F5A99" w:rsidRPr="008B2C60">
              <w:rPr>
                <w:rFonts w:ascii="Arial Narrow" w:hAnsi="Arial Narrow"/>
                <w:color w:val="EE0000"/>
                <w:sz w:val="16"/>
                <w:szCs w:val="16"/>
              </w:rPr>
              <w:t xml:space="preserve">Jim Watland, </w:t>
            </w:r>
            <w:r w:rsidR="001F36F3" w:rsidRPr="008B2C60">
              <w:rPr>
                <w:rFonts w:ascii="Arial Narrow" w:hAnsi="Arial Narrow"/>
                <w:color w:val="EE0000"/>
                <w:sz w:val="16"/>
                <w:szCs w:val="16"/>
              </w:rPr>
              <w:t xml:space="preserve">Watland Custom Underground; Aaron Graff, </w:t>
            </w:r>
            <w:r w:rsidR="00B87001" w:rsidRPr="008B2C60">
              <w:rPr>
                <w:rFonts w:ascii="Arial Narrow" w:hAnsi="Arial Narrow"/>
                <w:color w:val="EE0000"/>
                <w:sz w:val="16"/>
                <w:szCs w:val="16"/>
              </w:rPr>
              <w:t xml:space="preserve">Dakota Utility; Mark Seriani, </w:t>
            </w:r>
            <w:r w:rsidR="00937F07" w:rsidRPr="008B2C60">
              <w:rPr>
                <w:rFonts w:ascii="Arial Narrow" w:hAnsi="Arial Narrow"/>
                <w:color w:val="EE0000"/>
                <w:sz w:val="16"/>
                <w:szCs w:val="16"/>
              </w:rPr>
              <w:t>Mark Construction</w:t>
            </w:r>
          </w:p>
          <w:p w14:paraId="5D47E2D7" w14:textId="7DA20BF7" w:rsidR="00DF20EE" w:rsidRPr="00FE7009" w:rsidRDefault="008B2C60" w:rsidP="00193922">
            <w:pPr>
              <w:rPr>
                <w:rFonts w:ascii="Arial Narrow" w:hAnsi="Arial Narrow"/>
                <w:color w:val="FFFF00"/>
                <w:sz w:val="16"/>
                <w:szCs w:val="16"/>
              </w:rPr>
            </w:pPr>
            <w:r w:rsidRPr="008B2C60">
              <w:rPr>
                <w:rFonts w:ascii="Arial Narrow" w:hAnsi="Arial Narrow"/>
                <w:sz w:val="16"/>
                <w:szCs w:val="16"/>
              </w:rPr>
              <w:t xml:space="preserve">                                                                                                                                         </w:t>
            </w:r>
            <w:r w:rsidR="00937F07" w:rsidRPr="008B2C60">
              <w:rPr>
                <w:rFonts w:ascii="Arial Narrow" w:hAnsi="Arial Narrow"/>
                <w:sz w:val="16"/>
                <w:szCs w:val="16"/>
              </w:rPr>
              <w:t>3-4 p.m.</w:t>
            </w:r>
            <w:r w:rsidR="00CA7A37" w:rsidRPr="008B2C60">
              <w:rPr>
                <w:rFonts w:ascii="Arial Narrow" w:hAnsi="Arial Narrow"/>
                <w:sz w:val="16"/>
                <w:szCs w:val="16"/>
              </w:rPr>
              <w:t xml:space="preserve">  HDD: Big Rig Contractors Roundtable</w:t>
            </w:r>
          </w:p>
        </w:tc>
      </w:tr>
    </w:tbl>
    <w:p w14:paraId="1AF73101" w14:textId="6961E9D4" w:rsidR="008E0422" w:rsidRDefault="008E0422" w:rsidP="00DE5528">
      <w:pPr>
        <w:rPr>
          <w:rFonts w:ascii="Arial" w:hAnsi="Arial" w:cs="Arial"/>
          <w:sz w:val="16"/>
          <w:szCs w:val="16"/>
        </w:rPr>
      </w:pPr>
    </w:p>
    <w:p w14:paraId="646EF0B4" w14:textId="5D962F93" w:rsidR="00D45A30" w:rsidRDefault="00D45A30" w:rsidP="00BF34A5">
      <w:pPr>
        <w:rPr>
          <w:rFonts w:ascii="Arial" w:hAnsi="Arial" w:cs="Arial"/>
          <w:sz w:val="16"/>
          <w:szCs w:val="16"/>
        </w:rPr>
      </w:pPr>
    </w:p>
    <w:p w14:paraId="14075AB2" w14:textId="77777777" w:rsidR="004A75F1" w:rsidRDefault="004A75F1" w:rsidP="00BF34A5">
      <w:pPr>
        <w:rPr>
          <w:rFonts w:ascii="Arial" w:hAnsi="Arial" w:cs="Arial"/>
          <w:sz w:val="16"/>
          <w:szCs w:val="16"/>
        </w:rPr>
      </w:pPr>
    </w:p>
    <w:p w14:paraId="1CE64B9E" w14:textId="77777777" w:rsidR="004A75F1" w:rsidRDefault="004A75F1" w:rsidP="00BF34A5">
      <w:pPr>
        <w:rPr>
          <w:rFonts w:ascii="Arial" w:hAnsi="Arial" w:cs="Arial"/>
          <w:sz w:val="16"/>
          <w:szCs w:val="16"/>
        </w:rPr>
      </w:pPr>
    </w:p>
    <w:p w14:paraId="2110115E" w14:textId="77777777" w:rsidR="001C3EE7" w:rsidRDefault="001C3EE7" w:rsidP="00BF34A5">
      <w:pPr>
        <w:rPr>
          <w:rFonts w:ascii="Arial" w:hAnsi="Arial" w:cs="Arial"/>
          <w:sz w:val="16"/>
          <w:szCs w:val="16"/>
        </w:rPr>
      </w:pPr>
    </w:p>
    <w:p w14:paraId="0A91F96C" w14:textId="77777777" w:rsidR="00F14C43" w:rsidRDefault="00F14C43">
      <w:pPr>
        <w:rPr>
          <w:rFonts w:ascii="Arial Narrow" w:hAnsi="Arial Narrow" w:cs="Arial Narrow"/>
          <w:b/>
          <w:bCs/>
          <w:sz w:val="24"/>
          <w:szCs w:val="24"/>
        </w:rPr>
      </w:pPr>
      <w:r>
        <w:rPr>
          <w:rFonts w:ascii="Arial Narrow" w:hAnsi="Arial Narrow" w:cs="Arial Narrow"/>
          <w:b/>
          <w:bCs/>
          <w:sz w:val="24"/>
          <w:szCs w:val="24"/>
        </w:rPr>
        <w:br w:type="page"/>
      </w:r>
    </w:p>
    <w:p w14:paraId="48B76CDA" w14:textId="77777777" w:rsidR="00C45168" w:rsidRDefault="00C45168" w:rsidP="00350D6E">
      <w:pPr>
        <w:rPr>
          <w:rFonts w:ascii="Arial Narrow" w:hAnsi="Arial Narrow" w:cs="Arial Narrow"/>
          <w:b/>
          <w:bCs/>
          <w:sz w:val="24"/>
          <w:szCs w:val="24"/>
        </w:rPr>
      </w:pPr>
    </w:p>
    <w:p w14:paraId="1966BBA6" w14:textId="739C2800" w:rsidR="00350D6E" w:rsidRPr="00AE6557" w:rsidRDefault="00F35950" w:rsidP="00350D6E">
      <w:pPr>
        <w:rPr>
          <w:rFonts w:ascii="Arial Narrow" w:hAnsi="Arial Narrow" w:cs="Arial Narrow"/>
          <w:b/>
          <w:bCs/>
          <w:sz w:val="24"/>
          <w:szCs w:val="24"/>
        </w:rPr>
      </w:pPr>
      <w:r w:rsidRPr="00AE6557">
        <w:rPr>
          <w:rFonts w:ascii="Arial Narrow" w:hAnsi="Arial Narrow" w:cs="Arial Narrow"/>
          <w:b/>
          <w:bCs/>
          <w:sz w:val="24"/>
          <w:szCs w:val="24"/>
        </w:rPr>
        <w:t>W</w:t>
      </w:r>
      <w:r w:rsidR="00836768" w:rsidRPr="00AE6557">
        <w:rPr>
          <w:rFonts w:ascii="Arial Narrow" w:hAnsi="Arial Narrow" w:cs="Arial Narrow"/>
          <w:b/>
          <w:bCs/>
          <w:sz w:val="24"/>
          <w:szCs w:val="24"/>
        </w:rPr>
        <w:t xml:space="preserve">ednesday, </w:t>
      </w:r>
      <w:r w:rsidR="00B773F9" w:rsidRPr="00AE6557">
        <w:rPr>
          <w:rFonts w:ascii="Arial Narrow" w:hAnsi="Arial Narrow" w:cs="Arial Narrow"/>
          <w:b/>
          <w:bCs/>
          <w:sz w:val="24"/>
          <w:szCs w:val="24"/>
        </w:rPr>
        <w:t>Jan. 28</w:t>
      </w:r>
    </w:p>
    <w:p w14:paraId="1966BBAC" w14:textId="18B5F4BF" w:rsidR="00891E67" w:rsidRPr="007318FE" w:rsidRDefault="00B04AB4" w:rsidP="00D955F8">
      <w:pPr>
        <w:tabs>
          <w:tab w:val="left" w:pos="-1440"/>
        </w:tabs>
        <w:ind w:left="12330" w:hanging="12330"/>
        <w:rPr>
          <w:rFonts w:ascii="Arial Narrow" w:hAnsi="Arial Narrow" w:cs="Arial Narrow"/>
          <w:b/>
          <w:bCs/>
          <w:sz w:val="16"/>
          <w:szCs w:val="16"/>
        </w:rPr>
      </w:pPr>
      <w:r w:rsidRPr="007318FE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</w:p>
    <w:p w14:paraId="23C8B50A" w14:textId="47794321" w:rsidR="00B04AB4" w:rsidRPr="007318FE" w:rsidRDefault="00AE6557" w:rsidP="00427E7E">
      <w:pPr>
        <w:tabs>
          <w:tab w:val="left" w:pos="-1440"/>
        </w:tabs>
        <w:ind w:left="12330" w:hanging="12330"/>
        <w:rPr>
          <w:rFonts w:ascii="Arial Narrow" w:hAnsi="Arial Narrow" w:cs="Arial Narrow"/>
          <w:b/>
          <w:bCs/>
          <w:sz w:val="16"/>
          <w:szCs w:val="16"/>
        </w:rPr>
      </w:pPr>
      <w:r>
        <w:rPr>
          <w:rFonts w:ascii="Arial Narrow" w:hAnsi="Arial Narrow" w:cs="Arial Narrow"/>
          <w:b/>
          <w:bCs/>
          <w:sz w:val="16"/>
          <w:szCs w:val="16"/>
        </w:rPr>
        <w:t xml:space="preserve">                                                   </w:t>
      </w:r>
      <w:r w:rsidR="00876C25" w:rsidRPr="007318FE">
        <w:rPr>
          <w:rFonts w:ascii="Arial Narrow" w:hAnsi="Arial Narrow" w:cs="Arial Narrow"/>
          <w:b/>
          <w:bCs/>
          <w:sz w:val="16"/>
          <w:szCs w:val="16"/>
        </w:rPr>
        <w:t>Track</w:t>
      </w:r>
      <w:r w:rsidR="00C74841" w:rsidRPr="007318FE">
        <w:rPr>
          <w:rFonts w:ascii="Arial Narrow" w:hAnsi="Arial Narrow" w:cs="Arial Narrow"/>
          <w:b/>
          <w:bCs/>
          <w:sz w:val="16"/>
          <w:szCs w:val="16"/>
        </w:rPr>
        <w:t xml:space="preserve"> VII</w:t>
      </w:r>
      <w:r w:rsidR="00876C25" w:rsidRPr="007318FE">
        <w:rPr>
          <w:rFonts w:ascii="Arial Narrow" w:hAnsi="Arial Narrow" w:cs="Arial Narrow"/>
          <w:b/>
          <w:bCs/>
          <w:sz w:val="16"/>
          <w:szCs w:val="16"/>
        </w:rPr>
        <w:t xml:space="preserve">                         </w:t>
      </w:r>
      <w:r w:rsidR="00623556" w:rsidRPr="007318FE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7D1F80">
        <w:rPr>
          <w:rFonts w:ascii="Arial Narrow" w:hAnsi="Arial Narrow" w:cs="Arial Narrow"/>
          <w:b/>
          <w:bCs/>
          <w:sz w:val="16"/>
          <w:szCs w:val="16"/>
        </w:rPr>
        <w:t xml:space="preserve">       </w:t>
      </w:r>
      <w:r w:rsidR="00623556" w:rsidRPr="007318FE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7D1F80">
        <w:rPr>
          <w:rFonts w:ascii="Arial Narrow" w:hAnsi="Arial Narrow" w:cs="Arial Narrow"/>
          <w:b/>
          <w:bCs/>
          <w:sz w:val="16"/>
          <w:szCs w:val="16"/>
        </w:rPr>
        <w:t xml:space="preserve">   </w:t>
      </w:r>
      <w:r w:rsidR="00623556" w:rsidRPr="007318FE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876C25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7F62D9">
        <w:rPr>
          <w:rFonts w:ascii="Arial Narrow" w:hAnsi="Arial Narrow" w:cs="Arial Narrow"/>
          <w:b/>
          <w:bCs/>
          <w:sz w:val="16"/>
          <w:szCs w:val="16"/>
        </w:rPr>
        <w:t xml:space="preserve">   </w:t>
      </w:r>
      <w:r w:rsidR="00883FBF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D15DDD" w:rsidRPr="007318FE">
        <w:rPr>
          <w:rFonts w:ascii="Arial Narrow" w:hAnsi="Arial Narrow" w:cs="Arial Narrow"/>
          <w:b/>
          <w:bCs/>
          <w:sz w:val="16"/>
          <w:szCs w:val="16"/>
        </w:rPr>
        <w:t>Tra</w:t>
      </w:r>
      <w:r w:rsidR="006F0056" w:rsidRPr="007318FE">
        <w:rPr>
          <w:rFonts w:ascii="Arial Narrow" w:hAnsi="Arial Narrow" w:cs="Arial Narrow"/>
          <w:b/>
          <w:bCs/>
          <w:sz w:val="16"/>
          <w:szCs w:val="16"/>
        </w:rPr>
        <w:t>ck</w:t>
      </w:r>
      <w:r w:rsidR="00C74841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6A17FF">
        <w:rPr>
          <w:rFonts w:ascii="Arial Narrow" w:hAnsi="Arial Narrow" w:cs="Arial Narrow"/>
          <w:b/>
          <w:bCs/>
          <w:sz w:val="16"/>
          <w:szCs w:val="16"/>
        </w:rPr>
        <w:t>V</w:t>
      </w:r>
      <w:r w:rsidR="000054F6">
        <w:rPr>
          <w:rFonts w:ascii="Arial Narrow" w:hAnsi="Arial Narrow" w:cs="Arial Narrow"/>
          <w:b/>
          <w:bCs/>
          <w:sz w:val="16"/>
          <w:szCs w:val="16"/>
        </w:rPr>
        <w:t>III</w:t>
      </w:r>
      <w:r w:rsidR="006F0056" w:rsidRPr="007318FE">
        <w:rPr>
          <w:rFonts w:ascii="Arial Narrow" w:hAnsi="Arial Narrow" w:cs="Arial Narrow"/>
          <w:b/>
          <w:bCs/>
          <w:sz w:val="16"/>
          <w:szCs w:val="16"/>
        </w:rPr>
        <w:t xml:space="preserve">                             </w:t>
      </w:r>
      <w:r w:rsidR="00623556" w:rsidRPr="007318FE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A47D42" w:rsidRPr="007318FE">
        <w:rPr>
          <w:rFonts w:ascii="Arial Narrow" w:hAnsi="Arial Narrow" w:cs="Arial Narrow"/>
          <w:b/>
          <w:bCs/>
          <w:sz w:val="16"/>
          <w:szCs w:val="16"/>
        </w:rPr>
        <w:t xml:space="preserve">          </w:t>
      </w:r>
      <w:r w:rsidR="007F62D9">
        <w:rPr>
          <w:rFonts w:ascii="Arial Narrow" w:hAnsi="Arial Narrow" w:cs="Arial Narrow"/>
          <w:b/>
          <w:bCs/>
          <w:sz w:val="16"/>
          <w:szCs w:val="16"/>
        </w:rPr>
        <w:t xml:space="preserve">     </w:t>
      </w:r>
      <w:r w:rsidR="00883FBF">
        <w:rPr>
          <w:rFonts w:ascii="Arial Narrow" w:hAnsi="Arial Narrow" w:cs="Arial Narrow"/>
          <w:b/>
          <w:bCs/>
          <w:sz w:val="16"/>
          <w:szCs w:val="16"/>
        </w:rPr>
        <w:t xml:space="preserve">           </w:t>
      </w:r>
      <w:r w:rsidR="00677384" w:rsidRPr="001A7F08">
        <w:rPr>
          <w:rFonts w:ascii="Arial Narrow" w:hAnsi="Arial Narrow" w:cs="Arial Narrow"/>
          <w:b/>
          <w:bCs/>
          <w:sz w:val="16"/>
          <w:szCs w:val="16"/>
        </w:rPr>
        <w:t xml:space="preserve">Track </w:t>
      </w:r>
      <w:r w:rsidR="000054F6">
        <w:rPr>
          <w:rFonts w:ascii="Arial Narrow" w:hAnsi="Arial Narrow" w:cs="Arial Narrow"/>
          <w:b/>
          <w:bCs/>
          <w:sz w:val="16"/>
          <w:szCs w:val="16"/>
        </w:rPr>
        <w:t>I</w:t>
      </w:r>
      <w:r w:rsidR="00677384" w:rsidRPr="001A7F08">
        <w:rPr>
          <w:rFonts w:ascii="Arial Narrow" w:hAnsi="Arial Narrow" w:cs="Arial Narrow"/>
          <w:b/>
          <w:bCs/>
          <w:sz w:val="16"/>
          <w:szCs w:val="16"/>
        </w:rPr>
        <w:t xml:space="preserve">X                                </w:t>
      </w:r>
      <w:r w:rsidR="00A47D42" w:rsidRPr="001A7F08">
        <w:rPr>
          <w:rFonts w:ascii="Arial Narrow" w:hAnsi="Arial Narrow" w:cs="Arial Narrow"/>
          <w:b/>
          <w:bCs/>
          <w:sz w:val="16"/>
          <w:szCs w:val="16"/>
        </w:rPr>
        <w:t xml:space="preserve">  </w:t>
      </w:r>
      <w:r w:rsidR="00937C76" w:rsidRPr="001A7F08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7D1F80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937C76" w:rsidRPr="001A7F08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7F62D9">
        <w:rPr>
          <w:rFonts w:ascii="Arial Narrow" w:hAnsi="Arial Narrow" w:cs="Arial Narrow"/>
          <w:b/>
          <w:bCs/>
          <w:sz w:val="16"/>
          <w:szCs w:val="16"/>
        </w:rPr>
        <w:t xml:space="preserve">       </w:t>
      </w:r>
      <w:r w:rsidR="00883547">
        <w:rPr>
          <w:rFonts w:ascii="Arial Narrow" w:hAnsi="Arial Narrow" w:cs="Arial Narrow"/>
          <w:b/>
          <w:bCs/>
          <w:sz w:val="16"/>
          <w:szCs w:val="16"/>
        </w:rPr>
        <w:t xml:space="preserve">       </w:t>
      </w:r>
      <w:r w:rsidR="00883FBF">
        <w:rPr>
          <w:rFonts w:ascii="Arial Narrow" w:hAnsi="Arial Narrow" w:cs="Arial Narrow"/>
          <w:b/>
          <w:bCs/>
          <w:sz w:val="16"/>
          <w:szCs w:val="16"/>
        </w:rPr>
        <w:t xml:space="preserve">    </w:t>
      </w:r>
      <w:r w:rsidR="009249BE">
        <w:rPr>
          <w:rFonts w:ascii="Arial Narrow" w:hAnsi="Arial Narrow" w:cs="Arial Narrow"/>
          <w:b/>
          <w:bCs/>
          <w:sz w:val="16"/>
          <w:szCs w:val="16"/>
        </w:rPr>
        <w:t xml:space="preserve">Track </w:t>
      </w:r>
      <w:r w:rsidR="000054F6">
        <w:rPr>
          <w:rFonts w:ascii="Arial Narrow" w:hAnsi="Arial Narrow" w:cs="Arial Narrow"/>
          <w:b/>
          <w:bCs/>
          <w:sz w:val="16"/>
          <w:szCs w:val="16"/>
        </w:rPr>
        <w:t>X</w:t>
      </w:r>
      <w:r w:rsidR="009249BE">
        <w:rPr>
          <w:rFonts w:ascii="Arial Narrow" w:hAnsi="Arial Narrow" w:cs="Arial Narrow"/>
          <w:b/>
          <w:bCs/>
          <w:sz w:val="16"/>
          <w:szCs w:val="16"/>
        </w:rPr>
        <w:t xml:space="preserve">                            </w:t>
      </w:r>
      <w:r w:rsidR="00937C76" w:rsidRPr="001A7F08">
        <w:rPr>
          <w:rFonts w:ascii="Arial Narrow" w:hAnsi="Arial Narrow" w:cs="Arial Narrow"/>
          <w:b/>
          <w:bCs/>
          <w:sz w:val="16"/>
          <w:szCs w:val="16"/>
        </w:rPr>
        <w:t xml:space="preserve"> </w:t>
      </w:r>
      <w:r w:rsidR="007D1F80">
        <w:rPr>
          <w:rFonts w:ascii="Arial Narrow" w:hAnsi="Arial Narrow" w:cs="Arial Narrow"/>
          <w:b/>
          <w:bCs/>
          <w:sz w:val="16"/>
          <w:szCs w:val="16"/>
        </w:rPr>
        <w:t xml:space="preserve">         </w:t>
      </w:r>
      <w:r w:rsidR="00FA5C61">
        <w:rPr>
          <w:rFonts w:ascii="Arial Narrow" w:hAnsi="Arial Narrow" w:cs="Arial Narrow"/>
          <w:b/>
          <w:bCs/>
          <w:sz w:val="16"/>
          <w:szCs w:val="16"/>
        </w:rPr>
        <w:t xml:space="preserve">         </w:t>
      </w:r>
      <w:r w:rsidR="00883547">
        <w:rPr>
          <w:rFonts w:ascii="Arial Narrow" w:hAnsi="Arial Narrow" w:cs="Arial Narrow"/>
          <w:b/>
          <w:bCs/>
          <w:sz w:val="16"/>
          <w:szCs w:val="16"/>
        </w:rPr>
        <w:t xml:space="preserve">       </w:t>
      </w:r>
      <w:r w:rsidR="00335CC2" w:rsidRPr="001A7F08">
        <w:rPr>
          <w:rFonts w:ascii="Arial Narrow" w:hAnsi="Arial Narrow" w:cs="Arial Narrow"/>
          <w:b/>
          <w:bCs/>
          <w:sz w:val="16"/>
          <w:szCs w:val="16"/>
        </w:rPr>
        <w:t xml:space="preserve">Track </w:t>
      </w:r>
      <w:r w:rsidR="00335CC2" w:rsidRPr="000054F6">
        <w:rPr>
          <w:rFonts w:ascii="Arial Narrow" w:hAnsi="Arial Narrow" w:cs="Arial Narrow"/>
          <w:b/>
          <w:bCs/>
          <w:sz w:val="16"/>
          <w:szCs w:val="16"/>
        </w:rPr>
        <w:t>X</w:t>
      </w:r>
      <w:r w:rsidR="00937C76" w:rsidRPr="000054F6">
        <w:rPr>
          <w:rFonts w:ascii="Arial Narrow" w:hAnsi="Arial Narrow" w:cs="Arial Narrow"/>
          <w:b/>
          <w:bCs/>
          <w:sz w:val="16"/>
          <w:szCs w:val="16"/>
        </w:rPr>
        <w:t>I</w:t>
      </w:r>
      <w:r w:rsidR="002856A8" w:rsidRPr="001A7F08">
        <w:rPr>
          <w:rFonts w:ascii="Arial Narrow" w:hAnsi="Arial Narrow" w:cs="Arial Narrow"/>
          <w:b/>
          <w:bCs/>
          <w:sz w:val="16"/>
          <w:szCs w:val="16"/>
        </w:rPr>
        <w:t xml:space="preserve">                                      </w:t>
      </w:r>
      <w:r w:rsidR="007D1F80">
        <w:rPr>
          <w:rFonts w:ascii="Arial Narrow" w:hAnsi="Arial Narrow" w:cs="Arial Narrow"/>
          <w:b/>
          <w:bCs/>
          <w:sz w:val="16"/>
          <w:szCs w:val="16"/>
        </w:rPr>
        <w:t xml:space="preserve">      </w:t>
      </w:r>
      <w:r w:rsidR="0011015C">
        <w:rPr>
          <w:rFonts w:ascii="Arial Narrow" w:hAnsi="Arial Narrow" w:cs="Arial Narrow"/>
          <w:b/>
          <w:bCs/>
          <w:sz w:val="16"/>
          <w:szCs w:val="16"/>
        </w:rPr>
        <w:t>T</w:t>
      </w:r>
      <w:r w:rsidR="00E65457" w:rsidRPr="001A7F08">
        <w:rPr>
          <w:rFonts w:ascii="Arial Narrow" w:hAnsi="Arial Narrow" w:cs="Arial Narrow"/>
          <w:b/>
          <w:bCs/>
          <w:sz w:val="16"/>
          <w:szCs w:val="16"/>
        </w:rPr>
        <w:t xml:space="preserve">rack </w:t>
      </w:r>
      <w:r w:rsidR="00443FD7" w:rsidRPr="000054F6">
        <w:rPr>
          <w:rFonts w:ascii="Arial Narrow" w:hAnsi="Arial Narrow" w:cs="Arial Narrow"/>
          <w:b/>
          <w:bCs/>
          <w:sz w:val="16"/>
          <w:szCs w:val="16"/>
        </w:rPr>
        <w:t>XI</w:t>
      </w:r>
      <w:r w:rsidR="00937C76" w:rsidRPr="000054F6">
        <w:rPr>
          <w:rFonts w:ascii="Arial Narrow" w:hAnsi="Arial Narrow" w:cs="Arial Narrow"/>
          <w:b/>
          <w:bCs/>
          <w:sz w:val="16"/>
          <w:szCs w:val="16"/>
        </w:rPr>
        <w:t>I</w:t>
      </w:r>
    </w:p>
    <w:p w14:paraId="1966BBAE" w14:textId="3A9B1647" w:rsidR="00D955F8" w:rsidRPr="007318FE" w:rsidRDefault="00AE6557" w:rsidP="00427E7E">
      <w:pPr>
        <w:tabs>
          <w:tab w:val="left" w:pos="-1440"/>
        </w:tabs>
        <w:ind w:left="12330" w:hanging="12330"/>
        <w:rPr>
          <w:rFonts w:ascii="Arial Narrow" w:hAnsi="Arial Narrow" w:cs="Arial Narrow"/>
          <w:bCs/>
          <w:iCs/>
          <w:sz w:val="16"/>
          <w:szCs w:val="16"/>
        </w:rPr>
      </w:pPr>
      <w:r>
        <w:rPr>
          <w:rFonts w:ascii="Arial Narrow" w:hAnsi="Arial Narrow" w:cs="Arial Narrow"/>
          <w:b/>
          <w:bCs/>
          <w:sz w:val="16"/>
          <w:szCs w:val="16"/>
        </w:rPr>
        <w:t xml:space="preserve">                                                  </w:t>
      </w:r>
      <w:r w:rsidR="00815DF3" w:rsidRPr="007318FE">
        <w:rPr>
          <w:rFonts w:ascii="Arial Narrow" w:hAnsi="Arial Narrow" w:cs="Arial Narrow"/>
          <w:i/>
          <w:iCs/>
          <w:sz w:val="16"/>
          <w:szCs w:val="16"/>
        </w:rPr>
        <w:t>Sewer</w:t>
      </w:r>
      <w:r w:rsidR="004713D3">
        <w:rPr>
          <w:rFonts w:ascii="Arial Narrow" w:hAnsi="Arial Narrow" w:cs="Arial Narrow"/>
          <w:i/>
          <w:iCs/>
          <w:sz w:val="16"/>
          <w:szCs w:val="16"/>
        </w:rPr>
        <w:t>/Water</w:t>
      </w:r>
      <w:r w:rsidR="00C26BAB">
        <w:rPr>
          <w:rFonts w:ascii="Arial Narrow" w:hAnsi="Arial Narrow" w:cs="Arial Narrow"/>
          <w:i/>
          <w:iCs/>
          <w:sz w:val="16"/>
          <w:szCs w:val="16"/>
        </w:rPr>
        <w:t xml:space="preserve">  </w:t>
      </w:r>
      <w:r w:rsidR="00815DF3" w:rsidRPr="007318FE">
        <w:rPr>
          <w:rFonts w:ascii="Arial Narrow" w:hAnsi="Arial Narrow" w:cs="Arial Narrow"/>
          <w:bCs/>
          <w:i/>
          <w:sz w:val="16"/>
          <w:szCs w:val="16"/>
        </w:rPr>
        <w:t xml:space="preserve">              </w:t>
      </w:r>
      <w:r w:rsidR="00752DDB" w:rsidRPr="007318FE">
        <w:rPr>
          <w:rFonts w:ascii="Arial Narrow" w:hAnsi="Arial Narrow" w:cs="Arial Narrow"/>
          <w:bCs/>
          <w:i/>
          <w:sz w:val="16"/>
          <w:szCs w:val="16"/>
        </w:rPr>
        <w:t xml:space="preserve">     </w:t>
      </w:r>
      <w:r w:rsidR="00C42B28" w:rsidRPr="007318FE">
        <w:rPr>
          <w:rFonts w:ascii="Arial Narrow" w:hAnsi="Arial Narrow" w:cs="Arial Narrow"/>
          <w:bCs/>
          <w:i/>
          <w:sz w:val="16"/>
          <w:szCs w:val="16"/>
        </w:rPr>
        <w:t xml:space="preserve"> </w:t>
      </w:r>
      <w:r w:rsidR="007D1F80">
        <w:rPr>
          <w:rFonts w:ascii="Arial Narrow" w:hAnsi="Arial Narrow" w:cs="Arial Narrow"/>
          <w:bCs/>
          <w:i/>
          <w:sz w:val="16"/>
          <w:szCs w:val="16"/>
        </w:rPr>
        <w:t xml:space="preserve">   </w:t>
      </w:r>
      <w:r w:rsidR="00752DDB" w:rsidRPr="007318FE">
        <w:rPr>
          <w:rFonts w:ascii="Arial Narrow" w:hAnsi="Arial Narrow" w:cs="Arial Narrow"/>
          <w:bCs/>
          <w:i/>
          <w:sz w:val="16"/>
          <w:szCs w:val="16"/>
        </w:rPr>
        <w:t xml:space="preserve">  </w:t>
      </w:r>
      <w:r w:rsidR="00C42B28" w:rsidRPr="007318FE">
        <w:rPr>
          <w:rFonts w:ascii="Arial Narrow" w:hAnsi="Arial Narrow" w:cs="Arial Narrow"/>
          <w:bCs/>
          <w:i/>
          <w:sz w:val="16"/>
          <w:szCs w:val="16"/>
        </w:rPr>
        <w:t xml:space="preserve">  </w:t>
      </w:r>
      <w:r w:rsidR="007D1F80">
        <w:rPr>
          <w:rFonts w:ascii="Arial Narrow" w:hAnsi="Arial Narrow" w:cs="Arial Narrow"/>
          <w:bCs/>
          <w:i/>
          <w:sz w:val="16"/>
          <w:szCs w:val="16"/>
        </w:rPr>
        <w:t xml:space="preserve"> </w:t>
      </w:r>
      <w:r w:rsidR="00991498">
        <w:rPr>
          <w:rFonts w:ascii="Arial Narrow" w:hAnsi="Arial Narrow" w:cs="Arial Narrow"/>
          <w:bCs/>
          <w:i/>
          <w:sz w:val="16"/>
          <w:szCs w:val="16"/>
        </w:rPr>
        <w:t xml:space="preserve">  </w:t>
      </w:r>
      <w:r w:rsidR="007D1F80">
        <w:rPr>
          <w:rFonts w:ascii="Arial Narrow" w:hAnsi="Arial Narrow" w:cs="Arial Narrow"/>
          <w:bCs/>
          <w:i/>
          <w:sz w:val="16"/>
          <w:szCs w:val="16"/>
        </w:rPr>
        <w:t xml:space="preserve"> </w:t>
      </w:r>
      <w:r w:rsidR="00A47D42" w:rsidRPr="007318FE">
        <w:rPr>
          <w:rFonts w:ascii="Arial Narrow" w:hAnsi="Arial Narrow" w:cs="Arial Narrow"/>
          <w:bCs/>
          <w:i/>
          <w:sz w:val="16"/>
          <w:szCs w:val="16"/>
        </w:rPr>
        <w:t xml:space="preserve">  </w:t>
      </w:r>
      <w:r w:rsidR="007F62D9">
        <w:rPr>
          <w:rFonts w:ascii="Arial Narrow" w:hAnsi="Arial Narrow" w:cs="Arial Narrow"/>
          <w:bCs/>
          <w:i/>
          <w:sz w:val="16"/>
          <w:szCs w:val="16"/>
        </w:rPr>
        <w:t xml:space="preserve">     </w:t>
      </w:r>
      <w:r w:rsidR="00752DDB" w:rsidRPr="007318FE">
        <w:rPr>
          <w:rFonts w:ascii="Arial Narrow" w:hAnsi="Arial Narrow" w:cs="Arial Narrow"/>
          <w:bCs/>
          <w:i/>
          <w:sz w:val="16"/>
          <w:szCs w:val="16"/>
        </w:rPr>
        <w:t>Sewer</w:t>
      </w:r>
      <w:r w:rsidR="00C26BAB">
        <w:rPr>
          <w:rFonts w:ascii="Arial Narrow" w:hAnsi="Arial Narrow" w:cs="Arial Narrow"/>
          <w:bCs/>
          <w:i/>
          <w:sz w:val="16"/>
          <w:szCs w:val="16"/>
        </w:rPr>
        <w:t>/Storm</w:t>
      </w:r>
      <w:r w:rsidR="00A548E0" w:rsidRPr="007318FE">
        <w:rPr>
          <w:rFonts w:ascii="Arial Narrow" w:hAnsi="Arial Narrow" w:cs="Arial Narrow"/>
          <w:bCs/>
          <w:i/>
          <w:sz w:val="16"/>
          <w:szCs w:val="16"/>
        </w:rPr>
        <w:t xml:space="preserve">               </w:t>
      </w:r>
      <w:r w:rsidR="00C42B28" w:rsidRPr="007318FE">
        <w:rPr>
          <w:rFonts w:ascii="Arial Narrow" w:hAnsi="Arial Narrow" w:cs="Arial Narrow"/>
          <w:bCs/>
          <w:i/>
          <w:sz w:val="16"/>
          <w:szCs w:val="16"/>
        </w:rPr>
        <w:t xml:space="preserve">         </w:t>
      </w:r>
      <w:r w:rsidR="007D1F80">
        <w:rPr>
          <w:rFonts w:ascii="Arial Narrow" w:hAnsi="Arial Narrow" w:cs="Arial Narrow"/>
          <w:bCs/>
          <w:i/>
          <w:sz w:val="16"/>
          <w:szCs w:val="16"/>
        </w:rPr>
        <w:t xml:space="preserve">  </w:t>
      </w:r>
      <w:r w:rsidR="00C17BAD">
        <w:rPr>
          <w:rFonts w:ascii="Arial Narrow" w:hAnsi="Arial Narrow" w:cs="Arial Narrow"/>
          <w:bCs/>
          <w:i/>
          <w:sz w:val="16"/>
          <w:szCs w:val="16"/>
        </w:rPr>
        <w:t xml:space="preserve"> </w:t>
      </w:r>
      <w:r w:rsidR="006B7FFB">
        <w:rPr>
          <w:rFonts w:ascii="Arial Narrow" w:hAnsi="Arial Narrow" w:cs="Arial Narrow"/>
          <w:bCs/>
          <w:i/>
          <w:sz w:val="16"/>
          <w:szCs w:val="16"/>
        </w:rPr>
        <w:t xml:space="preserve"> </w:t>
      </w:r>
      <w:r w:rsidR="007F62D9">
        <w:rPr>
          <w:rFonts w:ascii="Arial Narrow" w:hAnsi="Arial Narrow" w:cs="Arial Narrow"/>
          <w:bCs/>
          <w:i/>
          <w:sz w:val="16"/>
          <w:szCs w:val="16"/>
        </w:rPr>
        <w:t xml:space="preserve">   </w:t>
      </w:r>
      <w:r w:rsidR="00883FBF">
        <w:rPr>
          <w:rFonts w:ascii="Arial Narrow" w:hAnsi="Arial Narrow" w:cs="Arial Narrow"/>
          <w:bCs/>
          <w:i/>
          <w:sz w:val="16"/>
          <w:szCs w:val="16"/>
        </w:rPr>
        <w:t xml:space="preserve">            </w:t>
      </w:r>
      <w:r w:rsidR="00BE4602">
        <w:rPr>
          <w:rFonts w:ascii="Arial Narrow" w:hAnsi="Arial Narrow" w:cs="Arial Narrow"/>
          <w:bCs/>
          <w:i/>
          <w:sz w:val="16"/>
          <w:szCs w:val="16"/>
        </w:rPr>
        <w:t>Microtunneling/Tunne</w:t>
      </w:r>
      <w:r w:rsidR="000E62AB">
        <w:rPr>
          <w:rFonts w:ascii="Arial Narrow" w:hAnsi="Arial Narrow" w:cs="Arial Narrow"/>
          <w:bCs/>
          <w:i/>
          <w:sz w:val="16"/>
          <w:szCs w:val="16"/>
        </w:rPr>
        <w:t>ls</w:t>
      </w:r>
      <w:r w:rsidR="00FC1A3C" w:rsidRPr="007318FE">
        <w:rPr>
          <w:rFonts w:ascii="Arial Narrow" w:hAnsi="Arial Narrow" w:cs="Arial Narrow"/>
          <w:bCs/>
          <w:i/>
          <w:sz w:val="16"/>
          <w:szCs w:val="16"/>
        </w:rPr>
        <w:t xml:space="preserve">           </w:t>
      </w:r>
      <w:r w:rsidR="006B7FFB">
        <w:rPr>
          <w:rFonts w:ascii="Arial Narrow" w:hAnsi="Arial Narrow" w:cs="Arial Narrow"/>
          <w:bCs/>
          <w:i/>
          <w:sz w:val="16"/>
          <w:szCs w:val="16"/>
        </w:rPr>
        <w:t xml:space="preserve">   </w:t>
      </w:r>
      <w:r w:rsidR="007D1F80">
        <w:rPr>
          <w:rFonts w:ascii="Arial Narrow" w:hAnsi="Arial Narrow" w:cs="Arial Narrow"/>
          <w:bCs/>
          <w:i/>
          <w:sz w:val="16"/>
          <w:szCs w:val="16"/>
        </w:rPr>
        <w:t xml:space="preserve">  </w:t>
      </w:r>
      <w:r w:rsidR="006B7FFB">
        <w:rPr>
          <w:rFonts w:ascii="Arial Narrow" w:hAnsi="Arial Narrow" w:cs="Arial Narrow"/>
          <w:bCs/>
          <w:i/>
          <w:sz w:val="16"/>
          <w:szCs w:val="16"/>
        </w:rPr>
        <w:t xml:space="preserve"> </w:t>
      </w:r>
      <w:r w:rsidR="007F62D9">
        <w:rPr>
          <w:rFonts w:ascii="Arial Narrow" w:hAnsi="Arial Narrow" w:cs="Arial Narrow"/>
          <w:bCs/>
          <w:i/>
          <w:sz w:val="16"/>
          <w:szCs w:val="16"/>
        </w:rPr>
        <w:t xml:space="preserve">      </w:t>
      </w:r>
      <w:r w:rsidR="00883547">
        <w:rPr>
          <w:rFonts w:ascii="Arial Narrow" w:hAnsi="Arial Narrow" w:cs="Arial Narrow"/>
          <w:bCs/>
          <w:i/>
          <w:sz w:val="16"/>
          <w:szCs w:val="16"/>
        </w:rPr>
        <w:t xml:space="preserve">        </w:t>
      </w:r>
      <w:r w:rsidR="00883FBF">
        <w:rPr>
          <w:rFonts w:ascii="Arial Narrow" w:hAnsi="Arial Narrow" w:cs="Arial Narrow"/>
          <w:bCs/>
          <w:i/>
          <w:sz w:val="16"/>
          <w:szCs w:val="16"/>
        </w:rPr>
        <w:t xml:space="preserve">   </w:t>
      </w:r>
      <w:r w:rsidR="00883547">
        <w:rPr>
          <w:rFonts w:ascii="Arial Narrow" w:hAnsi="Arial Narrow" w:cs="Arial Narrow"/>
          <w:bCs/>
          <w:i/>
          <w:sz w:val="16"/>
          <w:szCs w:val="16"/>
        </w:rPr>
        <w:t xml:space="preserve"> </w:t>
      </w:r>
      <w:r w:rsidR="0017387F">
        <w:rPr>
          <w:rFonts w:ascii="Arial Narrow" w:hAnsi="Arial Narrow" w:cs="Arial Narrow"/>
          <w:bCs/>
          <w:i/>
          <w:sz w:val="16"/>
          <w:szCs w:val="16"/>
        </w:rPr>
        <w:t>Asset Management</w:t>
      </w:r>
      <w:r w:rsidR="00BE5E21">
        <w:rPr>
          <w:rFonts w:ascii="Arial Narrow" w:hAnsi="Arial Narrow" w:cs="Arial Narrow"/>
          <w:bCs/>
          <w:i/>
          <w:sz w:val="16"/>
          <w:szCs w:val="16"/>
        </w:rPr>
        <w:t>/AI</w:t>
      </w:r>
      <w:r w:rsidR="009249BE">
        <w:rPr>
          <w:rFonts w:ascii="Arial Narrow" w:hAnsi="Arial Narrow" w:cs="Arial Narrow"/>
          <w:bCs/>
          <w:i/>
          <w:sz w:val="16"/>
          <w:szCs w:val="16"/>
        </w:rPr>
        <w:t xml:space="preserve">                  </w:t>
      </w:r>
      <w:r w:rsidR="007D1F80">
        <w:rPr>
          <w:rFonts w:ascii="Arial Narrow" w:hAnsi="Arial Narrow" w:cs="Arial Narrow"/>
          <w:bCs/>
          <w:i/>
          <w:sz w:val="16"/>
          <w:szCs w:val="16"/>
        </w:rPr>
        <w:t xml:space="preserve">  </w:t>
      </w:r>
      <w:r w:rsidR="00FA5C61">
        <w:rPr>
          <w:rFonts w:ascii="Arial Narrow" w:hAnsi="Arial Narrow" w:cs="Arial Narrow"/>
          <w:bCs/>
          <w:i/>
          <w:sz w:val="16"/>
          <w:szCs w:val="16"/>
        </w:rPr>
        <w:t xml:space="preserve">        </w:t>
      </w:r>
      <w:r w:rsidR="00883547">
        <w:rPr>
          <w:rFonts w:ascii="Arial Narrow" w:hAnsi="Arial Narrow" w:cs="Arial Narrow"/>
          <w:bCs/>
          <w:i/>
          <w:sz w:val="16"/>
          <w:szCs w:val="16"/>
        </w:rPr>
        <w:t xml:space="preserve">     </w:t>
      </w:r>
      <w:r w:rsidR="009249BE">
        <w:rPr>
          <w:rFonts w:ascii="Arial Narrow" w:hAnsi="Arial Narrow" w:cs="Arial Narrow"/>
          <w:bCs/>
          <w:i/>
          <w:sz w:val="16"/>
          <w:szCs w:val="16"/>
        </w:rPr>
        <w:t xml:space="preserve"> </w:t>
      </w:r>
      <w:r w:rsidR="00825C63" w:rsidRPr="007318FE">
        <w:rPr>
          <w:rFonts w:ascii="Arial Narrow" w:hAnsi="Arial Narrow" w:cs="Arial Narrow"/>
          <w:bCs/>
          <w:i/>
          <w:sz w:val="16"/>
          <w:szCs w:val="16"/>
        </w:rPr>
        <w:t xml:space="preserve">Emerging </w:t>
      </w:r>
      <w:r w:rsidR="00815DF3" w:rsidRPr="007318FE">
        <w:rPr>
          <w:rFonts w:ascii="Arial Narrow" w:hAnsi="Arial Narrow" w:cs="Arial Narrow"/>
          <w:bCs/>
          <w:i/>
          <w:sz w:val="16"/>
          <w:szCs w:val="16"/>
        </w:rPr>
        <w:t xml:space="preserve">Technology                     </w:t>
      </w:r>
      <w:r w:rsidR="007D1F80">
        <w:rPr>
          <w:rFonts w:ascii="Arial Narrow" w:hAnsi="Arial Narrow" w:cs="Arial Narrow"/>
          <w:bCs/>
          <w:i/>
          <w:sz w:val="16"/>
          <w:szCs w:val="16"/>
        </w:rPr>
        <w:t xml:space="preserve">  </w:t>
      </w:r>
      <w:r w:rsidR="00815DF3" w:rsidRPr="007318FE">
        <w:rPr>
          <w:rFonts w:ascii="Arial Narrow" w:hAnsi="Arial Narrow" w:cs="Arial Narrow"/>
          <w:bCs/>
          <w:i/>
          <w:sz w:val="16"/>
          <w:szCs w:val="16"/>
        </w:rPr>
        <w:t xml:space="preserve">   </w:t>
      </w:r>
      <w:r w:rsidR="007D1F80">
        <w:rPr>
          <w:rFonts w:ascii="Arial Narrow" w:hAnsi="Arial Narrow" w:cs="Arial Narrow"/>
          <w:bCs/>
          <w:i/>
          <w:sz w:val="16"/>
          <w:szCs w:val="16"/>
        </w:rPr>
        <w:t xml:space="preserve">           </w:t>
      </w:r>
      <w:r w:rsidR="00F16719" w:rsidRPr="007318FE">
        <w:rPr>
          <w:rFonts w:ascii="Arial Narrow" w:hAnsi="Arial Narrow" w:cs="Arial Narrow"/>
          <w:bCs/>
          <w:i/>
          <w:sz w:val="16"/>
          <w:szCs w:val="16"/>
        </w:rPr>
        <w:t>HDD</w:t>
      </w:r>
    </w:p>
    <w:tbl>
      <w:tblPr>
        <w:tblW w:w="4990" w:type="pct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2" w:space="0" w:color="auto"/>
          <w:insideH w:val="single" w:sz="4" w:space="0" w:color="auto"/>
          <w:insideV w:val="single" w:sz="4" w:space="0" w:color="auto"/>
        </w:tblBorders>
        <w:shd w:val="pct12" w:color="auto" w:fill="auto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107"/>
        <w:gridCol w:w="2326"/>
        <w:gridCol w:w="2250"/>
        <w:gridCol w:w="2610"/>
        <w:gridCol w:w="2610"/>
        <w:gridCol w:w="2340"/>
        <w:gridCol w:w="1980"/>
      </w:tblGrid>
      <w:tr w:rsidR="009B6143" w:rsidRPr="007318FE" w14:paraId="08D2DEF9" w14:textId="4B0CAECC" w:rsidTr="007056E2">
        <w:trPr>
          <w:trHeight w:val="306"/>
        </w:trPr>
        <w:tc>
          <w:tcPr>
            <w:tcW w:w="1107" w:type="dxa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713EEEB2" w14:textId="34D1DEC8" w:rsidR="009B6143" w:rsidRPr="007318FE" w:rsidRDefault="009B6143" w:rsidP="009B6143">
            <w:pPr>
              <w:ind w:left="-90"/>
              <w:rPr>
                <w:rFonts w:ascii="Arial Narrow" w:hAnsi="Arial Narrow"/>
                <w:sz w:val="16"/>
                <w:szCs w:val="16"/>
              </w:rPr>
            </w:pPr>
            <w:r w:rsidRPr="007318FE">
              <w:rPr>
                <w:rFonts w:ascii="Arial Narrow" w:hAnsi="Arial Narrow"/>
                <w:sz w:val="16"/>
                <w:szCs w:val="16"/>
              </w:rPr>
              <w:t xml:space="preserve">  8 – 8:</w:t>
            </w:r>
            <w:r w:rsidR="005E5C82">
              <w:rPr>
                <w:rFonts w:ascii="Arial Narrow" w:hAnsi="Arial Narrow"/>
                <w:sz w:val="16"/>
                <w:szCs w:val="16"/>
              </w:rPr>
              <w:t>25</w:t>
            </w:r>
          </w:p>
        </w:tc>
        <w:tc>
          <w:tcPr>
            <w:tcW w:w="232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24B79DC" w14:textId="587CA032" w:rsidR="009B6143" w:rsidRDefault="009B6143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11585B">
              <w:rPr>
                <w:rFonts w:ascii="Arial Narrow" w:hAnsi="Arial Narrow"/>
                <w:bCs/>
                <w:sz w:val="16"/>
                <w:szCs w:val="16"/>
              </w:rPr>
              <w:t>Accuracy &amp; Precision for Predicting I/I and Rainfall</w:t>
            </w:r>
            <w:r w:rsidR="00B74255">
              <w:rPr>
                <w:rFonts w:ascii="Arial Narrow" w:hAnsi="Arial Narrow"/>
                <w:bCs/>
                <w:sz w:val="16"/>
                <w:szCs w:val="16"/>
              </w:rPr>
              <w:t>-</w:t>
            </w:r>
            <w:r w:rsidRPr="0011585B">
              <w:rPr>
                <w:rFonts w:ascii="Arial Narrow" w:hAnsi="Arial Narrow"/>
                <w:bCs/>
                <w:sz w:val="16"/>
                <w:szCs w:val="16"/>
              </w:rPr>
              <w:t>Dependent I/I</w:t>
            </w:r>
          </w:p>
          <w:p w14:paraId="52BCAD0F" w14:textId="77777777" w:rsidR="00F14C43" w:rsidRDefault="00F14C43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</w:p>
          <w:p w14:paraId="3BFEE31A" w14:textId="77777777" w:rsidR="009F7538" w:rsidRDefault="009F7538" w:rsidP="00B74255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4ABCAC82" w14:textId="77777777" w:rsidR="00D509EB" w:rsidRDefault="00D509EB" w:rsidP="00B74255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16582292" w14:textId="202F1EC8" w:rsidR="002F7B38" w:rsidRPr="000E2042" w:rsidRDefault="002F7B38" w:rsidP="00B74255">
            <w:pPr>
              <w:rPr>
                <w:rFonts w:ascii="Arial Narrow" w:hAnsi="Arial Narrow"/>
                <w:bCs/>
                <w:sz w:val="16"/>
                <w:szCs w:val="16"/>
                <w:highlight w:val="yellow"/>
              </w:rPr>
            </w:pPr>
            <w:r w:rsidRPr="002F7B38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George Kurz</w:t>
            </w:r>
            <w:r w:rsidR="00F14C43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, Sewer Capacity Management</w:t>
            </w:r>
          </w:p>
        </w:tc>
        <w:tc>
          <w:tcPr>
            <w:tcW w:w="22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FC56A6" w14:textId="7A7EA48B" w:rsidR="00FE66FE" w:rsidRPr="000E2042" w:rsidRDefault="00FE66FE" w:rsidP="0004070F">
            <w:pPr>
              <w:rPr>
                <w:rFonts w:ascii="Arial Narrow" w:hAnsi="Arial Narrow"/>
                <w:sz w:val="16"/>
                <w:szCs w:val="16"/>
                <w:highlight w:val="yellow"/>
              </w:rPr>
            </w:pPr>
          </w:p>
        </w:tc>
        <w:tc>
          <w:tcPr>
            <w:tcW w:w="26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E01F86B" w14:textId="15FD4E5F" w:rsidR="007E40C9" w:rsidRDefault="009B6143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022F01">
              <w:rPr>
                <w:rFonts w:ascii="Arial Narrow" w:hAnsi="Arial Narrow"/>
                <w:sz w:val="16"/>
                <w:szCs w:val="16"/>
              </w:rPr>
              <w:t>Tri City Outfall</w:t>
            </w:r>
            <w:r w:rsidR="00647DA4">
              <w:rPr>
                <w:rFonts w:ascii="Arial Narrow" w:hAnsi="Arial Narrow"/>
                <w:sz w:val="16"/>
                <w:szCs w:val="16"/>
              </w:rPr>
              <w:t>:</w:t>
            </w:r>
            <w:r w:rsidRPr="00022F01">
              <w:rPr>
                <w:rFonts w:ascii="Arial Narrow" w:hAnsi="Arial Narrow"/>
                <w:sz w:val="16"/>
                <w:szCs w:val="16"/>
              </w:rPr>
              <w:t xml:space="preserve"> 2,370 LF</w:t>
            </w:r>
            <w:r w:rsidR="002F1953">
              <w:rPr>
                <w:rFonts w:ascii="Arial Narrow" w:hAnsi="Arial Narrow"/>
                <w:sz w:val="16"/>
                <w:szCs w:val="16"/>
              </w:rPr>
              <w:t xml:space="preserve"> </w:t>
            </w:r>
            <w:proofErr w:type="spellStart"/>
            <w:r w:rsidRPr="00022F01">
              <w:rPr>
                <w:rFonts w:ascii="Arial Narrow" w:hAnsi="Arial Narrow"/>
                <w:sz w:val="16"/>
                <w:szCs w:val="16"/>
              </w:rPr>
              <w:t>Microtunneling</w:t>
            </w:r>
            <w:proofErr w:type="spellEnd"/>
            <w:r w:rsidRPr="00022F01">
              <w:rPr>
                <w:rFonts w:ascii="Arial Narrow" w:hAnsi="Arial Narrow"/>
                <w:sz w:val="16"/>
                <w:szCs w:val="16"/>
              </w:rPr>
              <w:t xml:space="preserve"> with 90” </w:t>
            </w:r>
            <w:proofErr w:type="spellStart"/>
            <w:r w:rsidRPr="00022F01">
              <w:rPr>
                <w:rFonts w:ascii="Arial Narrow" w:hAnsi="Arial Narrow"/>
                <w:sz w:val="16"/>
                <w:szCs w:val="16"/>
              </w:rPr>
              <w:t>Flowcrete</w:t>
            </w:r>
            <w:proofErr w:type="spellEnd"/>
            <w:r w:rsidRPr="00022F01">
              <w:rPr>
                <w:rFonts w:ascii="Arial Narrow" w:hAnsi="Arial Narrow"/>
                <w:sz w:val="16"/>
                <w:szCs w:val="16"/>
              </w:rPr>
              <w:t xml:space="preserve"> and 2,400LF </w:t>
            </w:r>
            <w:r w:rsidR="002F1953">
              <w:rPr>
                <w:rFonts w:ascii="Arial Narrow" w:hAnsi="Arial Narrow"/>
                <w:sz w:val="16"/>
                <w:szCs w:val="16"/>
              </w:rPr>
              <w:t>O</w:t>
            </w:r>
            <w:r w:rsidRPr="00022F01">
              <w:rPr>
                <w:rFonts w:ascii="Arial Narrow" w:hAnsi="Arial Narrow"/>
                <w:sz w:val="16"/>
                <w:szCs w:val="16"/>
              </w:rPr>
              <w:t>pencut with 90” FRPM</w:t>
            </w:r>
          </w:p>
          <w:p w14:paraId="2314BDED" w14:textId="77777777" w:rsidR="009F7538" w:rsidRDefault="009F7538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6FFB98F6" w14:textId="77777777" w:rsidR="00D509EB" w:rsidRDefault="00D509EB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27FF2289" w14:textId="48BC043E" w:rsidR="005873EC" w:rsidRPr="00022F01" w:rsidRDefault="005873EC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1C4C5C">
              <w:rPr>
                <w:rFonts w:ascii="Arial Narrow" w:hAnsi="Arial Narrow"/>
                <w:color w:val="EE0000"/>
                <w:sz w:val="16"/>
                <w:szCs w:val="16"/>
              </w:rPr>
              <w:t xml:space="preserve">Carl Pitzer, </w:t>
            </w:r>
            <w:r w:rsidR="00CC276D">
              <w:rPr>
                <w:rFonts w:ascii="Arial Narrow" w:hAnsi="Arial Narrow"/>
                <w:color w:val="EE0000"/>
                <w:sz w:val="16"/>
                <w:szCs w:val="16"/>
              </w:rPr>
              <w:t xml:space="preserve">Thompson Pipe Group; </w:t>
            </w:r>
            <w:r w:rsidRPr="001C4C5C">
              <w:rPr>
                <w:rFonts w:ascii="Arial Narrow" w:hAnsi="Arial Narrow"/>
                <w:color w:val="EE0000"/>
                <w:sz w:val="16"/>
                <w:szCs w:val="16"/>
              </w:rPr>
              <w:t>Tucker To</w:t>
            </w:r>
            <w:r w:rsidR="001C4C5C" w:rsidRPr="001C4C5C">
              <w:rPr>
                <w:rFonts w:ascii="Arial Narrow" w:hAnsi="Arial Narrow"/>
                <w:color w:val="EE0000"/>
                <w:sz w:val="16"/>
                <w:szCs w:val="16"/>
              </w:rPr>
              <w:t>elke</w:t>
            </w:r>
            <w:r w:rsidR="00CC276D">
              <w:rPr>
                <w:rFonts w:ascii="Arial Narrow" w:hAnsi="Arial Narrow"/>
                <w:color w:val="EE0000"/>
                <w:sz w:val="16"/>
                <w:szCs w:val="16"/>
              </w:rPr>
              <w:t>, Michels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DF7E7F4" w14:textId="1EA74EB7" w:rsidR="000C0150" w:rsidRDefault="009B6143" w:rsidP="00A93C80">
            <w:pPr>
              <w:rPr>
                <w:rFonts w:ascii="Arial Narrow" w:hAnsi="Arial Narrow"/>
                <w:sz w:val="16"/>
                <w:szCs w:val="16"/>
              </w:rPr>
            </w:pPr>
            <w:r w:rsidRPr="00473347">
              <w:rPr>
                <w:rFonts w:ascii="Arial Narrow" w:hAnsi="Arial Narrow"/>
                <w:sz w:val="16"/>
                <w:szCs w:val="16"/>
              </w:rPr>
              <w:t>AI-Powered Rapid Manhole Inspection: Combining 360° Scanning with Large Language Models for Automated Asset Assessment</w:t>
            </w:r>
          </w:p>
          <w:p w14:paraId="63F31D04" w14:textId="77777777" w:rsidR="00D509EB" w:rsidRDefault="00D509EB" w:rsidP="00A93C80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5C79D8C6" w14:textId="08FEAA38" w:rsidR="004A1BC3" w:rsidRPr="00D509EB" w:rsidRDefault="00BE0E77" w:rsidP="00A93C80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  <w:r w:rsidRPr="00F87636">
              <w:rPr>
                <w:rFonts w:ascii="Arial Narrow" w:hAnsi="Arial Narrow"/>
                <w:color w:val="EE0000"/>
                <w:sz w:val="16"/>
                <w:szCs w:val="16"/>
              </w:rPr>
              <w:t>Jinwu Xiao, Wei Liao</w:t>
            </w:r>
            <w:r w:rsidR="00791035">
              <w:rPr>
                <w:rFonts w:ascii="Arial Narrow" w:hAnsi="Arial Narrow"/>
                <w:color w:val="EE0000"/>
                <w:sz w:val="16"/>
                <w:szCs w:val="16"/>
              </w:rPr>
              <w:t xml:space="preserve"> &amp; </w:t>
            </w:r>
            <w:r w:rsidRPr="00F87636">
              <w:rPr>
                <w:rFonts w:ascii="Arial Narrow" w:hAnsi="Arial Narrow"/>
                <w:color w:val="EE0000"/>
                <w:sz w:val="16"/>
                <w:szCs w:val="16"/>
              </w:rPr>
              <w:t>Tom Iseley</w:t>
            </w:r>
            <w:r w:rsidR="00791035">
              <w:rPr>
                <w:rFonts w:ascii="Arial Narrow" w:hAnsi="Arial Narrow"/>
                <w:color w:val="EE0000"/>
                <w:sz w:val="16"/>
                <w:szCs w:val="16"/>
              </w:rPr>
              <w:t>, Purdue University</w:t>
            </w:r>
          </w:p>
        </w:tc>
        <w:tc>
          <w:tcPr>
            <w:tcW w:w="234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A2275CA" w14:textId="77777777" w:rsidR="00454923" w:rsidRDefault="009B6143" w:rsidP="004A1BC3">
            <w:pPr>
              <w:rPr>
                <w:rFonts w:ascii="Arial Narrow" w:hAnsi="Arial Narrow"/>
                <w:sz w:val="16"/>
                <w:szCs w:val="16"/>
              </w:rPr>
            </w:pPr>
            <w:r w:rsidRPr="00DC0E30">
              <w:rPr>
                <w:rFonts w:ascii="Arial Narrow" w:hAnsi="Arial Narrow"/>
                <w:sz w:val="16"/>
                <w:szCs w:val="16"/>
              </w:rPr>
              <w:t xml:space="preserve">Close Tolerance Pipe </w:t>
            </w:r>
            <w:proofErr w:type="spellStart"/>
            <w:r w:rsidRPr="00DC0E30">
              <w:rPr>
                <w:rFonts w:ascii="Arial Narrow" w:hAnsi="Arial Narrow"/>
                <w:sz w:val="16"/>
                <w:szCs w:val="16"/>
              </w:rPr>
              <w:t>Slurrification</w:t>
            </w:r>
            <w:proofErr w:type="spellEnd"/>
            <w:r w:rsidRPr="00DC0E30">
              <w:rPr>
                <w:rFonts w:ascii="Arial Narrow" w:hAnsi="Arial Narrow"/>
                <w:sz w:val="16"/>
                <w:szCs w:val="16"/>
              </w:rPr>
              <w:t>: Proven Solution for Asbestos Cement Pipe Rehabilitation in Sunrise, FL</w:t>
            </w:r>
          </w:p>
          <w:p w14:paraId="1A18B297" w14:textId="77777777" w:rsidR="00D543CF" w:rsidRDefault="00D543CF" w:rsidP="004A1BC3">
            <w:pPr>
              <w:rPr>
                <w:rFonts w:ascii="Arial Narrow" w:hAnsi="Arial Narrow"/>
                <w:sz w:val="16"/>
                <w:szCs w:val="16"/>
              </w:rPr>
            </w:pPr>
          </w:p>
          <w:p w14:paraId="4E32F0E9" w14:textId="321209E0" w:rsidR="009B6143" w:rsidRPr="007318FE" w:rsidRDefault="00BB4086" w:rsidP="004A1BC3">
            <w:pPr>
              <w:rPr>
                <w:rFonts w:ascii="Arial Narrow" w:hAnsi="Arial Narrow"/>
                <w:sz w:val="16"/>
                <w:szCs w:val="16"/>
              </w:rPr>
            </w:pPr>
            <w:r w:rsidRPr="00BB4086">
              <w:rPr>
                <w:rFonts w:ascii="Arial Narrow" w:hAnsi="Arial Narrow"/>
                <w:color w:val="EE0000"/>
                <w:sz w:val="16"/>
                <w:szCs w:val="16"/>
              </w:rPr>
              <w:t>Brian Goad</w:t>
            </w:r>
            <w:r w:rsidR="00D543CF">
              <w:rPr>
                <w:rFonts w:ascii="Arial Narrow" w:hAnsi="Arial Narrow"/>
                <w:color w:val="EE0000"/>
                <w:sz w:val="16"/>
                <w:szCs w:val="16"/>
              </w:rPr>
              <w:t>,</w:t>
            </w:r>
            <w:r w:rsidR="002C27EA">
              <w:rPr>
                <w:rFonts w:ascii="Arial Narrow" w:hAnsi="Arial Narrow"/>
                <w:color w:val="EE0000"/>
                <w:sz w:val="16"/>
                <w:szCs w:val="16"/>
              </w:rPr>
              <w:t xml:space="preserve"> </w:t>
            </w:r>
            <w:r w:rsidR="002C27EA">
              <w:rPr>
                <w:rFonts w:ascii="Arial Narrow" w:hAnsi="Arial Narrow"/>
                <w:color w:val="EE0000"/>
                <w:sz w:val="16"/>
                <w:szCs w:val="16"/>
              </w:rPr>
              <w:t>Insituform Technologies</w:t>
            </w:r>
            <w:r w:rsidR="00D543CF">
              <w:rPr>
                <w:rFonts w:ascii="Arial Narrow" w:hAnsi="Arial Narrow"/>
                <w:color w:val="EE0000"/>
                <w:sz w:val="16"/>
                <w:szCs w:val="16"/>
              </w:rPr>
              <w:t xml:space="preserve">; </w:t>
            </w:r>
            <w:r w:rsidRPr="00BB4086">
              <w:rPr>
                <w:rFonts w:ascii="Arial Narrow" w:hAnsi="Arial Narrow"/>
                <w:color w:val="EE0000"/>
                <w:sz w:val="16"/>
                <w:szCs w:val="16"/>
              </w:rPr>
              <w:t xml:space="preserve"> Andrew Costa</w:t>
            </w:r>
            <w:r w:rsidR="00D543CF">
              <w:rPr>
                <w:rFonts w:ascii="Arial Narrow" w:hAnsi="Arial Narrow"/>
                <w:color w:val="EE0000"/>
                <w:sz w:val="16"/>
                <w:szCs w:val="16"/>
              </w:rPr>
              <w:t>,</w:t>
            </w:r>
            <w:r w:rsidR="002C27EA">
              <w:rPr>
                <w:rFonts w:ascii="Arial Narrow" w:hAnsi="Arial Narrow"/>
                <w:color w:val="EE0000"/>
                <w:sz w:val="16"/>
                <w:szCs w:val="16"/>
              </w:rPr>
              <w:t xml:space="preserve"> </w:t>
            </w:r>
            <w:r w:rsidR="002C27EA">
              <w:rPr>
                <w:rFonts w:ascii="Arial Narrow" w:hAnsi="Arial Narrow"/>
                <w:color w:val="EE0000"/>
                <w:sz w:val="16"/>
                <w:szCs w:val="16"/>
              </w:rPr>
              <w:t>Azuria Water Solutions</w:t>
            </w:r>
            <w:r w:rsidR="00D543CF">
              <w:rPr>
                <w:rFonts w:ascii="Arial Narrow" w:hAnsi="Arial Narrow"/>
                <w:color w:val="EE0000"/>
                <w:sz w:val="16"/>
                <w:szCs w:val="16"/>
              </w:rPr>
              <w:t xml:space="preserve"> 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D9238B7" w14:textId="77777777" w:rsidR="009B6143" w:rsidRDefault="009B6143" w:rsidP="004A1BC3">
            <w:pPr>
              <w:rPr>
                <w:rFonts w:ascii="Arial Narrow" w:hAnsi="Arial Narrow"/>
                <w:sz w:val="16"/>
                <w:szCs w:val="16"/>
              </w:rPr>
            </w:pPr>
            <w:r w:rsidRPr="00A02EE4">
              <w:rPr>
                <w:rFonts w:ascii="Arial Narrow" w:hAnsi="Arial Narrow"/>
                <w:sz w:val="16"/>
                <w:szCs w:val="16"/>
              </w:rPr>
              <w:t>Crossing the Corpus Christi Ship Channel</w:t>
            </w:r>
          </w:p>
          <w:p w14:paraId="13510B7D" w14:textId="136C40E0" w:rsidR="001B2E77" w:rsidRPr="007318FE" w:rsidRDefault="001B2E77" w:rsidP="004A1BC3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255195" w:rsidRPr="007318FE" w14:paraId="3047E0B6" w14:textId="5C0B8E61" w:rsidTr="007056E2">
        <w:trPr>
          <w:trHeight w:val="306"/>
        </w:trPr>
        <w:tc>
          <w:tcPr>
            <w:tcW w:w="1107" w:type="dxa"/>
            <w:vAlign w:val="center"/>
          </w:tcPr>
          <w:p w14:paraId="1CC0BA58" w14:textId="5FDC61D5" w:rsidR="00255195" w:rsidRPr="007318FE" w:rsidRDefault="00255195" w:rsidP="009B6143">
            <w:pPr>
              <w:ind w:left="-90"/>
              <w:rPr>
                <w:rFonts w:ascii="Arial Narrow" w:hAnsi="Arial Narrow"/>
                <w:sz w:val="16"/>
                <w:szCs w:val="16"/>
              </w:rPr>
            </w:pPr>
            <w:r w:rsidRPr="007318FE">
              <w:rPr>
                <w:rFonts w:ascii="Arial Narrow" w:hAnsi="Arial Narrow"/>
                <w:sz w:val="16"/>
                <w:szCs w:val="16"/>
              </w:rPr>
              <w:t xml:space="preserve">  8:30 – </w:t>
            </w:r>
            <w:r>
              <w:rPr>
                <w:rFonts w:ascii="Arial Narrow" w:hAnsi="Arial Narrow"/>
                <w:sz w:val="16"/>
                <w:szCs w:val="16"/>
              </w:rPr>
              <w:t>8:55</w:t>
            </w:r>
          </w:p>
        </w:tc>
        <w:tc>
          <w:tcPr>
            <w:tcW w:w="2326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pct10" w:color="auto" w:fill="auto"/>
          </w:tcPr>
          <w:p w14:paraId="5EF495A0" w14:textId="77777777" w:rsidR="00255195" w:rsidRDefault="00255195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  <w:r>
              <w:rPr>
                <w:rFonts w:ascii="Arial Narrow" w:hAnsi="Arial Narrow"/>
                <w:bCs/>
                <w:sz w:val="16"/>
                <w:szCs w:val="16"/>
              </w:rPr>
              <w:t>Engineering Ethics</w:t>
            </w:r>
          </w:p>
          <w:p w14:paraId="3B0DEC78" w14:textId="77777777" w:rsidR="00255195" w:rsidRDefault="00255195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</w:p>
          <w:p w14:paraId="438350B3" w14:textId="77777777" w:rsidR="00255195" w:rsidRDefault="00255195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</w:p>
          <w:p w14:paraId="11573A80" w14:textId="77777777" w:rsidR="00DF4E69" w:rsidRDefault="00DF4E69" w:rsidP="00B74255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79817ABE" w14:textId="77777777" w:rsidR="00DF4E69" w:rsidRDefault="00DF4E69" w:rsidP="00B74255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21030DFF" w14:textId="77777777" w:rsidR="00DF4E69" w:rsidRDefault="00DF4E69" w:rsidP="00B74255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6A33623D" w14:textId="77777777" w:rsidR="00DF4E69" w:rsidRDefault="00DF4E69" w:rsidP="00B74255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28B98B2D" w14:textId="0D3CA284" w:rsidR="00255195" w:rsidRPr="007318FE" w:rsidRDefault="00255195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255195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Dr. Vipu</w:t>
            </w:r>
            <w:r w:rsidR="00A30493"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, </w:t>
            </w:r>
            <w:r w:rsidR="006B32B6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University of Houston (retired)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9C9FE6" w14:textId="290CE5E7" w:rsidR="00255195" w:rsidRPr="007318FE" w:rsidRDefault="00255195" w:rsidP="00FA4E98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895AC38" w14:textId="77777777" w:rsidR="00255195" w:rsidRDefault="00255195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54630F">
              <w:rPr>
                <w:rFonts w:ascii="Arial Narrow" w:hAnsi="Arial Narrow"/>
                <w:sz w:val="16"/>
                <w:szCs w:val="16"/>
              </w:rPr>
              <w:t>Williamson Creek, McNeil</w:t>
            </w:r>
            <w:r>
              <w:rPr>
                <w:rFonts w:ascii="Arial Narrow" w:hAnsi="Arial Narrow"/>
                <w:sz w:val="16"/>
                <w:szCs w:val="16"/>
              </w:rPr>
              <w:t xml:space="preserve"> &amp;</w:t>
            </w:r>
            <w:r w:rsidRPr="0054630F">
              <w:rPr>
                <w:rFonts w:ascii="Arial Narrow" w:hAnsi="Arial Narrow"/>
                <w:sz w:val="16"/>
                <w:szCs w:val="16"/>
              </w:rPr>
              <w:t xml:space="preserve"> Davis, Oh My! Austin Water Embraces Tunneling for Large-Diameter Utilities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  <w:p w14:paraId="3FFD368E" w14:textId="77777777" w:rsidR="00255195" w:rsidRDefault="00255195" w:rsidP="0004070F">
            <w:pPr>
              <w:rPr>
                <w:rFonts w:ascii="Arial Narrow" w:hAnsi="Arial Narrow"/>
                <w:sz w:val="16"/>
                <w:szCs w:val="16"/>
              </w:rPr>
            </w:pPr>
          </w:p>
          <w:p w14:paraId="70E540FD" w14:textId="13CD264B" w:rsidR="00255195" w:rsidRPr="007E40C9" w:rsidRDefault="00255195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  <w:r w:rsidRPr="00141550">
              <w:rPr>
                <w:rFonts w:ascii="Arial Narrow" w:hAnsi="Arial Narrow"/>
                <w:color w:val="EE0000"/>
                <w:sz w:val="16"/>
                <w:szCs w:val="16"/>
              </w:rPr>
              <w:t xml:space="preserve">Kane Wei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City of Austin; </w:t>
            </w:r>
            <w:r w:rsidRPr="00141550">
              <w:rPr>
                <w:rFonts w:ascii="Arial Narrow" w:hAnsi="Arial Narrow"/>
                <w:color w:val="EE0000"/>
                <w:sz w:val="16"/>
                <w:szCs w:val="16"/>
              </w:rPr>
              <w:t>Chris Mason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Black &amp; Veatch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DA982C8" w14:textId="77777777" w:rsidR="00255195" w:rsidRDefault="00255195" w:rsidP="00A93C80">
            <w:pPr>
              <w:rPr>
                <w:rFonts w:ascii="Arial Narrow" w:hAnsi="Arial Narrow"/>
                <w:sz w:val="16"/>
                <w:szCs w:val="16"/>
              </w:rPr>
            </w:pPr>
            <w:r w:rsidRPr="001C6CB9">
              <w:rPr>
                <w:rFonts w:ascii="Arial Narrow" w:hAnsi="Arial Narrow"/>
                <w:sz w:val="16"/>
                <w:szCs w:val="16"/>
              </w:rPr>
              <w:t xml:space="preserve">Evaluation </w:t>
            </w:r>
            <w:r>
              <w:rPr>
                <w:rFonts w:ascii="Arial Narrow" w:hAnsi="Arial Narrow"/>
                <w:sz w:val="16"/>
                <w:szCs w:val="16"/>
              </w:rPr>
              <w:t>&amp;</w:t>
            </w:r>
            <w:r w:rsidRPr="001C6CB9">
              <w:rPr>
                <w:rFonts w:ascii="Arial Narrow" w:hAnsi="Arial Narrow"/>
                <w:sz w:val="16"/>
                <w:szCs w:val="16"/>
              </w:rPr>
              <w:t xml:space="preserve"> Deployment of Innovative Free Swimming Condition Assessment Device</w:t>
            </w:r>
          </w:p>
          <w:p w14:paraId="54018431" w14:textId="53706F50" w:rsidR="00255195" w:rsidRPr="007318FE" w:rsidRDefault="00255195" w:rsidP="00A93C80">
            <w:pPr>
              <w:rPr>
                <w:rFonts w:ascii="Arial Narrow" w:hAnsi="Arial Narrow"/>
                <w:sz w:val="16"/>
                <w:szCs w:val="16"/>
              </w:rPr>
            </w:pPr>
            <w:r w:rsidRPr="00C120E3">
              <w:rPr>
                <w:rFonts w:ascii="Arial Narrow" w:hAnsi="Arial Narrow"/>
                <w:color w:val="EE0000"/>
                <w:sz w:val="16"/>
                <w:szCs w:val="16"/>
              </w:rPr>
              <w:t xml:space="preserve">Mike Higgins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HDR; </w:t>
            </w:r>
            <w:r w:rsidRPr="00C120E3">
              <w:rPr>
                <w:rFonts w:ascii="Arial Narrow" w:hAnsi="Arial Narrow"/>
                <w:color w:val="EE0000"/>
                <w:sz w:val="16"/>
                <w:szCs w:val="16"/>
              </w:rPr>
              <w:t xml:space="preserve">Helen Newman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Portland Water District; </w:t>
            </w:r>
            <w:r w:rsidRPr="00C120E3">
              <w:rPr>
                <w:rFonts w:ascii="Arial Narrow" w:hAnsi="Arial Narrow"/>
                <w:color w:val="EE0000"/>
                <w:sz w:val="16"/>
                <w:szCs w:val="16"/>
              </w:rPr>
              <w:t>Myron Shenkyirk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Insight Water Technologie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8B12696" w14:textId="77777777" w:rsidR="00255195" w:rsidRDefault="00255195" w:rsidP="004A1BC3">
            <w:pPr>
              <w:rPr>
                <w:rFonts w:ascii="Arial Narrow" w:hAnsi="Arial Narrow"/>
                <w:sz w:val="16"/>
                <w:szCs w:val="16"/>
              </w:rPr>
            </w:pPr>
            <w:proofErr w:type="spellStart"/>
            <w:r w:rsidRPr="0093606B">
              <w:rPr>
                <w:rFonts w:ascii="Arial Narrow" w:hAnsi="Arial Narrow"/>
                <w:sz w:val="16"/>
                <w:szCs w:val="16"/>
              </w:rPr>
              <w:t>EasyDig</w:t>
            </w:r>
            <w:proofErr w:type="spellEnd"/>
            <w:r w:rsidRPr="0093606B">
              <w:rPr>
                <w:rFonts w:ascii="Arial Narrow" w:hAnsi="Arial Narrow"/>
                <w:sz w:val="16"/>
                <w:szCs w:val="16"/>
              </w:rPr>
              <w:t xml:space="preserve"> Trench Cages: Innovative, Compact Excavation Safety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  <w:p w14:paraId="157C6EFE" w14:textId="77777777" w:rsidR="00255195" w:rsidRDefault="00255195" w:rsidP="004A1BC3">
            <w:pPr>
              <w:rPr>
                <w:rFonts w:ascii="Arial Narrow" w:hAnsi="Arial Narrow"/>
                <w:sz w:val="16"/>
                <w:szCs w:val="16"/>
              </w:rPr>
            </w:pPr>
          </w:p>
          <w:p w14:paraId="3E4A9B6F" w14:textId="77777777" w:rsidR="002618AC" w:rsidRDefault="002618AC" w:rsidP="004A1BC3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711D0294" w14:textId="2A7721F2" w:rsidR="00255195" w:rsidRPr="007318FE" w:rsidRDefault="00255195" w:rsidP="004A1BC3">
            <w:pPr>
              <w:rPr>
                <w:rFonts w:ascii="Arial Narrow" w:hAnsi="Arial Narrow"/>
                <w:sz w:val="16"/>
                <w:szCs w:val="16"/>
              </w:rPr>
            </w:pPr>
            <w:r w:rsidRPr="00627A5D">
              <w:rPr>
                <w:rFonts w:ascii="Arial Narrow" w:hAnsi="Arial Narrow"/>
                <w:color w:val="EE0000"/>
                <w:sz w:val="16"/>
                <w:szCs w:val="16"/>
              </w:rPr>
              <w:t>Wayne I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saa</w:t>
            </w:r>
            <w:r w:rsidR="00304D18">
              <w:rPr>
                <w:rFonts w:ascii="Arial Narrow" w:hAnsi="Arial Narrow"/>
                <w:color w:val="EE0000"/>
                <w:sz w:val="16"/>
                <w:szCs w:val="16"/>
              </w:rPr>
              <w:t>c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 Narrow" w:hAnsi="Arial Narrow"/>
                <w:color w:val="EE0000"/>
                <w:sz w:val="16"/>
                <w:szCs w:val="16"/>
              </w:rPr>
              <w:t>EasyTech</w:t>
            </w:r>
            <w:proofErr w:type="spellEnd"/>
            <w:r w:rsidR="00304D18">
              <w:rPr>
                <w:rFonts w:ascii="Arial Narrow" w:hAnsi="Arial Narrow"/>
                <w:color w:val="EE0000"/>
                <w:sz w:val="16"/>
                <w:szCs w:val="16"/>
              </w:rPr>
              <w:t xml:space="preserve"> Infrastructure Group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7AE37F1" w14:textId="77777777" w:rsidR="00255195" w:rsidRDefault="00255195" w:rsidP="004A1BC3">
            <w:pPr>
              <w:rPr>
                <w:rFonts w:ascii="Arial Narrow" w:hAnsi="Arial Narrow"/>
                <w:sz w:val="16"/>
                <w:szCs w:val="16"/>
              </w:rPr>
            </w:pPr>
            <w:r w:rsidRPr="003F583E">
              <w:rPr>
                <w:rFonts w:ascii="Arial Narrow" w:hAnsi="Arial Narrow"/>
                <w:sz w:val="16"/>
                <w:szCs w:val="16"/>
              </w:rPr>
              <w:t>Introducing the National Drilling Mud Disposal Database</w:t>
            </w:r>
          </w:p>
          <w:p w14:paraId="7E9F38E8" w14:textId="77777777" w:rsidR="00255195" w:rsidRDefault="00255195" w:rsidP="004A1BC3">
            <w:pPr>
              <w:rPr>
                <w:rFonts w:ascii="Arial Narrow" w:hAnsi="Arial Narrow"/>
                <w:sz w:val="16"/>
                <w:szCs w:val="16"/>
              </w:rPr>
            </w:pPr>
          </w:p>
          <w:p w14:paraId="52EAF74F" w14:textId="77777777" w:rsidR="00D509EB" w:rsidRDefault="00D509EB" w:rsidP="004A1BC3">
            <w:pPr>
              <w:rPr>
                <w:rFonts w:ascii="Arial Narrow" w:hAnsi="Arial Narrow"/>
                <w:sz w:val="16"/>
                <w:szCs w:val="16"/>
              </w:rPr>
            </w:pPr>
          </w:p>
          <w:p w14:paraId="2CEAF5AE" w14:textId="77777777" w:rsidR="00304D18" w:rsidRDefault="00304D18" w:rsidP="004A1BC3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00F8E1AE" w14:textId="375E04CD" w:rsidR="00D509EB" w:rsidRPr="007318FE" w:rsidRDefault="00D509EB" w:rsidP="004A1BC3">
            <w:pPr>
              <w:rPr>
                <w:rFonts w:ascii="Arial Narrow" w:hAnsi="Arial Narrow"/>
                <w:sz w:val="16"/>
                <w:szCs w:val="16"/>
              </w:rPr>
            </w:pPr>
            <w:r w:rsidRPr="00D509EB">
              <w:rPr>
                <w:rFonts w:ascii="Arial Narrow" w:hAnsi="Arial Narrow"/>
                <w:color w:val="EE0000"/>
                <w:sz w:val="16"/>
                <w:szCs w:val="16"/>
              </w:rPr>
              <w:t>Shawn Lowman, Tulsa Rig Iron</w:t>
            </w:r>
          </w:p>
        </w:tc>
      </w:tr>
      <w:tr w:rsidR="009166DE" w:rsidRPr="007318FE" w14:paraId="68B54D3F" w14:textId="643E30E1" w:rsidTr="001B4F4C">
        <w:trPr>
          <w:trHeight w:val="350"/>
        </w:trPr>
        <w:tc>
          <w:tcPr>
            <w:tcW w:w="1107" w:type="dxa"/>
            <w:vAlign w:val="center"/>
          </w:tcPr>
          <w:p w14:paraId="50847A30" w14:textId="7289AB65" w:rsidR="009166DE" w:rsidRPr="007318FE" w:rsidRDefault="009166DE" w:rsidP="009B6143">
            <w:pPr>
              <w:ind w:left="-90"/>
              <w:rPr>
                <w:rFonts w:ascii="Arial Narrow" w:hAnsi="Arial Narrow"/>
                <w:sz w:val="16"/>
                <w:szCs w:val="16"/>
              </w:rPr>
            </w:pPr>
            <w:r w:rsidRPr="007318FE">
              <w:rPr>
                <w:rFonts w:ascii="Arial Narrow" w:hAnsi="Arial Narrow"/>
                <w:sz w:val="16"/>
                <w:szCs w:val="16"/>
              </w:rPr>
              <w:t xml:space="preserve">  9 – 9:</w:t>
            </w:r>
            <w:r>
              <w:rPr>
                <w:rFonts w:ascii="Arial Narrow" w:hAnsi="Arial Narrow"/>
                <w:sz w:val="16"/>
                <w:szCs w:val="16"/>
              </w:rPr>
              <w:t>25</w:t>
            </w:r>
          </w:p>
        </w:tc>
        <w:tc>
          <w:tcPr>
            <w:tcW w:w="2326" w:type="dxa"/>
            <w:vMerge/>
            <w:tcBorders>
              <w:right w:val="single" w:sz="4" w:space="0" w:color="auto"/>
            </w:tcBorders>
            <w:shd w:val="pct10" w:color="auto" w:fill="auto"/>
          </w:tcPr>
          <w:p w14:paraId="05506CA4" w14:textId="446D6451" w:rsidR="009166DE" w:rsidRPr="007318FE" w:rsidRDefault="009166DE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</w:tcBorders>
            <w:shd w:val="pct10" w:color="auto" w:fill="auto"/>
          </w:tcPr>
          <w:p w14:paraId="677B5A29" w14:textId="77777777" w:rsidR="009166DE" w:rsidRDefault="009166DE" w:rsidP="007056E2">
            <w:pPr>
              <w:rPr>
                <w:rFonts w:ascii="Arial Narrow" w:hAnsi="Arial Narrow"/>
                <w:sz w:val="16"/>
                <w:szCs w:val="16"/>
              </w:rPr>
            </w:pPr>
            <w:r w:rsidRPr="00C2141A">
              <w:rPr>
                <w:rFonts w:ascii="Arial Narrow" w:hAnsi="Arial Narrow"/>
                <w:sz w:val="16"/>
                <w:szCs w:val="16"/>
              </w:rPr>
              <w:t>City of Houston</w:t>
            </w:r>
            <w:r>
              <w:rPr>
                <w:rFonts w:ascii="Arial Narrow" w:hAnsi="Arial Narrow"/>
                <w:sz w:val="16"/>
                <w:szCs w:val="16"/>
              </w:rPr>
              <w:t>-</w:t>
            </w:r>
            <w:r w:rsidRPr="00C2141A">
              <w:rPr>
                <w:rFonts w:ascii="Arial Narrow" w:hAnsi="Arial Narrow"/>
                <w:sz w:val="16"/>
                <w:szCs w:val="16"/>
              </w:rPr>
              <w:t>Briar Hill: Trenchless Sewer Rebuild</w:t>
            </w:r>
          </w:p>
          <w:p w14:paraId="023EC5DE" w14:textId="77777777" w:rsidR="009166DE" w:rsidRDefault="009166DE" w:rsidP="007056E2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79FCA85A" w14:textId="635CC1A7" w:rsidR="009166DE" w:rsidRPr="007318FE" w:rsidRDefault="009166DE" w:rsidP="007056E2">
            <w:pPr>
              <w:rPr>
                <w:rFonts w:ascii="Arial Narrow" w:hAnsi="Arial Narrow"/>
                <w:sz w:val="16"/>
                <w:szCs w:val="16"/>
              </w:rPr>
            </w:pPr>
            <w:r w:rsidRPr="00FE66FE">
              <w:rPr>
                <w:rFonts w:ascii="Arial Narrow" w:hAnsi="Arial Narrow"/>
                <w:color w:val="EE0000"/>
                <w:sz w:val="16"/>
                <w:szCs w:val="16"/>
              </w:rPr>
              <w:t xml:space="preserve">Ted Jones, </w:t>
            </w:r>
            <w:proofErr w:type="spellStart"/>
            <w:r>
              <w:rPr>
                <w:rFonts w:ascii="Arial Narrow" w:hAnsi="Arial Narrow"/>
                <w:color w:val="EE0000"/>
                <w:sz w:val="16"/>
                <w:szCs w:val="16"/>
              </w:rPr>
              <w:t>GeoTree</w:t>
            </w:r>
            <w:proofErr w:type="spellEnd"/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 Solutions; </w:t>
            </w:r>
            <w:r w:rsidRPr="00FE66FE">
              <w:rPr>
                <w:rFonts w:ascii="Arial Narrow" w:hAnsi="Arial Narrow"/>
                <w:color w:val="EE0000"/>
                <w:sz w:val="16"/>
                <w:szCs w:val="16"/>
              </w:rPr>
              <w:t>Justin Mouton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PURIS/PM Construction</w:t>
            </w:r>
          </w:p>
        </w:tc>
        <w:tc>
          <w:tcPr>
            <w:tcW w:w="2610" w:type="dxa"/>
            <w:tcBorders>
              <w:top w:val="single" w:sz="4" w:space="0" w:color="auto"/>
            </w:tcBorders>
            <w:shd w:val="pct10" w:color="auto" w:fill="auto"/>
          </w:tcPr>
          <w:p w14:paraId="0743DED2" w14:textId="77777777" w:rsidR="009166DE" w:rsidRDefault="009166DE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5B0717">
              <w:rPr>
                <w:rFonts w:ascii="Arial Narrow" w:hAnsi="Arial Narrow"/>
                <w:sz w:val="16"/>
                <w:szCs w:val="16"/>
              </w:rPr>
              <w:t>Coordinated Microtunneling in Houston: 25,000</w:t>
            </w:r>
            <w:r>
              <w:rPr>
                <w:rFonts w:ascii="Arial Narrow" w:hAnsi="Arial Narrow"/>
                <w:sz w:val="16"/>
                <w:szCs w:val="16"/>
              </w:rPr>
              <w:t>’</w:t>
            </w:r>
            <w:r w:rsidRPr="005B0717">
              <w:rPr>
                <w:rFonts w:ascii="Arial Narrow" w:hAnsi="Arial Narrow"/>
                <w:sz w:val="16"/>
                <w:szCs w:val="16"/>
              </w:rPr>
              <w:t xml:space="preserve"> Gravity Sewer</w:t>
            </w:r>
          </w:p>
          <w:p w14:paraId="5EE2EB1D" w14:textId="77777777" w:rsidR="009166DE" w:rsidRDefault="009166DE" w:rsidP="0004070F">
            <w:pPr>
              <w:rPr>
                <w:rFonts w:ascii="Arial Narrow" w:hAnsi="Arial Narrow"/>
                <w:sz w:val="16"/>
                <w:szCs w:val="16"/>
              </w:rPr>
            </w:pPr>
          </w:p>
          <w:p w14:paraId="2973C021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52285B10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6924B82E" w14:textId="589E762C" w:rsidR="009166DE" w:rsidRPr="007318FE" w:rsidRDefault="009166DE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8B7D93">
              <w:rPr>
                <w:rFonts w:ascii="Arial Narrow" w:hAnsi="Arial Narrow"/>
                <w:color w:val="EE0000"/>
                <w:sz w:val="16"/>
                <w:szCs w:val="16"/>
              </w:rPr>
              <w:t>David Ellett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Pate Garver</w:t>
            </w:r>
          </w:p>
        </w:tc>
        <w:tc>
          <w:tcPr>
            <w:tcW w:w="2610" w:type="dxa"/>
            <w:tcBorders>
              <w:top w:val="single" w:sz="4" w:space="0" w:color="auto"/>
            </w:tcBorders>
            <w:shd w:val="pct10" w:color="auto" w:fill="auto"/>
          </w:tcPr>
          <w:p w14:paraId="52F84B7B" w14:textId="77777777" w:rsidR="009166DE" w:rsidRDefault="009166DE" w:rsidP="00A93C80">
            <w:pPr>
              <w:rPr>
                <w:rFonts w:ascii="Arial Narrow" w:hAnsi="Arial Narrow"/>
                <w:sz w:val="16"/>
                <w:szCs w:val="16"/>
              </w:rPr>
            </w:pPr>
            <w:r w:rsidRPr="0010381D">
              <w:rPr>
                <w:rFonts w:ascii="Arial Narrow" w:hAnsi="Arial Narrow"/>
                <w:sz w:val="16"/>
                <w:szCs w:val="16"/>
              </w:rPr>
              <w:t>Transforming Sewer Asset Management with AI: A Case Study</w:t>
            </w:r>
          </w:p>
          <w:p w14:paraId="4CEF45D7" w14:textId="77777777" w:rsidR="009166DE" w:rsidRDefault="009166DE" w:rsidP="00A93C80">
            <w:pPr>
              <w:rPr>
                <w:rFonts w:ascii="Arial Narrow" w:hAnsi="Arial Narrow"/>
                <w:sz w:val="16"/>
                <w:szCs w:val="16"/>
              </w:rPr>
            </w:pPr>
          </w:p>
          <w:p w14:paraId="0CEB7C70" w14:textId="235643F7" w:rsidR="009166DE" w:rsidRPr="007318FE" w:rsidRDefault="009166DE" w:rsidP="00A93C80">
            <w:pPr>
              <w:rPr>
                <w:rFonts w:ascii="Arial Narrow" w:hAnsi="Arial Narrow"/>
                <w:sz w:val="16"/>
                <w:szCs w:val="16"/>
              </w:rPr>
            </w:pPr>
            <w:r w:rsidRPr="006F54C4">
              <w:rPr>
                <w:rFonts w:ascii="Arial Narrow" w:hAnsi="Arial Narrow"/>
                <w:color w:val="EE0000"/>
                <w:sz w:val="16"/>
                <w:szCs w:val="16"/>
              </w:rPr>
              <w:t xml:space="preserve">Hossein Khaleghian, </w:t>
            </w:r>
            <w:proofErr w:type="spellStart"/>
            <w:r>
              <w:rPr>
                <w:rFonts w:ascii="Arial Narrow" w:hAnsi="Arial Narrow"/>
                <w:color w:val="EE0000"/>
                <w:sz w:val="16"/>
                <w:szCs w:val="16"/>
              </w:rPr>
              <w:t>InfraTie</w:t>
            </w:r>
            <w:proofErr w:type="spellEnd"/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 Solutions; </w:t>
            </w:r>
            <w:r w:rsidRPr="006F54C4">
              <w:rPr>
                <w:rFonts w:ascii="Arial Narrow" w:hAnsi="Arial Narrow"/>
                <w:color w:val="EE0000"/>
                <w:sz w:val="16"/>
                <w:szCs w:val="16"/>
              </w:rPr>
              <w:t>Yongwei Shan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Oklahoma State University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pct10" w:color="auto" w:fill="auto"/>
          </w:tcPr>
          <w:p w14:paraId="25644B0C" w14:textId="77777777" w:rsidR="009166DE" w:rsidRDefault="009166DE" w:rsidP="004A1BC3">
            <w:pPr>
              <w:rPr>
                <w:rFonts w:ascii="Arial Narrow" w:hAnsi="Arial Narrow"/>
                <w:sz w:val="16"/>
                <w:szCs w:val="16"/>
              </w:rPr>
            </w:pPr>
            <w:r w:rsidRPr="004E27C5">
              <w:rPr>
                <w:rFonts w:ascii="Arial Narrow" w:hAnsi="Arial Narrow"/>
                <w:sz w:val="16"/>
                <w:szCs w:val="16"/>
              </w:rPr>
              <w:t>Preserving Mid-Century Water Infrastructure: CFRP Upgrade of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Pr="004E27C5">
              <w:rPr>
                <w:rFonts w:ascii="Arial Narrow" w:hAnsi="Arial Narrow"/>
                <w:sz w:val="16"/>
                <w:szCs w:val="16"/>
              </w:rPr>
              <w:t>1949 Cast Iron Pipe Beneath Cedar Springs Road Culvert</w:t>
            </w:r>
          </w:p>
          <w:p w14:paraId="219EDAA0" w14:textId="40E82871" w:rsidR="009166DE" w:rsidRDefault="009166DE" w:rsidP="004A1BC3">
            <w:pPr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  <w:p w14:paraId="796483F3" w14:textId="4B00803D" w:rsidR="009166DE" w:rsidRPr="00052A07" w:rsidRDefault="009166DE" w:rsidP="004A1BC3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  <w:r w:rsidRPr="00E71E4C">
              <w:rPr>
                <w:rFonts w:ascii="Arial Narrow" w:hAnsi="Arial Narrow"/>
                <w:color w:val="EE0000"/>
                <w:sz w:val="16"/>
                <w:szCs w:val="16"/>
              </w:rPr>
              <w:t>Mike Larsen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Structural Technologies</w:t>
            </w:r>
          </w:p>
        </w:tc>
        <w:tc>
          <w:tcPr>
            <w:tcW w:w="1980" w:type="dxa"/>
            <w:vMerge w:val="restart"/>
            <w:tcBorders>
              <w:top w:val="single" w:sz="4" w:space="0" w:color="auto"/>
            </w:tcBorders>
            <w:shd w:val="pct10" w:color="auto" w:fill="auto"/>
          </w:tcPr>
          <w:p w14:paraId="1ADD920C" w14:textId="77777777" w:rsidR="009166DE" w:rsidRDefault="009166DE" w:rsidP="004A1BC3">
            <w:pPr>
              <w:rPr>
                <w:rFonts w:ascii="Arial Narrow" w:hAnsi="Arial Narrow"/>
                <w:sz w:val="16"/>
                <w:szCs w:val="16"/>
              </w:rPr>
            </w:pPr>
            <w:r w:rsidRPr="0018556C">
              <w:rPr>
                <w:rFonts w:ascii="Arial Narrow" w:hAnsi="Arial Narrow"/>
                <w:sz w:val="16"/>
                <w:szCs w:val="16"/>
              </w:rPr>
              <w:t>Requiring Basic Qualifications for HDD Jobs</w:t>
            </w:r>
          </w:p>
          <w:p w14:paraId="20270035" w14:textId="1F2A22A7" w:rsidR="009166DE" w:rsidRPr="007318FE" w:rsidRDefault="009166DE" w:rsidP="003B2883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9166DE" w:rsidRPr="007318FE" w14:paraId="334A715E" w14:textId="0B63C320" w:rsidTr="001B4F4C">
        <w:trPr>
          <w:trHeight w:val="357"/>
        </w:trPr>
        <w:tc>
          <w:tcPr>
            <w:tcW w:w="1107" w:type="dxa"/>
            <w:vAlign w:val="center"/>
          </w:tcPr>
          <w:p w14:paraId="0E615736" w14:textId="6965EB4F" w:rsidR="009166DE" w:rsidRPr="007318FE" w:rsidRDefault="009166DE" w:rsidP="009B6143">
            <w:pPr>
              <w:ind w:left="-90"/>
              <w:rPr>
                <w:rFonts w:ascii="Arial Narrow" w:hAnsi="Arial Narrow"/>
                <w:sz w:val="16"/>
                <w:szCs w:val="16"/>
              </w:rPr>
            </w:pPr>
            <w:r w:rsidRPr="007318FE">
              <w:rPr>
                <w:rFonts w:ascii="Arial Narrow" w:hAnsi="Arial Narrow"/>
                <w:sz w:val="16"/>
                <w:szCs w:val="16"/>
              </w:rPr>
              <w:t xml:space="preserve">  9:30 – </w:t>
            </w:r>
            <w:r>
              <w:rPr>
                <w:rFonts w:ascii="Arial Narrow" w:hAnsi="Arial Narrow"/>
                <w:sz w:val="16"/>
                <w:szCs w:val="16"/>
              </w:rPr>
              <w:t>9:55</w:t>
            </w:r>
          </w:p>
        </w:tc>
        <w:tc>
          <w:tcPr>
            <w:tcW w:w="2326" w:type="dxa"/>
            <w:tcBorders>
              <w:bottom w:val="single" w:sz="4" w:space="0" w:color="auto"/>
            </w:tcBorders>
            <w:shd w:val="pct10" w:color="auto" w:fill="auto"/>
          </w:tcPr>
          <w:p w14:paraId="25B7C330" w14:textId="77777777" w:rsidR="009166DE" w:rsidRDefault="009166DE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340BC8">
              <w:rPr>
                <w:rFonts w:ascii="Arial Narrow" w:hAnsi="Arial Narrow"/>
                <w:bCs/>
                <w:sz w:val="16"/>
                <w:szCs w:val="16"/>
              </w:rPr>
              <w:t>Hidden Cost of the Manhole: Rethinking Sewer Access for the 21st Century</w:t>
            </w:r>
          </w:p>
          <w:p w14:paraId="2AFBCB86" w14:textId="77777777" w:rsidR="009166DE" w:rsidRDefault="009166DE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</w:p>
          <w:p w14:paraId="187C977D" w14:textId="418BB015" w:rsidR="009166DE" w:rsidRPr="007318FE" w:rsidRDefault="009166DE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Jason Shriver, </w:t>
            </w:r>
            <w:proofErr w:type="spellStart"/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>Quickstream</w:t>
            </w:r>
            <w:proofErr w:type="spellEnd"/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 Solutions USA</w:t>
            </w: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</w:tcPr>
          <w:p w14:paraId="2FE4294E" w14:textId="77777777" w:rsidR="009166DE" w:rsidRDefault="009166DE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817CA4">
              <w:rPr>
                <w:rFonts w:ascii="Arial Narrow" w:hAnsi="Arial Narrow"/>
                <w:sz w:val="16"/>
                <w:szCs w:val="16"/>
              </w:rPr>
              <w:t>Larg</w:t>
            </w:r>
            <w:r>
              <w:rPr>
                <w:rFonts w:ascii="Arial Narrow" w:hAnsi="Arial Narrow"/>
                <w:sz w:val="16"/>
                <w:szCs w:val="16"/>
              </w:rPr>
              <w:t>e-</w:t>
            </w:r>
            <w:r w:rsidRPr="00817CA4">
              <w:rPr>
                <w:rFonts w:ascii="Arial Narrow" w:hAnsi="Arial Narrow"/>
                <w:sz w:val="16"/>
                <w:szCs w:val="16"/>
              </w:rPr>
              <w:t>Diameter Corrugated Metal Pipe Storm Sewer Rehab</w:t>
            </w:r>
          </w:p>
          <w:p w14:paraId="41139A36" w14:textId="77777777" w:rsidR="009166DE" w:rsidRDefault="009166DE" w:rsidP="0004070F">
            <w:pPr>
              <w:rPr>
                <w:rFonts w:ascii="Arial Narrow" w:hAnsi="Arial Narrow"/>
                <w:sz w:val="16"/>
                <w:szCs w:val="16"/>
              </w:rPr>
            </w:pPr>
          </w:p>
          <w:p w14:paraId="2C0340EA" w14:textId="540AB9C2" w:rsidR="009166DE" w:rsidRPr="007318FE" w:rsidRDefault="009166DE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0015D1">
              <w:rPr>
                <w:rFonts w:ascii="Arial Narrow" w:hAnsi="Arial Narrow"/>
                <w:color w:val="EE0000"/>
                <w:sz w:val="16"/>
                <w:szCs w:val="16"/>
              </w:rPr>
              <w:t xml:space="preserve">Linda Cassel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Danby LLC; </w:t>
            </w:r>
            <w:r w:rsidRPr="000015D1">
              <w:rPr>
                <w:rFonts w:ascii="Arial Narrow" w:hAnsi="Arial Narrow"/>
                <w:color w:val="EE0000"/>
                <w:sz w:val="16"/>
                <w:szCs w:val="16"/>
              </w:rPr>
              <w:t>Bill Grubbs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 &amp;</w:t>
            </w:r>
            <w:r w:rsidRPr="000015D1">
              <w:rPr>
                <w:rFonts w:ascii="Arial Narrow" w:hAnsi="Arial Narrow"/>
                <w:color w:val="EE0000"/>
                <w:sz w:val="16"/>
                <w:szCs w:val="16"/>
              </w:rPr>
              <w:t xml:space="preserve"> Anthony Chapa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Boyer Inc.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pct10" w:color="auto" w:fill="auto"/>
          </w:tcPr>
          <w:p w14:paraId="3CBDD5CD" w14:textId="77777777" w:rsidR="009166DE" w:rsidRDefault="009166DE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126B24">
              <w:rPr>
                <w:rFonts w:ascii="Arial Narrow" w:hAnsi="Arial Narrow"/>
                <w:sz w:val="16"/>
                <w:szCs w:val="16"/>
              </w:rPr>
              <w:t>Best Route Between Manholes Is Not Always a Straight Line</w:t>
            </w:r>
            <w:r>
              <w:rPr>
                <w:rFonts w:ascii="Arial Narrow" w:hAnsi="Arial Narrow"/>
                <w:sz w:val="16"/>
                <w:szCs w:val="16"/>
              </w:rPr>
              <w:t xml:space="preserve">: </w:t>
            </w:r>
            <w:r w:rsidRPr="00126B24">
              <w:rPr>
                <w:rFonts w:ascii="Arial Narrow" w:hAnsi="Arial Narrow"/>
                <w:sz w:val="16"/>
                <w:szCs w:val="16"/>
              </w:rPr>
              <w:t xml:space="preserve"> Curved Microtunneling for Deep Interceptors</w:t>
            </w:r>
          </w:p>
          <w:p w14:paraId="44353E8C" w14:textId="119BD9A2" w:rsidR="009166DE" w:rsidRPr="000E2042" w:rsidRDefault="009166DE" w:rsidP="0004070F">
            <w:pPr>
              <w:rPr>
                <w:rFonts w:ascii="Arial Narrow" w:hAnsi="Arial Narrow"/>
                <w:sz w:val="16"/>
                <w:szCs w:val="16"/>
                <w:highlight w:val="yellow"/>
              </w:rPr>
            </w:pPr>
            <w:r w:rsidRPr="00A86FAF">
              <w:rPr>
                <w:rFonts w:ascii="Arial Narrow" w:hAnsi="Arial Narrow"/>
                <w:color w:val="EE0000"/>
                <w:sz w:val="16"/>
                <w:szCs w:val="16"/>
              </w:rPr>
              <w:t xml:space="preserve">Scott Wetzel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STV; </w:t>
            </w:r>
            <w:r w:rsidRPr="00A86FAF">
              <w:rPr>
                <w:rFonts w:ascii="Arial Narrow" w:hAnsi="Arial Narrow"/>
                <w:color w:val="EE0000"/>
                <w:sz w:val="16"/>
                <w:szCs w:val="16"/>
              </w:rPr>
              <w:t xml:space="preserve">Patricia Davis, 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City of Hutto (TX); </w:t>
            </w:r>
            <w:r w:rsidRPr="00A86FAF">
              <w:rPr>
                <w:rFonts w:ascii="Arial Narrow" w:hAnsi="Arial Narrow"/>
                <w:color w:val="EE0000"/>
                <w:sz w:val="16"/>
                <w:szCs w:val="16"/>
              </w:rPr>
              <w:t>Garrett Brittain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McKee Utility Contractors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pct10" w:color="auto" w:fill="auto"/>
          </w:tcPr>
          <w:p w14:paraId="47315C26" w14:textId="70051FE6" w:rsidR="009166DE" w:rsidRDefault="009166DE" w:rsidP="00A93C80">
            <w:pPr>
              <w:rPr>
                <w:rFonts w:ascii="Arial Narrow" w:hAnsi="Arial Narrow"/>
                <w:sz w:val="16"/>
                <w:szCs w:val="16"/>
              </w:rPr>
            </w:pPr>
            <w:r w:rsidRPr="00BE5E21">
              <w:rPr>
                <w:rFonts w:ascii="Arial Narrow" w:hAnsi="Arial Narrow"/>
                <w:sz w:val="16"/>
                <w:szCs w:val="16"/>
              </w:rPr>
              <w:t xml:space="preserve">Why </w:t>
            </w:r>
            <w:r>
              <w:rPr>
                <w:rFonts w:ascii="Arial Narrow" w:hAnsi="Arial Narrow"/>
                <w:sz w:val="16"/>
                <w:szCs w:val="16"/>
              </w:rPr>
              <w:t xml:space="preserve">the </w:t>
            </w:r>
            <w:r w:rsidRPr="00BE5E21">
              <w:rPr>
                <w:rFonts w:ascii="Arial Narrow" w:hAnsi="Arial Narrow"/>
                <w:sz w:val="16"/>
                <w:szCs w:val="16"/>
              </w:rPr>
              <w:t>Indiana State Legislature Authorize</w:t>
            </w:r>
            <w:r>
              <w:rPr>
                <w:rFonts w:ascii="Arial Narrow" w:hAnsi="Arial Narrow"/>
                <w:sz w:val="16"/>
                <w:szCs w:val="16"/>
              </w:rPr>
              <w:t>d</w:t>
            </w:r>
            <w:r w:rsidRPr="00BE5E21">
              <w:rPr>
                <w:rFonts w:ascii="Arial Narrow" w:hAnsi="Arial Narrow"/>
                <w:sz w:val="16"/>
                <w:szCs w:val="16"/>
              </w:rPr>
              <w:t xml:space="preserve"> a State-</w:t>
            </w:r>
            <w:r>
              <w:rPr>
                <w:rFonts w:ascii="Arial Narrow" w:hAnsi="Arial Narrow"/>
                <w:sz w:val="16"/>
                <w:szCs w:val="16"/>
              </w:rPr>
              <w:t>W</w:t>
            </w:r>
            <w:r w:rsidRPr="00BE5E21">
              <w:rPr>
                <w:rFonts w:ascii="Arial Narrow" w:hAnsi="Arial Narrow"/>
                <w:sz w:val="16"/>
                <w:szCs w:val="16"/>
              </w:rPr>
              <w:t>ide Water Asset Management Center</w:t>
            </w:r>
          </w:p>
          <w:p w14:paraId="2F516211" w14:textId="77777777" w:rsidR="009166DE" w:rsidRDefault="009166DE" w:rsidP="00A93C80">
            <w:pPr>
              <w:rPr>
                <w:rFonts w:ascii="Arial Narrow" w:hAnsi="Arial Narrow"/>
                <w:sz w:val="16"/>
                <w:szCs w:val="16"/>
              </w:rPr>
            </w:pPr>
          </w:p>
          <w:p w14:paraId="1A3B48D2" w14:textId="77777777" w:rsidR="009166DE" w:rsidRDefault="009166DE" w:rsidP="00A93C80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76738B25" w14:textId="6807AAEE" w:rsidR="009166DE" w:rsidRPr="00304D18" w:rsidRDefault="009166DE" w:rsidP="00A93C80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  <w:r w:rsidRPr="008E1C8E">
              <w:rPr>
                <w:rFonts w:ascii="Arial Narrow" w:hAnsi="Arial Narrow"/>
                <w:color w:val="EE0000"/>
                <w:sz w:val="16"/>
                <w:szCs w:val="16"/>
              </w:rPr>
              <w:t xml:space="preserve">Tom </w:t>
            </w:r>
            <w:proofErr w:type="spellStart"/>
            <w:r w:rsidRPr="008E1C8E">
              <w:rPr>
                <w:rFonts w:ascii="Arial Narrow" w:hAnsi="Arial Narrow"/>
                <w:color w:val="EE0000"/>
                <w:sz w:val="16"/>
                <w:szCs w:val="16"/>
              </w:rPr>
              <w:t>Iseley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P.E</w:t>
            </w:r>
            <w:proofErr w:type="spellEnd"/>
            <w:r>
              <w:rPr>
                <w:rFonts w:ascii="Arial Narrow" w:hAnsi="Arial Narrow"/>
                <w:color w:val="EE0000"/>
                <w:sz w:val="16"/>
                <w:szCs w:val="16"/>
              </w:rPr>
              <w:t>., Ph.D., Purdue University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pct10" w:color="auto" w:fill="auto"/>
          </w:tcPr>
          <w:p w14:paraId="5E7F0CBD" w14:textId="77777777" w:rsidR="009166DE" w:rsidRDefault="009166DE" w:rsidP="004A1BC3">
            <w:pPr>
              <w:rPr>
                <w:rFonts w:ascii="Arial Narrow" w:hAnsi="Arial Narrow"/>
                <w:sz w:val="16"/>
                <w:szCs w:val="16"/>
              </w:rPr>
            </w:pPr>
            <w:r w:rsidRPr="00523F82">
              <w:rPr>
                <w:rFonts w:ascii="Arial Narrow" w:hAnsi="Arial Narrow"/>
                <w:sz w:val="16"/>
                <w:szCs w:val="16"/>
              </w:rPr>
              <w:t xml:space="preserve">Locating Buried Pipelines </w:t>
            </w:r>
            <w:r>
              <w:rPr>
                <w:rFonts w:ascii="Arial Narrow" w:hAnsi="Arial Narrow"/>
                <w:sz w:val="16"/>
                <w:szCs w:val="16"/>
              </w:rPr>
              <w:t>&amp;</w:t>
            </w:r>
            <w:r w:rsidRPr="00523F82">
              <w:rPr>
                <w:rFonts w:ascii="Arial Narrow" w:hAnsi="Arial Narrow"/>
                <w:sz w:val="16"/>
                <w:szCs w:val="16"/>
              </w:rPr>
              <w:t xml:space="preserve"> Utility Lines </w:t>
            </w:r>
            <w:r>
              <w:rPr>
                <w:rFonts w:ascii="Arial Narrow" w:hAnsi="Arial Narrow"/>
                <w:sz w:val="16"/>
                <w:szCs w:val="16"/>
              </w:rPr>
              <w:t>i</w:t>
            </w:r>
            <w:r w:rsidRPr="00523F82">
              <w:rPr>
                <w:rFonts w:ascii="Arial Narrow" w:hAnsi="Arial Narrow"/>
                <w:sz w:val="16"/>
                <w:szCs w:val="16"/>
              </w:rPr>
              <w:t>n Navigable Waterways: Challenges</w:t>
            </w:r>
            <w:r>
              <w:rPr>
                <w:rFonts w:ascii="Arial Narrow" w:hAnsi="Arial Narrow"/>
                <w:sz w:val="16"/>
                <w:szCs w:val="16"/>
              </w:rPr>
              <w:t xml:space="preserve">, </w:t>
            </w:r>
            <w:r w:rsidRPr="00523F82">
              <w:rPr>
                <w:rFonts w:ascii="Arial Narrow" w:hAnsi="Arial Narrow"/>
                <w:sz w:val="16"/>
                <w:szCs w:val="16"/>
              </w:rPr>
              <w:t>Solutions</w:t>
            </w:r>
          </w:p>
          <w:p w14:paraId="0032BEF9" w14:textId="77777777" w:rsidR="009166DE" w:rsidRDefault="009166DE" w:rsidP="004A1BC3">
            <w:pPr>
              <w:rPr>
                <w:rFonts w:ascii="Arial Narrow" w:hAnsi="Arial Narrow"/>
                <w:sz w:val="16"/>
                <w:szCs w:val="16"/>
              </w:rPr>
            </w:pPr>
          </w:p>
          <w:p w14:paraId="5E6ECBC5" w14:textId="77777777" w:rsidR="009166DE" w:rsidRDefault="009166DE" w:rsidP="004A1BC3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7ECC52F3" w14:textId="0935579D" w:rsidR="009166DE" w:rsidRPr="007318FE" w:rsidRDefault="009166DE" w:rsidP="004A1BC3">
            <w:pPr>
              <w:rPr>
                <w:rFonts w:ascii="Arial Narrow" w:hAnsi="Arial Narrow"/>
                <w:sz w:val="16"/>
                <w:szCs w:val="16"/>
              </w:rPr>
            </w:pPr>
            <w:r w:rsidRPr="009A0B89">
              <w:rPr>
                <w:rFonts w:ascii="Arial Narrow" w:hAnsi="Arial Narrow"/>
                <w:color w:val="EE0000"/>
                <w:sz w:val="16"/>
                <w:szCs w:val="16"/>
              </w:rPr>
              <w:t>Jeff Wilkinson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 Narrow" w:hAnsi="Arial Narrow"/>
                <w:color w:val="EE0000"/>
                <w:sz w:val="16"/>
                <w:szCs w:val="16"/>
              </w:rPr>
              <w:t>SonDance</w:t>
            </w:r>
            <w:proofErr w:type="spellEnd"/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 Solutions</w:t>
            </w:r>
          </w:p>
        </w:tc>
        <w:tc>
          <w:tcPr>
            <w:tcW w:w="1980" w:type="dxa"/>
            <w:vMerge/>
            <w:tcBorders>
              <w:bottom w:val="single" w:sz="4" w:space="0" w:color="auto"/>
            </w:tcBorders>
            <w:shd w:val="pct10" w:color="auto" w:fill="auto"/>
          </w:tcPr>
          <w:p w14:paraId="7F972B7C" w14:textId="62383187" w:rsidR="009166DE" w:rsidRPr="007318FE" w:rsidRDefault="009166DE" w:rsidP="004A1BC3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9166DE" w:rsidRPr="001756F7" w14:paraId="77A63F41" w14:textId="62D85A8C" w:rsidTr="001D14A6">
        <w:trPr>
          <w:trHeight w:val="323"/>
        </w:trPr>
        <w:tc>
          <w:tcPr>
            <w:tcW w:w="1107" w:type="dxa"/>
            <w:vAlign w:val="center"/>
          </w:tcPr>
          <w:p w14:paraId="49EBFCB0" w14:textId="5C79C46E" w:rsidR="009166DE" w:rsidRPr="007318FE" w:rsidRDefault="009166DE" w:rsidP="009B6143">
            <w:pPr>
              <w:ind w:left="-90"/>
              <w:rPr>
                <w:rFonts w:ascii="Arial Narrow" w:hAnsi="Arial Narrow"/>
                <w:sz w:val="16"/>
                <w:szCs w:val="16"/>
              </w:rPr>
            </w:pPr>
            <w:r w:rsidRPr="007318FE">
              <w:rPr>
                <w:rFonts w:ascii="Arial Narrow" w:hAnsi="Arial Narrow"/>
                <w:sz w:val="16"/>
                <w:szCs w:val="16"/>
              </w:rPr>
              <w:t xml:space="preserve">  10 – 10:</w:t>
            </w:r>
            <w:r>
              <w:rPr>
                <w:rFonts w:ascii="Arial Narrow" w:hAnsi="Arial Narrow"/>
                <w:sz w:val="16"/>
                <w:szCs w:val="16"/>
              </w:rPr>
              <w:t>25</w:t>
            </w:r>
          </w:p>
        </w:tc>
        <w:tc>
          <w:tcPr>
            <w:tcW w:w="2326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</w:tcPr>
          <w:p w14:paraId="6C3E08AF" w14:textId="5F82EB0A" w:rsidR="009166DE" w:rsidRDefault="009166DE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8A504F">
              <w:rPr>
                <w:rFonts w:ascii="Arial Narrow" w:hAnsi="Arial Narrow"/>
                <w:bCs/>
                <w:sz w:val="16"/>
                <w:szCs w:val="16"/>
              </w:rPr>
              <w:t xml:space="preserve">Leveraging Time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&amp;</w:t>
            </w:r>
            <w:r w:rsidRPr="008A504F">
              <w:rPr>
                <w:rFonts w:ascii="Arial Narrow" w:hAnsi="Arial Narrow"/>
                <w:bCs/>
                <w:sz w:val="16"/>
                <w:szCs w:val="16"/>
              </w:rPr>
              <w:t xml:space="preserve"> Cost Savings of Trenchless Projects </w:t>
            </w:r>
            <w:r>
              <w:rPr>
                <w:rFonts w:ascii="Arial Narrow" w:hAnsi="Arial Narrow"/>
                <w:bCs/>
                <w:sz w:val="16"/>
                <w:szCs w:val="16"/>
              </w:rPr>
              <w:t>t</w:t>
            </w:r>
            <w:r w:rsidRPr="008A504F">
              <w:rPr>
                <w:rFonts w:ascii="Arial Narrow" w:hAnsi="Arial Narrow"/>
                <w:bCs/>
                <w:sz w:val="16"/>
                <w:szCs w:val="16"/>
              </w:rPr>
              <w:t>hrough Cooperative Purchasing</w:t>
            </w:r>
            <w:r>
              <w:rPr>
                <w:rFonts w:ascii="Arial Narrow" w:hAnsi="Arial Narrow"/>
                <w:bCs/>
                <w:sz w:val="16"/>
                <w:szCs w:val="16"/>
              </w:rPr>
              <w:t xml:space="preserve"> </w:t>
            </w:r>
          </w:p>
          <w:p w14:paraId="56BECADB" w14:textId="77777777" w:rsidR="009166DE" w:rsidRDefault="009166DE" w:rsidP="00B74255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7D49C819" w14:textId="023BD79A" w:rsidR="009166DE" w:rsidRPr="007318FE" w:rsidRDefault="009166DE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C857F2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Andrew Costa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>, Azuria Water Solutions</w:t>
            </w:r>
          </w:p>
        </w:tc>
        <w:tc>
          <w:tcPr>
            <w:tcW w:w="2250" w:type="dxa"/>
            <w:vMerge w:val="restart"/>
            <w:tcBorders>
              <w:top w:val="single" w:sz="4" w:space="0" w:color="auto"/>
            </w:tcBorders>
            <w:shd w:val="pct10" w:color="auto" w:fill="auto"/>
          </w:tcPr>
          <w:p w14:paraId="349D4960" w14:textId="77777777" w:rsidR="009166DE" w:rsidRDefault="009166DE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6B0367">
              <w:rPr>
                <w:rFonts w:ascii="Arial Narrow" w:hAnsi="Arial Narrow"/>
                <w:sz w:val="16"/>
                <w:szCs w:val="16"/>
              </w:rPr>
              <w:t>How Sanitation Became the Cornerstone of Ancient Civilization</w:t>
            </w:r>
          </w:p>
          <w:p w14:paraId="37979ADD" w14:textId="77777777" w:rsidR="009166DE" w:rsidRDefault="009166DE" w:rsidP="0004070F">
            <w:pPr>
              <w:rPr>
                <w:rFonts w:ascii="Arial Narrow" w:hAnsi="Arial Narrow"/>
                <w:sz w:val="16"/>
                <w:szCs w:val="16"/>
              </w:rPr>
            </w:pPr>
          </w:p>
          <w:p w14:paraId="69ABBBFF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5C827CD8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30EBAD4C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061752F4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7B2A5815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3033A235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62B11891" w14:textId="77777777" w:rsidR="00176B76" w:rsidRDefault="00176B76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2989901B" w14:textId="494477B4" w:rsidR="009166DE" w:rsidRPr="007318FE" w:rsidRDefault="009166DE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8C708D">
              <w:rPr>
                <w:rFonts w:ascii="Arial Narrow" w:hAnsi="Arial Narrow"/>
                <w:color w:val="EE0000"/>
                <w:sz w:val="16"/>
                <w:szCs w:val="16"/>
              </w:rPr>
              <w:t>Joe Schotthoefer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Doetsch Environmental Services</w:t>
            </w:r>
          </w:p>
        </w:tc>
        <w:tc>
          <w:tcPr>
            <w:tcW w:w="2610" w:type="dxa"/>
            <w:vMerge w:val="restart"/>
            <w:tcBorders>
              <w:top w:val="single" w:sz="4" w:space="0" w:color="auto"/>
            </w:tcBorders>
            <w:shd w:val="pct10" w:color="auto" w:fill="auto"/>
          </w:tcPr>
          <w:p w14:paraId="0764538A" w14:textId="6BD9D68E" w:rsidR="009166DE" w:rsidRDefault="009166DE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F621DD">
              <w:rPr>
                <w:rFonts w:ascii="Arial Narrow" w:hAnsi="Arial Narrow"/>
                <w:sz w:val="16"/>
                <w:szCs w:val="16"/>
              </w:rPr>
              <w:t>Microtunnel</w:t>
            </w:r>
            <w:r>
              <w:rPr>
                <w:rFonts w:ascii="Arial Narrow" w:hAnsi="Arial Narrow"/>
                <w:sz w:val="16"/>
                <w:szCs w:val="16"/>
              </w:rPr>
              <w:t>i</w:t>
            </w:r>
            <w:r w:rsidRPr="00F621DD">
              <w:rPr>
                <w:rFonts w:ascii="Arial Narrow" w:hAnsi="Arial Narrow"/>
                <w:sz w:val="16"/>
                <w:szCs w:val="16"/>
              </w:rPr>
              <w:t xml:space="preserve">ng </w:t>
            </w:r>
            <w:r>
              <w:rPr>
                <w:rFonts w:ascii="Arial Narrow" w:hAnsi="Arial Narrow"/>
                <w:sz w:val="16"/>
                <w:szCs w:val="16"/>
              </w:rPr>
              <w:t>M</w:t>
            </w:r>
            <w:r w:rsidRPr="00F621DD">
              <w:rPr>
                <w:rFonts w:ascii="Arial Narrow" w:hAnsi="Arial Narrow"/>
                <w:sz w:val="16"/>
                <w:szCs w:val="16"/>
              </w:rPr>
              <w:t xml:space="preserve">ethods as </w:t>
            </w:r>
            <w:r>
              <w:rPr>
                <w:rFonts w:ascii="Arial Narrow" w:hAnsi="Arial Narrow"/>
                <w:sz w:val="16"/>
                <w:szCs w:val="16"/>
              </w:rPr>
              <w:t>A</w:t>
            </w:r>
            <w:r w:rsidRPr="00F621DD">
              <w:rPr>
                <w:rFonts w:ascii="Arial Narrow" w:hAnsi="Arial Narrow"/>
                <w:sz w:val="16"/>
                <w:szCs w:val="16"/>
              </w:rPr>
              <w:t>lternative</w:t>
            </w:r>
            <w:r>
              <w:rPr>
                <w:rFonts w:ascii="Arial Narrow" w:hAnsi="Arial Narrow"/>
                <w:sz w:val="16"/>
                <w:szCs w:val="16"/>
              </w:rPr>
              <w:t xml:space="preserve"> &amp; C</w:t>
            </w:r>
            <w:r w:rsidRPr="00F621DD">
              <w:rPr>
                <w:rFonts w:ascii="Arial Narrow" w:hAnsi="Arial Narrow"/>
                <w:sz w:val="16"/>
                <w:szCs w:val="16"/>
              </w:rPr>
              <w:t xml:space="preserve">omplement 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Pr="00F621DD">
              <w:rPr>
                <w:rFonts w:ascii="Arial Narrow" w:hAnsi="Arial Narrow"/>
                <w:sz w:val="16"/>
                <w:szCs w:val="16"/>
              </w:rPr>
              <w:t>to HDD</w:t>
            </w:r>
          </w:p>
          <w:p w14:paraId="33F15904" w14:textId="77777777" w:rsidR="009166DE" w:rsidRDefault="009166DE" w:rsidP="0004070F">
            <w:pPr>
              <w:rPr>
                <w:rFonts w:ascii="Arial Narrow" w:hAnsi="Arial Narrow"/>
                <w:sz w:val="16"/>
                <w:szCs w:val="16"/>
              </w:rPr>
            </w:pPr>
          </w:p>
          <w:p w14:paraId="393BFC32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3421667A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4154F057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5A49114B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0B118710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08C070A9" w14:textId="77777777" w:rsidR="009166DE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12365415" w14:textId="77777777" w:rsidR="00176B76" w:rsidRDefault="00176B76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3FC6E6E7" w14:textId="4BDA5687" w:rsidR="009166DE" w:rsidRPr="003D6D4A" w:rsidRDefault="009166DE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  <w:r>
              <w:rPr>
                <w:rFonts w:ascii="Arial Narrow" w:hAnsi="Arial Narrow"/>
                <w:color w:val="EE0000"/>
                <w:sz w:val="16"/>
                <w:szCs w:val="16"/>
              </w:rPr>
              <w:t xml:space="preserve">Jeremy </w:t>
            </w:r>
            <w:r w:rsidRPr="00AA3171">
              <w:rPr>
                <w:rFonts w:ascii="Arial Narrow" w:hAnsi="Arial Narrow"/>
                <w:color w:val="EE0000"/>
                <w:sz w:val="16"/>
                <w:szCs w:val="16"/>
              </w:rPr>
              <w:t>Stenslie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Herrenknecht Systems USA</w:t>
            </w: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</w:tcPr>
          <w:p w14:paraId="71E3F906" w14:textId="77777777" w:rsidR="009166DE" w:rsidRDefault="009166DE" w:rsidP="00A93C80">
            <w:pPr>
              <w:rPr>
                <w:rFonts w:ascii="Arial Narrow" w:hAnsi="Arial Narrow"/>
                <w:sz w:val="16"/>
                <w:szCs w:val="16"/>
              </w:rPr>
            </w:pPr>
            <w:r w:rsidRPr="00292B40">
              <w:rPr>
                <w:rFonts w:ascii="Arial Narrow" w:hAnsi="Arial Narrow"/>
                <w:sz w:val="16"/>
                <w:szCs w:val="16"/>
              </w:rPr>
              <w:t xml:space="preserve">From Full Replacement to Targeted Rehab: </w:t>
            </w:r>
            <w:r>
              <w:rPr>
                <w:rFonts w:ascii="Arial Narrow" w:hAnsi="Arial Narrow"/>
                <w:sz w:val="16"/>
                <w:szCs w:val="16"/>
              </w:rPr>
              <w:t xml:space="preserve">How </w:t>
            </w:r>
            <w:proofErr w:type="spellStart"/>
            <w:r w:rsidRPr="00292B40">
              <w:rPr>
                <w:rFonts w:ascii="Arial Narrow" w:hAnsi="Arial Narrow"/>
                <w:sz w:val="16"/>
                <w:szCs w:val="16"/>
              </w:rPr>
              <w:t>Acquaint’s</w:t>
            </w:r>
            <w:proofErr w:type="spellEnd"/>
            <w:r w:rsidRPr="00292B40">
              <w:rPr>
                <w:rFonts w:ascii="Arial Narrow" w:hAnsi="Arial Narrow"/>
                <w:sz w:val="16"/>
                <w:szCs w:val="16"/>
              </w:rPr>
              <w:t xml:space="preserve"> Tech Transformed a Force Main Plan</w:t>
            </w:r>
            <w:r>
              <w:rPr>
                <w:rFonts w:ascii="Arial Narrow" w:hAnsi="Arial Narrow"/>
                <w:sz w:val="16"/>
                <w:szCs w:val="16"/>
              </w:rPr>
              <w:t>t</w:t>
            </w:r>
          </w:p>
          <w:p w14:paraId="2A8446A8" w14:textId="77777777" w:rsidR="009166DE" w:rsidRDefault="009166DE" w:rsidP="00A93C80">
            <w:pPr>
              <w:rPr>
                <w:rFonts w:ascii="Arial Narrow" w:hAnsi="Arial Narrow"/>
                <w:sz w:val="16"/>
                <w:szCs w:val="16"/>
              </w:rPr>
            </w:pPr>
          </w:p>
          <w:p w14:paraId="1E461BF2" w14:textId="77777777" w:rsidR="009166DE" w:rsidRDefault="009166DE" w:rsidP="00A93C80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45A426F2" w14:textId="4CCAE1D2" w:rsidR="009166DE" w:rsidRPr="007318FE" w:rsidRDefault="009166DE" w:rsidP="00A93C80">
            <w:pPr>
              <w:rPr>
                <w:rFonts w:ascii="Arial Narrow" w:hAnsi="Arial Narrow"/>
                <w:sz w:val="16"/>
                <w:szCs w:val="16"/>
              </w:rPr>
            </w:pPr>
            <w:r w:rsidRPr="00B02870">
              <w:rPr>
                <w:rFonts w:ascii="Arial Narrow" w:hAnsi="Arial Narrow"/>
                <w:color w:val="EE0000"/>
                <w:sz w:val="16"/>
                <w:szCs w:val="16"/>
              </w:rPr>
              <w:t>Edzer Kooistra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Acquaint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14:paraId="78C493CD" w14:textId="4F7E9197" w:rsidR="009166DE" w:rsidRPr="007318FE" w:rsidRDefault="009166DE" w:rsidP="004A1BC3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1980" w:type="dxa"/>
            <w:vMerge w:val="restart"/>
            <w:tcBorders>
              <w:top w:val="single" w:sz="4" w:space="0" w:color="auto"/>
            </w:tcBorders>
            <w:shd w:val="pct10" w:color="auto" w:fill="auto"/>
          </w:tcPr>
          <w:p w14:paraId="3DA519AA" w14:textId="77777777" w:rsidR="009166DE" w:rsidRDefault="009166DE" w:rsidP="004A1BC3">
            <w:pPr>
              <w:rPr>
                <w:rFonts w:ascii="Arial Narrow" w:hAnsi="Arial Narrow"/>
                <w:sz w:val="16"/>
                <w:szCs w:val="16"/>
              </w:rPr>
            </w:pPr>
            <w:r w:rsidRPr="002E7B2B">
              <w:rPr>
                <w:rFonts w:ascii="Arial Narrow" w:hAnsi="Arial Narrow"/>
                <w:sz w:val="16"/>
                <w:szCs w:val="16"/>
              </w:rPr>
              <w:t>Managing Soaring Insurance</w:t>
            </w:r>
          </w:p>
          <w:p w14:paraId="43D69C8A" w14:textId="451D23A4" w:rsidR="009166DE" w:rsidRPr="007318FE" w:rsidRDefault="009166DE" w:rsidP="003B2883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9166DE" w:rsidRPr="001756F7" w14:paraId="1082CB92" w14:textId="77777777" w:rsidTr="001D14A6">
        <w:trPr>
          <w:trHeight w:val="323"/>
        </w:trPr>
        <w:tc>
          <w:tcPr>
            <w:tcW w:w="1107" w:type="dxa"/>
            <w:vAlign w:val="center"/>
          </w:tcPr>
          <w:p w14:paraId="5464837C" w14:textId="59B9E89A" w:rsidR="009166DE" w:rsidRPr="007318FE" w:rsidRDefault="009166DE" w:rsidP="009B6143">
            <w:pPr>
              <w:ind w:left="-90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 xml:space="preserve">  10:30 – 10:55</w:t>
            </w:r>
          </w:p>
        </w:tc>
        <w:tc>
          <w:tcPr>
            <w:tcW w:w="2326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</w:tcPr>
          <w:p w14:paraId="46391389" w14:textId="77777777" w:rsidR="009166DE" w:rsidRDefault="009166DE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933C39">
              <w:rPr>
                <w:rFonts w:ascii="Arial Narrow" w:hAnsi="Arial Narrow"/>
                <w:bCs/>
                <w:sz w:val="16"/>
                <w:szCs w:val="16"/>
              </w:rPr>
              <w:t>Environmental Performance Evaluation of Low–Volatile Organic Compound (Low-VOC) Liners in CIPP Technology</w:t>
            </w:r>
            <w:r>
              <w:rPr>
                <w:rFonts w:ascii="Arial Narrow" w:hAnsi="Arial Narrow"/>
                <w:bCs/>
                <w:sz w:val="16"/>
                <w:szCs w:val="16"/>
              </w:rPr>
              <w:t xml:space="preserve"> </w:t>
            </w:r>
          </w:p>
          <w:p w14:paraId="2F150F1A" w14:textId="73769261" w:rsidR="009166DE" w:rsidRPr="007318FE" w:rsidRDefault="009166DE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031B6C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Parisa Beigvand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 &amp; Mohammad Najafi, UTA/CUIRE</w:t>
            </w:r>
          </w:p>
        </w:tc>
        <w:tc>
          <w:tcPr>
            <w:tcW w:w="2250" w:type="dxa"/>
            <w:vMerge/>
            <w:tcBorders>
              <w:bottom w:val="single" w:sz="4" w:space="0" w:color="auto"/>
            </w:tcBorders>
            <w:shd w:val="pct10" w:color="auto" w:fill="auto"/>
          </w:tcPr>
          <w:p w14:paraId="55F1373B" w14:textId="40B5C7D3" w:rsidR="009166DE" w:rsidRPr="007318FE" w:rsidRDefault="009166DE" w:rsidP="0004070F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2610" w:type="dxa"/>
            <w:vMerge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21E0A3A8" w14:textId="78B80735" w:rsidR="009166DE" w:rsidRPr="000E2042" w:rsidRDefault="009166DE" w:rsidP="0004070F">
            <w:pPr>
              <w:rPr>
                <w:rFonts w:ascii="Arial Narrow" w:hAnsi="Arial Narrow"/>
                <w:sz w:val="16"/>
                <w:szCs w:val="16"/>
                <w:highlight w:val="yellow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</w:tcPr>
          <w:p w14:paraId="66BA77AC" w14:textId="77777777" w:rsidR="009166DE" w:rsidRDefault="009166DE" w:rsidP="00A93C80">
            <w:pPr>
              <w:rPr>
                <w:rFonts w:ascii="Arial Narrow" w:hAnsi="Arial Narrow"/>
                <w:sz w:val="16"/>
                <w:szCs w:val="16"/>
              </w:rPr>
            </w:pPr>
            <w:r w:rsidRPr="00AA5C7C">
              <w:rPr>
                <w:rFonts w:ascii="Arial Narrow" w:hAnsi="Arial Narrow"/>
                <w:sz w:val="16"/>
                <w:szCs w:val="16"/>
              </w:rPr>
              <w:t>Pinpointing the Problem: Mansfield’s Phase 2 Approach to Targeted I/I Reduction</w:t>
            </w:r>
          </w:p>
          <w:p w14:paraId="58EAC92C" w14:textId="77777777" w:rsidR="009166DE" w:rsidRDefault="009166DE" w:rsidP="00A93C80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6F1BFE62" w14:textId="77777777" w:rsidR="009166DE" w:rsidRDefault="009166DE" w:rsidP="00A93C80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4448EB7A" w14:textId="02AAD78D" w:rsidR="009166DE" w:rsidRPr="007318FE" w:rsidRDefault="009166DE" w:rsidP="00A93C80">
            <w:pPr>
              <w:rPr>
                <w:rFonts w:ascii="Arial Narrow" w:hAnsi="Arial Narrow"/>
                <w:sz w:val="16"/>
                <w:szCs w:val="16"/>
              </w:rPr>
            </w:pPr>
            <w:r w:rsidRPr="00AD41C1">
              <w:rPr>
                <w:rFonts w:ascii="Arial Narrow" w:hAnsi="Arial Narrow"/>
                <w:color w:val="EE0000"/>
                <w:sz w:val="16"/>
                <w:szCs w:val="16"/>
              </w:rPr>
              <w:t>Alec Propst</w:t>
            </w:r>
            <w:r>
              <w:rPr>
                <w:rFonts w:ascii="Arial Narrow" w:hAnsi="Arial Narrow"/>
                <w:color w:val="EE0000"/>
                <w:sz w:val="16"/>
                <w:szCs w:val="16"/>
              </w:rPr>
              <w:t>, Freese and Nichols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F339F9" w14:textId="601FF00C" w:rsidR="009166DE" w:rsidRPr="007318FE" w:rsidRDefault="009166DE" w:rsidP="009B6143">
            <w:pPr>
              <w:spacing w:before="40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1980" w:type="dxa"/>
            <w:vMerge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2B03EC69" w14:textId="20D0F8E3" w:rsidR="009166DE" w:rsidRPr="007318FE" w:rsidRDefault="009166DE" w:rsidP="009B6143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9B6143" w:rsidRPr="001756F7" w14:paraId="3124B0F2" w14:textId="77777777" w:rsidTr="00AE6557">
        <w:trPr>
          <w:trHeight w:val="323"/>
        </w:trPr>
        <w:tc>
          <w:tcPr>
            <w:tcW w:w="1107" w:type="dxa"/>
            <w:vAlign w:val="center"/>
          </w:tcPr>
          <w:p w14:paraId="6CAAE5F9" w14:textId="7E3AF101" w:rsidR="009B6143" w:rsidRDefault="009B6143" w:rsidP="009B6143">
            <w:pPr>
              <w:ind w:left="-90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 xml:space="preserve">  11 – 11:</w:t>
            </w:r>
            <w:r w:rsidR="005E5C82">
              <w:rPr>
                <w:rFonts w:ascii="Arial Narrow" w:hAnsi="Arial Narrow"/>
                <w:sz w:val="16"/>
                <w:szCs w:val="16"/>
              </w:rPr>
              <w:t>25</w:t>
            </w:r>
          </w:p>
        </w:tc>
        <w:tc>
          <w:tcPr>
            <w:tcW w:w="2326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</w:tcPr>
          <w:p w14:paraId="7A5408F5" w14:textId="641C5C29" w:rsidR="009B6143" w:rsidRDefault="009B6143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EE7D32">
              <w:rPr>
                <w:rFonts w:ascii="Arial Narrow" w:hAnsi="Arial Narrow"/>
                <w:bCs/>
                <w:sz w:val="16"/>
                <w:szCs w:val="16"/>
              </w:rPr>
              <w:t>Optimized Manhole Replacement</w:t>
            </w:r>
            <w:r>
              <w:rPr>
                <w:rFonts w:ascii="Arial Narrow" w:hAnsi="Arial Narrow"/>
                <w:bCs/>
                <w:sz w:val="16"/>
                <w:szCs w:val="16"/>
              </w:rPr>
              <w:t xml:space="preserve">  </w:t>
            </w:r>
          </w:p>
          <w:p w14:paraId="719478B9" w14:textId="77777777" w:rsidR="005D318F" w:rsidRDefault="005D318F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</w:p>
          <w:p w14:paraId="53B3CE08" w14:textId="77777777" w:rsidR="00DF4E69" w:rsidRDefault="00DF4E69" w:rsidP="00B74255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321CFF38" w14:textId="77777777" w:rsidR="00DF4E69" w:rsidRDefault="00DF4E69" w:rsidP="00B74255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73457FEF" w14:textId="33F3FC26" w:rsidR="00A86EC4" w:rsidRPr="007318FE" w:rsidRDefault="00A86EC4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A86EC4"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Matt Stiller, </w:t>
            </w:r>
            <w:proofErr w:type="spellStart"/>
            <w:r w:rsidR="008311BA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RimRiser</w:t>
            </w:r>
            <w:proofErr w:type="spellEnd"/>
            <w:r w:rsidR="008311BA"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; </w:t>
            </w:r>
            <w:r w:rsidRPr="00A86EC4"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Matt Kinson, </w:t>
            </w:r>
            <w:r w:rsidR="00953D6E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Da-Lee Pavement Products</w:t>
            </w:r>
            <w:r w:rsidR="00E1184A"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; </w:t>
            </w:r>
            <w:r w:rsidRPr="00A86EC4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Taylor Scott</w:t>
            </w:r>
            <w:r w:rsidR="00E1184A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, TMS Asphalt Specialties</w:t>
            </w: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</w:tcPr>
          <w:p w14:paraId="54AE5D1B" w14:textId="77777777" w:rsidR="009B6143" w:rsidRDefault="009B6143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1C4502">
              <w:rPr>
                <w:rFonts w:ascii="Arial Narrow" w:hAnsi="Arial Narrow"/>
                <w:sz w:val="16"/>
                <w:szCs w:val="16"/>
              </w:rPr>
              <w:t xml:space="preserve">Innovative Solutions in Rehabilitation </w:t>
            </w:r>
            <w:r w:rsidR="00647DA4">
              <w:rPr>
                <w:rFonts w:ascii="Arial Narrow" w:hAnsi="Arial Narrow"/>
                <w:sz w:val="16"/>
                <w:szCs w:val="16"/>
              </w:rPr>
              <w:t>&amp;</w:t>
            </w:r>
            <w:r w:rsidRPr="001C4502">
              <w:rPr>
                <w:rFonts w:ascii="Arial Narrow" w:hAnsi="Arial Narrow"/>
                <w:sz w:val="16"/>
                <w:szCs w:val="16"/>
              </w:rPr>
              <w:t xml:space="preserve"> Construction: Extending Asset Lifespans in the Region of Peel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  <w:p w14:paraId="4C49E50A" w14:textId="47EFA512" w:rsidR="004E5E1F" w:rsidRPr="001C4502" w:rsidRDefault="004E5E1F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EA5D16">
              <w:rPr>
                <w:rFonts w:ascii="Arial Narrow" w:hAnsi="Arial Narrow"/>
                <w:color w:val="EE0000"/>
                <w:sz w:val="16"/>
                <w:szCs w:val="16"/>
              </w:rPr>
              <w:t>Terry</w:t>
            </w:r>
            <w:r w:rsidR="00EA5D16" w:rsidRPr="00EA5D16">
              <w:rPr>
                <w:rFonts w:ascii="Arial Narrow" w:hAnsi="Arial Narrow"/>
                <w:color w:val="EE0000"/>
                <w:sz w:val="16"/>
                <w:szCs w:val="16"/>
              </w:rPr>
              <w:t xml:space="preserve"> Martins, </w:t>
            </w:r>
            <w:r w:rsidR="00B2105D">
              <w:rPr>
                <w:rFonts w:ascii="Arial Narrow" w:hAnsi="Arial Narrow"/>
                <w:color w:val="EE0000"/>
                <w:sz w:val="16"/>
                <w:szCs w:val="16"/>
              </w:rPr>
              <w:t>TCI Carbon</w:t>
            </w:r>
            <w:r w:rsidR="0042641C">
              <w:rPr>
                <w:rFonts w:ascii="Arial Narrow" w:hAnsi="Arial Narrow"/>
                <w:color w:val="EE0000"/>
                <w:sz w:val="16"/>
                <w:szCs w:val="16"/>
              </w:rPr>
              <w:t xml:space="preserve"> </w:t>
            </w:r>
            <w:proofErr w:type="spellStart"/>
            <w:r w:rsidR="0042641C">
              <w:rPr>
                <w:rFonts w:ascii="Arial Narrow" w:hAnsi="Arial Narrow"/>
                <w:color w:val="EE0000"/>
                <w:sz w:val="16"/>
                <w:szCs w:val="16"/>
              </w:rPr>
              <w:t>Fibre</w:t>
            </w:r>
            <w:proofErr w:type="spellEnd"/>
            <w:r w:rsidR="0042641C">
              <w:rPr>
                <w:rFonts w:ascii="Arial Narrow" w:hAnsi="Arial Narrow"/>
                <w:color w:val="EE0000"/>
                <w:sz w:val="16"/>
                <w:szCs w:val="16"/>
              </w:rPr>
              <w:t xml:space="preserve"> Technologies; </w:t>
            </w:r>
            <w:r w:rsidR="00EA5D16" w:rsidRPr="00EA5D16">
              <w:rPr>
                <w:rFonts w:ascii="Arial Narrow" w:hAnsi="Arial Narrow"/>
                <w:color w:val="EE0000"/>
                <w:sz w:val="16"/>
                <w:szCs w:val="16"/>
              </w:rPr>
              <w:t>Anthony Parente</w:t>
            </w:r>
            <w:r w:rsidR="0042641C">
              <w:rPr>
                <w:rFonts w:ascii="Arial Narrow" w:hAnsi="Arial Narrow"/>
                <w:color w:val="EE0000"/>
                <w:sz w:val="16"/>
                <w:szCs w:val="16"/>
              </w:rPr>
              <w:t>, Region of Peel</w:t>
            </w: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</w:tcPr>
          <w:p w14:paraId="22B01FAF" w14:textId="77777777" w:rsidR="009B6143" w:rsidRDefault="009B6143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507095">
              <w:rPr>
                <w:rFonts w:ascii="Arial Narrow" w:hAnsi="Arial Narrow"/>
                <w:sz w:val="16"/>
                <w:szCs w:val="16"/>
              </w:rPr>
              <w:t>Tunnel</w:t>
            </w:r>
            <w:r w:rsidR="00741766">
              <w:rPr>
                <w:rFonts w:ascii="Arial Narrow" w:hAnsi="Arial Narrow"/>
                <w:sz w:val="16"/>
                <w:szCs w:val="16"/>
              </w:rPr>
              <w:t xml:space="preserve"> F</w:t>
            </w:r>
            <w:r w:rsidRPr="00507095">
              <w:rPr>
                <w:rFonts w:ascii="Arial Narrow" w:hAnsi="Arial Narrow"/>
                <w:sz w:val="16"/>
                <w:szCs w:val="16"/>
              </w:rPr>
              <w:t xml:space="preserve">ace </w:t>
            </w:r>
            <w:r w:rsidR="00741766">
              <w:rPr>
                <w:rFonts w:ascii="Arial Narrow" w:hAnsi="Arial Narrow"/>
                <w:sz w:val="16"/>
                <w:szCs w:val="16"/>
              </w:rPr>
              <w:t>S</w:t>
            </w:r>
            <w:r w:rsidRPr="00507095">
              <w:rPr>
                <w:rFonts w:ascii="Arial Narrow" w:hAnsi="Arial Narrow"/>
                <w:sz w:val="16"/>
                <w:szCs w:val="16"/>
              </w:rPr>
              <w:t xml:space="preserve">tability: </w:t>
            </w:r>
            <w:r w:rsidR="00741766">
              <w:rPr>
                <w:rFonts w:ascii="Arial Narrow" w:hAnsi="Arial Narrow"/>
                <w:sz w:val="16"/>
                <w:szCs w:val="16"/>
              </w:rPr>
              <w:t>C</w:t>
            </w:r>
            <w:r w:rsidRPr="00507095">
              <w:rPr>
                <w:rFonts w:ascii="Arial Narrow" w:hAnsi="Arial Narrow"/>
                <w:sz w:val="16"/>
                <w:szCs w:val="16"/>
              </w:rPr>
              <w:t xml:space="preserve">omprehensive </w:t>
            </w:r>
            <w:r w:rsidR="000718D2">
              <w:rPr>
                <w:rFonts w:ascii="Arial Narrow" w:hAnsi="Arial Narrow"/>
                <w:sz w:val="16"/>
                <w:szCs w:val="16"/>
              </w:rPr>
              <w:t>S</w:t>
            </w:r>
            <w:r w:rsidRPr="00507095">
              <w:rPr>
                <w:rFonts w:ascii="Arial Narrow" w:hAnsi="Arial Narrow"/>
                <w:sz w:val="16"/>
                <w:szCs w:val="16"/>
              </w:rPr>
              <w:t xml:space="preserve">tudy of </w:t>
            </w:r>
            <w:r w:rsidR="00741766">
              <w:rPr>
                <w:rFonts w:ascii="Arial Narrow" w:hAnsi="Arial Narrow"/>
                <w:sz w:val="16"/>
                <w:szCs w:val="16"/>
              </w:rPr>
              <w:t>A</w:t>
            </w:r>
            <w:r w:rsidRPr="00507095">
              <w:rPr>
                <w:rFonts w:ascii="Arial Narrow" w:hAnsi="Arial Narrow"/>
                <w:sz w:val="16"/>
                <w:szCs w:val="16"/>
              </w:rPr>
              <w:t xml:space="preserve">nalytical </w:t>
            </w:r>
            <w:r w:rsidR="00741766">
              <w:rPr>
                <w:rFonts w:ascii="Arial Narrow" w:hAnsi="Arial Narrow"/>
                <w:sz w:val="16"/>
                <w:szCs w:val="16"/>
              </w:rPr>
              <w:t>M</w:t>
            </w:r>
            <w:r w:rsidRPr="00507095">
              <w:rPr>
                <w:rFonts w:ascii="Arial Narrow" w:hAnsi="Arial Narrow"/>
                <w:sz w:val="16"/>
                <w:szCs w:val="16"/>
              </w:rPr>
              <w:t xml:space="preserve">ethods </w:t>
            </w:r>
            <w:r w:rsidR="0068518D">
              <w:rPr>
                <w:rFonts w:ascii="Arial Narrow" w:hAnsi="Arial Narrow"/>
                <w:sz w:val="16"/>
                <w:szCs w:val="16"/>
              </w:rPr>
              <w:t xml:space="preserve">&amp; </w:t>
            </w:r>
            <w:r w:rsidRPr="00507095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="0068518D">
              <w:rPr>
                <w:rFonts w:ascii="Arial Narrow" w:hAnsi="Arial Narrow"/>
                <w:sz w:val="16"/>
                <w:szCs w:val="16"/>
              </w:rPr>
              <w:t>N</w:t>
            </w:r>
            <w:r w:rsidRPr="00507095">
              <w:rPr>
                <w:rFonts w:ascii="Arial Narrow" w:hAnsi="Arial Narrow"/>
                <w:sz w:val="16"/>
                <w:szCs w:val="16"/>
              </w:rPr>
              <w:t xml:space="preserve">umerical </w:t>
            </w:r>
            <w:r w:rsidR="0068518D">
              <w:rPr>
                <w:rFonts w:ascii="Arial Narrow" w:hAnsi="Arial Narrow"/>
                <w:sz w:val="16"/>
                <w:szCs w:val="16"/>
              </w:rPr>
              <w:t>A</w:t>
            </w:r>
            <w:r w:rsidRPr="00507095">
              <w:rPr>
                <w:rFonts w:ascii="Arial Narrow" w:hAnsi="Arial Narrow"/>
                <w:sz w:val="16"/>
                <w:szCs w:val="16"/>
              </w:rPr>
              <w:t>nalysis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  <w:p w14:paraId="2244A469" w14:textId="77777777" w:rsidR="002D7FC1" w:rsidRDefault="002D7FC1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76311110" w14:textId="77777777" w:rsidR="002618AC" w:rsidRDefault="002618AC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49E49C28" w14:textId="1FFADE5B" w:rsidR="00D2720C" w:rsidRPr="000E2042" w:rsidRDefault="000D2DB2" w:rsidP="0004070F">
            <w:pPr>
              <w:rPr>
                <w:rFonts w:ascii="Arial Narrow" w:hAnsi="Arial Narrow"/>
                <w:sz w:val="16"/>
                <w:szCs w:val="16"/>
                <w:highlight w:val="yellow"/>
              </w:rPr>
            </w:pPr>
            <w:r w:rsidRPr="00D41662">
              <w:rPr>
                <w:rFonts w:ascii="Arial Narrow" w:hAnsi="Arial Narrow"/>
                <w:color w:val="EE0000"/>
                <w:sz w:val="16"/>
                <w:szCs w:val="16"/>
              </w:rPr>
              <w:t>Andrea Antiga, Pietro Coppola</w:t>
            </w:r>
            <w:r w:rsidR="002F5308">
              <w:rPr>
                <w:rFonts w:ascii="Arial Narrow" w:hAnsi="Arial Narrow"/>
                <w:color w:val="EE0000"/>
                <w:sz w:val="16"/>
                <w:szCs w:val="16"/>
              </w:rPr>
              <w:t xml:space="preserve"> &amp;</w:t>
            </w:r>
            <w:r w:rsidRPr="00D41662">
              <w:rPr>
                <w:rFonts w:ascii="Arial Narrow" w:hAnsi="Arial Narrow"/>
                <w:color w:val="EE0000"/>
                <w:sz w:val="16"/>
                <w:szCs w:val="16"/>
              </w:rPr>
              <w:t xml:space="preserve"> Vladislav Troitskii</w:t>
            </w:r>
            <w:r w:rsidR="002F5308">
              <w:rPr>
                <w:rFonts w:ascii="Arial Narrow" w:hAnsi="Arial Narrow"/>
                <w:color w:val="EE0000"/>
                <w:sz w:val="16"/>
                <w:szCs w:val="16"/>
              </w:rPr>
              <w:t>, MORE Engineering</w:t>
            </w: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</w:tcPr>
          <w:p w14:paraId="48C10EB4" w14:textId="77777777" w:rsidR="009B6143" w:rsidRDefault="009B6143" w:rsidP="00A93C80">
            <w:pPr>
              <w:rPr>
                <w:rFonts w:ascii="Arial Narrow" w:hAnsi="Arial Narrow"/>
                <w:sz w:val="16"/>
                <w:szCs w:val="16"/>
              </w:rPr>
            </w:pPr>
            <w:r w:rsidRPr="00BE5E21">
              <w:rPr>
                <w:rFonts w:ascii="Arial Narrow" w:hAnsi="Arial Narrow"/>
                <w:sz w:val="16"/>
                <w:szCs w:val="16"/>
              </w:rPr>
              <w:t>Lessons Learned through the Switz City, IN</w:t>
            </w:r>
            <w:r w:rsidR="009E57DA">
              <w:rPr>
                <w:rFonts w:ascii="Arial Narrow" w:hAnsi="Arial Narrow"/>
                <w:sz w:val="16"/>
                <w:szCs w:val="16"/>
              </w:rPr>
              <w:t>,</w:t>
            </w:r>
            <w:r w:rsidRPr="00BE5E21">
              <w:rPr>
                <w:rFonts w:ascii="Arial Narrow" w:hAnsi="Arial Narrow"/>
                <w:sz w:val="16"/>
                <w:szCs w:val="16"/>
              </w:rPr>
              <w:t xml:space="preserve"> AMP</w:t>
            </w:r>
          </w:p>
          <w:p w14:paraId="56DC15CC" w14:textId="77777777" w:rsidR="002C27EA" w:rsidRDefault="002C27EA" w:rsidP="00A93C80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45DE8FAC" w14:textId="77777777" w:rsidR="002C27EA" w:rsidRDefault="002C27EA" w:rsidP="00A93C80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6B504F7B" w14:textId="77777777" w:rsidR="002618AC" w:rsidRDefault="002618AC" w:rsidP="00A93C80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3048A021" w14:textId="53688201" w:rsidR="00201339" w:rsidRPr="007318FE" w:rsidRDefault="00201339" w:rsidP="00A93C80">
            <w:pPr>
              <w:rPr>
                <w:rFonts w:ascii="Arial Narrow" w:hAnsi="Arial Narrow"/>
                <w:sz w:val="16"/>
                <w:szCs w:val="16"/>
              </w:rPr>
            </w:pPr>
            <w:r w:rsidRPr="00625B4A">
              <w:rPr>
                <w:rFonts w:ascii="Arial Narrow" w:hAnsi="Arial Narrow"/>
                <w:color w:val="EE0000"/>
                <w:sz w:val="16"/>
                <w:szCs w:val="16"/>
              </w:rPr>
              <w:t>We</w:t>
            </w:r>
            <w:r w:rsidR="00625B4A" w:rsidRPr="00625B4A">
              <w:rPr>
                <w:rFonts w:ascii="Arial Narrow" w:hAnsi="Arial Narrow"/>
                <w:color w:val="EE0000"/>
                <w:sz w:val="16"/>
                <w:szCs w:val="16"/>
              </w:rPr>
              <w:t>i</w:t>
            </w:r>
            <w:r w:rsidRPr="00625B4A">
              <w:rPr>
                <w:rFonts w:ascii="Arial Narrow" w:hAnsi="Arial Narrow"/>
                <w:color w:val="EE0000"/>
                <w:sz w:val="16"/>
                <w:szCs w:val="16"/>
              </w:rPr>
              <w:t xml:space="preserve"> Liao, </w:t>
            </w:r>
            <w:r w:rsidR="00E3482F">
              <w:rPr>
                <w:rFonts w:ascii="Arial Narrow" w:hAnsi="Arial Narrow"/>
                <w:color w:val="EE0000"/>
                <w:sz w:val="16"/>
                <w:szCs w:val="16"/>
              </w:rPr>
              <w:t xml:space="preserve">Purdue University; </w:t>
            </w:r>
            <w:r w:rsidRPr="00625B4A">
              <w:rPr>
                <w:rFonts w:ascii="Arial Narrow" w:hAnsi="Arial Narrow"/>
                <w:color w:val="EE0000"/>
                <w:sz w:val="16"/>
                <w:szCs w:val="16"/>
              </w:rPr>
              <w:t>Adam Her</w:t>
            </w:r>
            <w:r w:rsidR="00625B4A" w:rsidRPr="00625B4A">
              <w:rPr>
                <w:rFonts w:ascii="Arial Narrow" w:hAnsi="Arial Narrow"/>
                <w:color w:val="EE0000"/>
                <w:sz w:val="16"/>
                <w:szCs w:val="16"/>
              </w:rPr>
              <w:t>shberger</w:t>
            </w:r>
            <w:r w:rsidR="005371C5">
              <w:rPr>
                <w:rFonts w:ascii="Arial Narrow" w:hAnsi="Arial Narrow"/>
                <w:color w:val="EE0000"/>
                <w:sz w:val="16"/>
                <w:szCs w:val="16"/>
              </w:rPr>
              <w:t>, AIRW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47771B" w14:textId="2BA33C2F" w:rsidR="009B6143" w:rsidRPr="007318FE" w:rsidRDefault="009B6143" w:rsidP="009B6143">
            <w:pPr>
              <w:spacing w:before="40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</w:tcPr>
          <w:p w14:paraId="146FE7E3" w14:textId="77777777" w:rsidR="001B2E77" w:rsidRDefault="009B6143" w:rsidP="00011AB9">
            <w:pPr>
              <w:rPr>
                <w:rFonts w:ascii="Arial Narrow" w:hAnsi="Arial Narrow"/>
                <w:sz w:val="16"/>
                <w:szCs w:val="16"/>
              </w:rPr>
            </w:pPr>
            <w:r w:rsidRPr="004B0331">
              <w:rPr>
                <w:rFonts w:ascii="Arial Narrow" w:hAnsi="Arial Narrow"/>
                <w:sz w:val="16"/>
                <w:szCs w:val="16"/>
              </w:rPr>
              <w:t>HDD Pilot Design Basics from a Driller’s Perspective</w:t>
            </w:r>
          </w:p>
          <w:p w14:paraId="6AB13912" w14:textId="6D0D5BDF" w:rsidR="009B6143" w:rsidRPr="007318FE" w:rsidRDefault="009B6143" w:rsidP="00011AB9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9B6143" w:rsidRPr="001756F7" w14:paraId="167A21AB" w14:textId="77777777" w:rsidTr="00261F77">
        <w:trPr>
          <w:trHeight w:val="323"/>
        </w:trPr>
        <w:tc>
          <w:tcPr>
            <w:tcW w:w="1107" w:type="dxa"/>
            <w:tcBorders>
              <w:bottom w:val="double" w:sz="4" w:space="0" w:color="auto"/>
            </w:tcBorders>
            <w:vAlign w:val="center"/>
          </w:tcPr>
          <w:p w14:paraId="45CDF6D9" w14:textId="6FEDCD60" w:rsidR="009B6143" w:rsidRDefault="009B6143" w:rsidP="009B6143">
            <w:pPr>
              <w:ind w:left="-90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 xml:space="preserve">  11:30 - 12</w:t>
            </w:r>
          </w:p>
        </w:tc>
        <w:tc>
          <w:tcPr>
            <w:tcW w:w="2326" w:type="dxa"/>
            <w:tcBorders>
              <w:top w:val="single" w:sz="4" w:space="0" w:color="auto"/>
              <w:bottom w:val="double" w:sz="4" w:space="0" w:color="auto"/>
            </w:tcBorders>
            <w:shd w:val="pct10" w:color="auto" w:fill="auto"/>
          </w:tcPr>
          <w:p w14:paraId="75516E09" w14:textId="00378473" w:rsidR="009B6143" w:rsidRDefault="009B6143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EE0EE1">
              <w:rPr>
                <w:rFonts w:ascii="Arial Narrow" w:hAnsi="Arial Narrow"/>
                <w:bCs/>
                <w:sz w:val="16"/>
                <w:szCs w:val="16"/>
              </w:rPr>
              <w:t xml:space="preserve">Epoxy Rehabilitation </w:t>
            </w:r>
            <w:r w:rsidR="004A52EE">
              <w:rPr>
                <w:rFonts w:ascii="Arial Narrow" w:hAnsi="Arial Narrow"/>
                <w:bCs/>
                <w:sz w:val="16"/>
                <w:szCs w:val="16"/>
              </w:rPr>
              <w:t xml:space="preserve">&amp; </w:t>
            </w:r>
            <w:r w:rsidRPr="00EE0EE1">
              <w:rPr>
                <w:rFonts w:ascii="Arial Narrow" w:hAnsi="Arial Narrow"/>
                <w:bCs/>
                <w:sz w:val="16"/>
                <w:szCs w:val="16"/>
              </w:rPr>
              <w:t xml:space="preserve"> Protective Coatings of Lift Stations</w:t>
            </w:r>
          </w:p>
          <w:p w14:paraId="0C976DFA" w14:textId="77777777" w:rsidR="002822B2" w:rsidRDefault="002822B2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</w:p>
          <w:p w14:paraId="0983B4BB" w14:textId="26009A98" w:rsidR="00781EEA" w:rsidRPr="007318FE" w:rsidRDefault="00781EEA" w:rsidP="00B74255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9F490D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Misty Jameson</w:t>
            </w:r>
            <w:r w:rsidR="009F490D" w:rsidRPr="009F490D"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, </w:t>
            </w:r>
            <w:r w:rsidR="002822B2">
              <w:rPr>
                <w:rFonts w:ascii="Arial Narrow" w:hAnsi="Arial Narrow"/>
                <w:bCs/>
                <w:color w:val="EE0000"/>
                <w:sz w:val="16"/>
                <w:szCs w:val="16"/>
              </w:rPr>
              <w:t xml:space="preserve">ACE Pipe Cleaning; </w:t>
            </w:r>
            <w:r w:rsidR="009F490D" w:rsidRPr="009F490D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JB Conant</w:t>
            </w:r>
            <w:r w:rsidR="002822B2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, Warren Environmental</w:t>
            </w:r>
          </w:p>
        </w:tc>
        <w:tc>
          <w:tcPr>
            <w:tcW w:w="2250" w:type="dxa"/>
            <w:tcBorders>
              <w:top w:val="single" w:sz="4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14:paraId="33AE40C8" w14:textId="77777777" w:rsidR="00082B24" w:rsidRDefault="00082B24" w:rsidP="007B151B">
            <w:pPr>
              <w:rPr>
                <w:rFonts w:ascii="Arial Narrow" w:hAnsi="Arial Narrow"/>
                <w:bCs/>
                <w:sz w:val="16"/>
                <w:szCs w:val="16"/>
              </w:rPr>
            </w:pPr>
            <w:r w:rsidRPr="004A5541">
              <w:rPr>
                <w:rFonts w:ascii="Arial Narrow" w:hAnsi="Arial Narrow"/>
                <w:bCs/>
                <w:sz w:val="16"/>
                <w:szCs w:val="16"/>
              </w:rPr>
              <w:t>Value Proposition for Rehabilitating versus Replacing Pipelines</w:t>
            </w:r>
          </w:p>
          <w:p w14:paraId="3EF80BD4" w14:textId="77777777" w:rsidR="00082B24" w:rsidRDefault="00082B24" w:rsidP="007B151B">
            <w:pPr>
              <w:rPr>
                <w:rFonts w:ascii="Arial Narrow" w:hAnsi="Arial Narrow"/>
                <w:bCs/>
                <w:sz w:val="16"/>
                <w:szCs w:val="16"/>
              </w:rPr>
            </w:pPr>
          </w:p>
          <w:p w14:paraId="40FD19D5" w14:textId="77777777" w:rsidR="007B151B" w:rsidRDefault="007B151B" w:rsidP="007B151B">
            <w:pPr>
              <w:rPr>
                <w:rFonts w:ascii="Arial Narrow" w:hAnsi="Arial Narrow"/>
                <w:bCs/>
                <w:color w:val="EE0000"/>
                <w:sz w:val="16"/>
                <w:szCs w:val="16"/>
              </w:rPr>
            </w:pPr>
          </w:p>
          <w:p w14:paraId="1CB931DE" w14:textId="284382C9" w:rsidR="009B6143" w:rsidRPr="007318FE" w:rsidRDefault="00082B24" w:rsidP="007B151B">
            <w:pPr>
              <w:rPr>
                <w:rFonts w:ascii="Arial Narrow" w:hAnsi="Arial Narrow"/>
                <w:sz w:val="16"/>
                <w:szCs w:val="16"/>
              </w:rPr>
            </w:pPr>
            <w:r w:rsidRPr="008F4A5A">
              <w:rPr>
                <w:rFonts w:ascii="Arial Narrow" w:hAnsi="Arial Narrow"/>
                <w:bCs/>
                <w:color w:val="EE0000"/>
                <w:sz w:val="16"/>
                <w:szCs w:val="16"/>
              </w:rPr>
              <w:t>Michael Martinez</w:t>
            </w:r>
            <w:r>
              <w:rPr>
                <w:rFonts w:ascii="Arial Narrow" w:hAnsi="Arial Narrow"/>
                <w:bCs/>
                <w:color w:val="EE0000"/>
                <w:sz w:val="16"/>
                <w:szCs w:val="16"/>
              </w:rPr>
              <w:t>, CPM Pipelines</w:t>
            </w:r>
          </w:p>
        </w:tc>
        <w:tc>
          <w:tcPr>
            <w:tcW w:w="2610" w:type="dxa"/>
            <w:tcBorders>
              <w:top w:val="single" w:sz="4" w:space="0" w:color="auto"/>
              <w:bottom w:val="double" w:sz="4" w:space="0" w:color="auto"/>
            </w:tcBorders>
            <w:shd w:val="pct10" w:color="auto" w:fill="auto"/>
          </w:tcPr>
          <w:p w14:paraId="6F145C3D" w14:textId="77777777" w:rsidR="0004017C" w:rsidRDefault="009B6143" w:rsidP="0004070F">
            <w:pPr>
              <w:rPr>
                <w:rFonts w:ascii="Arial Narrow" w:hAnsi="Arial Narrow"/>
                <w:sz w:val="16"/>
                <w:szCs w:val="16"/>
              </w:rPr>
            </w:pPr>
            <w:r w:rsidRPr="002D59EF">
              <w:rPr>
                <w:rFonts w:ascii="Arial Narrow" w:hAnsi="Arial Narrow"/>
                <w:sz w:val="16"/>
                <w:szCs w:val="16"/>
              </w:rPr>
              <w:t xml:space="preserve">Innovative O-Pile </w:t>
            </w:r>
            <w:r w:rsidR="000718D2">
              <w:rPr>
                <w:rFonts w:ascii="Arial Narrow" w:hAnsi="Arial Narrow"/>
                <w:sz w:val="16"/>
                <w:szCs w:val="16"/>
              </w:rPr>
              <w:t>S</w:t>
            </w:r>
            <w:r w:rsidRPr="002D59EF">
              <w:rPr>
                <w:rFonts w:ascii="Arial Narrow" w:hAnsi="Arial Narrow"/>
                <w:sz w:val="16"/>
                <w:szCs w:val="16"/>
              </w:rPr>
              <w:t xml:space="preserve">haft </w:t>
            </w:r>
            <w:r w:rsidR="000718D2">
              <w:rPr>
                <w:rFonts w:ascii="Arial Narrow" w:hAnsi="Arial Narrow"/>
                <w:sz w:val="16"/>
                <w:szCs w:val="16"/>
              </w:rPr>
              <w:t>D</w:t>
            </w:r>
            <w:r w:rsidRPr="002D59EF">
              <w:rPr>
                <w:rFonts w:ascii="Arial Narrow" w:hAnsi="Arial Narrow"/>
                <w:sz w:val="16"/>
                <w:szCs w:val="16"/>
              </w:rPr>
              <w:t xml:space="preserve">esign for </w:t>
            </w:r>
            <w:r w:rsidR="00A93C80">
              <w:rPr>
                <w:rFonts w:ascii="Arial Narrow" w:hAnsi="Arial Narrow"/>
                <w:sz w:val="16"/>
                <w:szCs w:val="16"/>
              </w:rPr>
              <w:t>D</w:t>
            </w:r>
            <w:r w:rsidRPr="002D59EF">
              <w:rPr>
                <w:rFonts w:ascii="Arial Narrow" w:hAnsi="Arial Narrow"/>
                <w:sz w:val="16"/>
                <w:szCs w:val="16"/>
              </w:rPr>
              <w:t xml:space="preserve">eep </w:t>
            </w:r>
            <w:r w:rsidR="00A93C80">
              <w:rPr>
                <w:rFonts w:ascii="Arial Narrow" w:hAnsi="Arial Narrow"/>
                <w:sz w:val="16"/>
                <w:szCs w:val="16"/>
              </w:rPr>
              <w:t>E</w:t>
            </w:r>
            <w:r w:rsidRPr="002D59EF">
              <w:rPr>
                <w:rFonts w:ascii="Arial Narrow" w:hAnsi="Arial Narrow"/>
                <w:sz w:val="16"/>
                <w:szCs w:val="16"/>
              </w:rPr>
              <w:t xml:space="preserve">xcavation under </w:t>
            </w:r>
            <w:r w:rsidR="00A93C80">
              <w:rPr>
                <w:rFonts w:ascii="Arial Narrow" w:hAnsi="Arial Narrow"/>
                <w:sz w:val="16"/>
                <w:szCs w:val="16"/>
              </w:rPr>
              <w:t>F</w:t>
            </w:r>
            <w:r w:rsidRPr="002D59EF">
              <w:rPr>
                <w:rFonts w:ascii="Arial Narrow" w:hAnsi="Arial Narrow"/>
                <w:sz w:val="16"/>
                <w:szCs w:val="16"/>
              </w:rPr>
              <w:t>ull-</w:t>
            </w:r>
            <w:r w:rsidR="00A93C80">
              <w:rPr>
                <w:rFonts w:ascii="Arial Narrow" w:hAnsi="Arial Narrow"/>
                <w:sz w:val="16"/>
                <w:szCs w:val="16"/>
              </w:rPr>
              <w:t>D</w:t>
            </w:r>
            <w:r w:rsidRPr="002D59EF">
              <w:rPr>
                <w:rFonts w:ascii="Arial Narrow" w:hAnsi="Arial Narrow"/>
                <w:sz w:val="16"/>
                <w:szCs w:val="16"/>
              </w:rPr>
              <w:t xml:space="preserve">epth </w:t>
            </w:r>
            <w:r w:rsidR="00A93C80">
              <w:rPr>
                <w:rFonts w:ascii="Arial Narrow" w:hAnsi="Arial Narrow"/>
                <w:sz w:val="16"/>
                <w:szCs w:val="16"/>
              </w:rPr>
              <w:t>W</w:t>
            </w:r>
            <w:r w:rsidRPr="002D59EF">
              <w:rPr>
                <w:rFonts w:ascii="Arial Narrow" w:hAnsi="Arial Narrow"/>
                <w:sz w:val="16"/>
                <w:szCs w:val="16"/>
              </w:rPr>
              <w:t xml:space="preserve">ater </w:t>
            </w:r>
            <w:r w:rsidR="00A93C80">
              <w:rPr>
                <w:rFonts w:ascii="Arial Narrow" w:hAnsi="Arial Narrow"/>
                <w:sz w:val="16"/>
                <w:szCs w:val="16"/>
              </w:rPr>
              <w:t>L</w:t>
            </w:r>
            <w:r w:rsidRPr="002D59EF">
              <w:rPr>
                <w:rFonts w:ascii="Arial Narrow" w:hAnsi="Arial Narrow"/>
                <w:sz w:val="16"/>
                <w:szCs w:val="16"/>
              </w:rPr>
              <w:t>oad</w:t>
            </w:r>
          </w:p>
          <w:p w14:paraId="221921C4" w14:textId="77777777" w:rsidR="007B151B" w:rsidRDefault="007B151B" w:rsidP="0004070F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07BAD384" w14:textId="5D4B0559" w:rsidR="009B6143" w:rsidRPr="000E2042" w:rsidRDefault="001F1320" w:rsidP="0004070F">
            <w:pPr>
              <w:rPr>
                <w:rFonts w:ascii="Arial Narrow" w:hAnsi="Arial Narrow"/>
                <w:sz w:val="16"/>
                <w:szCs w:val="16"/>
                <w:highlight w:val="yellow"/>
              </w:rPr>
            </w:pPr>
            <w:r w:rsidRPr="00D41662">
              <w:rPr>
                <w:rFonts w:ascii="Arial Narrow" w:hAnsi="Arial Narrow"/>
                <w:color w:val="EE0000"/>
                <w:sz w:val="16"/>
                <w:szCs w:val="16"/>
              </w:rPr>
              <w:t>Andrea Antiga, Pietro Coppola</w:t>
            </w:r>
            <w:r w:rsidR="002F5308">
              <w:rPr>
                <w:rFonts w:ascii="Arial Narrow" w:hAnsi="Arial Narrow"/>
                <w:color w:val="EE0000"/>
                <w:sz w:val="16"/>
                <w:szCs w:val="16"/>
              </w:rPr>
              <w:t xml:space="preserve"> &amp;</w:t>
            </w:r>
            <w:r w:rsidRPr="00D41662">
              <w:rPr>
                <w:rFonts w:ascii="Arial Narrow" w:hAnsi="Arial Narrow"/>
                <w:color w:val="EE0000"/>
                <w:sz w:val="16"/>
                <w:szCs w:val="16"/>
              </w:rPr>
              <w:t xml:space="preserve"> Vla</w:t>
            </w:r>
            <w:r w:rsidR="00D41662" w:rsidRPr="00D41662">
              <w:rPr>
                <w:rFonts w:ascii="Arial Narrow" w:hAnsi="Arial Narrow"/>
                <w:color w:val="EE0000"/>
                <w:sz w:val="16"/>
                <w:szCs w:val="16"/>
              </w:rPr>
              <w:t>dislav Troitskii</w:t>
            </w:r>
            <w:r w:rsidR="002F5308">
              <w:rPr>
                <w:rFonts w:ascii="Arial Narrow" w:hAnsi="Arial Narrow"/>
                <w:color w:val="EE0000"/>
                <w:sz w:val="16"/>
                <w:szCs w:val="16"/>
              </w:rPr>
              <w:t>, MORE Engineering</w:t>
            </w:r>
          </w:p>
        </w:tc>
        <w:tc>
          <w:tcPr>
            <w:tcW w:w="2610" w:type="dxa"/>
            <w:tcBorders>
              <w:top w:val="single" w:sz="4" w:space="0" w:color="auto"/>
              <w:bottom w:val="double" w:sz="4" w:space="0" w:color="auto"/>
            </w:tcBorders>
            <w:shd w:val="pct10" w:color="auto" w:fill="auto"/>
          </w:tcPr>
          <w:p w14:paraId="0A904257" w14:textId="77777777" w:rsidR="00C85E8A" w:rsidRDefault="009B6143" w:rsidP="00A93C80">
            <w:pPr>
              <w:rPr>
                <w:rFonts w:ascii="Arial Narrow" w:hAnsi="Arial Narrow"/>
                <w:sz w:val="16"/>
                <w:szCs w:val="16"/>
              </w:rPr>
            </w:pPr>
            <w:r w:rsidRPr="008260C7">
              <w:rPr>
                <w:rFonts w:ascii="Arial Narrow" w:hAnsi="Arial Narrow"/>
                <w:sz w:val="16"/>
                <w:szCs w:val="16"/>
              </w:rPr>
              <w:t>Pump Station Pipeline Inspections Using Rope Access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  <w:p w14:paraId="08EBA898" w14:textId="77777777" w:rsidR="005371C5" w:rsidRDefault="005371C5" w:rsidP="00A93C80">
            <w:pPr>
              <w:rPr>
                <w:rFonts w:ascii="Arial Narrow" w:hAnsi="Arial Narrow"/>
                <w:sz w:val="16"/>
                <w:szCs w:val="16"/>
              </w:rPr>
            </w:pPr>
          </w:p>
          <w:p w14:paraId="19B41CCE" w14:textId="77777777" w:rsidR="002618AC" w:rsidRDefault="002618AC" w:rsidP="00A93C80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</w:p>
          <w:p w14:paraId="00615108" w14:textId="3CA16139" w:rsidR="004A1BC3" w:rsidRPr="002618AC" w:rsidRDefault="00E654C9" w:rsidP="00A93C80">
            <w:pPr>
              <w:rPr>
                <w:rFonts w:ascii="Arial Narrow" w:hAnsi="Arial Narrow"/>
                <w:color w:val="EE0000"/>
                <w:sz w:val="16"/>
                <w:szCs w:val="16"/>
              </w:rPr>
            </w:pPr>
            <w:r w:rsidRPr="00E654C9">
              <w:rPr>
                <w:rFonts w:ascii="Arial Narrow" w:hAnsi="Arial Narrow"/>
                <w:color w:val="EE0000"/>
                <w:sz w:val="16"/>
                <w:szCs w:val="16"/>
              </w:rPr>
              <w:t>Kevin Weeks</w:t>
            </w:r>
            <w:r w:rsidR="005371C5">
              <w:rPr>
                <w:rFonts w:ascii="Arial Narrow" w:hAnsi="Arial Narrow"/>
                <w:color w:val="EE0000"/>
                <w:sz w:val="16"/>
                <w:szCs w:val="16"/>
              </w:rPr>
              <w:t>, PICA</w:t>
            </w:r>
            <w:r w:rsidR="002C27EA">
              <w:rPr>
                <w:rFonts w:ascii="Arial Narrow" w:hAnsi="Arial Narrow"/>
                <w:color w:val="EE0000"/>
                <w:sz w:val="16"/>
                <w:szCs w:val="16"/>
              </w:rPr>
              <w:t xml:space="preserve"> Co</w:t>
            </w:r>
            <w:r w:rsidR="002618AC">
              <w:rPr>
                <w:rFonts w:ascii="Arial Narrow" w:hAnsi="Arial Narrow"/>
                <w:color w:val="EE0000"/>
                <w:sz w:val="16"/>
                <w:szCs w:val="16"/>
              </w:rPr>
              <w:t>rp.</w:t>
            </w:r>
          </w:p>
        </w:tc>
        <w:tc>
          <w:tcPr>
            <w:tcW w:w="234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5511578" w14:textId="77E752D3" w:rsidR="009B6143" w:rsidRPr="007318FE" w:rsidRDefault="009B6143" w:rsidP="009B6143">
            <w:pPr>
              <w:spacing w:before="40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  <w:shd w:val="pct10" w:color="auto" w:fill="auto"/>
          </w:tcPr>
          <w:p w14:paraId="043E7F3D" w14:textId="77777777" w:rsidR="009B6143" w:rsidRDefault="009B6143" w:rsidP="00011AB9">
            <w:pPr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 xml:space="preserve">Alaska </w:t>
            </w:r>
            <w:r w:rsidR="00011AB9">
              <w:rPr>
                <w:rFonts w:ascii="Arial Narrow" w:hAnsi="Arial Narrow"/>
                <w:sz w:val="16"/>
                <w:szCs w:val="16"/>
              </w:rPr>
              <w:t>P</w:t>
            </w:r>
            <w:r>
              <w:rPr>
                <w:rFonts w:ascii="Arial Narrow" w:hAnsi="Arial Narrow"/>
                <w:sz w:val="16"/>
                <w:szCs w:val="16"/>
              </w:rPr>
              <w:t>roject</w:t>
            </w:r>
          </w:p>
          <w:p w14:paraId="32B15E02" w14:textId="348A7A7A" w:rsidR="001B2E77" w:rsidRPr="007318FE" w:rsidRDefault="001B2E77" w:rsidP="00011AB9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1105D2" w:rsidRPr="001756F7" w14:paraId="408D4CF7" w14:textId="77777777" w:rsidTr="00D6068B">
        <w:trPr>
          <w:trHeight w:val="323"/>
        </w:trPr>
        <w:tc>
          <w:tcPr>
            <w:tcW w:w="110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3F40D75" w14:textId="77777777" w:rsidR="001105D2" w:rsidRDefault="001105D2" w:rsidP="009B6143">
            <w:pPr>
              <w:ind w:left="-90"/>
              <w:rPr>
                <w:rFonts w:ascii="Arial Narrow" w:hAnsi="Arial Narrow"/>
                <w:sz w:val="16"/>
                <w:szCs w:val="16"/>
              </w:rPr>
            </w:pPr>
          </w:p>
          <w:p w14:paraId="6875B0C6" w14:textId="64626CD0" w:rsidR="001105D2" w:rsidRDefault="001105D2" w:rsidP="009B6143">
            <w:pPr>
              <w:ind w:left="-90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 xml:space="preserve">     1-5 p.m.</w:t>
            </w:r>
          </w:p>
          <w:p w14:paraId="53154C9D" w14:textId="77777777" w:rsidR="001105D2" w:rsidRDefault="001105D2" w:rsidP="009B6143">
            <w:pPr>
              <w:ind w:left="-90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14116" w:type="dxa"/>
            <w:gridSpan w:val="6"/>
            <w:tcBorders>
              <w:top w:val="double" w:sz="4" w:space="0" w:color="auto"/>
              <w:bottom w:val="single" w:sz="4" w:space="0" w:color="auto"/>
            </w:tcBorders>
            <w:shd w:val="pct10" w:color="auto" w:fill="auto"/>
          </w:tcPr>
          <w:p w14:paraId="04265EF9" w14:textId="77777777" w:rsidR="00371249" w:rsidRPr="00DF20EE" w:rsidRDefault="00371249" w:rsidP="0037124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</w:rPr>
            </w:pPr>
            <w:r w:rsidRPr="00DF20EE">
              <w:rPr>
                <w:rFonts w:ascii="Arial Narrow" w:hAnsi="Arial Narrow"/>
                <w:b/>
                <w:bCs/>
                <w:sz w:val="16"/>
                <w:szCs w:val="16"/>
              </w:rPr>
              <w:t>EXHIBITS/LUNCH</w:t>
            </w:r>
          </w:p>
          <w:p w14:paraId="4F161E2B" w14:textId="77777777" w:rsidR="00371249" w:rsidRDefault="00371249" w:rsidP="00371249">
            <w:pPr>
              <w:rPr>
                <w:rFonts w:ascii="Arial Narrow" w:hAnsi="Arial Narrow"/>
                <w:b/>
                <w:bCs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sz w:val="16"/>
                <w:szCs w:val="16"/>
              </w:rPr>
              <w:t xml:space="preserve">                                                                                                                                         </w:t>
            </w:r>
            <w:r w:rsidRPr="00234EDF">
              <w:rPr>
                <w:rFonts w:ascii="Arial Narrow" w:hAnsi="Arial Narrow"/>
                <w:b/>
                <w:bCs/>
                <w:sz w:val="16"/>
                <w:szCs w:val="16"/>
              </w:rPr>
              <w:t>CENTER STAG</w:t>
            </w:r>
            <w:r>
              <w:rPr>
                <w:rFonts w:ascii="Arial Narrow" w:hAnsi="Arial Narrow"/>
                <w:b/>
                <w:bCs/>
                <w:sz w:val="16"/>
                <w:szCs w:val="16"/>
              </w:rPr>
              <w:t>E</w:t>
            </w:r>
          </w:p>
          <w:p w14:paraId="2467431B" w14:textId="3F8830C8" w:rsidR="00371249" w:rsidRDefault="00371249" w:rsidP="00371249">
            <w:pPr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sz w:val="16"/>
                <w:szCs w:val="16"/>
              </w:rPr>
              <w:t xml:space="preserve">                                                                                                                                         </w:t>
            </w:r>
            <w:r w:rsidR="00944CA0">
              <w:rPr>
                <w:rFonts w:ascii="Arial Narrow" w:hAnsi="Arial Narrow"/>
                <w:b/>
                <w:bCs/>
                <w:sz w:val="16"/>
                <w:szCs w:val="16"/>
              </w:rPr>
              <w:t xml:space="preserve"> </w:t>
            </w:r>
            <w:r w:rsidRPr="00371249">
              <w:rPr>
                <w:rFonts w:ascii="Arial Narrow" w:hAnsi="Arial Narrow"/>
                <w:sz w:val="16"/>
                <w:szCs w:val="16"/>
              </w:rPr>
              <w:t>1</w:t>
            </w:r>
            <w:r w:rsidR="00D9359C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Pr="00371249">
              <w:rPr>
                <w:rFonts w:ascii="Arial Narrow" w:hAnsi="Arial Narrow"/>
                <w:sz w:val="16"/>
                <w:szCs w:val="16"/>
              </w:rPr>
              <w:t>-</w:t>
            </w:r>
            <w:r w:rsidR="00D9359C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Pr="00371249">
              <w:rPr>
                <w:rFonts w:ascii="Arial Narrow" w:hAnsi="Arial Narrow"/>
                <w:sz w:val="16"/>
                <w:szCs w:val="16"/>
              </w:rPr>
              <w:t>2:30</w:t>
            </w:r>
            <w:r>
              <w:rPr>
                <w:rFonts w:ascii="Arial Narrow" w:hAnsi="Arial Narrow"/>
                <w:sz w:val="16"/>
                <w:szCs w:val="16"/>
              </w:rPr>
              <w:t xml:space="preserve"> p.m.  HDD Hall of Fame</w:t>
            </w:r>
            <w:r w:rsidR="00E829B3">
              <w:rPr>
                <w:rFonts w:ascii="Arial Narrow" w:hAnsi="Arial Narrow"/>
                <w:sz w:val="16"/>
                <w:szCs w:val="16"/>
              </w:rPr>
              <w:t xml:space="preserve"> Interactive Conversations</w:t>
            </w:r>
          </w:p>
          <w:p w14:paraId="54FE72F7" w14:textId="693D4C51" w:rsidR="001105D2" w:rsidRDefault="00E829B3" w:rsidP="00011AB9">
            <w:pPr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 xml:space="preserve">                                                                                                                                          2:30</w:t>
            </w:r>
            <w:r w:rsidR="00D9359C"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sz w:val="16"/>
                <w:szCs w:val="16"/>
              </w:rPr>
              <w:t>-</w:t>
            </w:r>
            <w:r w:rsidR="00D9359C"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sz w:val="16"/>
                <w:szCs w:val="16"/>
              </w:rPr>
              <w:t>3:30    Safety</w:t>
            </w:r>
          </w:p>
        </w:tc>
      </w:tr>
    </w:tbl>
    <w:p w14:paraId="17AF7E89" w14:textId="448B0F60" w:rsidR="00B3543E" w:rsidRDefault="00B3543E" w:rsidP="00834362">
      <w:pPr>
        <w:tabs>
          <w:tab w:val="left" w:pos="-1440"/>
        </w:tabs>
        <w:rPr>
          <w:rFonts w:ascii="Arial Narrow" w:hAnsi="Arial Narrow" w:cs="Arial Narrow"/>
          <w:b/>
          <w:i/>
          <w:sz w:val="18"/>
          <w:szCs w:val="18"/>
        </w:rPr>
      </w:pPr>
    </w:p>
    <w:sectPr w:rsidR="00B3543E" w:rsidSect="00865A9D">
      <w:pgSz w:w="15840" w:h="12240" w:orient="landscape" w:code="1"/>
      <w:pgMar w:top="288" w:right="288" w:bottom="288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C1604" w14:textId="77777777" w:rsidR="00EB118E" w:rsidRDefault="00EB118E" w:rsidP="00CA1C50">
      <w:r>
        <w:separator/>
      </w:r>
    </w:p>
  </w:endnote>
  <w:endnote w:type="continuationSeparator" w:id="0">
    <w:p w14:paraId="67498CCD" w14:textId="77777777" w:rsidR="00EB118E" w:rsidRDefault="00EB118E" w:rsidP="00CA1C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0F0767" w14:textId="77777777" w:rsidR="00EB118E" w:rsidRDefault="00EB118E" w:rsidP="00CA1C50">
      <w:r>
        <w:separator/>
      </w:r>
    </w:p>
  </w:footnote>
  <w:footnote w:type="continuationSeparator" w:id="0">
    <w:p w14:paraId="435CC805" w14:textId="77777777" w:rsidR="00EB118E" w:rsidRDefault="00EB118E" w:rsidP="00CA1C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0F0714"/>
    <w:multiLevelType w:val="hybridMultilevel"/>
    <w:tmpl w:val="BD5ABDF2"/>
    <w:lvl w:ilvl="0" w:tplc="57246C06">
      <w:start w:val="1"/>
      <w:numFmt w:val="bullet"/>
      <w:lvlText w:val="-"/>
      <w:lvlJc w:val="left"/>
      <w:pPr>
        <w:ind w:left="420" w:hanging="360"/>
      </w:pPr>
      <w:rPr>
        <w:rFonts w:ascii="Arial Narrow" w:eastAsiaTheme="minorHAnsi" w:hAnsi="Arial Narrow" w:cs="Arial Narrow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1B9C5801"/>
    <w:multiLevelType w:val="hybridMultilevel"/>
    <w:tmpl w:val="A1F824E2"/>
    <w:lvl w:ilvl="0" w:tplc="BC98B418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 Narro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3FE5365"/>
    <w:multiLevelType w:val="hybridMultilevel"/>
    <w:tmpl w:val="34563AD8"/>
    <w:lvl w:ilvl="0" w:tplc="F54E7D02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 Narro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575B5E"/>
    <w:multiLevelType w:val="hybridMultilevel"/>
    <w:tmpl w:val="3D483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7541E5"/>
    <w:multiLevelType w:val="hybridMultilevel"/>
    <w:tmpl w:val="A1AE3972"/>
    <w:lvl w:ilvl="0" w:tplc="5BB81518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C81BCD"/>
    <w:multiLevelType w:val="hybridMultilevel"/>
    <w:tmpl w:val="878684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CF719A"/>
    <w:multiLevelType w:val="hybridMultilevel"/>
    <w:tmpl w:val="776E2EEC"/>
    <w:lvl w:ilvl="0" w:tplc="BB7281F0">
      <w:numFmt w:val="bullet"/>
      <w:lvlText w:val=""/>
      <w:lvlJc w:val="left"/>
      <w:pPr>
        <w:ind w:left="720" w:hanging="360"/>
      </w:pPr>
      <w:rPr>
        <w:rFonts w:ascii="Symbol" w:eastAsiaTheme="minorHAnsi" w:hAnsi="Symbol" w:cs="Arial Narro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C12112"/>
    <w:multiLevelType w:val="hybridMultilevel"/>
    <w:tmpl w:val="CFCEACA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5113576">
    <w:abstractNumId w:val="6"/>
  </w:num>
  <w:num w:numId="2" w16cid:durableId="455682350">
    <w:abstractNumId w:val="2"/>
  </w:num>
  <w:num w:numId="3" w16cid:durableId="1403679784">
    <w:abstractNumId w:val="7"/>
  </w:num>
  <w:num w:numId="4" w16cid:durableId="1634946868">
    <w:abstractNumId w:val="5"/>
  </w:num>
  <w:num w:numId="5" w16cid:durableId="1998800696">
    <w:abstractNumId w:val="3"/>
  </w:num>
  <w:num w:numId="6" w16cid:durableId="2089571564">
    <w:abstractNumId w:val="4"/>
  </w:num>
  <w:num w:numId="7" w16cid:durableId="166100729">
    <w:abstractNumId w:val="1"/>
  </w:num>
  <w:num w:numId="8" w16cid:durableId="7651575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M0NTAzMzEztrAwNTVT0lEKTi0uzszPAykwrAUADrF55SwAAAA="/>
  </w:docVars>
  <w:rsids>
    <w:rsidRoot w:val="00FA6C7E"/>
    <w:rsid w:val="000004D9"/>
    <w:rsid w:val="00001067"/>
    <w:rsid w:val="0000118B"/>
    <w:rsid w:val="000015D1"/>
    <w:rsid w:val="000017F3"/>
    <w:rsid w:val="000021BC"/>
    <w:rsid w:val="00004014"/>
    <w:rsid w:val="000043B6"/>
    <w:rsid w:val="000043CB"/>
    <w:rsid w:val="000054F6"/>
    <w:rsid w:val="0000550F"/>
    <w:rsid w:val="00005967"/>
    <w:rsid w:val="00005B7A"/>
    <w:rsid w:val="00005E83"/>
    <w:rsid w:val="00006232"/>
    <w:rsid w:val="0000704C"/>
    <w:rsid w:val="000073AC"/>
    <w:rsid w:val="00007A46"/>
    <w:rsid w:val="00010193"/>
    <w:rsid w:val="00010661"/>
    <w:rsid w:val="00010AA5"/>
    <w:rsid w:val="00010E83"/>
    <w:rsid w:val="00011942"/>
    <w:rsid w:val="00011AB9"/>
    <w:rsid w:val="00011B10"/>
    <w:rsid w:val="0001217B"/>
    <w:rsid w:val="00012A33"/>
    <w:rsid w:val="00013179"/>
    <w:rsid w:val="000132AF"/>
    <w:rsid w:val="00013B6F"/>
    <w:rsid w:val="00014B49"/>
    <w:rsid w:val="00015211"/>
    <w:rsid w:val="00015688"/>
    <w:rsid w:val="00015CFB"/>
    <w:rsid w:val="000164CD"/>
    <w:rsid w:val="000166EA"/>
    <w:rsid w:val="00016848"/>
    <w:rsid w:val="00017268"/>
    <w:rsid w:val="0001742A"/>
    <w:rsid w:val="000175D2"/>
    <w:rsid w:val="000178FD"/>
    <w:rsid w:val="0001792B"/>
    <w:rsid w:val="00017E0C"/>
    <w:rsid w:val="00020853"/>
    <w:rsid w:val="0002096C"/>
    <w:rsid w:val="00020C0C"/>
    <w:rsid w:val="00021ADD"/>
    <w:rsid w:val="00021BC3"/>
    <w:rsid w:val="00022143"/>
    <w:rsid w:val="00022475"/>
    <w:rsid w:val="00022A91"/>
    <w:rsid w:val="00022F01"/>
    <w:rsid w:val="00023A5B"/>
    <w:rsid w:val="00023BB0"/>
    <w:rsid w:val="00024039"/>
    <w:rsid w:val="000240F4"/>
    <w:rsid w:val="00024C3A"/>
    <w:rsid w:val="000250F0"/>
    <w:rsid w:val="0002565F"/>
    <w:rsid w:val="00025963"/>
    <w:rsid w:val="00026842"/>
    <w:rsid w:val="000268A0"/>
    <w:rsid w:val="0002698A"/>
    <w:rsid w:val="00026EEF"/>
    <w:rsid w:val="00030C83"/>
    <w:rsid w:val="00031B6C"/>
    <w:rsid w:val="0003261C"/>
    <w:rsid w:val="000328B8"/>
    <w:rsid w:val="00032ABA"/>
    <w:rsid w:val="00032DA0"/>
    <w:rsid w:val="00032DFE"/>
    <w:rsid w:val="00033693"/>
    <w:rsid w:val="000345A1"/>
    <w:rsid w:val="00034DC7"/>
    <w:rsid w:val="00035160"/>
    <w:rsid w:val="00035544"/>
    <w:rsid w:val="00035A3A"/>
    <w:rsid w:val="00035FCD"/>
    <w:rsid w:val="000360AF"/>
    <w:rsid w:val="00036462"/>
    <w:rsid w:val="00036D35"/>
    <w:rsid w:val="00037905"/>
    <w:rsid w:val="00037F19"/>
    <w:rsid w:val="0004017C"/>
    <w:rsid w:val="0004070F"/>
    <w:rsid w:val="00040900"/>
    <w:rsid w:val="00040F0B"/>
    <w:rsid w:val="00041E55"/>
    <w:rsid w:val="00041EEA"/>
    <w:rsid w:val="00042F37"/>
    <w:rsid w:val="0004319A"/>
    <w:rsid w:val="00043546"/>
    <w:rsid w:val="00043706"/>
    <w:rsid w:val="00043E29"/>
    <w:rsid w:val="000441D4"/>
    <w:rsid w:val="00044263"/>
    <w:rsid w:val="0004465A"/>
    <w:rsid w:val="0004606E"/>
    <w:rsid w:val="00046343"/>
    <w:rsid w:val="000465C6"/>
    <w:rsid w:val="00047778"/>
    <w:rsid w:val="0005017E"/>
    <w:rsid w:val="00050387"/>
    <w:rsid w:val="000505CE"/>
    <w:rsid w:val="00050748"/>
    <w:rsid w:val="00050ADC"/>
    <w:rsid w:val="00050F74"/>
    <w:rsid w:val="00051385"/>
    <w:rsid w:val="00051696"/>
    <w:rsid w:val="0005272B"/>
    <w:rsid w:val="00052A07"/>
    <w:rsid w:val="00052A58"/>
    <w:rsid w:val="0005388C"/>
    <w:rsid w:val="0005416E"/>
    <w:rsid w:val="00054675"/>
    <w:rsid w:val="000555E5"/>
    <w:rsid w:val="00055BF9"/>
    <w:rsid w:val="000560CF"/>
    <w:rsid w:val="00056299"/>
    <w:rsid w:val="0005641D"/>
    <w:rsid w:val="000565B8"/>
    <w:rsid w:val="00056947"/>
    <w:rsid w:val="00056AEE"/>
    <w:rsid w:val="00056BC4"/>
    <w:rsid w:val="00057270"/>
    <w:rsid w:val="00060687"/>
    <w:rsid w:val="0006099A"/>
    <w:rsid w:val="000610BF"/>
    <w:rsid w:val="000615AB"/>
    <w:rsid w:val="000621BC"/>
    <w:rsid w:val="0006266C"/>
    <w:rsid w:val="00062A4D"/>
    <w:rsid w:val="000633A0"/>
    <w:rsid w:val="00063851"/>
    <w:rsid w:val="000641F7"/>
    <w:rsid w:val="000647AC"/>
    <w:rsid w:val="00064C9A"/>
    <w:rsid w:val="000652F5"/>
    <w:rsid w:val="000661CB"/>
    <w:rsid w:val="000664CA"/>
    <w:rsid w:val="00067769"/>
    <w:rsid w:val="000708A2"/>
    <w:rsid w:val="00071779"/>
    <w:rsid w:val="000718D2"/>
    <w:rsid w:val="00073BDC"/>
    <w:rsid w:val="00073C6F"/>
    <w:rsid w:val="00073CAF"/>
    <w:rsid w:val="000744CC"/>
    <w:rsid w:val="000744F8"/>
    <w:rsid w:val="00074A22"/>
    <w:rsid w:val="0007513F"/>
    <w:rsid w:val="00075346"/>
    <w:rsid w:val="000753A3"/>
    <w:rsid w:val="000757EA"/>
    <w:rsid w:val="000763D6"/>
    <w:rsid w:val="00076DC9"/>
    <w:rsid w:val="0007740C"/>
    <w:rsid w:val="00077654"/>
    <w:rsid w:val="00077775"/>
    <w:rsid w:val="0007786A"/>
    <w:rsid w:val="0007788A"/>
    <w:rsid w:val="00077A4A"/>
    <w:rsid w:val="00077CDC"/>
    <w:rsid w:val="00080199"/>
    <w:rsid w:val="00080205"/>
    <w:rsid w:val="00080463"/>
    <w:rsid w:val="000810F2"/>
    <w:rsid w:val="00081A49"/>
    <w:rsid w:val="0008231D"/>
    <w:rsid w:val="00082363"/>
    <w:rsid w:val="000829D5"/>
    <w:rsid w:val="00082A2C"/>
    <w:rsid w:val="00082B24"/>
    <w:rsid w:val="00082DB7"/>
    <w:rsid w:val="000839B6"/>
    <w:rsid w:val="00083BC8"/>
    <w:rsid w:val="000847FE"/>
    <w:rsid w:val="00084876"/>
    <w:rsid w:val="00084F8D"/>
    <w:rsid w:val="00086C4E"/>
    <w:rsid w:val="00086FED"/>
    <w:rsid w:val="00087B76"/>
    <w:rsid w:val="00087D19"/>
    <w:rsid w:val="00087F1A"/>
    <w:rsid w:val="00090221"/>
    <w:rsid w:val="00090A5D"/>
    <w:rsid w:val="00090D5E"/>
    <w:rsid w:val="00091518"/>
    <w:rsid w:val="00091FD5"/>
    <w:rsid w:val="00092111"/>
    <w:rsid w:val="00092975"/>
    <w:rsid w:val="00093485"/>
    <w:rsid w:val="00093869"/>
    <w:rsid w:val="000939AD"/>
    <w:rsid w:val="000940E5"/>
    <w:rsid w:val="000944DE"/>
    <w:rsid w:val="00094710"/>
    <w:rsid w:val="00095483"/>
    <w:rsid w:val="000954E7"/>
    <w:rsid w:val="000956C6"/>
    <w:rsid w:val="000957EB"/>
    <w:rsid w:val="00095EA2"/>
    <w:rsid w:val="0009657B"/>
    <w:rsid w:val="000967BE"/>
    <w:rsid w:val="0009691D"/>
    <w:rsid w:val="000A0317"/>
    <w:rsid w:val="000A090C"/>
    <w:rsid w:val="000A0953"/>
    <w:rsid w:val="000A0F03"/>
    <w:rsid w:val="000A13E3"/>
    <w:rsid w:val="000A1F05"/>
    <w:rsid w:val="000A2672"/>
    <w:rsid w:val="000A445A"/>
    <w:rsid w:val="000A44E3"/>
    <w:rsid w:val="000A57C0"/>
    <w:rsid w:val="000A5932"/>
    <w:rsid w:val="000A5CCB"/>
    <w:rsid w:val="000A6216"/>
    <w:rsid w:val="000A6BE5"/>
    <w:rsid w:val="000A6D1F"/>
    <w:rsid w:val="000A6F6B"/>
    <w:rsid w:val="000A7703"/>
    <w:rsid w:val="000A772A"/>
    <w:rsid w:val="000A7930"/>
    <w:rsid w:val="000A7B0D"/>
    <w:rsid w:val="000B01C3"/>
    <w:rsid w:val="000B16EF"/>
    <w:rsid w:val="000B2A20"/>
    <w:rsid w:val="000B2B56"/>
    <w:rsid w:val="000B2B76"/>
    <w:rsid w:val="000B31EB"/>
    <w:rsid w:val="000B326F"/>
    <w:rsid w:val="000B33C3"/>
    <w:rsid w:val="000B3643"/>
    <w:rsid w:val="000B3A2D"/>
    <w:rsid w:val="000B3A61"/>
    <w:rsid w:val="000B452C"/>
    <w:rsid w:val="000B4B4E"/>
    <w:rsid w:val="000B51EA"/>
    <w:rsid w:val="000B55A4"/>
    <w:rsid w:val="000B5631"/>
    <w:rsid w:val="000B574D"/>
    <w:rsid w:val="000B5804"/>
    <w:rsid w:val="000B5C63"/>
    <w:rsid w:val="000B5F06"/>
    <w:rsid w:val="000B60AB"/>
    <w:rsid w:val="000B636C"/>
    <w:rsid w:val="000B6839"/>
    <w:rsid w:val="000B6989"/>
    <w:rsid w:val="000B6D35"/>
    <w:rsid w:val="000B6FF4"/>
    <w:rsid w:val="000B7296"/>
    <w:rsid w:val="000B745F"/>
    <w:rsid w:val="000B7666"/>
    <w:rsid w:val="000C0150"/>
    <w:rsid w:val="000C2A86"/>
    <w:rsid w:val="000C2E42"/>
    <w:rsid w:val="000C35D2"/>
    <w:rsid w:val="000C38B7"/>
    <w:rsid w:val="000C3949"/>
    <w:rsid w:val="000C42C1"/>
    <w:rsid w:val="000C43C5"/>
    <w:rsid w:val="000C4A07"/>
    <w:rsid w:val="000C4B41"/>
    <w:rsid w:val="000C53AB"/>
    <w:rsid w:val="000C53B8"/>
    <w:rsid w:val="000C54D1"/>
    <w:rsid w:val="000C5783"/>
    <w:rsid w:val="000C67E1"/>
    <w:rsid w:val="000C6928"/>
    <w:rsid w:val="000C74A6"/>
    <w:rsid w:val="000C7BBC"/>
    <w:rsid w:val="000C7D36"/>
    <w:rsid w:val="000D01C3"/>
    <w:rsid w:val="000D034E"/>
    <w:rsid w:val="000D039F"/>
    <w:rsid w:val="000D18DA"/>
    <w:rsid w:val="000D21F2"/>
    <w:rsid w:val="000D2DB2"/>
    <w:rsid w:val="000D2DE5"/>
    <w:rsid w:val="000D34F8"/>
    <w:rsid w:val="000D3BBF"/>
    <w:rsid w:val="000D54B2"/>
    <w:rsid w:val="000D579F"/>
    <w:rsid w:val="000D6ACE"/>
    <w:rsid w:val="000D76ED"/>
    <w:rsid w:val="000E043A"/>
    <w:rsid w:val="000E067E"/>
    <w:rsid w:val="000E0FC5"/>
    <w:rsid w:val="000E144D"/>
    <w:rsid w:val="000E1928"/>
    <w:rsid w:val="000E1D2D"/>
    <w:rsid w:val="000E2042"/>
    <w:rsid w:val="000E2458"/>
    <w:rsid w:val="000E29E5"/>
    <w:rsid w:val="000E2E20"/>
    <w:rsid w:val="000E2F7E"/>
    <w:rsid w:val="000E33A9"/>
    <w:rsid w:val="000E3703"/>
    <w:rsid w:val="000E3CC3"/>
    <w:rsid w:val="000E4BF4"/>
    <w:rsid w:val="000E4E69"/>
    <w:rsid w:val="000E506B"/>
    <w:rsid w:val="000E57C0"/>
    <w:rsid w:val="000E5942"/>
    <w:rsid w:val="000E5F14"/>
    <w:rsid w:val="000E61DB"/>
    <w:rsid w:val="000E620F"/>
    <w:rsid w:val="000E62AB"/>
    <w:rsid w:val="000E6367"/>
    <w:rsid w:val="000E6573"/>
    <w:rsid w:val="000E667A"/>
    <w:rsid w:val="000E770A"/>
    <w:rsid w:val="000F0076"/>
    <w:rsid w:val="000F00DC"/>
    <w:rsid w:val="000F0AFA"/>
    <w:rsid w:val="000F1436"/>
    <w:rsid w:val="000F3125"/>
    <w:rsid w:val="000F366E"/>
    <w:rsid w:val="000F39D9"/>
    <w:rsid w:val="000F3D1E"/>
    <w:rsid w:val="000F3E9C"/>
    <w:rsid w:val="000F46F6"/>
    <w:rsid w:val="000F59A2"/>
    <w:rsid w:val="000F6396"/>
    <w:rsid w:val="000F671B"/>
    <w:rsid w:val="000F6D7E"/>
    <w:rsid w:val="000F717D"/>
    <w:rsid w:val="000F722C"/>
    <w:rsid w:val="000F7FF9"/>
    <w:rsid w:val="001003A6"/>
    <w:rsid w:val="00100610"/>
    <w:rsid w:val="00100931"/>
    <w:rsid w:val="00100A99"/>
    <w:rsid w:val="00100CF3"/>
    <w:rsid w:val="00100F68"/>
    <w:rsid w:val="00101B51"/>
    <w:rsid w:val="0010291E"/>
    <w:rsid w:val="00102D47"/>
    <w:rsid w:val="00103641"/>
    <w:rsid w:val="00103655"/>
    <w:rsid w:val="0010367D"/>
    <w:rsid w:val="0010381D"/>
    <w:rsid w:val="00103B11"/>
    <w:rsid w:val="00103BF7"/>
    <w:rsid w:val="00103E65"/>
    <w:rsid w:val="00103F04"/>
    <w:rsid w:val="00104675"/>
    <w:rsid w:val="001049B0"/>
    <w:rsid w:val="00105C0C"/>
    <w:rsid w:val="001066A8"/>
    <w:rsid w:val="00106AF0"/>
    <w:rsid w:val="0010775C"/>
    <w:rsid w:val="0011015C"/>
    <w:rsid w:val="001105D2"/>
    <w:rsid w:val="001106B9"/>
    <w:rsid w:val="001107E6"/>
    <w:rsid w:val="001107F5"/>
    <w:rsid w:val="001108BC"/>
    <w:rsid w:val="00110F22"/>
    <w:rsid w:val="001137F1"/>
    <w:rsid w:val="00113BDD"/>
    <w:rsid w:val="00113E56"/>
    <w:rsid w:val="001146B3"/>
    <w:rsid w:val="0011488E"/>
    <w:rsid w:val="001149FE"/>
    <w:rsid w:val="00114E68"/>
    <w:rsid w:val="0011585B"/>
    <w:rsid w:val="0011666B"/>
    <w:rsid w:val="001166C6"/>
    <w:rsid w:val="00116C99"/>
    <w:rsid w:val="00117063"/>
    <w:rsid w:val="001174FD"/>
    <w:rsid w:val="00117ABE"/>
    <w:rsid w:val="00117D8B"/>
    <w:rsid w:val="00120518"/>
    <w:rsid w:val="00120A49"/>
    <w:rsid w:val="00120AF2"/>
    <w:rsid w:val="00120E77"/>
    <w:rsid w:val="00122E3B"/>
    <w:rsid w:val="0012371B"/>
    <w:rsid w:val="00123A36"/>
    <w:rsid w:val="00123ADB"/>
    <w:rsid w:val="00123FE5"/>
    <w:rsid w:val="001245BB"/>
    <w:rsid w:val="00124626"/>
    <w:rsid w:val="00125320"/>
    <w:rsid w:val="0012596D"/>
    <w:rsid w:val="001259DA"/>
    <w:rsid w:val="00125EA6"/>
    <w:rsid w:val="00125FF8"/>
    <w:rsid w:val="00126678"/>
    <w:rsid w:val="00126B24"/>
    <w:rsid w:val="00127007"/>
    <w:rsid w:val="0012729C"/>
    <w:rsid w:val="00127BF4"/>
    <w:rsid w:val="00127D33"/>
    <w:rsid w:val="00127F34"/>
    <w:rsid w:val="0013016A"/>
    <w:rsid w:val="00130246"/>
    <w:rsid w:val="00130421"/>
    <w:rsid w:val="001318E2"/>
    <w:rsid w:val="001321A7"/>
    <w:rsid w:val="00132826"/>
    <w:rsid w:val="00133FBF"/>
    <w:rsid w:val="00134103"/>
    <w:rsid w:val="00134D32"/>
    <w:rsid w:val="001351B7"/>
    <w:rsid w:val="00136470"/>
    <w:rsid w:val="00136A83"/>
    <w:rsid w:val="00136F03"/>
    <w:rsid w:val="0013757C"/>
    <w:rsid w:val="0014037B"/>
    <w:rsid w:val="00140823"/>
    <w:rsid w:val="0014089F"/>
    <w:rsid w:val="00141550"/>
    <w:rsid w:val="001417C9"/>
    <w:rsid w:val="00141BA8"/>
    <w:rsid w:val="001420E6"/>
    <w:rsid w:val="00142795"/>
    <w:rsid w:val="00142DC9"/>
    <w:rsid w:val="00142FB4"/>
    <w:rsid w:val="0014309C"/>
    <w:rsid w:val="001433D7"/>
    <w:rsid w:val="00143889"/>
    <w:rsid w:val="0014442C"/>
    <w:rsid w:val="001445D0"/>
    <w:rsid w:val="001447E4"/>
    <w:rsid w:val="00144DCB"/>
    <w:rsid w:val="00145810"/>
    <w:rsid w:val="001462DA"/>
    <w:rsid w:val="00146BFA"/>
    <w:rsid w:val="00147274"/>
    <w:rsid w:val="00150A78"/>
    <w:rsid w:val="00152755"/>
    <w:rsid w:val="001527DD"/>
    <w:rsid w:val="00152C3D"/>
    <w:rsid w:val="001536C7"/>
    <w:rsid w:val="00153FF7"/>
    <w:rsid w:val="00155602"/>
    <w:rsid w:val="00155640"/>
    <w:rsid w:val="00156248"/>
    <w:rsid w:val="0015625B"/>
    <w:rsid w:val="00156FC2"/>
    <w:rsid w:val="001571CD"/>
    <w:rsid w:val="00157D77"/>
    <w:rsid w:val="00160048"/>
    <w:rsid w:val="001603B8"/>
    <w:rsid w:val="0016064B"/>
    <w:rsid w:val="001606DA"/>
    <w:rsid w:val="00161118"/>
    <w:rsid w:val="00161AA7"/>
    <w:rsid w:val="001626D6"/>
    <w:rsid w:val="00162740"/>
    <w:rsid w:val="0016275A"/>
    <w:rsid w:val="00162B65"/>
    <w:rsid w:val="00162F5C"/>
    <w:rsid w:val="00163307"/>
    <w:rsid w:val="001634BF"/>
    <w:rsid w:val="0016367D"/>
    <w:rsid w:val="00163829"/>
    <w:rsid w:val="00163AEC"/>
    <w:rsid w:val="00163AF2"/>
    <w:rsid w:val="00163C07"/>
    <w:rsid w:val="001641CC"/>
    <w:rsid w:val="001659C2"/>
    <w:rsid w:val="00166252"/>
    <w:rsid w:val="00166C2A"/>
    <w:rsid w:val="00167505"/>
    <w:rsid w:val="00167D88"/>
    <w:rsid w:val="001704A4"/>
    <w:rsid w:val="001704F7"/>
    <w:rsid w:val="00170BD0"/>
    <w:rsid w:val="0017138B"/>
    <w:rsid w:val="001716BF"/>
    <w:rsid w:val="001717F2"/>
    <w:rsid w:val="00171A0A"/>
    <w:rsid w:val="00171D18"/>
    <w:rsid w:val="00172D5A"/>
    <w:rsid w:val="0017387F"/>
    <w:rsid w:val="001738E6"/>
    <w:rsid w:val="00174740"/>
    <w:rsid w:val="00174A70"/>
    <w:rsid w:val="00174E74"/>
    <w:rsid w:val="00175255"/>
    <w:rsid w:val="001756F7"/>
    <w:rsid w:val="00175C18"/>
    <w:rsid w:val="001761D1"/>
    <w:rsid w:val="001762CE"/>
    <w:rsid w:val="00176621"/>
    <w:rsid w:val="00176846"/>
    <w:rsid w:val="00176B76"/>
    <w:rsid w:val="00176F7C"/>
    <w:rsid w:val="0017702F"/>
    <w:rsid w:val="00180CB1"/>
    <w:rsid w:val="00181599"/>
    <w:rsid w:val="001818E8"/>
    <w:rsid w:val="00181CDE"/>
    <w:rsid w:val="001821C1"/>
    <w:rsid w:val="00182561"/>
    <w:rsid w:val="00182748"/>
    <w:rsid w:val="00183410"/>
    <w:rsid w:val="0018389C"/>
    <w:rsid w:val="00184281"/>
    <w:rsid w:val="00184773"/>
    <w:rsid w:val="00184CBD"/>
    <w:rsid w:val="0018556C"/>
    <w:rsid w:val="00185CE5"/>
    <w:rsid w:val="00185D31"/>
    <w:rsid w:val="001868E4"/>
    <w:rsid w:val="00187460"/>
    <w:rsid w:val="0018783B"/>
    <w:rsid w:val="00187B80"/>
    <w:rsid w:val="0019023F"/>
    <w:rsid w:val="00190544"/>
    <w:rsid w:val="0019093C"/>
    <w:rsid w:val="00190C86"/>
    <w:rsid w:val="00190DF8"/>
    <w:rsid w:val="00190F30"/>
    <w:rsid w:val="00191942"/>
    <w:rsid w:val="00192107"/>
    <w:rsid w:val="001926E5"/>
    <w:rsid w:val="00192D4E"/>
    <w:rsid w:val="00192E49"/>
    <w:rsid w:val="00192EA6"/>
    <w:rsid w:val="00193284"/>
    <w:rsid w:val="001932C2"/>
    <w:rsid w:val="00193511"/>
    <w:rsid w:val="00193922"/>
    <w:rsid w:val="0019482D"/>
    <w:rsid w:val="00194E83"/>
    <w:rsid w:val="00196DFE"/>
    <w:rsid w:val="001979AD"/>
    <w:rsid w:val="001A0C37"/>
    <w:rsid w:val="001A0CF6"/>
    <w:rsid w:val="001A169F"/>
    <w:rsid w:val="001A1998"/>
    <w:rsid w:val="001A2034"/>
    <w:rsid w:val="001A2074"/>
    <w:rsid w:val="001A2394"/>
    <w:rsid w:val="001A3009"/>
    <w:rsid w:val="001A329F"/>
    <w:rsid w:val="001A3DA5"/>
    <w:rsid w:val="001A407D"/>
    <w:rsid w:val="001A452A"/>
    <w:rsid w:val="001A4E4A"/>
    <w:rsid w:val="001A4EDE"/>
    <w:rsid w:val="001A4F63"/>
    <w:rsid w:val="001A6DEF"/>
    <w:rsid w:val="001A6E0D"/>
    <w:rsid w:val="001A6F1A"/>
    <w:rsid w:val="001A7F08"/>
    <w:rsid w:val="001B0D13"/>
    <w:rsid w:val="001B1295"/>
    <w:rsid w:val="001B1A11"/>
    <w:rsid w:val="001B1ADB"/>
    <w:rsid w:val="001B29B0"/>
    <w:rsid w:val="001B2E77"/>
    <w:rsid w:val="001B30DB"/>
    <w:rsid w:val="001B36D5"/>
    <w:rsid w:val="001B3963"/>
    <w:rsid w:val="001B3B86"/>
    <w:rsid w:val="001B3CD8"/>
    <w:rsid w:val="001B496C"/>
    <w:rsid w:val="001B5209"/>
    <w:rsid w:val="001B55CE"/>
    <w:rsid w:val="001B59CE"/>
    <w:rsid w:val="001B5F8F"/>
    <w:rsid w:val="001B6DEB"/>
    <w:rsid w:val="001B71C3"/>
    <w:rsid w:val="001B788D"/>
    <w:rsid w:val="001B79DA"/>
    <w:rsid w:val="001C0649"/>
    <w:rsid w:val="001C0CEC"/>
    <w:rsid w:val="001C0F17"/>
    <w:rsid w:val="001C12F6"/>
    <w:rsid w:val="001C2773"/>
    <w:rsid w:val="001C3316"/>
    <w:rsid w:val="001C3584"/>
    <w:rsid w:val="001C376D"/>
    <w:rsid w:val="001C3793"/>
    <w:rsid w:val="001C3AE1"/>
    <w:rsid w:val="001C3C46"/>
    <w:rsid w:val="001C3EE7"/>
    <w:rsid w:val="001C3FE3"/>
    <w:rsid w:val="001C4398"/>
    <w:rsid w:val="001C4502"/>
    <w:rsid w:val="001C4C5C"/>
    <w:rsid w:val="001C624F"/>
    <w:rsid w:val="001C633F"/>
    <w:rsid w:val="001D000C"/>
    <w:rsid w:val="001D0039"/>
    <w:rsid w:val="001D04C4"/>
    <w:rsid w:val="001D06DB"/>
    <w:rsid w:val="001D16F7"/>
    <w:rsid w:val="001D2445"/>
    <w:rsid w:val="001D26B1"/>
    <w:rsid w:val="001D27A3"/>
    <w:rsid w:val="001D2892"/>
    <w:rsid w:val="001D2AAB"/>
    <w:rsid w:val="001D2C0A"/>
    <w:rsid w:val="001D36BB"/>
    <w:rsid w:val="001D3752"/>
    <w:rsid w:val="001D3CAF"/>
    <w:rsid w:val="001D3EA4"/>
    <w:rsid w:val="001D4A08"/>
    <w:rsid w:val="001D57D6"/>
    <w:rsid w:val="001D5EB9"/>
    <w:rsid w:val="001D6362"/>
    <w:rsid w:val="001D6715"/>
    <w:rsid w:val="001D68D6"/>
    <w:rsid w:val="001D691A"/>
    <w:rsid w:val="001D6B1C"/>
    <w:rsid w:val="001D6ECD"/>
    <w:rsid w:val="001D733E"/>
    <w:rsid w:val="001D7822"/>
    <w:rsid w:val="001D7BCD"/>
    <w:rsid w:val="001D7FCE"/>
    <w:rsid w:val="001E064E"/>
    <w:rsid w:val="001E0773"/>
    <w:rsid w:val="001E093F"/>
    <w:rsid w:val="001E0940"/>
    <w:rsid w:val="001E2894"/>
    <w:rsid w:val="001E28B1"/>
    <w:rsid w:val="001E28D3"/>
    <w:rsid w:val="001E2A2D"/>
    <w:rsid w:val="001E2ADF"/>
    <w:rsid w:val="001E3286"/>
    <w:rsid w:val="001E37CF"/>
    <w:rsid w:val="001E37D0"/>
    <w:rsid w:val="001E42EC"/>
    <w:rsid w:val="001E528F"/>
    <w:rsid w:val="001E55D8"/>
    <w:rsid w:val="001E5E02"/>
    <w:rsid w:val="001E621D"/>
    <w:rsid w:val="001E761F"/>
    <w:rsid w:val="001E7E30"/>
    <w:rsid w:val="001F03E8"/>
    <w:rsid w:val="001F1320"/>
    <w:rsid w:val="001F16FA"/>
    <w:rsid w:val="001F2BBB"/>
    <w:rsid w:val="001F36F3"/>
    <w:rsid w:val="001F3995"/>
    <w:rsid w:val="001F3CB9"/>
    <w:rsid w:val="001F3FAF"/>
    <w:rsid w:val="001F4A2E"/>
    <w:rsid w:val="001F4AD5"/>
    <w:rsid w:val="001F526F"/>
    <w:rsid w:val="001F5EDC"/>
    <w:rsid w:val="001F6339"/>
    <w:rsid w:val="001F727B"/>
    <w:rsid w:val="001F7E05"/>
    <w:rsid w:val="001F7FA8"/>
    <w:rsid w:val="0020089C"/>
    <w:rsid w:val="00201339"/>
    <w:rsid w:val="00201728"/>
    <w:rsid w:val="00201A49"/>
    <w:rsid w:val="00201C6D"/>
    <w:rsid w:val="00201DB9"/>
    <w:rsid w:val="0020290B"/>
    <w:rsid w:val="00202B65"/>
    <w:rsid w:val="00203562"/>
    <w:rsid w:val="002040FF"/>
    <w:rsid w:val="00204271"/>
    <w:rsid w:val="00204435"/>
    <w:rsid w:val="002053EE"/>
    <w:rsid w:val="00205B8C"/>
    <w:rsid w:val="002061C6"/>
    <w:rsid w:val="0020656C"/>
    <w:rsid w:val="00206DAB"/>
    <w:rsid w:val="00206E45"/>
    <w:rsid w:val="00207772"/>
    <w:rsid w:val="00207C98"/>
    <w:rsid w:val="00207EE1"/>
    <w:rsid w:val="00210A78"/>
    <w:rsid w:val="0021144E"/>
    <w:rsid w:val="0021222F"/>
    <w:rsid w:val="0021273C"/>
    <w:rsid w:val="00212EA3"/>
    <w:rsid w:val="00213B34"/>
    <w:rsid w:val="002140A9"/>
    <w:rsid w:val="002142B6"/>
    <w:rsid w:val="0021531A"/>
    <w:rsid w:val="00215570"/>
    <w:rsid w:val="00216385"/>
    <w:rsid w:val="002163AD"/>
    <w:rsid w:val="0021654D"/>
    <w:rsid w:val="00216B5C"/>
    <w:rsid w:val="00216E8E"/>
    <w:rsid w:val="002171FD"/>
    <w:rsid w:val="0021733B"/>
    <w:rsid w:val="002176BC"/>
    <w:rsid w:val="0021772D"/>
    <w:rsid w:val="0022047E"/>
    <w:rsid w:val="00220485"/>
    <w:rsid w:val="00220D2B"/>
    <w:rsid w:val="00220DBE"/>
    <w:rsid w:val="00220EE7"/>
    <w:rsid w:val="00220F83"/>
    <w:rsid w:val="002212C8"/>
    <w:rsid w:val="002214E1"/>
    <w:rsid w:val="00221568"/>
    <w:rsid w:val="002216BD"/>
    <w:rsid w:val="0022242C"/>
    <w:rsid w:val="00222515"/>
    <w:rsid w:val="00222561"/>
    <w:rsid w:val="00223099"/>
    <w:rsid w:val="00224440"/>
    <w:rsid w:val="00224471"/>
    <w:rsid w:val="0022470D"/>
    <w:rsid w:val="00224BE5"/>
    <w:rsid w:val="00224C4F"/>
    <w:rsid w:val="00224C5C"/>
    <w:rsid w:val="00224CDC"/>
    <w:rsid w:val="002256F9"/>
    <w:rsid w:val="00225FC3"/>
    <w:rsid w:val="002266DE"/>
    <w:rsid w:val="00226A68"/>
    <w:rsid w:val="00227D9D"/>
    <w:rsid w:val="002312E4"/>
    <w:rsid w:val="00231611"/>
    <w:rsid w:val="00231903"/>
    <w:rsid w:val="002325DF"/>
    <w:rsid w:val="002327BA"/>
    <w:rsid w:val="00232C3B"/>
    <w:rsid w:val="0023313E"/>
    <w:rsid w:val="0023383C"/>
    <w:rsid w:val="00234EDF"/>
    <w:rsid w:val="002355A5"/>
    <w:rsid w:val="00235633"/>
    <w:rsid w:val="00235DFF"/>
    <w:rsid w:val="00235F60"/>
    <w:rsid w:val="00236B1D"/>
    <w:rsid w:val="002404B7"/>
    <w:rsid w:val="00240C0C"/>
    <w:rsid w:val="00241342"/>
    <w:rsid w:val="00242950"/>
    <w:rsid w:val="002429B8"/>
    <w:rsid w:val="00242D93"/>
    <w:rsid w:val="00243152"/>
    <w:rsid w:val="002433C0"/>
    <w:rsid w:val="002435A8"/>
    <w:rsid w:val="00243CFB"/>
    <w:rsid w:val="00244456"/>
    <w:rsid w:val="002448C2"/>
    <w:rsid w:val="00244A7B"/>
    <w:rsid w:val="00244F95"/>
    <w:rsid w:val="00245003"/>
    <w:rsid w:val="002453D8"/>
    <w:rsid w:val="0024548C"/>
    <w:rsid w:val="00245660"/>
    <w:rsid w:val="00245881"/>
    <w:rsid w:val="00245B88"/>
    <w:rsid w:val="00245D35"/>
    <w:rsid w:val="00245D85"/>
    <w:rsid w:val="0024653A"/>
    <w:rsid w:val="002466B2"/>
    <w:rsid w:val="00246A78"/>
    <w:rsid w:val="0024788B"/>
    <w:rsid w:val="002479A2"/>
    <w:rsid w:val="00247D51"/>
    <w:rsid w:val="00250618"/>
    <w:rsid w:val="00250A74"/>
    <w:rsid w:val="00250EA8"/>
    <w:rsid w:val="0025174E"/>
    <w:rsid w:val="00251771"/>
    <w:rsid w:val="00251E04"/>
    <w:rsid w:val="00251F51"/>
    <w:rsid w:val="002530FA"/>
    <w:rsid w:val="002535E2"/>
    <w:rsid w:val="00253B27"/>
    <w:rsid w:val="002540F1"/>
    <w:rsid w:val="00254E62"/>
    <w:rsid w:val="00255195"/>
    <w:rsid w:val="00256375"/>
    <w:rsid w:val="0025675E"/>
    <w:rsid w:val="00256DEA"/>
    <w:rsid w:val="00257448"/>
    <w:rsid w:val="002575ED"/>
    <w:rsid w:val="00260531"/>
    <w:rsid w:val="00260554"/>
    <w:rsid w:val="00260A5E"/>
    <w:rsid w:val="00260F37"/>
    <w:rsid w:val="00260F94"/>
    <w:rsid w:val="00260FD0"/>
    <w:rsid w:val="002618AC"/>
    <w:rsid w:val="002619DF"/>
    <w:rsid w:val="002619F2"/>
    <w:rsid w:val="00261BBD"/>
    <w:rsid w:val="00261F77"/>
    <w:rsid w:val="00262C90"/>
    <w:rsid w:val="00263165"/>
    <w:rsid w:val="00263532"/>
    <w:rsid w:val="00263D3C"/>
    <w:rsid w:val="00264492"/>
    <w:rsid w:val="00264589"/>
    <w:rsid w:val="00264CD0"/>
    <w:rsid w:val="002652F4"/>
    <w:rsid w:val="0026569E"/>
    <w:rsid w:val="00265E3D"/>
    <w:rsid w:val="002662A3"/>
    <w:rsid w:val="00266529"/>
    <w:rsid w:val="00266985"/>
    <w:rsid w:val="00267247"/>
    <w:rsid w:val="00267929"/>
    <w:rsid w:val="00267CBF"/>
    <w:rsid w:val="002702F7"/>
    <w:rsid w:val="00270345"/>
    <w:rsid w:val="00271E8B"/>
    <w:rsid w:val="002725C1"/>
    <w:rsid w:val="00274641"/>
    <w:rsid w:val="00274CF0"/>
    <w:rsid w:val="00275ECD"/>
    <w:rsid w:val="0027712D"/>
    <w:rsid w:val="00277417"/>
    <w:rsid w:val="00280BE7"/>
    <w:rsid w:val="00280CDE"/>
    <w:rsid w:val="00280F0E"/>
    <w:rsid w:val="00280F5E"/>
    <w:rsid w:val="00281165"/>
    <w:rsid w:val="002817E4"/>
    <w:rsid w:val="0028180F"/>
    <w:rsid w:val="0028206B"/>
    <w:rsid w:val="002822B2"/>
    <w:rsid w:val="0028253A"/>
    <w:rsid w:val="00282D6B"/>
    <w:rsid w:val="0028353C"/>
    <w:rsid w:val="00283D7F"/>
    <w:rsid w:val="00283ED7"/>
    <w:rsid w:val="0028422B"/>
    <w:rsid w:val="00284467"/>
    <w:rsid w:val="00284F16"/>
    <w:rsid w:val="002856A8"/>
    <w:rsid w:val="00286471"/>
    <w:rsid w:val="00286AE0"/>
    <w:rsid w:val="00286BAB"/>
    <w:rsid w:val="00287C8E"/>
    <w:rsid w:val="00287D17"/>
    <w:rsid w:val="00290201"/>
    <w:rsid w:val="00290212"/>
    <w:rsid w:val="002904D5"/>
    <w:rsid w:val="00290753"/>
    <w:rsid w:val="00290EC4"/>
    <w:rsid w:val="00291572"/>
    <w:rsid w:val="00291712"/>
    <w:rsid w:val="00291D7E"/>
    <w:rsid w:val="0029256E"/>
    <w:rsid w:val="00292853"/>
    <w:rsid w:val="00292D58"/>
    <w:rsid w:val="00292FD7"/>
    <w:rsid w:val="002933B7"/>
    <w:rsid w:val="00293621"/>
    <w:rsid w:val="00294650"/>
    <w:rsid w:val="00294D30"/>
    <w:rsid w:val="0029512C"/>
    <w:rsid w:val="002951BC"/>
    <w:rsid w:val="002951E7"/>
    <w:rsid w:val="002956C2"/>
    <w:rsid w:val="00295ACA"/>
    <w:rsid w:val="00295C78"/>
    <w:rsid w:val="00295E20"/>
    <w:rsid w:val="00295F80"/>
    <w:rsid w:val="002967F4"/>
    <w:rsid w:val="00296EE2"/>
    <w:rsid w:val="00297377"/>
    <w:rsid w:val="002979C0"/>
    <w:rsid w:val="002979D6"/>
    <w:rsid w:val="00297BFC"/>
    <w:rsid w:val="002A0016"/>
    <w:rsid w:val="002A02E9"/>
    <w:rsid w:val="002A0DD8"/>
    <w:rsid w:val="002A0E6E"/>
    <w:rsid w:val="002A1396"/>
    <w:rsid w:val="002A1901"/>
    <w:rsid w:val="002A1D21"/>
    <w:rsid w:val="002A1F1E"/>
    <w:rsid w:val="002A2330"/>
    <w:rsid w:val="002A284E"/>
    <w:rsid w:val="002A296E"/>
    <w:rsid w:val="002A34DB"/>
    <w:rsid w:val="002A36C5"/>
    <w:rsid w:val="002A36EB"/>
    <w:rsid w:val="002A40BD"/>
    <w:rsid w:val="002A4228"/>
    <w:rsid w:val="002A4299"/>
    <w:rsid w:val="002A4756"/>
    <w:rsid w:val="002A4F15"/>
    <w:rsid w:val="002A5414"/>
    <w:rsid w:val="002A54DF"/>
    <w:rsid w:val="002A54FB"/>
    <w:rsid w:val="002A5C7D"/>
    <w:rsid w:val="002A61B0"/>
    <w:rsid w:val="002A62F8"/>
    <w:rsid w:val="002A66F6"/>
    <w:rsid w:val="002A6B44"/>
    <w:rsid w:val="002A6FFF"/>
    <w:rsid w:val="002A71A6"/>
    <w:rsid w:val="002A7C6F"/>
    <w:rsid w:val="002B058A"/>
    <w:rsid w:val="002B1434"/>
    <w:rsid w:val="002B17CA"/>
    <w:rsid w:val="002B236A"/>
    <w:rsid w:val="002B2375"/>
    <w:rsid w:val="002B2861"/>
    <w:rsid w:val="002B3038"/>
    <w:rsid w:val="002B375D"/>
    <w:rsid w:val="002B3FC5"/>
    <w:rsid w:val="002B42E7"/>
    <w:rsid w:val="002B503D"/>
    <w:rsid w:val="002B5369"/>
    <w:rsid w:val="002B59CE"/>
    <w:rsid w:val="002B5D11"/>
    <w:rsid w:val="002B6831"/>
    <w:rsid w:val="002B6B56"/>
    <w:rsid w:val="002B70CF"/>
    <w:rsid w:val="002B7D21"/>
    <w:rsid w:val="002C0619"/>
    <w:rsid w:val="002C06BA"/>
    <w:rsid w:val="002C10B4"/>
    <w:rsid w:val="002C1226"/>
    <w:rsid w:val="002C27EA"/>
    <w:rsid w:val="002C2948"/>
    <w:rsid w:val="002C3203"/>
    <w:rsid w:val="002C349F"/>
    <w:rsid w:val="002C3D44"/>
    <w:rsid w:val="002C5008"/>
    <w:rsid w:val="002C50FF"/>
    <w:rsid w:val="002C668B"/>
    <w:rsid w:val="002C6AD2"/>
    <w:rsid w:val="002C75F9"/>
    <w:rsid w:val="002C7830"/>
    <w:rsid w:val="002D0C18"/>
    <w:rsid w:val="002D0D0C"/>
    <w:rsid w:val="002D134A"/>
    <w:rsid w:val="002D145F"/>
    <w:rsid w:val="002D1871"/>
    <w:rsid w:val="002D1E9C"/>
    <w:rsid w:val="002D244E"/>
    <w:rsid w:val="002D26BF"/>
    <w:rsid w:val="002D2D25"/>
    <w:rsid w:val="002D338A"/>
    <w:rsid w:val="002D3938"/>
    <w:rsid w:val="002D3CF3"/>
    <w:rsid w:val="002D3FDC"/>
    <w:rsid w:val="002D4A4E"/>
    <w:rsid w:val="002D50EC"/>
    <w:rsid w:val="002D53ED"/>
    <w:rsid w:val="002D54C9"/>
    <w:rsid w:val="002D5546"/>
    <w:rsid w:val="002D59EF"/>
    <w:rsid w:val="002D6EC1"/>
    <w:rsid w:val="002D7FAF"/>
    <w:rsid w:val="002D7FC1"/>
    <w:rsid w:val="002E0931"/>
    <w:rsid w:val="002E137D"/>
    <w:rsid w:val="002E18F7"/>
    <w:rsid w:val="002E1DEE"/>
    <w:rsid w:val="002E21B3"/>
    <w:rsid w:val="002E27C0"/>
    <w:rsid w:val="002E2B8F"/>
    <w:rsid w:val="002E33C9"/>
    <w:rsid w:val="002E33D1"/>
    <w:rsid w:val="002E3756"/>
    <w:rsid w:val="002E4787"/>
    <w:rsid w:val="002E4F14"/>
    <w:rsid w:val="002E5D49"/>
    <w:rsid w:val="002E5E93"/>
    <w:rsid w:val="002E638E"/>
    <w:rsid w:val="002E7654"/>
    <w:rsid w:val="002E76C4"/>
    <w:rsid w:val="002E76F4"/>
    <w:rsid w:val="002E7B2B"/>
    <w:rsid w:val="002F00C5"/>
    <w:rsid w:val="002F02D8"/>
    <w:rsid w:val="002F0BAD"/>
    <w:rsid w:val="002F0E61"/>
    <w:rsid w:val="002F0EBA"/>
    <w:rsid w:val="002F1594"/>
    <w:rsid w:val="002F1953"/>
    <w:rsid w:val="002F277B"/>
    <w:rsid w:val="002F325D"/>
    <w:rsid w:val="002F3A7B"/>
    <w:rsid w:val="002F406D"/>
    <w:rsid w:val="002F41D7"/>
    <w:rsid w:val="002F49D8"/>
    <w:rsid w:val="002F4B55"/>
    <w:rsid w:val="002F4D78"/>
    <w:rsid w:val="002F5308"/>
    <w:rsid w:val="002F5494"/>
    <w:rsid w:val="002F563E"/>
    <w:rsid w:val="002F5BAE"/>
    <w:rsid w:val="002F6391"/>
    <w:rsid w:val="002F6965"/>
    <w:rsid w:val="002F7060"/>
    <w:rsid w:val="002F7B38"/>
    <w:rsid w:val="002F7E88"/>
    <w:rsid w:val="0030028F"/>
    <w:rsid w:val="0030043B"/>
    <w:rsid w:val="0030062F"/>
    <w:rsid w:val="0030067C"/>
    <w:rsid w:val="00300B2D"/>
    <w:rsid w:val="00301693"/>
    <w:rsid w:val="00301DE3"/>
    <w:rsid w:val="003029CB"/>
    <w:rsid w:val="00302A78"/>
    <w:rsid w:val="003031D1"/>
    <w:rsid w:val="003035A7"/>
    <w:rsid w:val="00303A96"/>
    <w:rsid w:val="00304423"/>
    <w:rsid w:val="003048C3"/>
    <w:rsid w:val="00304D18"/>
    <w:rsid w:val="00304E4E"/>
    <w:rsid w:val="00305140"/>
    <w:rsid w:val="00305531"/>
    <w:rsid w:val="003065B2"/>
    <w:rsid w:val="00307535"/>
    <w:rsid w:val="00307563"/>
    <w:rsid w:val="00307EB8"/>
    <w:rsid w:val="003108C0"/>
    <w:rsid w:val="00310CE7"/>
    <w:rsid w:val="00310EC9"/>
    <w:rsid w:val="00310F1D"/>
    <w:rsid w:val="0031114D"/>
    <w:rsid w:val="0031114E"/>
    <w:rsid w:val="0031260B"/>
    <w:rsid w:val="00312F88"/>
    <w:rsid w:val="00313231"/>
    <w:rsid w:val="003132F9"/>
    <w:rsid w:val="0031353D"/>
    <w:rsid w:val="003135E3"/>
    <w:rsid w:val="00313889"/>
    <w:rsid w:val="003148AF"/>
    <w:rsid w:val="00314B62"/>
    <w:rsid w:val="003151DE"/>
    <w:rsid w:val="003156A4"/>
    <w:rsid w:val="00315753"/>
    <w:rsid w:val="00315C45"/>
    <w:rsid w:val="00316DD6"/>
    <w:rsid w:val="00317058"/>
    <w:rsid w:val="003170BE"/>
    <w:rsid w:val="003170F8"/>
    <w:rsid w:val="00317175"/>
    <w:rsid w:val="00317898"/>
    <w:rsid w:val="00317B67"/>
    <w:rsid w:val="00320204"/>
    <w:rsid w:val="00320917"/>
    <w:rsid w:val="00320BE0"/>
    <w:rsid w:val="00320E1C"/>
    <w:rsid w:val="003212D4"/>
    <w:rsid w:val="0032140E"/>
    <w:rsid w:val="003215B8"/>
    <w:rsid w:val="003220A0"/>
    <w:rsid w:val="00322295"/>
    <w:rsid w:val="003227CA"/>
    <w:rsid w:val="00322B2C"/>
    <w:rsid w:val="00323338"/>
    <w:rsid w:val="00323970"/>
    <w:rsid w:val="00324039"/>
    <w:rsid w:val="0032425C"/>
    <w:rsid w:val="003242F0"/>
    <w:rsid w:val="0032492E"/>
    <w:rsid w:val="00324D07"/>
    <w:rsid w:val="003251D5"/>
    <w:rsid w:val="00325E55"/>
    <w:rsid w:val="00326119"/>
    <w:rsid w:val="003265A0"/>
    <w:rsid w:val="0032689B"/>
    <w:rsid w:val="00326A59"/>
    <w:rsid w:val="0032713E"/>
    <w:rsid w:val="0032727E"/>
    <w:rsid w:val="0032756C"/>
    <w:rsid w:val="00330D35"/>
    <w:rsid w:val="0033127D"/>
    <w:rsid w:val="0033141D"/>
    <w:rsid w:val="003316E4"/>
    <w:rsid w:val="003318E3"/>
    <w:rsid w:val="00332DDC"/>
    <w:rsid w:val="00332DE3"/>
    <w:rsid w:val="00333856"/>
    <w:rsid w:val="00334012"/>
    <w:rsid w:val="003344A2"/>
    <w:rsid w:val="00334BCC"/>
    <w:rsid w:val="003351C9"/>
    <w:rsid w:val="0033589A"/>
    <w:rsid w:val="00335CC2"/>
    <w:rsid w:val="00335DEF"/>
    <w:rsid w:val="0033601C"/>
    <w:rsid w:val="00336D0D"/>
    <w:rsid w:val="00336F53"/>
    <w:rsid w:val="003375A5"/>
    <w:rsid w:val="00337682"/>
    <w:rsid w:val="0034008B"/>
    <w:rsid w:val="00340BC8"/>
    <w:rsid w:val="00340DF8"/>
    <w:rsid w:val="003418C1"/>
    <w:rsid w:val="003419B3"/>
    <w:rsid w:val="003419C3"/>
    <w:rsid w:val="00342ACF"/>
    <w:rsid w:val="00342B8A"/>
    <w:rsid w:val="00343E32"/>
    <w:rsid w:val="00344CB0"/>
    <w:rsid w:val="00345489"/>
    <w:rsid w:val="0034652B"/>
    <w:rsid w:val="00350923"/>
    <w:rsid w:val="00350CAB"/>
    <w:rsid w:val="00350D6E"/>
    <w:rsid w:val="00351357"/>
    <w:rsid w:val="00351823"/>
    <w:rsid w:val="00351F47"/>
    <w:rsid w:val="00352042"/>
    <w:rsid w:val="00352589"/>
    <w:rsid w:val="00352BCB"/>
    <w:rsid w:val="00352F04"/>
    <w:rsid w:val="0035351E"/>
    <w:rsid w:val="003541DE"/>
    <w:rsid w:val="00354406"/>
    <w:rsid w:val="0035447E"/>
    <w:rsid w:val="00354697"/>
    <w:rsid w:val="00354821"/>
    <w:rsid w:val="003557B1"/>
    <w:rsid w:val="003561B2"/>
    <w:rsid w:val="00356250"/>
    <w:rsid w:val="0035675C"/>
    <w:rsid w:val="00356C91"/>
    <w:rsid w:val="003572A9"/>
    <w:rsid w:val="00360351"/>
    <w:rsid w:val="003604C1"/>
    <w:rsid w:val="00360BB8"/>
    <w:rsid w:val="00361255"/>
    <w:rsid w:val="00361BB7"/>
    <w:rsid w:val="00361C81"/>
    <w:rsid w:val="003621F7"/>
    <w:rsid w:val="00362EF1"/>
    <w:rsid w:val="0036302F"/>
    <w:rsid w:val="0036304A"/>
    <w:rsid w:val="003641AD"/>
    <w:rsid w:val="00364413"/>
    <w:rsid w:val="00364439"/>
    <w:rsid w:val="003648B0"/>
    <w:rsid w:val="003653E3"/>
    <w:rsid w:val="00365726"/>
    <w:rsid w:val="0036690C"/>
    <w:rsid w:val="00366B92"/>
    <w:rsid w:val="00367564"/>
    <w:rsid w:val="0036766D"/>
    <w:rsid w:val="003678A4"/>
    <w:rsid w:val="00367E85"/>
    <w:rsid w:val="00367ECF"/>
    <w:rsid w:val="003704DE"/>
    <w:rsid w:val="00371249"/>
    <w:rsid w:val="00372156"/>
    <w:rsid w:val="0037235D"/>
    <w:rsid w:val="00372B9D"/>
    <w:rsid w:val="00372CA1"/>
    <w:rsid w:val="003747AE"/>
    <w:rsid w:val="00374EC0"/>
    <w:rsid w:val="00375336"/>
    <w:rsid w:val="003755E7"/>
    <w:rsid w:val="003766FE"/>
    <w:rsid w:val="00377472"/>
    <w:rsid w:val="00377AD8"/>
    <w:rsid w:val="00380569"/>
    <w:rsid w:val="00380586"/>
    <w:rsid w:val="00380847"/>
    <w:rsid w:val="00380892"/>
    <w:rsid w:val="003808C5"/>
    <w:rsid w:val="00380937"/>
    <w:rsid w:val="00380A53"/>
    <w:rsid w:val="00381132"/>
    <w:rsid w:val="00381367"/>
    <w:rsid w:val="00381BC5"/>
    <w:rsid w:val="00382F8B"/>
    <w:rsid w:val="00383A51"/>
    <w:rsid w:val="00383DE4"/>
    <w:rsid w:val="0038409A"/>
    <w:rsid w:val="003841C5"/>
    <w:rsid w:val="003844BB"/>
    <w:rsid w:val="00384A7F"/>
    <w:rsid w:val="00384C64"/>
    <w:rsid w:val="00385F9C"/>
    <w:rsid w:val="003863AC"/>
    <w:rsid w:val="003863F0"/>
    <w:rsid w:val="00386F02"/>
    <w:rsid w:val="003870C7"/>
    <w:rsid w:val="0038781A"/>
    <w:rsid w:val="00390486"/>
    <w:rsid w:val="003906CE"/>
    <w:rsid w:val="003908E3"/>
    <w:rsid w:val="00391555"/>
    <w:rsid w:val="00391913"/>
    <w:rsid w:val="0039219D"/>
    <w:rsid w:val="00392332"/>
    <w:rsid w:val="00393611"/>
    <w:rsid w:val="00393745"/>
    <w:rsid w:val="00393ECA"/>
    <w:rsid w:val="00394D6C"/>
    <w:rsid w:val="00395282"/>
    <w:rsid w:val="00395888"/>
    <w:rsid w:val="00396125"/>
    <w:rsid w:val="00396152"/>
    <w:rsid w:val="00396314"/>
    <w:rsid w:val="0039637C"/>
    <w:rsid w:val="003963DE"/>
    <w:rsid w:val="003967B1"/>
    <w:rsid w:val="0039708A"/>
    <w:rsid w:val="00397816"/>
    <w:rsid w:val="00397989"/>
    <w:rsid w:val="00397AD8"/>
    <w:rsid w:val="003A0614"/>
    <w:rsid w:val="003A0EF3"/>
    <w:rsid w:val="003A1787"/>
    <w:rsid w:val="003A1CE5"/>
    <w:rsid w:val="003A1F3D"/>
    <w:rsid w:val="003A21FB"/>
    <w:rsid w:val="003A2EEF"/>
    <w:rsid w:val="003A3684"/>
    <w:rsid w:val="003A3EFD"/>
    <w:rsid w:val="003A3FEF"/>
    <w:rsid w:val="003A4269"/>
    <w:rsid w:val="003A4B1E"/>
    <w:rsid w:val="003A5604"/>
    <w:rsid w:val="003A5893"/>
    <w:rsid w:val="003A5CAD"/>
    <w:rsid w:val="003A5E1C"/>
    <w:rsid w:val="003A5EC5"/>
    <w:rsid w:val="003A6181"/>
    <w:rsid w:val="003A63D3"/>
    <w:rsid w:val="003A6705"/>
    <w:rsid w:val="003A6A6A"/>
    <w:rsid w:val="003A6E42"/>
    <w:rsid w:val="003A76C4"/>
    <w:rsid w:val="003A7B89"/>
    <w:rsid w:val="003A7D33"/>
    <w:rsid w:val="003B026B"/>
    <w:rsid w:val="003B0666"/>
    <w:rsid w:val="003B0839"/>
    <w:rsid w:val="003B0A98"/>
    <w:rsid w:val="003B0D22"/>
    <w:rsid w:val="003B0D2C"/>
    <w:rsid w:val="003B16F7"/>
    <w:rsid w:val="003B2883"/>
    <w:rsid w:val="003B2A26"/>
    <w:rsid w:val="003B2D3C"/>
    <w:rsid w:val="003B3A7C"/>
    <w:rsid w:val="003B3EA0"/>
    <w:rsid w:val="003B3EE2"/>
    <w:rsid w:val="003B4652"/>
    <w:rsid w:val="003B481C"/>
    <w:rsid w:val="003B56DD"/>
    <w:rsid w:val="003B5B6D"/>
    <w:rsid w:val="003B5D51"/>
    <w:rsid w:val="003B5FC4"/>
    <w:rsid w:val="003B6C3C"/>
    <w:rsid w:val="003B6EB4"/>
    <w:rsid w:val="003B760D"/>
    <w:rsid w:val="003B777F"/>
    <w:rsid w:val="003B7D66"/>
    <w:rsid w:val="003C00F6"/>
    <w:rsid w:val="003C023D"/>
    <w:rsid w:val="003C062C"/>
    <w:rsid w:val="003C07AC"/>
    <w:rsid w:val="003C0FE6"/>
    <w:rsid w:val="003C10C7"/>
    <w:rsid w:val="003C13DA"/>
    <w:rsid w:val="003C16BF"/>
    <w:rsid w:val="003C1E70"/>
    <w:rsid w:val="003C2D90"/>
    <w:rsid w:val="003C2E81"/>
    <w:rsid w:val="003C32C9"/>
    <w:rsid w:val="003C3357"/>
    <w:rsid w:val="003C3615"/>
    <w:rsid w:val="003C3FCC"/>
    <w:rsid w:val="003C4A07"/>
    <w:rsid w:val="003C5587"/>
    <w:rsid w:val="003C5BA0"/>
    <w:rsid w:val="003C5DE0"/>
    <w:rsid w:val="003C5F4A"/>
    <w:rsid w:val="003C637B"/>
    <w:rsid w:val="003C663C"/>
    <w:rsid w:val="003C6C82"/>
    <w:rsid w:val="003C7114"/>
    <w:rsid w:val="003C7CE2"/>
    <w:rsid w:val="003D1298"/>
    <w:rsid w:val="003D1500"/>
    <w:rsid w:val="003D1779"/>
    <w:rsid w:val="003D2A09"/>
    <w:rsid w:val="003D2ADE"/>
    <w:rsid w:val="003D2CCA"/>
    <w:rsid w:val="003D35E8"/>
    <w:rsid w:val="003D42DA"/>
    <w:rsid w:val="003D4304"/>
    <w:rsid w:val="003D56F8"/>
    <w:rsid w:val="003D591D"/>
    <w:rsid w:val="003D5B2E"/>
    <w:rsid w:val="003D5DB4"/>
    <w:rsid w:val="003D5F7C"/>
    <w:rsid w:val="003D63AB"/>
    <w:rsid w:val="003D68C8"/>
    <w:rsid w:val="003D6A13"/>
    <w:rsid w:val="003D6D4A"/>
    <w:rsid w:val="003D6E20"/>
    <w:rsid w:val="003D7190"/>
    <w:rsid w:val="003D7554"/>
    <w:rsid w:val="003D75AC"/>
    <w:rsid w:val="003D798A"/>
    <w:rsid w:val="003E01C9"/>
    <w:rsid w:val="003E0881"/>
    <w:rsid w:val="003E117B"/>
    <w:rsid w:val="003E142F"/>
    <w:rsid w:val="003E1A02"/>
    <w:rsid w:val="003E2424"/>
    <w:rsid w:val="003E2A1C"/>
    <w:rsid w:val="003E2C74"/>
    <w:rsid w:val="003E2D6C"/>
    <w:rsid w:val="003E302A"/>
    <w:rsid w:val="003E30F7"/>
    <w:rsid w:val="003E320E"/>
    <w:rsid w:val="003E3AF5"/>
    <w:rsid w:val="003E4E11"/>
    <w:rsid w:val="003E4F0B"/>
    <w:rsid w:val="003E4FA1"/>
    <w:rsid w:val="003E572E"/>
    <w:rsid w:val="003E7300"/>
    <w:rsid w:val="003E7379"/>
    <w:rsid w:val="003E7ABE"/>
    <w:rsid w:val="003E7D47"/>
    <w:rsid w:val="003E7E47"/>
    <w:rsid w:val="003E7F6B"/>
    <w:rsid w:val="003F01EA"/>
    <w:rsid w:val="003F0CC2"/>
    <w:rsid w:val="003F0CE4"/>
    <w:rsid w:val="003F0FAB"/>
    <w:rsid w:val="003F1282"/>
    <w:rsid w:val="003F195F"/>
    <w:rsid w:val="003F1AC2"/>
    <w:rsid w:val="003F2036"/>
    <w:rsid w:val="003F24B8"/>
    <w:rsid w:val="003F26D4"/>
    <w:rsid w:val="003F3711"/>
    <w:rsid w:val="003F3ECF"/>
    <w:rsid w:val="003F4950"/>
    <w:rsid w:val="003F4C26"/>
    <w:rsid w:val="003F583E"/>
    <w:rsid w:val="003F5993"/>
    <w:rsid w:val="003F5B17"/>
    <w:rsid w:val="003F60DC"/>
    <w:rsid w:val="003F6B0A"/>
    <w:rsid w:val="003F743B"/>
    <w:rsid w:val="003F7BD5"/>
    <w:rsid w:val="003F7C27"/>
    <w:rsid w:val="00400762"/>
    <w:rsid w:val="00400882"/>
    <w:rsid w:val="00400CB9"/>
    <w:rsid w:val="00400D78"/>
    <w:rsid w:val="00401315"/>
    <w:rsid w:val="00401E79"/>
    <w:rsid w:val="00402395"/>
    <w:rsid w:val="004030BE"/>
    <w:rsid w:val="0040355C"/>
    <w:rsid w:val="0040364D"/>
    <w:rsid w:val="0040390D"/>
    <w:rsid w:val="00403D80"/>
    <w:rsid w:val="00404BED"/>
    <w:rsid w:val="00404FFC"/>
    <w:rsid w:val="00405784"/>
    <w:rsid w:val="0040579C"/>
    <w:rsid w:val="0040583F"/>
    <w:rsid w:val="00405B68"/>
    <w:rsid w:val="00405EDE"/>
    <w:rsid w:val="004068CD"/>
    <w:rsid w:val="00406CAD"/>
    <w:rsid w:val="00406E3B"/>
    <w:rsid w:val="004071FF"/>
    <w:rsid w:val="00407202"/>
    <w:rsid w:val="004073F5"/>
    <w:rsid w:val="004077E0"/>
    <w:rsid w:val="00410257"/>
    <w:rsid w:val="00410336"/>
    <w:rsid w:val="00410523"/>
    <w:rsid w:val="004117A4"/>
    <w:rsid w:val="00411BE4"/>
    <w:rsid w:val="00412540"/>
    <w:rsid w:val="00412F1F"/>
    <w:rsid w:val="004133A1"/>
    <w:rsid w:val="00413C03"/>
    <w:rsid w:val="00413C99"/>
    <w:rsid w:val="00413DC7"/>
    <w:rsid w:val="00414168"/>
    <w:rsid w:val="00414541"/>
    <w:rsid w:val="00414821"/>
    <w:rsid w:val="00414837"/>
    <w:rsid w:val="004156CE"/>
    <w:rsid w:val="0041618F"/>
    <w:rsid w:val="004162AC"/>
    <w:rsid w:val="00416A51"/>
    <w:rsid w:val="00416CF9"/>
    <w:rsid w:val="00417880"/>
    <w:rsid w:val="004178C0"/>
    <w:rsid w:val="0042016C"/>
    <w:rsid w:val="00420593"/>
    <w:rsid w:val="00420CBF"/>
    <w:rsid w:val="00421162"/>
    <w:rsid w:val="0042119A"/>
    <w:rsid w:val="0042124B"/>
    <w:rsid w:val="00422442"/>
    <w:rsid w:val="004227C4"/>
    <w:rsid w:val="00422C80"/>
    <w:rsid w:val="00422F24"/>
    <w:rsid w:val="0042344F"/>
    <w:rsid w:val="0042351F"/>
    <w:rsid w:val="00423B99"/>
    <w:rsid w:val="00424063"/>
    <w:rsid w:val="0042409C"/>
    <w:rsid w:val="004240D4"/>
    <w:rsid w:val="00424317"/>
    <w:rsid w:val="00424369"/>
    <w:rsid w:val="00424C82"/>
    <w:rsid w:val="0042513C"/>
    <w:rsid w:val="00426395"/>
    <w:rsid w:val="0042641C"/>
    <w:rsid w:val="00426BDA"/>
    <w:rsid w:val="00427911"/>
    <w:rsid w:val="00427A87"/>
    <w:rsid w:val="00427C29"/>
    <w:rsid w:val="00427E7E"/>
    <w:rsid w:val="00430516"/>
    <w:rsid w:val="00430876"/>
    <w:rsid w:val="0043117A"/>
    <w:rsid w:val="004312E5"/>
    <w:rsid w:val="00431BAA"/>
    <w:rsid w:val="004325A6"/>
    <w:rsid w:val="00432764"/>
    <w:rsid w:val="00432CC7"/>
    <w:rsid w:val="004332C2"/>
    <w:rsid w:val="00433BCF"/>
    <w:rsid w:val="00433D16"/>
    <w:rsid w:val="00433EEB"/>
    <w:rsid w:val="00434142"/>
    <w:rsid w:val="0043436D"/>
    <w:rsid w:val="004355D4"/>
    <w:rsid w:val="0043623F"/>
    <w:rsid w:val="004364A4"/>
    <w:rsid w:val="00436D46"/>
    <w:rsid w:val="00440025"/>
    <w:rsid w:val="004403E4"/>
    <w:rsid w:val="00440480"/>
    <w:rsid w:val="00440AEB"/>
    <w:rsid w:val="00441902"/>
    <w:rsid w:val="00441960"/>
    <w:rsid w:val="004422C0"/>
    <w:rsid w:val="004424C4"/>
    <w:rsid w:val="004427DA"/>
    <w:rsid w:val="00442E5A"/>
    <w:rsid w:val="004430AE"/>
    <w:rsid w:val="0044368C"/>
    <w:rsid w:val="00443BDA"/>
    <w:rsid w:val="00443FD7"/>
    <w:rsid w:val="004441BD"/>
    <w:rsid w:val="004445DB"/>
    <w:rsid w:val="004449C9"/>
    <w:rsid w:val="00444F87"/>
    <w:rsid w:val="00445126"/>
    <w:rsid w:val="0044550D"/>
    <w:rsid w:val="00445863"/>
    <w:rsid w:val="00447531"/>
    <w:rsid w:val="0045044B"/>
    <w:rsid w:val="00450A86"/>
    <w:rsid w:val="00451F13"/>
    <w:rsid w:val="0045270C"/>
    <w:rsid w:val="004528B9"/>
    <w:rsid w:val="0045421F"/>
    <w:rsid w:val="004542BD"/>
    <w:rsid w:val="0045442D"/>
    <w:rsid w:val="004545BF"/>
    <w:rsid w:val="0045464E"/>
    <w:rsid w:val="00454923"/>
    <w:rsid w:val="00454AAC"/>
    <w:rsid w:val="00454D8E"/>
    <w:rsid w:val="00454DC0"/>
    <w:rsid w:val="00454FE4"/>
    <w:rsid w:val="004551B1"/>
    <w:rsid w:val="00455324"/>
    <w:rsid w:val="0045538D"/>
    <w:rsid w:val="0045598F"/>
    <w:rsid w:val="00455E22"/>
    <w:rsid w:val="00456096"/>
    <w:rsid w:val="004561AA"/>
    <w:rsid w:val="00456C4A"/>
    <w:rsid w:val="00457204"/>
    <w:rsid w:val="00457297"/>
    <w:rsid w:val="0045764A"/>
    <w:rsid w:val="00457AF5"/>
    <w:rsid w:val="004600EF"/>
    <w:rsid w:val="00460180"/>
    <w:rsid w:val="004605AA"/>
    <w:rsid w:val="00461D1D"/>
    <w:rsid w:val="004623CC"/>
    <w:rsid w:val="00462963"/>
    <w:rsid w:val="00462E15"/>
    <w:rsid w:val="00463807"/>
    <w:rsid w:val="00463CD0"/>
    <w:rsid w:val="0046415A"/>
    <w:rsid w:val="00464369"/>
    <w:rsid w:val="00464932"/>
    <w:rsid w:val="00464D0C"/>
    <w:rsid w:val="00464FAE"/>
    <w:rsid w:val="004658D2"/>
    <w:rsid w:val="00465A41"/>
    <w:rsid w:val="00465AC1"/>
    <w:rsid w:val="00465C0D"/>
    <w:rsid w:val="00467222"/>
    <w:rsid w:val="00467847"/>
    <w:rsid w:val="00467B58"/>
    <w:rsid w:val="00470229"/>
    <w:rsid w:val="00470450"/>
    <w:rsid w:val="00470916"/>
    <w:rsid w:val="00471134"/>
    <w:rsid w:val="004713D3"/>
    <w:rsid w:val="00471ABA"/>
    <w:rsid w:val="00471F8C"/>
    <w:rsid w:val="004722F0"/>
    <w:rsid w:val="00472533"/>
    <w:rsid w:val="00472637"/>
    <w:rsid w:val="00472795"/>
    <w:rsid w:val="00472AC2"/>
    <w:rsid w:val="00473347"/>
    <w:rsid w:val="00473531"/>
    <w:rsid w:val="00473667"/>
    <w:rsid w:val="00473770"/>
    <w:rsid w:val="0047381B"/>
    <w:rsid w:val="00474228"/>
    <w:rsid w:val="0047536C"/>
    <w:rsid w:val="004762DB"/>
    <w:rsid w:val="00476E98"/>
    <w:rsid w:val="00477074"/>
    <w:rsid w:val="00477088"/>
    <w:rsid w:val="004775E9"/>
    <w:rsid w:val="004779B2"/>
    <w:rsid w:val="004779CA"/>
    <w:rsid w:val="00477A6E"/>
    <w:rsid w:val="0048036D"/>
    <w:rsid w:val="00480915"/>
    <w:rsid w:val="00480B73"/>
    <w:rsid w:val="00481307"/>
    <w:rsid w:val="004816FD"/>
    <w:rsid w:val="00481F36"/>
    <w:rsid w:val="00482B68"/>
    <w:rsid w:val="00482D53"/>
    <w:rsid w:val="00482ED1"/>
    <w:rsid w:val="00483C31"/>
    <w:rsid w:val="00483FB7"/>
    <w:rsid w:val="00484D59"/>
    <w:rsid w:val="0048564D"/>
    <w:rsid w:val="004858F1"/>
    <w:rsid w:val="00486109"/>
    <w:rsid w:val="00486183"/>
    <w:rsid w:val="004868FC"/>
    <w:rsid w:val="00486912"/>
    <w:rsid w:val="00486A6A"/>
    <w:rsid w:val="0048766A"/>
    <w:rsid w:val="00487811"/>
    <w:rsid w:val="00487C04"/>
    <w:rsid w:val="004915DC"/>
    <w:rsid w:val="00491725"/>
    <w:rsid w:val="0049184A"/>
    <w:rsid w:val="004918FE"/>
    <w:rsid w:val="00491A5C"/>
    <w:rsid w:val="0049208A"/>
    <w:rsid w:val="0049247B"/>
    <w:rsid w:val="004926F0"/>
    <w:rsid w:val="00492711"/>
    <w:rsid w:val="00492DE2"/>
    <w:rsid w:val="004931B5"/>
    <w:rsid w:val="004931D1"/>
    <w:rsid w:val="0049424D"/>
    <w:rsid w:val="00494801"/>
    <w:rsid w:val="00494A33"/>
    <w:rsid w:val="00494AE8"/>
    <w:rsid w:val="00495413"/>
    <w:rsid w:val="0049553B"/>
    <w:rsid w:val="00495F20"/>
    <w:rsid w:val="0049616E"/>
    <w:rsid w:val="004962CB"/>
    <w:rsid w:val="004969A7"/>
    <w:rsid w:val="004972C3"/>
    <w:rsid w:val="004A0859"/>
    <w:rsid w:val="004A11A6"/>
    <w:rsid w:val="004A11D4"/>
    <w:rsid w:val="004A15CA"/>
    <w:rsid w:val="004A1A06"/>
    <w:rsid w:val="004A1AAD"/>
    <w:rsid w:val="004A1BC3"/>
    <w:rsid w:val="004A2715"/>
    <w:rsid w:val="004A2857"/>
    <w:rsid w:val="004A28C3"/>
    <w:rsid w:val="004A2A78"/>
    <w:rsid w:val="004A36D2"/>
    <w:rsid w:val="004A3BFD"/>
    <w:rsid w:val="004A3FFD"/>
    <w:rsid w:val="004A4265"/>
    <w:rsid w:val="004A4666"/>
    <w:rsid w:val="004A4D0C"/>
    <w:rsid w:val="004A52EE"/>
    <w:rsid w:val="004A5541"/>
    <w:rsid w:val="004A587A"/>
    <w:rsid w:val="004A5FC1"/>
    <w:rsid w:val="004A6077"/>
    <w:rsid w:val="004A610C"/>
    <w:rsid w:val="004A6505"/>
    <w:rsid w:val="004A6D0F"/>
    <w:rsid w:val="004A7079"/>
    <w:rsid w:val="004A75F1"/>
    <w:rsid w:val="004A7F16"/>
    <w:rsid w:val="004B0331"/>
    <w:rsid w:val="004B0F18"/>
    <w:rsid w:val="004B1329"/>
    <w:rsid w:val="004B16DA"/>
    <w:rsid w:val="004B1A2C"/>
    <w:rsid w:val="004B2434"/>
    <w:rsid w:val="004B29F2"/>
    <w:rsid w:val="004B3297"/>
    <w:rsid w:val="004B35BC"/>
    <w:rsid w:val="004B38CC"/>
    <w:rsid w:val="004B4440"/>
    <w:rsid w:val="004B5FA3"/>
    <w:rsid w:val="004B644C"/>
    <w:rsid w:val="004B7BDF"/>
    <w:rsid w:val="004C04A6"/>
    <w:rsid w:val="004C0A74"/>
    <w:rsid w:val="004C1291"/>
    <w:rsid w:val="004C12D9"/>
    <w:rsid w:val="004C17B0"/>
    <w:rsid w:val="004C18E7"/>
    <w:rsid w:val="004C1918"/>
    <w:rsid w:val="004C1A7A"/>
    <w:rsid w:val="004C1C78"/>
    <w:rsid w:val="004C2CA9"/>
    <w:rsid w:val="004C2DC2"/>
    <w:rsid w:val="004C3308"/>
    <w:rsid w:val="004C332E"/>
    <w:rsid w:val="004C3B3B"/>
    <w:rsid w:val="004C405C"/>
    <w:rsid w:val="004C45BF"/>
    <w:rsid w:val="004C4B75"/>
    <w:rsid w:val="004C4F0C"/>
    <w:rsid w:val="004C52F7"/>
    <w:rsid w:val="004C5B91"/>
    <w:rsid w:val="004C5D02"/>
    <w:rsid w:val="004C6579"/>
    <w:rsid w:val="004C6F55"/>
    <w:rsid w:val="004C7E02"/>
    <w:rsid w:val="004D0363"/>
    <w:rsid w:val="004D13E9"/>
    <w:rsid w:val="004D18D4"/>
    <w:rsid w:val="004D1C2B"/>
    <w:rsid w:val="004D2C65"/>
    <w:rsid w:val="004D3062"/>
    <w:rsid w:val="004D328F"/>
    <w:rsid w:val="004D36C6"/>
    <w:rsid w:val="004D3C76"/>
    <w:rsid w:val="004D3F3A"/>
    <w:rsid w:val="004D3F42"/>
    <w:rsid w:val="004D4217"/>
    <w:rsid w:val="004D44EB"/>
    <w:rsid w:val="004D4A1B"/>
    <w:rsid w:val="004D5D52"/>
    <w:rsid w:val="004D5EF7"/>
    <w:rsid w:val="004D694E"/>
    <w:rsid w:val="004D7542"/>
    <w:rsid w:val="004E058A"/>
    <w:rsid w:val="004E0A60"/>
    <w:rsid w:val="004E118D"/>
    <w:rsid w:val="004E11A6"/>
    <w:rsid w:val="004E16BE"/>
    <w:rsid w:val="004E27C5"/>
    <w:rsid w:val="004E2C7F"/>
    <w:rsid w:val="004E2E9E"/>
    <w:rsid w:val="004E300E"/>
    <w:rsid w:val="004E31BF"/>
    <w:rsid w:val="004E573F"/>
    <w:rsid w:val="004E5E1F"/>
    <w:rsid w:val="004E6050"/>
    <w:rsid w:val="004E6B45"/>
    <w:rsid w:val="004F0F5C"/>
    <w:rsid w:val="004F1407"/>
    <w:rsid w:val="004F1FB1"/>
    <w:rsid w:val="004F294A"/>
    <w:rsid w:val="004F2D6D"/>
    <w:rsid w:val="004F3C5D"/>
    <w:rsid w:val="004F3C78"/>
    <w:rsid w:val="004F3CE1"/>
    <w:rsid w:val="004F4510"/>
    <w:rsid w:val="004F5B8F"/>
    <w:rsid w:val="004F5D32"/>
    <w:rsid w:val="004F6A01"/>
    <w:rsid w:val="004F714B"/>
    <w:rsid w:val="004F77B8"/>
    <w:rsid w:val="004F7A34"/>
    <w:rsid w:val="005000C2"/>
    <w:rsid w:val="0050060B"/>
    <w:rsid w:val="00500BD5"/>
    <w:rsid w:val="00500F2C"/>
    <w:rsid w:val="00501587"/>
    <w:rsid w:val="005023DD"/>
    <w:rsid w:val="0050264A"/>
    <w:rsid w:val="00502C66"/>
    <w:rsid w:val="00502CD7"/>
    <w:rsid w:val="00502E67"/>
    <w:rsid w:val="00504321"/>
    <w:rsid w:val="00504646"/>
    <w:rsid w:val="005046C3"/>
    <w:rsid w:val="005049F9"/>
    <w:rsid w:val="0050518C"/>
    <w:rsid w:val="00506250"/>
    <w:rsid w:val="0050682D"/>
    <w:rsid w:val="00507095"/>
    <w:rsid w:val="00507713"/>
    <w:rsid w:val="0050780A"/>
    <w:rsid w:val="0050782C"/>
    <w:rsid w:val="005105B4"/>
    <w:rsid w:val="005112BF"/>
    <w:rsid w:val="00511585"/>
    <w:rsid w:val="00511A5B"/>
    <w:rsid w:val="00512BB7"/>
    <w:rsid w:val="005133DF"/>
    <w:rsid w:val="005143A0"/>
    <w:rsid w:val="00514B94"/>
    <w:rsid w:val="00515164"/>
    <w:rsid w:val="00515303"/>
    <w:rsid w:val="00515BC4"/>
    <w:rsid w:val="00516752"/>
    <w:rsid w:val="00517A74"/>
    <w:rsid w:val="00517C60"/>
    <w:rsid w:val="00520097"/>
    <w:rsid w:val="005205F1"/>
    <w:rsid w:val="00521CD1"/>
    <w:rsid w:val="005224F5"/>
    <w:rsid w:val="00522720"/>
    <w:rsid w:val="00522D83"/>
    <w:rsid w:val="00523A6F"/>
    <w:rsid w:val="00523F82"/>
    <w:rsid w:val="00523FAA"/>
    <w:rsid w:val="00524033"/>
    <w:rsid w:val="00524D64"/>
    <w:rsid w:val="00525156"/>
    <w:rsid w:val="00525AD4"/>
    <w:rsid w:val="00525C3A"/>
    <w:rsid w:val="00525DD2"/>
    <w:rsid w:val="00525FAB"/>
    <w:rsid w:val="0052623B"/>
    <w:rsid w:val="005262E6"/>
    <w:rsid w:val="00526B08"/>
    <w:rsid w:val="0052730F"/>
    <w:rsid w:val="0052738E"/>
    <w:rsid w:val="005279A7"/>
    <w:rsid w:val="005301A4"/>
    <w:rsid w:val="0053025A"/>
    <w:rsid w:val="005309A0"/>
    <w:rsid w:val="00531350"/>
    <w:rsid w:val="005313F4"/>
    <w:rsid w:val="00531770"/>
    <w:rsid w:val="00531DFD"/>
    <w:rsid w:val="00533CE2"/>
    <w:rsid w:val="00535477"/>
    <w:rsid w:val="00535D3D"/>
    <w:rsid w:val="0053626A"/>
    <w:rsid w:val="005365DB"/>
    <w:rsid w:val="0053675C"/>
    <w:rsid w:val="005371C5"/>
    <w:rsid w:val="0053721C"/>
    <w:rsid w:val="0053741D"/>
    <w:rsid w:val="005401F9"/>
    <w:rsid w:val="0054022C"/>
    <w:rsid w:val="005412F4"/>
    <w:rsid w:val="00541AD0"/>
    <w:rsid w:val="005422D0"/>
    <w:rsid w:val="0054234A"/>
    <w:rsid w:val="005429DF"/>
    <w:rsid w:val="00543BD1"/>
    <w:rsid w:val="005445C9"/>
    <w:rsid w:val="00544FBA"/>
    <w:rsid w:val="00545AC0"/>
    <w:rsid w:val="0054630F"/>
    <w:rsid w:val="005474D3"/>
    <w:rsid w:val="00547562"/>
    <w:rsid w:val="0055043E"/>
    <w:rsid w:val="005506D8"/>
    <w:rsid w:val="00551F04"/>
    <w:rsid w:val="0055242E"/>
    <w:rsid w:val="00552713"/>
    <w:rsid w:val="00554494"/>
    <w:rsid w:val="005544D6"/>
    <w:rsid w:val="00554F5D"/>
    <w:rsid w:val="00555910"/>
    <w:rsid w:val="0055594F"/>
    <w:rsid w:val="005563C4"/>
    <w:rsid w:val="00556DC4"/>
    <w:rsid w:val="00556EBE"/>
    <w:rsid w:val="005579CB"/>
    <w:rsid w:val="00560549"/>
    <w:rsid w:val="0056179A"/>
    <w:rsid w:val="00562981"/>
    <w:rsid w:val="00562EE3"/>
    <w:rsid w:val="0056357E"/>
    <w:rsid w:val="00563648"/>
    <w:rsid w:val="00563EA5"/>
    <w:rsid w:val="0056409C"/>
    <w:rsid w:val="00565489"/>
    <w:rsid w:val="0056576F"/>
    <w:rsid w:val="005658BB"/>
    <w:rsid w:val="005668B5"/>
    <w:rsid w:val="005679BD"/>
    <w:rsid w:val="00567C99"/>
    <w:rsid w:val="00567CF1"/>
    <w:rsid w:val="0057001F"/>
    <w:rsid w:val="00570826"/>
    <w:rsid w:val="00570D91"/>
    <w:rsid w:val="00570E1C"/>
    <w:rsid w:val="00571108"/>
    <w:rsid w:val="00571967"/>
    <w:rsid w:val="005722ED"/>
    <w:rsid w:val="00572BE4"/>
    <w:rsid w:val="00572C6D"/>
    <w:rsid w:val="00572DB0"/>
    <w:rsid w:val="0057380B"/>
    <w:rsid w:val="00573A73"/>
    <w:rsid w:val="00573E8D"/>
    <w:rsid w:val="00573F02"/>
    <w:rsid w:val="005746E1"/>
    <w:rsid w:val="0057476E"/>
    <w:rsid w:val="00574E11"/>
    <w:rsid w:val="00575049"/>
    <w:rsid w:val="005752E1"/>
    <w:rsid w:val="00575481"/>
    <w:rsid w:val="00575E76"/>
    <w:rsid w:val="00576116"/>
    <w:rsid w:val="005767F2"/>
    <w:rsid w:val="005774BE"/>
    <w:rsid w:val="00577732"/>
    <w:rsid w:val="00580645"/>
    <w:rsid w:val="0058079D"/>
    <w:rsid w:val="00580942"/>
    <w:rsid w:val="00580A8B"/>
    <w:rsid w:val="00580DE6"/>
    <w:rsid w:val="0058100B"/>
    <w:rsid w:val="0058173A"/>
    <w:rsid w:val="005817F9"/>
    <w:rsid w:val="00582669"/>
    <w:rsid w:val="00582B03"/>
    <w:rsid w:val="00582B8D"/>
    <w:rsid w:val="00582BC3"/>
    <w:rsid w:val="00583CA1"/>
    <w:rsid w:val="00584B17"/>
    <w:rsid w:val="00584E3E"/>
    <w:rsid w:val="005854DF"/>
    <w:rsid w:val="00585C5B"/>
    <w:rsid w:val="0058604A"/>
    <w:rsid w:val="005862C6"/>
    <w:rsid w:val="00586742"/>
    <w:rsid w:val="00586CFA"/>
    <w:rsid w:val="00587250"/>
    <w:rsid w:val="005873EC"/>
    <w:rsid w:val="00590325"/>
    <w:rsid w:val="00590819"/>
    <w:rsid w:val="00590F3F"/>
    <w:rsid w:val="005911E3"/>
    <w:rsid w:val="00591215"/>
    <w:rsid w:val="0059148F"/>
    <w:rsid w:val="005914C7"/>
    <w:rsid w:val="00591789"/>
    <w:rsid w:val="005919AC"/>
    <w:rsid w:val="005921B2"/>
    <w:rsid w:val="00592417"/>
    <w:rsid w:val="00592EFF"/>
    <w:rsid w:val="005930BD"/>
    <w:rsid w:val="0059334D"/>
    <w:rsid w:val="00593404"/>
    <w:rsid w:val="005936EA"/>
    <w:rsid w:val="00594472"/>
    <w:rsid w:val="00594540"/>
    <w:rsid w:val="005948AB"/>
    <w:rsid w:val="00595470"/>
    <w:rsid w:val="00595A99"/>
    <w:rsid w:val="00595B0E"/>
    <w:rsid w:val="00596011"/>
    <w:rsid w:val="0059650D"/>
    <w:rsid w:val="005968EC"/>
    <w:rsid w:val="00596A98"/>
    <w:rsid w:val="00596B52"/>
    <w:rsid w:val="00597192"/>
    <w:rsid w:val="005974B7"/>
    <w:rsid w:val="00597640"/>
    <w:rsid w:val="00597893"/>
    <w:rsid w:val="00597E21"/>
    <w:rsid w:val="005A008B"/>
    <w:rsid w:val="005A0BB5"/>
    <w:rsid w:val="005A10F8"/>
    <w:rsid w:val="005A120B"/>
    <w:rsid w:val="005A1A7E"/>
    <w:rsid w:val="005A1F06"/>
    <w:rsid w:val="005A2079"/>
    <w:rsid w:val="005A210F"/>
    <w:rsid w:val="005A2335"/>
    <w:rsid w:val="005A2646"/>
    <w:rsid w:val="005A32C0"/>
    <w:rsid w:val="005A4CBF"/>
    <w:rsid w:val="005A6FD7"/>
    <w:rsid w:val="005A799F"/>
    <w:rsid w:val="005A79D4"/>
    <w:rsid w:val="005B002A"/>
    <w:rsid w:val="005B015E"/>
    <w:rsid w:val="005B0717"/>
    <w:rsid w:val="005B074F"/>
    <w:rsid w:val="005B126A"/>
    <w:rsid w:val="005B1A6C"/>
    <w:rsid w:val="005B1B28"/>
    <w:rsid w:val="005B1B70"/>
    <w:rsid w:val="005B1FD4"/>
    <w:rsid w:val="005B20FD"/>
    <w:rsid w:val="005B2406"/>
    <w:rsid w:val="005B2B53"/>
    <w:rsid w:val="005B3260"/>
    <w:rsid w:val="005B3358"/>
    <w:rsid w:val="005B363D"/>
    <w:rsid w:val="005B3D01"/>
    <w:rsid w:val="005B5222"/>
    <w:rsid w:val="005B66E2"/>
    <w:rsid w:val="005B6F57"/>
    <w:rsid w:val="005B718B"/>
    <w:rsid w:val="005B724B"/>
    <w:rsid w:val="005B74C1"/>
    <w:rsid w:val="005C0009"/>
    <w:rsid w:val="005C0328"/>
    <w:rsid w:val="005C05A4"/>
    <w:rsid w:val="005C1D9F"/>
    <w:rsid w:val="005C1E93"/>
    <w:rsid w:val="005C2492"/>
    <w:rsid w:val="005C285D"/>
    <w:rsid w:val="005C2F68"/>
    <w:rsid w:val="005C4723"/>
    <w:rsid w:val="005C50EF"/>
    <w:rsid w:val="005C558E"/>
    <w:rsid w:val="005C59E2"/>
    <w:rsid w:val="005C64A8"/>
    <w:rsid w:val="005C65CA"/>
    <w:rsid w:val="005C6CA2"/>
    <w:rsid w:val="005C74B9"/>
    <w:rsid w:val="005C7B08"/>
    <w:rsid w:val="005D04CA"/>
    <w:rsid w:val="005D1810"/>
    <w:rsid w:val="005D1912"/>
    <w:rsid w:val="005D1F91"/>
    <w:rsid w:val="005D2101"/>
    <w:rsid w:val="005D318F"/>
    <w:rsid w:val="005D3213"/>
    <w:rsid w:val="005D3728"/>
    <w:rsid w:val="005D4178"/>
    <w:rsid w:val="005D420D"/>
    <w:rsid w:val="005D45F5"/>
    <w:rsid w:val="005D4C4F"/>
    <w:rsid w:val="005D4EAD"/>
    <w:rsid w:val="005D5484"/>
    <w:rsid w:val="005D563C"/>
    <w:rsid w:val="005D57FC"/>
    <w:rsid w:val="005D5D6F"/>
    <w:rsid w:val="005D61F1"/>
    <w:rsid w:val="005D6572"/>
    <w:rsid w:val="005D6962"/>
    <w:rsid w:val="005D76F6"/>
    <w:rsid w:val="005D777F"/>
    <w:rsid w:val="005E0042"/>
    <w:rsid w:val="005E00A0"/>
    <w:rsid w:val="005E0345"/>
    <w:rsid w:val="005E0810"/>
    <w:rsid w:val="005E14BF"/>
    <w:rsid w:val="005E152F"/>
    <w:rsid w:val="005E1995"/>
    <w:rsid w:val="005E23B5"/>
    <w:rsid w:val="005E2DA1"/>
    <w:rsid w:val="005E3210"/>
    <w:rsid w:val="005E333A"/>
    <w:rsid w:val="005E3578"/>
    <w:rsid w:val="005E4872"/>
    <w:rsid w:val="005E4A2C"/>
    <w:rsid w:val="005E5C82"/>
    <w:rsid w:val="005E6642"/>
    <w:rsid w:val="005E67B9"/>
    <w:rsid w:val="005E6D31"/>
    <w:rsid w:val="005E731C"/>
    <w:rsid w:val="005E7AC2"/>
    <w:rsid w:val="005E7B84"/>
    <w:rsid w:val="005F00C6"/>
    <w:rsid w:val="005F1947"/>
    <w:rsid w:val="005F1D4D"/>
    <w:rsid w:val="005F2C91"/>
    <w:rsid w:val="005F3C8C"/>
    <w:rsid w:val="005F3D17"/>
    <w:rsid w:val="005F40B6"/>
    <w:rsid w:val="005F4356"/>
    <w:rsid w:val="005F455B"/>
    <w:rsid w:val="005F4F55"/>
    <w:rsid w:val="005F58CD"/>
    <w:rsid w:val="005F5BA6"/>
    <w:rsid w:val="005F5F1D"/>
    <w:rsid w:val="005F6C93"/>
    <w:rsid w:val="005F7364"/>
    <w:rsid w:val="005F7DE9"/>
    <w:rsid w:val="0060020F"/>
    <w:rsid w:val="0060099B"/>
    <w:rsid w:val="00601552"/>
    <w:rsid w:val="00601735"/>
    <w:rsid w:val="00602477"/>
    <w:rsid w:val="006029D5"/>
    <w:rsid w:val="00602E67"/>
    <w:rsid w:val="006032E7"/>
    <w:rsid w:val="00605622"/>
    <w:rsid w:val="0060569D"/>
    <w:rsid w:val="00605931"/>
    <w:rsid w:val="00606550"/>
    <w:rsid w:val="00606D99"/>
    <w:rsid w:val="00610074"/>
    <w:rsid w:val="00611025"/>
    <w:rsid w:val="0061110D"/>
    <w:rsid w:val="006119B2"/>
    <w:rsid w:val="00611E2E"/>
    <w:rsid w:val="00612060"/>
    <w:rsid w:val="006122C0"/>
    <w:rsid w:val="00612D3C"/>
    <w:rsid w:val="00612E73"/>
    <w:rsid w:val="006130C7"/>
    <w:rsid w:val="00613BAF"/>
    <w:rsid w:val="00614DCD"/>
    <w:rsid w:val="006155DC"/>
    <w:rsid w:val="006159E0"/>
    <w:rsid w:val="00616192"/>
    <w:rsid w:val="006161A2"/>
    <w:rsid w:val="00616300"/>
    <w:rsid w:val="006173E1"/>
    <w:rsid w:val="0061775D"/>
    <w:rsid w:val="00617A95"/>
    <w:rsid w:val="00617B16"/>
    <w:rsid w:val="00617CCC"/>
    <w:rsid w:val="006215B7"/>
    <w:rsid w:val="00621A16"/>
    <w:rsid w:val="00621D14"/>
    <w:rsid w:val="00622274"/>
    <w:rsid w:val="00622D10"/>
    <w:rsid w:val="00623510"/>
    <w:rsid w:val="00623556"/>
    <w:rsid w:val="00623722"/>
    <w:rsid w:val="00623F65"/>
    <w:rsid w:val="00624105"/>
    <w:rsid w:val="00624328"/>
    <w:rsid w:val="0062444A"/>
    <w:rsid w:val="0062444F"/>
    <w:rsid w:val="00624E1B"/>
    <w:rsid w:val="00625612"/>
    <w:rsid w:val="00625B4A"/>
    <w:rsid w:val="00625BC7"/>
    <w:rsid w:val="006262A9"/>
    <w:rsid w:val="006263B2"/>
    <w:rsid w:val="00626603"/>
    <w:rsid w:val="00626F49"/>
    <w:rsid w:val="00626FCB"/>
    <w:rsid w:val="00627A5D"/>
    <w:rsid w:val="00627CC9"/>
    <w:rsid w:val="006306F4"/>
    <w:rsid w:val="00630914"/>
    <w:rsid w:val="00630B63"/>
    <w:rsid w:val="00630BA2"/>
    <w:rsid w:val="00630D15"/>
    <w:rsid w:val="006311A4"/>
    <w:rsid w:val="00631799"/>
    <w:rsid w:val="006319AC"/>
    <w:rsid w:val="00631AAC"/>
    <w:rsid w:val="00631EB9"/>
    <w:rsid w:val="00631EC9"/>
    <w:rsid w:val="00632D36"/>
    <w:rsid w:val="00632D86"/>
    <w:rsid w:val="00633727"/>
    <w:rsid w:val="00634137"/>
    <w:rsid w:val="00634666"/>
    <w:rsid w:val="00634D7F"/>
    <w:rsid w:val="00634D9A"/>
    <w:rsid w:val="006370F8"/>
    <w:rsid w:val="006373CA"/>
    <w:rsid w:val="006373D1"/>
    <w:rsid w:val="00637663"/>
    <w:rsid w:val="00637751"/>
    <w:rsid w:val="00640944"/>
    <w:rsid w:val="006411CE"/>
    <w:rsid w:val="00641613"/>
    <w:rsid w:val="006422AA"/>
    <w:rsid w:val="00642A08"/>
    <w:rsid w:val="00642A79"/>
    <w:rsid w:val="006430DE"/>
    <w:rsid w:val="006445A2"/>
    <w:rsid w:val="0064505A"/>
    <w:rsid w:val="006459E5"/>
    <w:rsid w:val="006467BB"/>
    <w:rsid w:val="00646DE9"/>
    <w:rsid w:val="006471DD"/>
    <w:rsid w:val="00647820"/>
    <w:rsid w:val="00647DA4"/>
    <w:rsid w:val="0065009A"/>
    <w:rsid w:val="00650256"/>
    <w:rsid w:val="006513AC"/>
    <w:rsid w:val="006513ED"/>
    <w:rsid w:val="00651CD1"/>
    <w:rsid w:val="00651FB2"/>
    <w:rsid w:val="00652257"/>
    <w:rsid w:val="00652C84"/>
    <w:rsid w:val="00652CC9"/>
    <w:rsid w:val="0065331F"/>
    <w:rsid w:val="0065360E"/>
    <w:rsid w:val="0065394A"/>
    <w:rsid w:val="0065412E"/>
    <w:rsid w:val="006545F8"/>
    <w:rsid w:val="00654774"/>
    <w:rsid w:val="00654AC3"/>
    <w:rsid w:val="00654E13"/>
    <w:rsid w:val="00654F86"/>
    <w:rsid w:val="006551C8"/>
    <w:rsid w:val="00655673"/>
    <w:rsid w:val="0065583B"/>
    <w:rsid w:val="00655AE1"/>
    <w:rsid w:val="006562F0"/>
    <w:rsid w:val="006571B8"/>
    <w:rsid w:val="00657629"/>
    <w:rsid w:val="00657CF4"/>
    <w:rsid w:val="0066059B"/>
    <w:rsid w:val="00660A03"/>
    <w:rsid w:val="00661501"/>
    <w:rsid w:val="00661ABF"/>
    <w:rsid w:val="00662067"/>
    <w:rsid w:val="00662A04"/>
    <w:rsid w:val="00662C40"/>
    <w:rsid w:val="00662D5B"/>
    <w:rsid w:val="00662F11"/>
    <w:rsid w:val="00663057"/>
    <w:rsid w:val="00664472"/>
    <w:rsid w:val="00665B43"/>
    <w:rsid w:val="00666E70"/>
    <w:rsid w:val="00667077"/>
    <w:rsid w:val="0066760F"/>
    <w:rsid w:val="00667A85"/>
    <w:rsid w:val="00670600"/>
    <w:rsid w:val="0067094D"/>
    <w:rsid w:val="0067126D"/>
    <w:rsid w:val="00671C9F"/>
    <w:rsid w:val="00671FB1"/>
    <w:rsid w:val="0067243B"/>
    <w:rsid w:val="00673B05"/>
    <w:rsid w:val="00673CC3"/>
    <w:rsid w:val="00673D8B"/>
    <w:rsid w:val="006745C5"/>
    <w:rsid w:val="00674969"/>
    <w:rsid w:val="00674F0B"/>
    <w:rsid w:val="00675807"/>
    <w:rsid w:val="00675A1D"/>
    <w:rsid w:val="00676082"/>
    <w:rsid w:val="006764B8"/>
    <w:rsid w:val="00677384"/>
    <w:rsid w:val="0067782C"/>
    <w:rsid w:val="00677CF1"/>
    <w:rsid w:val="006805ED"/>
    <w:rsid w:val="006817A6"/>
    <w:rsid w:val="00682324"/>
    <w:rsid w:val="00682477"/>
    <w:rsid w:val="0068247C"/>
    <w:rsid w:val="00682BD6"/>
    <w:rsid w:val="00683435"/>
    <w:rsid w:val="00683EC2"/>
    <w:rsid w:val="00684AD0"/>
    <w:rsid w:val="00684C92"/>
    <w:rsid w:val="00684CE9"/>
    <w:rsid w:val="0068518D"/>
    <w:rsid w:val="00685916"/>
    <w:rsid w:val="006871FC"/>
    <w:rsid w:val="00687956"/>
    <w:rsid w:val="00687C75"/>
    <w:rsid w:val="00690140"/>
    <w:rsid w:val="00690238"/>
    <w:rsid w:val="006904A1"/>
    <w:rsid w:val="0069092A"/>
    <w:rsid w:val="00691438"/>
    <w:rsid w:val="0069191C"/>
    <w:rsid w:val="00692210"/>
    <w:rsid w:val="00692854"/>
    <w:rsid w:val="00692C33"/>
    <w:rsid w:val="006941BD"/>
    <w:rsid w:val="0069508D"/>
    <w:rsid w:val="006951CB"/>
    <w:rsid w:val="00695893"/>
    <w:rsid w:val="00695A2F"/>
    <w:rsid w:val="00695E10"/>
    <w:rsid w:val="00696009"/>
    <w:rsid w:val="0069645D"/>
    <w:rsid w:val="006964A3"/>
    <w:rsid w:val="00696621"/>
    <w:rsid w:val="00696680"/>
    <w:rsid w:val="006969C3"/>
    <w:rsid w:val="00696CB9"/>
    <w:rsid w:val="00696D77"/>
    <w:rsid w:val="00696F56"/>
    <w:rsid w:val="0069760B"/>
    <w:rsid w:val="00697D5D"/>
    <w:rsid w:val="006A0A18"/>
    <w:rsid w:val="006A0A25"/>
    <w:rsid w:val="006A0C94"/>
    <w:rsid w:val="006A17FF"/>
    <w:rsid w:val="006A29CE"/>
    <w:rsid w:val="006A2A1A"/>
    <w:rsid w:val="006A2A45"/>
    <w:rsid w:val="006A36A8"/>
    <w:rsid w:val="006A44DF"/>
    <w:rsid w:val="006A487A"/>
    <w:rsid w:val="006A4E84"/>
    <w:rsid w:val="006A4F6F"/>
    <w:rsid w:val="006A5868"/>
    <w:rsid w:val="006A5AD5"/>
    <w:rsid w:val="006A63FE"/>
    <w:rsid w:val="006A6B3B"/>
    <w:rsid w:val="006A6C54"/>
    <w:rsid w:val="006A6F63"/>
    <w:rsid w:val="006A70E4"/>
    <w:rsid w:val="006A786A"/>
    <w:rsid w:val="006A7CE6"/>
    <w:rsid w:val="006B0367"/>
    <w:rsid w:val="006B03A9"/>
    <w:rsid w:val="006B057D"/>
    <w:rsid w:val="006B07D4"/>
    <w:rsid w:val="006B1120"/>
    <w:rsid w:val="006B1265"/>
    <w:rsid w:val="006B1680"/>
    <w:rsid w:val="006B2185"/>
    <w:rsid w:val="006B25AF"/>
    <w:rsid w:val="006B29C2"/>
    <w:rsid w:val="006B2C8B"/>
    <w:rsid w:val="006B3253"/>
    <w:rsid w:val="006B32B6"/>
    <w:rsid w:val="006B369E"/>
    <w:rsid w:val="006B4022"/>
    <w:rsid w:val="006B40F5"/>
    <w:rsid w:val="006B4611"/>
    <w:rsid w:val="006B4790"/>
    <w:rsid w:val="006B4A2C"/>
    <w:rsid w:val="006B4F82"/>
    <w:rsid w:val="006B52F5"/>
    <w:rsid w:val="006B61B9"/>
    <w:rsid w:val="006B624B"/>
    <w:rsid w:val="006B67E0"/>
    <w:rsid w:val="006B72AF"/>
    <w:rsid w:val="006B7986"/>
    <w:rsid w:val="006B7FFB"/>
    <w:rsid w:val="006C001E"/>
    <w:rsid w:val="006C0487"/>
    <w:rsid w:val="006C0A66"/>
    <w:rsid w:val="006C1128"/>
    <w:rsid w:val="006C18EB"/>
    <w:rsid w:val="006C1E31"/>
    <w:rsid w:val="006C207D"/>
    <w:rsid w:val="006C20A3"/>
    <w:rsid w:val="006C26F8"/>
    <w:rsid w:val="006C28DB"/>
    <w:rsid w:val="006C2A4B"/>
    <w:rsid w:val="006C2BD9"/>
    <w:rsid w:val="006C2DE3"/>
    <w:rsid w:val="006C31E3"/>
    <w:rsid w:val="006C3CDE"/>
    <w:rsid w:val="006C457D"/>
    <w:rsid w:val="006C470F"/>
    <w:rsid w:val="006C4731"/>
    <w:rsid w:val="006C4B83"/>
    <w:rsid w:val="006C4BDF"/>
    <w:rsid w:val="006C5866"/>
    <w:rsid w:val="006C6333"/>
    <w:rsid w:val="006C636F"/>
    <w:rsid w:val="006C63C3"/>
    <w:rsid w:val="006C6A0B"/>
    <w:rsid w:val="006C7147"/>
    <w:rsid w:val="006C716D"/>
    <w:rsid w:val="006C7E6D"/>
    <w:rsid w:val="006D02C7"/>
    <w:rsid w:val="006D06C2"/>
    <w:rsid w:val="006D10CC"/>
    <w:rsid w:val="006D13F4"/>
    <w:rsid w:val="006D1AB2"/>
    <w:rsid w:val="006D1D9E"/>
    <w:rsid w:val="006D2EE8"/>
    <w:rsid w:val="006D2F74"/>
    <w:rsid w:val="006D3B04"/>
    <w:rsid w:val="006D4ED9"/>
    <w:rsid w:val="006D5A52"/>
    <w:rsid w:val="006D6077"/>
    <w:rsid w:val="006D6491"/>
    <w:rsid w:val="006D68B6"/>
    <w:rsid w:val="006D6A0E"/>
    <w:rsid w:val="006D6CD1"/>
    <w:rsid w:val="006D7B94"/>
    <w:rsid w:val="006E0FDC"/>
    <w:rsid w:val="006E1583"/>
    <w:rsid w:val="006E166B"/>
    <w:rsid w:val="006E1C28"/>
    <w:rsid w:val="006E1F7B"/>
    <w:rsid w:val="006E27A7"/>
    <w:rsid w:val="006E2989"/>
    <w:rsid w:val="006E31E1"/>
    <w:rsid w:val="006E331F"/>
    <w:rsid w:val="006E3DC5"/>
    <w:rsid w:val="006E3E1A"/>
    <w:rsid w:val="006E3FEA"/>
    <w:rsid w:val="006E4769"/>
    <w:rsid w:val="006E4F48"/>
    <w:rsid w:val="006E539F"/>
    <w:rsid w:val="006E548D"/>
    <w:rsid w:val="006E5BFC"/>
    <w:rsid w:val="006E6086"/>
    <w:rsid w:val="006E69CE"/>
    <w:rsid w:val="006E6A24"/>
    <w:rsid w:val="006E7161"/>
    <w:rsid w:val="006E72DF"/>
    <w:rsid w:val="006E7BD0"/>
    <w:rsid w:val="006E7D35"/>
    <w:rsid w:val="006F0037"/>
    <w:rsid w:val="006F0056"/>
    <w:rsid w:val="006F0EE6"/>
    <w:rsid w:val="006F19D4"/>
    <w:rsid w:val="006F1A5D"/>
    <w:rsid w:val="006F1CFF"/>
    <w:rsid w:val="006F2272"/>
    <w:rsid w:val="006F2FA2"/>
    <w:rsid w:val="006F31F5"/>
    <w:rsid w:val="006F3494"/>
    <w:rsid w:val="006F3714"/>
    <w:rsid w:val="006F3F47"/>
    <w:rsid w:val="006F4101"/>
    <w:rsid w:val="006F50F8"/>
    <w:rsid w:val="006F5213"/>
    <w:rsid w:val="006F53AC"/>
    <w:rsid w:val="006F54C4"/>
    <w:rsid w:val="006F551D"/>
    <w:rsid w:val="006F68A5"/>
    <w:rsid w:val="006F71ED"/>
    <w:rsid w:val="006F73EB"/>
    <w:rsid w:val="006F74EE"/>
    <w:rsid w:val="006F7BA7"/>
    <w:rsid w:val="0070097A"/>
    <w:rsid w:val="00700B15"/>
    <w:rsid w:val="007015C4"/>
    <w:rsid w:val="00702942"/>
    <w:rsid w:val="00703664"/>
    <w:rsid w:val="00704A3D"/>
    <w:rsid w:val="0070521F"/>
    <w:rsid w:val="007052D8"/>
    <w:rsid w:val="007056D9"/>
    <w:rsid w:val="007056E2"/>
    <w:rsid w:val="007057B5"/>
    <w:rsid w:val="00706237"/>
    <w:rsid w:val="007062D7"/>
    <w:rsid w:val="00706650"/>
    <w:rsid w:val="007068C8"/>
    <w:rsid w:val="007079FE"/>
    <w:rsid w:val="00707BB7"/>
    <w:rsid w:val="007102C3"/>
    <w:rsid w:val="00710386"/>
    <w:rsid w:val="00710C49"/>
    <w:rsid w:val="00710C4A"/>
    <w:rsid w:val="00710C92"/>
    <w:rsid w:val="00711312"/>
    <w:rsid w:val="00711595"/>
    <w:rsid w:val="00711FDD"/>
    <w:rsid w:val="00712308"/>
    <w:rsid w:val="007123EF"/>
    <w:rsid w:val="007129C4"/>
    <w:rsid w:val="007129E4"/>
    <w:rsid w:val="00712D53"/>
    <w:rsid w:val="00712D90"/>
    <w:rsid w:val="00713044"/>
    <w:rsid w:val="007133F1"/>
    <w:rsid w:val="007138E5"/>
    <w:rsid w:val="0071501D"/>
    <w:rsid w:val="00715082"/>
    <w:rsid w:val="0071569B"/>
    <w:rsid w:val="00715CE3"/>
    <w:rsid w:val="00715F45"/>
    <w:rsid w:val="00716729"/>
    <w:rsid w:val="00716D24"/>
    <w:rsid w:val="00717F3B"/>
    <w:rsid w:val="007202A1"/>
    <w:rsid w:val="007202B8"/>
    <w:rsid w:val="007203E8"/>
    <w:rsid w:val="007208F7"/>
    <w:rsid w:val="00721806"/>
    <w:rsid w:val="00722EAE"/>
    <w:rsid w:val="00722F3E"/>
    <w:rsid w:val="0072359B"/>
    <w:rsid w:val="007247D0"/>
    <w:rsid w:val="00725372"/>
    <w:rsid w:val="00725782"/>
    <w:rsid w:val="00725F6E"/>
    <w:rsid w:val="00726A60"/>
    <w:rsid w:val="00730D93"/>
    <w:rsid w:val="00730E7B"/>
    <w:rsid w:val="007311B2"/>
    <w:rsid w:val="007311CC"/>
    <w:rsid w:val="007318FE"/>
    <w:rsid w:val="00731FE2"/>
    <w:rsid w:val="00731FEB"/>
    <w:rsid w:val="0073266E"/>
    <w:rsid w:val="00733146"/>
    <w:rsid w:val="007331B7"/>
    <w:rsid w:val="00733300"/>
    <w:rsid w:val="00733F24"/>
    <w:rsid w:val="00734829"/>
    <w:rsid w:val="0073626B"/>
    <w:rsid w:val="00736313"/>
    <w:rsid w:val="007364C7"/>
    <w:rsid w:val="0073665E"/>
    <w:rsid w:val="00737235"/>
    <w:rsid w:val="0074071D"/>
    <w:rsid w:val="00740757"/>
    <w:rsid w:val="00740A32"/>
    <w:rsid w:val="00740A90"/>
    <w:rsid w:val="00740DC2"/>
    <w:rsid w:val="007414BD"/>
    <w:rsid w:val="00741766"/>
    <w:rsid w:val="00741AE5"/>
    <w:rsid w:val="00741F15"/>
    <w:rsid w:val="00742431"/>
    <w:rsid w:val="00742D24"/>
    <w:rsid w:val="00743E2F"/>
    <w:rsid w:val="00744626"/>
    <w:rsid w:val="007449CC"/>
    <w:rsid w:val="00744F99"/>
    <w:rsid w:val="007452D2"/>
    <w:rsid w:val="00745461"/>
    <w:rsid w:val="0074615E"/>
    <w:rsid w:val="007468C3"/>
    <w:rsid w:val="007472A4"/>
    <w:rsid w:val="007476E1"/>
    <w:rsid w:val="00747918"/>
    <w:rsid w:val="007500D9"/>
    <w:rsid w:val="00750440"/>
    <w:rsid w:val="00750923"/>
    <w:rsid w:val="00750FC9"/>
    <w:rsid w:val="00751A0C"/>
    <w:rsid w:val="00751A48"/>
    <w:rsid w:val="00751E27"/>
    <w:rsid w:val="00752261"/>
    <w:rsid w:val="00752326"/>
    <w:rsid w:val="00752DDB"/>
    <w:rsid w:val="00753B45"/>
    <w:rsid w:val="00753F4D"/>
    <w:rsid w:val="00754ABE"/>
    <w:rsid w:val="007556AB"/>
    <w:rsid w:val="00755818"/>
    <w:rsid w:val="00755B1C"/>
    <w:rsid w:val="00755C87"/>
    <w:rsid w:val="00755E6C"/>
    <w:rsid w:val="00756934"/>
    <w:rsid w:val="00756B82"/>
    <w:rsid w:val="00757433"/>
    <w:rsid w:val="0075751D"/>
    <w:rsid w:val="00757B91"/>
    <w:rsid w:val="00757F8D"/>
    <w:rsid w:val="007603A7"/>
    <w:rsid w:val="00760AB1"/>
    <w:rsid w:val="0076269A"/>
    <w:rsid w:val="00763399"/>
    <w:rsid w:val="007637FF"/>
    <w:rsid w:val="00763F8C"/>
    <w:rsid w:val="00764596"/>
    <w:rsid w:val="00764E57"/>
    <w:rsid w:val="007651DF"/>
    <w:rsid w:val="00765C87"/>
    <w:rsid w:val="00766941"/>
    <w:rsid w:val="00766A92"/>
    <w:rsid w:val="00766BD4"/>
    <w:rsid w:val="00766C6A"/>
    <w:rsid w:val="00767173"/>
    <w:rsid w:val="00767D53"/>
    <w:rsid w:val="00770146"/>
    <w:rsid w:val="007707D8"/>
    <w:rsid w:val="00770FB2"/>
    <w:rsid w:val="0077136A"/>
    <w:rsid w:val="007714B3"/>
    <w:rsid w:val="00771978"/>
    <w:rsid w:val="0077197E"/>
    <w:rsid w:val="00772230"/>
    <w:rsid w:val="007731BC"/>
    <w:rsid w:val="007732BF"/>
    <w:rsid w:val="007735B5"/>
    <w:rsid w:val="00773A4C"/>
    <w:rsid w:val="00773C1A"/>
    <w:rsid w:val="0077420B"/>
    <w:rsid w:val="007744AD"/>
    <w:rsid w:val="007748D1"/>
    <w:rsid w:val="00774F4A"/>
    <w:rsid w:val="00775B8A"/>
    <w:rsid w:val="00775C13"/>
    <w:rsid w:val="00775EFA"/>
    <w:rsid w:val="00776371"/>
    <w:rsid w:val="007772AE"/>
    <w:rsid w:val="00777342"/>
    <w:rsid w:val="00780B30"/>
    <w:rsid w:val="00781136"/>
    <w:rsid w:val="00781B8B"/>
    <w:rsid w:val="00781D77"/>
    <w:rsid w:val="00781EEA"/>
    <w:rsid w:val="007838C0"/>
    <w:rsid w:val="00783E90"/>
    <w:rsid w:val="00784B27"/>
    <w:rsid w:val="0078517D"/>
    <w:rsid w:val="007856A0"/>
    <w:rsid w:val="00786B27"/>
    <w:rsid w:val="00787D02"/>
    <w:rsid w:val="007909F6"/>
    <w:rsid w:val="00791035"/>
    <w:rsid w:val="00791B68"/>
    <w:rsid w:val="00792284"/>
    <w:rsid w:val="00792730"/>
    <w:rsid w:val="00792742"/>
    <w:rsid w:val="007928F6"/>
    <w:rsid w:val="00792D93"/>
    <w:rsid w:val="00792E8A"/>
    <w:rsid w:val="00793D1F"/>
    <w:rsid w:val="00793F2E"/>
    <w:rsid w:val="00794175"/>
    <w:rsid w:val="00794EF1"/>
    <w:rsid w:val="00794FD8"/>
    <w:rsid w:val="007957B8"/>
    <w:rsid w:val="00796B9E"/>
    <w:rsid w:val="00796C30"/>
    <w:rsid w:val="00796FF8"/>
    <w:rsid w:val="007971B7"/>
    <w:rsid w:val="007976DC"/>
    <w:rsid w:val="00797883"/>
    <w:rsid w:val="007979BE"/>
    <w:rsid w:val="00797C59"/>
    <w:rsid w:val="007A03FD"/>
    <w:rsid w:val="007A0A76"/>
    <w:rsid w:val="007A0DD1"/>
    <w:rsid w:val="007A1133"/>
    <w:rsid w:val="007A13BD"/>
    <w:rsid w:val="007A13FD"/>
    <w:rsid w:val="007A1766"/>
    <w:rsid w:val="007A2549"/>
    <w:rsid w:val="007A2F59"/>
    <w:rsid w:val="007A2F68"/>
    <w:rsid w:val="007A30D0"/>
    <w:rsid w:val="007A3281"/>
    <w:rsid w:val="007A3DCC"/>
    <w:rsid w:val="007A4211"/>
    <w:rsid w:val="007A4598"/>
    <w:rsid w:val="007A47C6"/>
    <w:rsid w:val="007A5BF0"/>
    <w:rsid w:val="007A5ECD"/>
    <w:rsid w:val="007A62AE"/>
    <w:rsid w:val="007A70CF"/>
    <w:rsid w:val="007A71B5"/>
    <w:rsid w:val="007B07D9"/>
    <w:rsid w:val="007B0BF1"/>
    <w:rsid w:val="007B1181"/>
    <w:rsid w:val="007B1192"/>
    <w:rsid w:val="007B144B"/>
    <w:rsid w:val="007B1511"/>
    <w:rsid w:val="007B151B"/>
    <w:rsid w:val="007B2071"/>
    <w:rsid w:val="007B2098"/>
    <w:rsid w:val="007B2207"/>
    <w:rsid w:val="007B241A"/>
    <w:rsid w:val="007B246E"/>
    <w:rsid w:val="007B3735"/>
    <w:rsid w:val="007B3865"/>
    <w:rsid w:val="007B54F3"/>
    <w:rsid w:val="007B55FD"/>
    <w:rsid w:val="007B5704"/>
    <w:rsid w:val="007B5E10"/>
    <w:rsid w:val="007B5EB8"/>
    <w:rsid w:val="007B78C2"/>
    <w:rsid w:val="007B799A"/>
    <w:rsid w:val="007C067F"/>
    <w:rsid w:val="007C0BC0"/>
    <w:rsid w:val="007C0C5C"/>
    <w:rsid w:val="007C0F82"/>
    <w:rsid w:val="007C14D2"/>
    <w:rsid w:val="007C19DE"/>
    <w:rsid w:val="007C2658"/>
    <w:rsid w:val="007C307C"/>
    <w:rsid w:val="007C3286"/>
    <w:rsid w:val="007C3386"/>
    <w:rsid w:val="007C357F"/>
    <w:rsid w:val="007C429E"/>
    <w:rsid w:val="007C42E0"/>
    <w:rsid w:val="007C4B62"/>
    <w:rsid w:val="007C6AF7"/>
    <w:rsid w:val="007C70A2"/>
    <w:rsid w:val="007C750B"/>
    <w:rsid w:val="007C75B0"/>
    <w:rsid w:val="007C79D6"/>
    <w:rsid w:val="007C7B3F"/>
    <w:rsid w:val="007C7CA4"/>
    <w:rsid w:val="007C7D6B"/>
    <w:rsid w:val="007D0EB7"/>
    <w:rsid w:val="007D1F80"/>
    <w:rsid w:val="007D2274"/>
    <w:rsid w:val="007D367A"/>
    <w:rsid w:val="007D38A2"/>
    <w:rsid w:val="007D3A5E"/>
    <w:rsid w:val="007D3D12"/>
    <w:rsid w:val="007D61B7"/>
    <w:rsid w:val="007D69FD"/>
    <w:rsid w:val="007D6B34"/>
    <w:rsid w:val="007D6FBB"/>
    <w:rsid w:val="007D70C5"/>
    <w:rsid w:val="007D77D0"/>
    <w:rsid w:val="007D79F9"/>
    <w:rsid w:val="007E02AB"/>
    <w:rsid w:val="007E09BF"/>
    <w:rsid w:val="007E136E"/>
    <w:rsid w:val="007E13D8"/>
    <w:rsid w:val="007E28B9"/>
    <w:rsid w:val="007E29B9"/>
    <w:rsid w:val="007E29FB"/>
    <w:rsid w:val="007E2DCB"/>
    <w:rsid w:val="007E3236"/>
    <w:rsid w:val="007E3ABC"/>
    <w:rsid w:val="007E3CC6"/>
    <w:rsid w:val="007E40C9"/>
    <w:rsid w:val="007E4B3A"/>
    <w:rsid w:val="007E50CE"/>
    <w:rsid w:val="007E624D"/>
    <w:rsid w:val="007E6960"/>
    <w:rsid w:val="007E7C6E"/>
    <w:rsid w:val="007E7D36"/>
    <w:rsid w:val="007F080C"/>
    <w:rsid w:val="007F0B84"/>
    <w:rsid w:val="007F0FF6"/>
    <w:rsid w:val="007F2254"/>
    <w:rsid w:val="007F2D6C"/>
    <w:rsid w:val="007F2DC6"/>
    <w:rsid w:val="007F351D"/>
    <w:rsid w:val="007F3B35"/>
    <w:rsid w:val="007F5546"/>
    <w:rsid w:val="007F5A99"/>
    <w:rsid w:val="007F5F81"/>
    <w:rsid w:val="007F62D9"/>
    <w:rsid w:val="007F6960"/>
    <w:rsid w:val="007F6BBD"/>
    <w:rsid w:val="007F79DA"/>
    <w:rsid w:val="007F7AC3"/>
    <w:rsid w:val="00800EDF"/>
    <w:rsid w:val="008014A6"/>
    <w:rsid w:val="00802752"/>
    <w:rsid w:val="00803431"/>
    <w:rsid w:val="00803E60"/>
    <w:rsid w:val="008042A0"/>
    <w:rsid w:val="008044E0"/>
    <w:rsid w:val="008056FE"/>
    <w:rsid w:val="00805865"/>
    <w:rsid w:val="00805966"/>
    <w:rsid w:val="0080652C"/>
    <w:rsid w:val="008068B8"/>
    <w:rsid w:val="0080713D"/>
    <w:rsid w:val="008072BA"/>
    <w:rsid w:val="0080759B"/>
    <w:rsid w:val="00807940"/>
    <w:rsid w:val="00807B23"/>
    <w:rsid w:val="00807B9E"/>
    <w:rsid w:val="00807C8B"/>
    <w:rsid w:val="008105AB"/>
    <w:rsid w:val="00810C15"/>
    <w:rsid w:val="008118FE"/>
    <w:rsid w:val="00812587"/>
    <w:rsid w:val="008131D1"/>
    <w:rsid w:val="008133A7"/>
    <w:rsid w:val="00813985"/>
    <w:rsid w:val="00813CAB"/>
    <w:rsid w:val="00814002"/>
    <w:rsid w:val="00814390"/>
    <w:rsid w:val="00815605"/>
    <w:rsid w:val="00815B0E"/>
    <w:rsid w:val="00815DF3"/>
    <w:rsid w:val="00816326"/>
    <w:rsid w:val="0081648B"/>
    <w:rsid w:val="00816D70"/>
    <w:rsid w:val="008170BB"/>
    <w:rsid w:val="00817B7D"/>
    <w:rsid w:val="00817CA4"/>
    <w:rsid w:val="00820785"/>
    <w:rsid w:val="00821085"/>
    <w:rsid w:val="00822246"/>
    <w:rsid w:val="00822838"/>
    <w:rsid w:val="00822D86"/>
    <w:rsid w:val="008234B9"/>
    <w:rsid w:val="008241E7"/>
    <w:rsid w:val="00824D49"/>
    <w:rsid w:val="0082540A"/>
    <w:rsid w:val="008256BB"/>
    <w:rsid w:val="00825B7D"/>
    <w:rsid w:val="00825C1E"/>
    <w:rsid w:val="00825C63"/>
    <w:rsid w:val="00825CC3"/>
    <w:rsid w:val="008260C7"/>
    <w:rsid w:val="008267AB"/>
    <w:rsid w:val="00826CBD"/>
    <w:rsid w:val="00827069"/>
    <w:rsid w:val="008270EF"/>
    <w:rsid w:val="0082770F"/>
    <w:rsid w:val="00827909"/>
    <w:rsid w:val="00830055"/>
    <w:rsid w:val="00830E18"/>
    <w:rsid w:val="008311BA"/>
    <w:rsid w:val="008323F8"/>
    <w:rsid w:val="00833893"/>
    <w:rsid w:val="00833E29"/>
    <w:rsid w:val="00833F19"/>
    <w:rsid w:val="00834362"/>
    <w:rsid w:val="00834648"/>
    <w:rsid w:val="00834E41"/>
    <w:rsid w:val="0083546E"/>
    <w:rsid w:val="00835F74"/>
    <w:rsid w:val="008360AF"/>
    <w:rsid w:val="0083659A"/>
    <w:rsid w:val="00836768"/>
    <w:rsid w:val="00837057"/>
    <w:rsid w:val="008372C5"/>
    <w:rsid w:val="0083734F"/>
    <w:rsid w:val="0083783E"/>
    <w:rsid w:val="00837D1E"/>
    <w:rsid w:val="00837D5F"/>
    <w:rsid w:val="0084111E"/>
    <w:rsid w:val="00842079"/>
    <w:rsid w:val="00843605"/>
    <w:rsid w:val="00843760"/>
    <w:rsid w:val="00844771"/>
    <w:rsid w:val="008449A7"/>
    <w:rsid w:val="00844AA9"/>
    <w:rsid w:val="00845703"/>
    <w:rsid w:val="00846272"/>
    <w:rsid w:val="008465DF"/>
    <w:rsid w:val="00846C46"/>
    <w:rsid w:val="00846F31"/>
    <w:rsid w:val="00847278"/>
    <w:rsid w:val="00847300"/>
    <w:rsid w:val="00850707"/>
    <w:rsid w:val="008509CD"/>
    <w:rsid w:val="008510D2"/>
    <w:rsid w:val="00851722"/>
    <w:rsid w:val="00852020"/>
    <w:rsid w:val="00852065"/>
    <w:rsid w:val="008523D0"/>
    <w:rsid w:val="008527DA"/>
    <w:rsid w:val="0085281F"/>
    <w:rsid w:val="008545E0"/>
    <w:rsid w:val="00854DD2"/>
    <w:rsid w:val="00855BDF"/>
    <w:rsid w:val="00855E54"/>
    <w:rsid w:val="008567AB"/>
    <w:rsid w:val="008568B8"/>
    <w:rsid w:val="00856B90"/>
    <w:rsid w:val="00857907"/>
    <w:rsid w:val="008605C2"/>
    <w:rsid w:val="008609C0"/>
    <w:rsid w:val="00862EB3"/>
    <w:rsid w:val="008635D4"/>
    <w:rsid w:val="00863CD5"/>
    <w:rsid w:val="00864065"/>
    <w:rsid w:val="00864534"/>
    <w:rsid w:val="00865244"/>
    <w:rsid w:val="00865412"/>
    <w:rsid w:val="008656E6"/>
    <w:rsid w:val="00865A9D"/>
    <w:rsid w:val="008664D0"/>
    <w:rsid w:val="0086654F"/>
    <w:rsid w:val="00866929"/>
    <w:rsid w:val="00867D5E"/>
    <w:rsid w:val="00867E8A"/>
    <w:rsid w:val="00870A09"/>
    <w:rsid w:val="0087146E"/>
    <w:rsid w:val="0087284D"/>
    <w:rsid w:val="00872BFD"/>
    <w:rsid w:val="00872E79"/>
    <w:rsid w:val="008730C0"/>
    <w:rsid w:val="00873300"/>
    <w:rsid w:val="00873763"/>
    <w:rsid w:val="00874151"/>
    <w:rsid w:val="0087491D"/>
    <w:rsid w:val="00874B2B"/>
    <w:rsid w:val="00874F28"/>
    <w:rsid w:val="00874F3E"/>
    <w:rsid w:val="00875477"/>
    <w:rsid w:val="008756C2"/>
    <w:rsid w:val="00875C03"/>
    <w:rsid w:val="00876BB9"/>
    <w:rsid w:val="00876C25"/>
    <w:rsid w:val="008770BE"/>
    <w:rsid w:val="00877107"/>
    <w:rsid w:val="00877443"/>
    <w:rsid w:val="008801DA"/>
    <w:rsid w:val="00881CC2"/>
    <w:rsid w:val="00881EDC"/>
    <w:rsid w:val="00882171"/>
    <w:rsid w:val="008824A3"/>
    <w:rsid w:val="00883547"/>
    <w:rsid w:val="00883FBF"/>
    <w:rsid w:val="00884CC2"/>
    <w:rsid w:val="00884F53"/>
    <w:rsid w:val="008858FD"/>
    <w:rsid w:val="00885B34"/>
    <w:rsid w:val="00886FD2"/>
    <w:rsid w:val="008873D7"/>
    <w:rsid w:val="00890282"/>
    <w:rsid w:val="00890410"/>
    <w:rsid w:val="008909B2"/>
    <w:rsid w:val="00891CE1"/>
    <w:rsid w:val="00891E67"/>
    <w:rsid w:val="00892268"/>
    <w:rsid w:val="008923F4"/>
    <w:rsid w:val="00892430"/>
    <w:rsid w:val="0089301D"/>
    <w:rsid w:val="00894D3A"/>
    <w:rsid w:val="00894D47"/>
    <w:rsid w:val="0089514F"/>
    <w:rsid w:val="008951C1"/>
    <w:rsid w:val="0089625F"/>
    <w:rsid w:val="00896832"/>
    <w:rsid w:val="00897765"/>
    <w:rsid w:val="00897833"/>
    <w:rsid w:val="00897D12"/>
    <w:rsid w:val="00897D47"/>
    <w:rsid w:val="00897FA2"/>
    <w:rsid w:val="008A01F1"/>
    <w:rsid w:val="008A0499"/>
    <w:rsid w:val="008A0B34"/>
    <w:rsid w:val="008A0ED2"/>
    <w:rsid w:val="008A15C2"/>
    <w:rsid w:val="008A16E4"/>
    <w:rsid w:val="008A1DA6"/>
    <w:rsid w:val="008A2576"/>
    <w:rsid w:val="008A25E9"/>
    <w:rsid w:val="008A29B5"/>
    <w:rsid w:val="008A2FE4"/>
    <w:rsid w:val="008A3BC8"/>
    <w:rsid w:val="008A3DCD"/>
    <w:rsid w:val="008A3F5B"/>
    <w:rsid w:val="008A504F"/>
    <w:rsid w:val="008A5AAE"/>
    <w:rsid w:val="008A5D25"/>
    <w:rsid w:val="008A5FBD"/>
    <w:rsid w:val="008A63E9"/>
    <w:rsid w:val="008A6423"/>
    <w:rsid w:val="008A6621"/>
    <w:rsid w:val="008A7D48"/>
    <w:rsid w:val="008B0802"/>
    <w:rsid w:val="008B105B"/>
    <w:rsid w:val="008B1096"/>
    <w:rsid w:val="008B11A9"/>
    <w:rsid w:val="008B2964"/>
    <w:rsid w:val="008B2C60"/>
    <w:rsid w:val="008B30F8"/>
    <w:rsid w:val="008B363B"/>
    <w:rsid w:val="008B37D0"/>
    <w:rsid w:val="008B3995"/>
    <w:rsid w:val="008B44BC"/>
    <w:rsid w:val="008B46F6"/>
    <w:rsid w:val="008B470A"/>
    <w:rsid w:val="008B47FC"/>
    <w:rsid w:val="008B5137"/>
    <w:rsid w:val="008B5461"/>
    <w:rsid w:val="008B54CB"/>
    <w:rsid w:val="008B586B"/>
    <w:rsid w:val="008B5977"/>
    <w:rsid w:val="008B5EA0"/>
    <w:rsid w:val="008B6649"/>
    <w:rsid w:val="008B6A35"/>
    <w:rsid w:val="008B6BF8"/>
    <w:rsid w:val="008B6DEE"/>
    <w:rsid w:val="008B752B"/>
    <w:rsid w:val="008B7A4B"/>
    <w:rsid w:val="008B7D42"/>
    <w:rsid w:val="008B7D93"/>
    <w:rsid w:val="008C0139"/>
    <w:rsid w:val="008C0EAD"/>
    <w:rsid w:val="008C13A4"/>
    <w:rsid w:val="008C1B65"/>
    <w:rsid w:val="008C31BE"/>
    <w:rsid w:val="008C33E0"/>
    <w:rsid w:val="008C388B"/>
    <w:rsid w:val="008C399D"/>
    <w:rsid w:val="008C3ED1"/>
    <w:rsid w:val="008C427F"/>
    <w:rsid w:val="008C451E"/>
    <w:rsid w:val="008C52D1"/>
    <w:rsid w:val="008C5420"/>
    <w:rsid w:val="008C560F"/>
    <w:rsid w:val="008C5848"/>
    <w:rsid w:val="008C6518"/>
    <w:rsid w:val="008C682A"/>
    <w:rsid w:val="008C68E3"/>
    <w:rsid w:val="008C6D13"/>
    <w:rsid w:val="008C6F22"/>
    <w:rsid w:val="008C6F63"/>
    <w:rsid w:val="008C708D"/>
    <w:rsid w:val="008C7A37"/>
    <w:rsid w:val="008D04AC"/>
    <w:rsid w:val="008D0B60"/>
    <w:rsid w:val="008D0D94"/>
    <w:rsid w:val="008D1098"/>
    <w:rsid w:val="008D1B81"/>
    <w:rsid w:val="008D1F78"/>
    <w:rsid w:val="008D2B6D"/>
    <w:rsid w:val="008D2E25"/>
    <w:rsid w:val="008D4150"/>
    <w:rsid w:val="008D4E3D"/>
    <w:rsid w:val="008D5649"/>
    <w:rsid w:val="008D5E2C"/>
    <w:rsid w:val="008D6FE6"/>
    <w:rsid w:val="008D73B9"/>
    <w:rsid w:val="008E0222"/>
    <w:rsid w:val="008E0422"/>
    <w:rsid w:val="008E0A5D"/>
    <w:rsid w:val="008E0C6E"/>
    <w:rsid w:val="008E1264"/>
    <w:rsid w:val="008E13C6"/>
    <w:rsid w:val="008E1C8E"/>
    <w:rsid w:val="008E20BD"/>
    <w:rsid w:val="008E21A2"/>
    <w:rsid w:val="008E25AA"/>
    <w:rsid w:val="008E2682"/>
    <w:rsid w:val="008E2B81"/>
    <w:rsid w:val="008E3807"/>
    <w:rsid w:val="008E3BD6"/>
    <w:rsid w:val="008E3D46"/>
    <w:rsid w:val="008E411E"/>
    <w:rsid w:val="008E4226"/>
    <w:rsid w:val="008E4318"/>
    <w:rsid w:val="008E45C3"/>
    <w:rsid w:val="008E46C7"/>
    <w:rsid w:val="008E4ED0"/>
    <w:rsid w:val="008E5383"/>
    <w:rsid w:val="008E5803"/>
    <w:rsid w:val="008E5D71"/>
    <w:rsid w:val="008E6B28"/>
    <w:rsid w:val="008F0258"/>
    <w:rsid w:val="008F0787"/>
    <w:rsid w:val="008F0869"/>
    <w:rsid w:val="008F0A8A"/>
    <w:rsid w:val="008F1044"/>
    <w:rsid w:val="008F1706"/>
    <w:rsid w:val="008F1B72"/>
    <w:rsid w:val="008F1E1A"/>
    <w:rsid w:val="008F220C"/>
    <w:rsid w:val="008F227F"/>
    <w:rsid w:val="008F3041"/>
    <w:rsid w:val="008F36EA"/>
    <w:rsid w:val="008F3B11"/>
    <w:rsid w:val="008F4A5A"/>
    <w:rsid w:val="008F5A7B"/>
    <w:rsid w:val="008F5EF5"/>
    <w:rsid w:val="008F6476"/>
    <w:rsid w:val="008F706D"/>
    <w:rsid w:val="008F7633"/>
    <w:rsid w:val="008F79D6"/>
    <w:rsid w:val="008F7A10"/>
    <w:rsid w:val="008F7B3E"/>
    <w:rsid w:val="0090024A"/>
    <w:rsid w:val="009006F3"/>
    <w:rsid w:val="009007F5"/>
    <w:rsid w:val="00901FC9"/>
    <w:rsid w:val="009022F6"/>
    <w:rsid w:val="00903371"/>
    <w:rsid w:val="009034D4"/>
    <w:rsid w:val="00903627"/>
    <w:rsid w:val="009037D4"/>
    <w:rsid w:val="009039B5"/>
    <w:rsid w:val="00903F5B"/>
    <w:rsid w:val="0090424A"/>
    <w:rsid w:val="0090445B"/>
    <w:rsid w:val="00904D8E"/>
    <w:rsid w:val="009072DF"/>
    <w:rsid w:val="00907C1A"/>
    <w:rsid w:val="00910372"/>
    <w:rsid w:val="00910EE0"/>
    <w:rsid w:val="00911250"/>
    <w:rsid w:val="00911635"/>
    <w:rsid w:val="00911928"/>
    <w:rsid w:val="009119A2"/>
    <w:rsid w:val="00911C05"/>
    <w:rsid w:val="00911EFE"/>
    <w:rsid w:val="00911FAD"/>
    <w:rsid w:val="00912C6C"/>
    <w:rsid w:val="00912C75"/>
    <w:rsid w:val="00912D93"/>
    <w:rsid w:val="00912FBB"/>
    <w:rsid w:val="00913570"/>
    <w:rsid w:val="0091357C"/>
    <w:rsid w:val="00913654"/>
    <w:rsid w:val="00913C01"/>
    <w:rsid w:val="0091420F"/>
    <w:rsid w:val="00914334"/>
    <w:rsid w:val="00914F0B"/>
    <w:rsid w:val="00915415"/>
    <w:rsid w:val="00915B3D"/>
    <w:rsid w:val="0091611A"/>
    <w:rsid w:val="009166DE"/>
    <w:rsid w:val="009176F4"/>
    <w:rsid w:val="0092096C"/>
    <w:rsid w:val="00920B54"/>
    <w:rsid w:val="00920BAD"/>
    <w:rsid w:val="00920BEA"/>
    <w:rsid w:val="009213DD"/>
    <w:rsid w:val="00921CB5"/>
    <w:rsid w:val="009226A5"/>
    <w:rsid w:val="00922EB2"/>
    <w:rsid w:val="00922F5F"/>
    <w:rsid w:val="00923359"/>
    <w:rsid w:val="009235B9"/>
    <w:rsid w:val="00923DD5"/>
    <w:rsid w:val="00923F43"/>
    <w:rsid w:val="009249BE"/>
    <w:rsid w:val="00924F53"/>
    <w:rsid w:val="009250FE"/>
    <w:rsid w:val="00925209"/>
    <w:rsid w:val="00925408"/>
    <w:rsid w:val="00926B96"/>
    <w:rsid w:val="009271C5"/>
    <w:rsid w:val="00927257"/>
    <w:rsid w:val="00927754"/>
    <w:rsid w:val="0092787D"/>
    <w:rsid w:val="00927948"/>
    <w:rsid w:val="00927965"/>
    <w:rsid w:val="0093012E"/>
    <w:rsid w:val="00930220"/>
    <w:rsid w:val="0093191D"/>
    <w:rsid w:val="00931B7C"/>
    <w:rsid w:val="00931D66"/>
    <w:rsid w:val="00932087"/>
    <w:rsid w:val="009321C6"/>
    <w:rsid w:val="00932545"/>
    <w:rsid w:val="00932584"/>
    <w:rsid w:val="009326CE"/>
    <w:rsid w:val="009328F2"/>
    <w:rsid w:val="00932F2D"/>
    <w:rsid w:val="009333F1"/>
    <w:rsid w:val="0093346C"/>
    <w:rsid w:val="00933C0D"/>
    <w:rsid w:val="00933C39"/>
    <w:rsid w:val="00933D45"/>
    <w:rsid w:val="009341CC"/>
    <w:rsid w:val="00934F9C"/>
    <w:rsid w:val="00935165"/>
    <w:rsid w:val="0093606B"/>
    <w:rsid w:val="009364A3"/>
    <w:rsid w:val="009369D3"/>
    <w:rsid w:val="00937C76"/>
    <w:rsid w:val="00937F07"/>
    <w:rsid w:val="00940041"/>
    <w:rsid w:val="00940BB5"/>
    <w:rsid w:val="009410C7"/>
    <w:rsid w:val="00941115"/>
    <w:rsid w:val="00941204"/>
    <w:rsid w:val="009416D6"/>
    <w:rsid w:val="00941936"/>
    <w:rsid w:val="00942884"/>
    <w:rsid w:val="009434B8"/>
    <w:rsid w:val="00943CFF"/>
    <w:rsid w:val="00943E3A"/>
    <w:rsid w:val="009448C7"/>
    <w:rsid w:val="00944CA0"/>
    <w:rsid w:val="00944E10"/>
    <w:rsid w:val="00945637"/>
    <w:rsid w:val="00945676"/>
    <w:rsid w:val="0094686A"/>
    <w:rsid w:val="00946AF6"/>
    <w:rsid w:val="00946BF6"/>
    <w:rsid w:val="00947A14"/>
    <w:rsid w:val="00947E91"/>
    <w:rsid w:val="00950D78"/>
    <w:rsid w:val="00950E5B"/>
    <w:rsid w:val="00950FE6"/>
    <w:rsid w:val="0095145F"/>
    <w:rsid w:val="00951553"/>
    <w:rsid w:val="00952398"/>
    <w:rsid w:val="009527FD"/>
    <w:rsid w:val="00952ACC"/>
    <w:rsid w:val="00952D87"/>
    <w:rsid w:val="00953369"/>
    <w:rsid w:val="00953730"/>
    <w:rsid w:val="00953A9D"/>
    <w:rsid w:val="00953D6E"/>
    <w:rsid w:val="00954DD8"/>
    <w:rsid w:val="00954EAA"/>
    <w:rsid w:val="00955139"/>
    <w:rsid w:val="00955227"/>
    <w:rsid w:val="00955DE8"/>
    <w:rsid w:val="00956A35"/>
    <w:rsid w:val="00956CDA"/>
    <w:rsid w:val="00957285"/>
    <w:rsid w:val="0096002D"/>
    <w:rsid w:val="009603D1"/>
    <w:rsid w:val="00960770"/>
    <w:rsid w:val="009607BF"/>
    <w:rsid w:val="009608D7"/>
    <w:rsid w:val="00960931"/>
    <w:rsid w:val="009615AC"/>
    <w:rsid w:val="009616C1"/>
    <w:rsid w:val="00961AC8"/>
    <w:rsid w:val="00961BE9"/>
    <w:rsid w:val="00962885"/>
    <w:rsid w:val="009629B8"/>
    <w:rsid w:val="00963635"/>
    <w:rsid w:val="009637C5"/>
    <w:rsid w:val="00963A62"/>
    <w:rsid w:val="009649E6"/>
    <w:rsid w:val="00964ABB"/>
    <w:rsid w:val="009653D0"/>
    <w:rsid w:val="00965621"/>
    <w:rsid w:val="009661D7"/>
    <w:rsid w:val="00966561"/>
    <w:rsid w:val="00966D19"/>
    <w:rsid w:val="00967414"/>
    <w:rsid w:val="009674C1"/>
    <w:rsid w:val="009675CE"/>
    <w:rsid w:val="0096794D"/>
    <w:rsid w:val="00970094"/>
    <w:rsid w:val="009708FB"/>
    <w:rsid w:val="00970F4A"/>
    <w:rsid w:val="009715BC"/>
    <w:rsid w:val="009715F2"/>
    <w:rsid w:val="009719FE"/>
    <w:rsid w:val="00971A2E"/>
    <w:rsid w:val="00971A3B"/>
    <w:rsid w:val="00971CC0"/>
    <w:rsid w:val="0097255E"/>
    <w:rsid w:val="0097292E"/>
    <w:rsid w:val="00972B9A"/>
    <w:rsid w:val="009735C3"/>
    <w:rsid w:val="00973606"/>
    <w:rsid w:val="00973882"/>
    <w:rsid w:val="00973F73"/>
    <w:rsid w:val="009741AD"/>
    <w:rsid w:val="00974238"/>
    <w:rsid w:val="0097463D"/>
    <w:rsid w:val="00974B04"/>
    <w:rsid w:val="00974B30"/>
    <w:rsid w:val="00974CC9"/>
    <w:rsid w:val="009756D1"/>
    <w:rsid w:val="00975870"/>
    <w:rsid w:val="00976200"/>
    <w:rsid w:val="0097732E"/>
    <w:rsid w:val="00977911"/>
    <w:rsid w:val="0098077A"/>
    <w:rsid w:val="00980B7C"/>
    <w:rsid w:val="00980D1E"/>
    <w:rsid w:val="00981095"/>
    <w:rsid w:val="00981EDF"/>
    <w:rsid w:val="009821D4"/>
    <w:rsid w:val="009834AA"/>
    <w:rsid w:val="009835A7"/>
    <w:rsid w:val="00983622"/>
    <w:rsid w:val="00983ECC"/>
    <w:rsid w:val="00984171"/>
    <w:rsid w:val="009846F3"/>
    <w:rsid w:val="00984729"/>
    <w:rsid w:val="0098498C"/>
    <w:rsid w:val="00984BDF"/>
    <w:rsid w:val="00984FC1"/>
    <w:rsid w:val="009863F3"/>
    <w:rsid w:val="00986793"/>
    <w:rsid w:val="00986E39"/>
    <w:rsid w:val="00986F4F"/>
    <w:rsid w:val="00990058"/>
    <w:rsid w:val="00990193"/>
    <w:rsid w:val="0099024A"/>
    <w:rsid w:val="00990EE8"/>
    <w:rsid w:val="00991498"/>
    <w:rsid w:val="0099203C"/>
    <w:rsid w:val="009936F2"/>
    <w:rsid w:val="00993A46"/>
    <w:rsid w:val="00994105"/>
    <w:rsid w:val="009950B5"/>
    <w:rsid w:val="00995945"/>
    <w:rsid w:val="00995C79"/>
    <w:rsid w:val="00995F99"/>
    <w:rsid w:val="0099645F"/>
    <w:rsid w:val="00996CCB"/>
    <w:rsid w:val="0099741B"/>
    <w:rsid w:val="00997E0D"/>
    <w:rsid w:val="00997F04"/>
    <w:rsid w:val="009A0479"/>
    <w:rsid w:val="009A0B89"/>
    <w:rsid w:val="009A0D1F"/>
    <w:rsid w:val="009A14F4"/>
    <w:rsid w:val="009A169C"/>
    <w:rsid w:val="009A1B52"/>
    <w:rsid w:val="009A1BE5"/>
    <w:rsid w:val="009A1DAE"/>
    <w:rsid w:val="009A24DA"/>
    <w:rsid w:val="009A41EB"/>
    <w:rsid w:val="009A421B"/>
    <w:rsid w:val="009A4686"/>
    <w:rsid w:val="009A499D"/>
    <w:rsid w:val="009A5A11"/>
    <w:rsid w:val="009A5A90"/>
    <w:rsid w:val="009A72EC"/>
    <w:rsid w:val="009A7417"/>
    <w:rsid w:val="009A75CB"/>
    <w:rsid w:val="009A78D8"/>
    <w:rsid w:val="009B0A0C"/>
    <w:rsid w:val="009B1151"/>
    <w:rsid w:val="009B19AB"/>
    <w:rsid w:val="009B1C4F"/>
    <w:rsid w:val="009B1D1D"/>
    <w:rsid w:val="009B1ED1"/>
    <w:rsid w:val="009B200E"/>
    <w:rsid w:val="009B2199"/>
    <w:rsid w:val="009B29C7"/>
    <w:rsid w:val="009B2B03"/>
    <w:rsid w:val="009B356F"/>
    <w:rsid w:val="009B4351"/>
    <w:rsid w:val="009B4377"/>
    <w:rsid w:val="009B4A14"/>
    <w:rsid w:val="009B4F6F"/>
    <w:rsid w:val="009B4FA3"/>
    <w:rsid w:val="009B5357"/>
    <w:rsid w:val="009B535C"/>
    <w:rsid w:val="009B6014"/>
    <w:rsid w:val="009B6143"/>
    <w:rsid w:val="009B637C"/>
    <w:rsid w:val="009B6834"/>
    <w:rsid w:val="009B6C7C"/>
    <w:rsid w:val="009B6F50"/>
    <w:rsid w:val="009B6F55"/>
    <w:rsid w:val="009B7D5D"/>
    <w:rsid w:val="009C0353"/>
    <w:rsid w:val="009C0F99"/>
    <w:rsid w:val="009C2C12"/>
    <w:rsid w:val="009C2FC1"/>
    <w:rsid w:val="009C3B5B"/>
    <w:rsid w:val="009C42DD"/>
    <w:rsid w:val="009C50BA"/>
    <w:rsid w:val="009C51E8"/>
    <w:rsid w:val="009C5A61"/>
    <w:rsid w:val="009C5D81"/>
    <w:rsid w:val="009C5E36"/>
    <w:rsid w:val="009C68BB"/>
    <w:rsid w:val="009C6942"/>
    <w:rsid w:val="009C6B7A"/>
    <w:rsid w:val="009C751A"/>
    <w:rsid w:val="009C794E"/>
    <w:rsid w:val="009D03BC"/>
    <w:rsid w:val="009D0624"/>
    <w:rsid w:val="009D0FC0"/>
    <w:rsid w:val="009D1569"/>
    <w:rsid w:val="009D15C1"/>
    <w:rsid w:val="009D18AD"/>
    <w:rsid w:val="009D1F30"/>
    <w:rsid w:val="009D2449"/>
    <w:rsid w:val="009D2AC0"/>
    <w:rsid w:val="009D2E8D"/>
    <w:rsid w:val="009D2F47"/>
    <w:rsid w:val="009D31B7"/>
    <w:rsid w:val="009D32F6"/>
    <w:rsid w:val="009D3427"/>
    <w:rsid w:val="009D3682"/>
    <w:rsid w:val="009D3B1F"/>
    <w:rsid w:val="009D41D4"/>
    <w:rsid w:val="009D420D"/>
    <w:rsid w:val="009D456A"/>
    <w:rsid w:val="009D46FC"/>
    <w:rsid w:val="009D68BE"/>
    <w:rsid w:val="009D6AEE"/>
    <w:rsid w:val="009D7464"/>
    <w:rsid w:val="009E170D"/>
    <w:rsid w:val="009E1B5B"/>
    <w:rsid w:val="009E2921"/>
    <w:rsid w:val="009E294D"/>
    <w:rsid w:val="009E3165"/>
    <w:rsid w:val="009E3D95"/>
    <w:rsid w:val="009E4202"/>
    <w:rsid w:val="009E53B5"/>
    <w:rsid w:val="009E57DA"/>
    <w:rsid w:val="009E6067"/>
    <w:rsid w:val="009E67B4"/>
    <w:rsid w:val="009E7CC8"/>
    <w:rsid w:val="009F0009"/>
    <w:rsid w:val="009F0B79"/>
    <w:rsid w:val="009F0B90"/>
    <w:rsid w:val="009F1419"/>
    <w:rsid w:val="009F220C"/>
    <w:rsid w:val="009F26AB"/>
    <w:rsid w:val="009F286F"/>
    <w:rsid w:val="009F2ACC"/>
    <w:rsid w:val="009F30EF"/>
    <w:rsid w:val="009F32D9"/>
    <w:rsid w:val="009F3443"/>
    <w:rsid w:val="009F37E6"/>
    <w:rsid w:val="009F4620"/>
    <w:rsid w:val="009F47E8"/>
    <w:rsid w:val="009F490D"/>
    <w:rsid w:val="009F4D42"/>
    <w:rsid w:val="009F5181"/>
    <w:rsid w:val="009F53EC"/>
    <w:rsid w:val="009F5453"/>
    <w:rsid w:val="009F57C7"/>
    <w:rsid w:val="009F5CDB"/>
    <w:rsid w:val="009F5EC8"/>
    <w:rsid w:val="009F6464"/>
    <w:rsid w:val="009F6714"/>
    <w:rsid w:val="009F6814"/>
    <w:rsid w:val="009F7538"/>
    <w:rsid w:val="009F7714"/>
    <w:rsid w:val="009F7F4A"/>
    <w:rsid w:val="00A002D7"/>
    <w:rsid w:val="00A00452"/>
    <w:rsid w:val="00A006B2"/>
    <w:rsid w:val="00A00B66"/>
    <w:rsid w:val="00A014B9"/>
    <w:rsid w:val="00A01863"/>
    <w:rsid w:val="00A02EE4"/>
    <w:rsid w:val="00A03912"/>
    <w:rsid w:val="00A03DFB"/>
    <w:rsid w:val="00A05A2F"/>
    <w:rsid w:val="00A1066A"/>
    <w:rsid w:val="00A10899"/>
    <w:rsid w:val="00A109BD"/>
    <w:rsid w:val="00A10E78"/>
    <w:rsid w:val="00A10E89"/>
    <w:rsid w:val="00A11E64"/>
    <w:rsid w:val="00A11ED6"/>
    <w:rsid w:val="00A12472"/>
    <w:rsid w:val="00A12C05"/>
    <w:rsid w:val="00A12E85"/>
    <w:rsid w:val="00A13B09"/>
    <w:rsid w:val="00A142AB"/>
    <w:rsid w:val="00A14603"/>
    <w:rsid w:val="00A15055"/>
    <w:rsid w:val="00A15658"/>
    <w:rsid w:val="00A15E7B"/>
    <w:rsid w:val="00A172C3"/>
    <w:rsid w:val="00A17F4D"/>
    <w:rsid w:val="00A200CC"/>
    <w:rsid w:val="00A20FB3"/>
    <w:rsid w:val="00A213AA"/>
    <w:rsid w:val="00A21E56"/>
    <w:rsid w:val="00A220AF"/>
    <w:rsid w:val="00A22846"/>
    <w:rsid w:val="00A22F68"/>
    <w:rsid w:val="00A23261"/>
    <w:rsid w:val="00A238DE"/>
    <w:rsid w:val="00A23A0F"/>
    <w:rsid w:val="00A23CDF"/>
    <w:rsid w:val="00A2494A"/>
    <w:rsid w:val="00A24D2A"/>
    <w:rsid w:val="00A250AE"/>
    <w:rsid w:val="00A25525"/>
    <w:rsid w:val="00A25769"/>
    <w:rsid w:val="00A26BA0"/>
    <w:rsid w:val="00A26D60"/>
    <w:rsid w:val="00A26FA3"/>
    <w:rsid w:val="00A30493"/>
    <w:rsid w:val="00A3122D"/>
    <w:rsid w:val="00A31B35"/>
    <w:rsid w:val="00A32BE4"/>
    <w:rsid w:val="00A32CD3"/>
    <w:rsid w:val="00A33128"/>
    <w:rsid w:val="00A33272"/>
    <w:rsid w:val="00A33349"/>
    <w:rsid w:val="00A33490"/>
    <w:rsid w:val="00A33BF9"/>
    <w:rsid w:val="00A33E3E"/>
    <w:rsid w:val="00A33FB3"/>
    <w:rsid w:val="00A341FF"/>
    <w:rsid w:val="00A34225"/>
    <w:rsid w:val="00A34A36"/>
    <w:rsid w:val="00A34FBA"/>
    <w:rsid w:val="00A3510C"/>
    <w:rsid w:val="00A35B9E"/>
    <w:rsid w:val="00A36155"/>
    <w:rsid w:val="00A36579"/>
    <w:rsid w:val="00A37BCE"/>
    <w:rsid w:val="00A37F56"/>
    <w:rsid w:val="00A4023B"/>
    <w:rsid w:val="00A4028B"/>
    <w:rsid w:val="00A40862"/>
    <w:rsid w:val="00A40E51"/>
    <w:rsid w:val="00A41796"/>
    <w:rsid w:val="00A419C9"/>
    <w:rsid w:val="00A41B10"/>
    <w:rsid w:val="00A41E63"/>
    <w:rsid w:val="00A4233A"/>
    <w:rsid w:val="00A42455"/>
    <w:rsid w:val="00A4248B"/>
    <w:rsid w:val="00A426DC"/>
    <w:rsid w:val="00A433DA"/>
    <w:rsid w:val="00A43491"/>
    <w:rsid w:val="00A45152"/>
    <w:rsid w:val="00A45218"/>
    <w:rsid w:val="00A4523E"/>
    <w:rsid w:val="00A4566E"/>
    <w:rsid w:val="00A45BC7"/>
    <w:rsid w:val="00A45EC9"/>
    <w:rsid w:val="00A46183"/>
    <w:rsid w:val="00A4619C"/>
    <w:rsid w:val="00A466A5"/>
    <w:rsid w:val="00A46EDD"/>
    <w:rsid w:val="00A474B0"/>
    <w:rsid w:val="00A47D42"/>
    <w:rsid w:val="00A47D66"/>
    <w:rsid w:val="00A47E68"/>
    <w:rsid w:val="00A503AA"/>
    <w:rsid w:val="00A508CF"/>
    <w:rsid w:val="00A50A88"/>
    <w:rsid w:val="00A50F5A"/>
    <w:rsid w:val="00A511F0"/>
    <w:rsid w:val="00A5149B"/>
    <w:rsid w:val="00A51A1A"/>
    <w:rsid w:val="00A51EB2"/>
    <w:rsid w:val="00A5236E"/>
    <w:rsid w:val="00A5282E"/>
    <w:rsid w:val="00A52909"/>
    <w:rsid w:val="00A52DB6"/>
    <w:rsid w:val="00A52FF0"/>
    <w:rsid w:val="00A53D37"/>
    <w:rsid w:val="00A548E0"/>
    <w:rsid w:val="00A54BD3"/>
    <w:rsid w:val="00A55538"/>
    <w:rsid w:val="00A55A18"/>
    <w:rsid w:val="00A55B03"/>
    <w:rsid w:val="00A56D14"/>
    <w:rsid w:val="00A57F5B"/>
    <w:rsid w:val="00A60294"/>
    <w:rsid w:val="00A607A6"/>
    <w:rsid w:val="00A60858"/>
    <w:rsid w:val="00A60BB4"/>
    <w:rsid w:val="00A60DCF"/>
    <w:rsid w:val="00A6102D"/>
    <w:rsid w:val="00A6148F"/>
    <w:rsid w:val="00A616CF"/>
    <w:rsid w:val="00A61888"/>
    <w:rsid w:val="00A61F41"/>
    <w:rsid w:val="00A621D1"/>
    <w:rsid w:val="00A62836"/>
    <w:rsid w:val="00A634B0"/>
    <w:rsid w:val="00A634D2"/>
    <w:rsid w:val="00A6393C"/>
    <w:rsid w:val="00A641AB"/>
    <w:rsid w:val="00A64B5D"/>
    <w:rsid w:val="00A64FBA"/>
    <w:rsid w:val="00A64FE7"/>
    <w:rsid w:val="00A6571A"/>
    <w:rsid w:val="00A65805"/>
    <w:rsid w:val="00A6744A"/>
    <w:rsid w:val="00A67987"/>
    <w:rsid w:val="00A70A02"/>
    <w:rsid w:val="00A717BD"/>
    <w:rsid w:val="00A7189E"/>
    <w:rsid w:val="00A71B90"/>
    <w:rsid w:val="00A728C6"/>
    <w:rsid w:val="00A72E16"/>
    <w:rsid w:val="00A730B9"/>
    <w:rsid w:val="00A73221"/>
    <w:rsid w:val="00A744CE"/>
    <w:rsid w:val="00A7471C"/>
    <w:rsid w:val="00A74E23"/>
    <w:rsid w:val="00A75234"/>
    <w:rsid w:val="00A7579F"/>
    <w:rsid w:val="00A757D3"/>
    <w:rsid w:val="00A75D6D"/>
    <w:rsid w:val="00A7629C"/>
    <w:rsid w:val="00A76781"/>
    <w:rsid w:val="00A76906"/>
    <w:rsid w:val="00A76BFF"/>
    <w:rsid w:val="00A76F7B"/>
    <w:rsid w:val="00A77A0C"/>
    <w:rsid w:val="00A77A2C"/>
    <w:rsid w:val="00A8017B"/>
    <w:rsid w:val="00A801EE"/>
    <w:rsid w:val="00A802EB"/>
    <w:rsid w:val="00A8063E"/>
    <w:rsid w:val="00A806FC"/>
    <w:rsid w:val="00A810B9"/>
    <w:rsid w:val="00A81852"/>
    <w:rsid w:val="00A818F0"/>
    <w:rsid w:val="00A8199A"/>
    <w:rsid w:val="00A81A74"/>
    <w:rsid w:val="00A8255A"/>
    <w:rsid w:val="00A82963"/>
    <w:rsid w:val="00A82DFB"/>
    <w:rsid w:val="00A83881"/>
    <w:rsid w:val="00A84236"/>
    <w:rsid w:val="00A8425D"/>
    <w:rsid w:val="00A84579"/>
    <w:rsid w:val="00A845CB"/>
    <w:rsid w:val="00A84955"/>
    <w:rsid w:val="00A849F7"/>
    <w:rsid w:val="00A84EE1"/>
    <w:rsid w:val="00A85273"/>
    <w:rsid w:val="00A858E2"/>
    <w:rsid w:val="00A859FC"/>
    <w:rsid w:val="00A85B76"/>
    <w:rsid w:val="00A85CB4"/>
    <w:rsid w:val="00A86316"/>
    <w:rsid w:val="00A865C6"/>
    <w:rsid w:val="00A867F1"/>
    <w:rsid w:val="00A86AAB"/>
    <w:rsid w:val="00A86EC4"/>
    <w:rsid w:val="00A86FAF"/>
    <w:rsid w:val="00A8724E"/>
    <w:rsid w:val="00A876DB"/>
    <w:rsid w:val="00A8796D"/>
    <w:rsid w:val="00A90105"/>
    <w:rsid w:val="00A902B2"/>
    <w:rsid w:val="00A9042F"/>
    <w:rsid w:val="00A90ED9"/>
    <w:rsid w:val="00A90EFC"/>
    <w:rsid w:val="00A90F0D"/>
    <w:rsid w:val="00A911FD"/>
    <w:rsid w:val="00A9133D"/>
    <w:rsid w:val="00A91F70"/>
    <w:rsid w:val="00A92399"/>
    <w:rsid w:val="00A92E99"/>
    <w:rsid w:val="00A935F5"/>
    <w:rsid w:val="00A93A2A"/>
    <w:rsid w:val="00A93C50"/>
    <w:rsid w:val="00A93C80"/>
    <w:rsid w:val="00A94757"/>
    <w:rsid w:val="00A94799"/>
    <w:rsid w:val="00A95440"/>
    <w:rsid w:val="00A95D0F"/>
    <w:rsid w:val="00A95F60"/>
    <w:rsid w:val="00A96004"/>
    <w:rsid w:val="00A96C0E"/>
    <w:rsid w:val="00A96DA3"/>
    <w:rsid w:val="00A96FD3"/>
    <w:rsid w:val="00A973DD"/>
    <w:rsid w:val="00A97488"/>
    <w:rsid w:val="00A9765F"/>
    <w:rsid w:val="00A9776A"/>
    <w:rsid w:val="00AA124C"/>
    <w:rsid w:val="00AA1A4E"/>
    <w:rsid w:val="00AA1C5D"/>
    <w:rsid w:val="00AA2D11"/>
    <w:rsid w:val="00AA301D"/>
    <w:rsid w:val="00AA3171"/>
    <w:rsid w:val="00AA35DF"/>
    <w:rsid w:val="00AA36A2"/>
    <w:rsid w:val="00AA3946"/>
    <w:rsid w:val="00AA3DA0"/>
    <w:rsid w:val="00AA4AE3"/>
    <w:rsid w:val="00AA5B52"/>
    <w:rsid w:val="00AA5D35"/>
    <w:rsid w:val="00AA6054"/>
    <w:rsid w:val="00AA6110"/>
    <w:rsid w:val="00AA633C"/>
    <w:rsid w:val="00AA638E"/>
    <w:rsid w:val="00AA67E6"/>
    <w:rsid w:val="00AA6B05"/>
    <w:rsid w:val="00AA7854"/>
    <w:rsid w:val="00AB01FB"/>
    <w:rsid w:val="00AB0CDB"/>
    <w:rsid w:val="00AB10C1"/>
    <w:rsid w:val="00AB1798"/>
    <w:rsid w:val="00AB1D30"/>
    <w:rsid w:val="00AB1E45"/>
    <w:rsid w:val="00AB1FC5"/>
    <w:rsid w:val="00AB2869"/>
    <w:rsid w:val="00AB2DA9"/>
    <w:rsid w:val="00AB2F41"/>
    <w:rsid w:val="00AB3262"/>
    <w:rsid w:val="00AB4581"/>
    <w:rsid w:val="00AB48C1"/>
    <w:rsid w:val="00AB4FE9"/>
    <w:rsid w:val="00AB50A1"/>
    <w:rsid w:val="00AB50F9"/>
    <w:rsid w:val="00AB5182"/>
    <w:rsid w:val="00AB5349"/>
    <w:rsid w:val="00AB56DB"/>
    <w:rsid w:val="00AB5995"/>
    <w:rsid w:val="00AB5C11"/>
    <w:rsid w:val="00AB5CE8"/>
    <w:rsid w:val="00AB5EF8"/>
    <w:rsid w:val="00AB673B"/>
    <w:rsid w:val="00AB6F48"/>
    <w:rsid w:val="00AB730B"/>
    <w:rsid w:val="00AB7576"/>
    <w:rsid w:val="00AB767F"/>
    <w:rsid w:val="00AB7AEA"/>
    <w:rsid w:val="00AB7D31"/>
    <w:rsid w:val="00AB7DEA"/>
    <w:rsid w:val="00AC0A38"/>
    <w:rsid w:val="00AC0D61"/>
    <w:rsid w:val="00AC1C1B"/>
    <w:rsid w:val="00AC1C88"/>
    <w:rsid w:val="00AC26FC"/>
    <w:rsid w:val="00AC2E7D"/>
    <w:rsid w:val="00AC2E98"/>
    <w:rsid w:val="00AC34D4"/>
    <w:rsid w:val="00AC4436"/>
    <w:rsid w:val="00AC61AB"/>
    <w:rsid w:val="00AC6623"/>
    <w:rsid w:val="00AC6793"/>
    <w:rsid w:val="00AC6A28"/>
    <w:rsid w:val="00AC6E4E"/>
    <w:rsid w:val="00AC6E55"/>
    <w:rsid w:val="00AC7ABC"/>
    <w:rsid w:val="00AD029F"/>
    <w:rsid w:val="00AD177A"/>
    <w:rsid w:val="00AD1F44"/>
    <w:rsid w:val="00AD2FE7"/>
    <w:rsid w:val="00AD3841"/>
    <w:rsid w:val="00AD41C1"/>
    <w:rsid w:val="00AD5567"/>
    <w:rsid w:val="00AD5A08"/>
    <w:rsid w:val="00AD5A7A"/>
    <w:rsid w:val="00AD60EE"/>
    <w:rsid w:val="00AD6CAC"/>
    <w:rsid w:val="00AD724E"/>
    <w:rsid w:val="00AE08C2"/>
    <w:rsid w:val="00AE0DAB"/>
    <w:rsid w:val="00AE16DC"/>
    <w:rsid w:val="00AE1A79"/>
    <w:rsid w:val="00AE1D59"/>
    <w:rsid w:val="00AE212F"/>
    <w:rsid w:val="00AE2418"/>
    <w:rsid w:val="00AE2CD4"/>
    <w:rsid w:val="00AE2EFD"/>
    <w:rsid w:val="00AE40C0"/>
    <w:rsid w:val="00AE47E4"/>
    <w:rsid w:val="00AE5248"/>
    <w:rsid w:val="00AE56A7"/>
    <w:rsid w:val="00AE5AF6"/>
    <w:rsid w:val="00AE61DF"/>
    <w:rsid w:val="00AE6222"/>
    <w:rsid w:val="00AE6557"/>
    <w:rsid w:val="00AE6983"/>
    <w:rsid w:val="00AE7075"/>
    <w:rsid w:val="00AE7313"/>
    <w:rsid w:val="00AE7492"/>
    <w:rsid w:val="00AE7F58"/>
    <w:rsid w:val="00AF0743"/>
    <w:rsid w:val="00AF08C3"/>
    <w:rsid w:val="00AF15C6"/>
    <w:rsid w:val="00AF1B74"/>
    <w:rsid w:val="00AF2B11"/>
    <w:rsid w:val="00AF4190"/>
    <w:rsid w:val="00AF4202"/>
    <w:rsid w:val="00AF4AB6"/>
    <w:rsid w:val="00AF4DD0"/>
    <w:rsid w:val="00AF5F80"/>
    <w:rsid w:val="00AF6170"/>
    <w:rsid w:val="00AF66A8"/>
    <w:rsid w:val="00AF750B"/>
    <w:rsid w:val="00AF7671"/>
    <w:rsid w:val="00B003B5"/>
    <w:rsid w:val="00B005C4"/>
    <w:rsid w:val="00B00C76"/>
    <w:rsid w:val="00B00ECC"/>
    <w:rsid w:val="00B00FE4"/>
    <w:rsid w:val="00B01CB0"/>
    <w:rsid w:val="00B02870"/>
    <w:rsid w:val="00B02F9E"/>
    <w:rsid w:val="00B03472"/>
    <w:rsid w:val="00B0380F"/>
    <w:rsid w:val="00B0400D"/>
    <w:rsid w:val="00B04712"/>
    <w:rsid w:val="00B04A15"/>
    <w:rsid w:val="00B04AB4"/>
    <w:rsid w:val="00B04C95"/>
    <w:rsid w:val="00B04F0D"/>
    <w:rsid w:val="00B0518A"/>
    <w:rsid w:val="00B054D2"/>
    <w:rsid w:val="00B057E1"/>
    <w:rsid w:val="00B068A9"/>
    <w:rsid w:val="00B0695A"/>
    <w:rsid w:val="00B0734B"/>
    <w:rsid w:val="00B10AC9"/>
    <w:rsid w:val="00B1131F"/>
    <w:rsid w:val="00B127F7"/>
    <w:rsid w:val="00B131E8"/>
    <w:rsid w:val="00B13491"/>
    <w:rsid w:val="00B13B2A"/>
    <w:rsid w:val="00B13C78"/>
    <w:rsid w:val="00B14531"/>
    <w:rsid w:val="00B14FAB"/>
    <w:rsid w:val="00B15DE6"/>
    <w:rsid w:val="00B16034"/>
    <w:rsid w:val="00B167D7"/>
    <w:rsid w:val="00B168D6"/>
    <w:rsid w:val="00B16B69"/>
    <w:rsid w:val="00B16EB3"/>
    <w:rsid w:val="00B17175"/>
    <w:rsid w:val="00B17403"/>
    <w:rsid w:val="00B2042C"/>
    <w:rsid w:val="00B20938"/>
    <w:rsid w:val="00B20F65"/>
    <w:rsid w:val="00B2105D"/>
    <w:rsid w:val="00B22329"/>
    <w:rsid w:val="00B2250F"/>
    <w:rsid w:val="00B22523"/>
    <w:rsid w:val="00B22DD9"/>
    <w:rsid w:val="00B233DB"/>
    <w:rsid w:val="00B23836"/>
    <w:rsid w:val="00B239B1"/>
    <w:rsid w:val="00B23BD8"/>
    <w:rsid w:val="00B24F51"/>
    <w:rsid w:val="00B25510"/>
    <w:rsid w:val="00B26345"/>
    <w:rsid w:val="00B26458"/>
    <w:rsid w:val="00B26537"/>
    <w:rsid w:val="00B269F9"/>
    <w:rsid w:val="00B26C89"/>
    <w:rsid w:val="00B27B13"/>
    <w:rsid w:val="00B27E14"/>
    <w:rsid w:val="00B302A1"/>
    <w:rsid w:val="00B302CE"/>
    <w:rsid w:val="00B30353"/>
    <w:rsid w:val="00B303A5"/>
    <w:rsid w:val="00B30A9C"/>
    <w:rsid w:val="00B31193"/>
    <w:rsid w:val="00B31392"/>
    <w:rsid w:val="00B318E0"/>
    <w:rsid w:val="00B324F3"/>
    <w:rsid w:val="00B326BB"/>
    <w:rsid w:val="00B32E3F"/>
    <w:rsid w:val="00B332E2"/>
    <w:rsid w:val="00B33404"/>
    <w:rsid w:val="00B33789"/>
    <w:rsid w:val="00B33FE6"/>
    <w:rsid w:val="00B3410B"/>
    <w:rsid w:val="00B3418B"/>
    <w:rsid w:val="00B34AB7"/>
    <w:rsid w:val="00B35069"/>
    <w:rsid w:val="00B3543E"/>
    <w:rsid w:val="00B354DE"/>
    <w:rsid w:val="00B36CBE"/>
    <w:rsid w:val="00B36D35"/>
    <w:rsid w:val="00B378AF"/>
    <w:rsid w:val="00B4001C"/>
    <w:rsid w:val="00B4026A"/>
    <w:rsid w:val="00B40B1F"/>
    <w:rsid w:val="00B4183D"/>
    <w:rsid w:val="00B41A32"/>
    <w:rsid w:val="00B41A57"/>
    <w:rsid w:val="00B41DF7"/>
    <w:rsid w:val="00B4272E"/>
    <w:rsid w:val="00B42A94"/>
    <w:rsid w:val="00B42BF1"/>
    <w:rsid w:val="00B42D74"/>
    <w:rsid w:val="00B437D7"/>
    <w:rsid w:val="00B43F16"/>
    <w:rsid w:val="00B440D3"/>
    <w:rsid w:val="00B44320"/>
    <w:rsid w:val="00B443C4"/>
    <w:rsid w:val="00B443DE"/>
    <w:rsid w:val="00B44887"/>
    <w:rsid w:val="00B44B1A"/>
    <w:rsid w:val="00B450B3"/>
    <w:rsid w:val="00B450BA"/>
    <w:rsid w:val="00B45DA9"/>
    <w:rsid w:val="00B46182"/>
    <w:rsid w:val="00B461CC"/>
    <w:rsid w:val="00B462C2"/>
    <w:rsid w:val="00B4662A"/>
    <w:rsid w:val="00B46EC8"/>
    <w:rsid w:val="00B471A3"/>
    <w:rsid w:val="00B47794"/>
    <w:rsid w:val="00B47795"/>
    <w:rsid w:val="00B501D5"/>
    <w:rsid w:val="00B502E5"/>
    <w:rsid w:val="00B50B09"/>
    <w:rsid w:val="00B51BD1"/>
    <w:rsid w:val="00B521A7"/>
    <w:rsid w:val="00B52A7A"/>
    <w:rsid w:val="00B535B3"/>
    <w:rsid w:val="00B54812"/>
    <w:rsid w:val="00B55140"/>
    <w:rsid w:val="00B55C15"/>
    <w:rsid w:val="00B56086"/>
    <w:rsid w:val="00B577CA"/>
    <w:rsid w:val="00B57C57"/>
    <w:rsid w:val="00B60048"/>
    <w:rsid w:val="00B60C6E"/>
    <w:rsid w:val="00B612ED"/>
    <w:rsid w:val="00B6133D"/>
    <w:rsid w:val="00B61EED"/>
    <w:rsid w:val="00B6346B"/>
    <w:rsid w:val="00B635D0"/>
    <w:rsid w:val="00B6369E"/>
    <w:rsid w:val="00B64190"/>
    <w:rsid w:val="00B65346"/>
    <w:rsid w:val="00B657A6"/>
    <w:rsid w:val="00B65977"/>
    <w:rsid w:val="00B66485"/>
    <w:rsid w:val="00B666D2"/>
    <w:rsid w:val="00B66841"/>
    <w:rsid w:val="00B668BB"/>
    <w:rsid w:val="00B66E36"/>
    <w:rsid w:val="00B66E4D"/>
    <w:rsid w:val="00B66E82"/>
    <w:rsid w:val="00B6742F"/>
    <w:rsid w:val="00B67F64"/>
    <w:rsid w:val="00B67FFE"/>
    <w:rsid w:val="00B7057D"/>
    <w:rsid w:val="00B70A73"/>
    <w:rsid w:val="00B712EE"/>
    <w:rsid w:val="00B719C9"/>
    <w:rsid w:val="00B72DA8"/>
    <w:rsid w:val="00B73ED5"/>
    <w:rsid w:val="00B74219"/>
    <w:rsid w:val="00B74255"/>
    <w:rsid w:val="00B7477A"/>
    <w:rsid w:val="00B74C8F"/>
    <w:rsid w:val="00B74E28"/>
    <w:rsid w:val="00B74EBD"/>
    <w:rsid w:val="00B75284"/>
    <w:rsid w:val="00B75951"/>
    <w:rsid w:val="00B76012"/>
    <w:rsid w:val="00B761C3"/>
    <w:rsid w:val="00B766BD"/>
    <w:rsid w:val="00B766EE"/>
    <w:rsid w:val="00B76D21"/>
    <w:rsid w:val="00B76F6F"/>
    <w:rsid w:val="00B7708D"/>
    <w:rsid w:val="00B773F9"/>
    <w:rsid w:val="00B77AA7"/>
    <w:rsid w:val="00B77B31"/>
    <w:rsid w:val="00B80A41"/>
    <w:rsid w:val="00B80D61"/>
    <w:rsid w:val="00B813D8"/>
    <w:rsid w:val="00B8165E"/>
    <w:rsid w:val="00B81AE5"/>
    <w:rsid w:val="00B82BDB"/>
    <w:rsid w:val="00B83126"/>
    <w:rsid w:val="00B83666"/>
    <w:rsid w:val="00B83BB3"/>
    <w:rsid w:val="00B8428B"/>
    <w:rsid w:val="00B8469B"/>
    <w:rsid w:val="00B84B88"/>
    <w:rsid w:val="00B86384"/>
    <w:rsid w:val="00B8676C"/>
    <w:rsid w:val="00B86A16"/>
    <w:rsid w:val="00B87001"/>
    <w:rsid w:val="00B8700C"/>
    <w:rsid w:val="00B870A8"/>
    <w:rsid w:val="00B87205"/>
    <w:rsid w:val="00B872E0"/>
    <w:rsid w:val="00B873B1"/>
    <w:rsid w:val="00B874D6"/>
    <w:rsid w:val="00B9137D"/>
    <w:rsid w:val="00B914A9"/>
    <w:rsid w:val="00B91795"/>
    <w:rsid w:val="00B92F9A"/>
    <w:rsid w:val="00B932EF"/>
    <w:rsid w:val="00B943EE"/>
    <w:rsid w:val="00B95130"/>
    <w:rsid w:val="00B952F2"/>
    <w:rsid w:val="00B95898"/>
    <w:rsid w:val="00B9592E"/>
    <w:rsid w:val="00B95E31"/>
    <w:rsid w:val="00B95E66"/>
    <w:rsid w:val="00B96708"/>
    <w:rsid w:val="00B96CF0"/>
    <w:rsid w:val="00B96CFD"/>
    <w:rsid w:val="00B96E48"/>
    <w:rsid w:val="00B97423"/>
    <w:rsid w:val="00B9747B"/>
    <w:rsid w:val="00B97AB3"/>
    <w:rsid w:val="00BA0518"/>
    <w:rsid w:val="00BA06EB"/>
    <w:rsid w:val="00BA144F"/>
    <w:rsid w:val="00BA1830"/>
    <w:rsid w:val="00BA1BEA"/>
    <w:rsid w:val="00BA250F"/>
    <w:rsid w:val="00BA2652"/>
    <w:rsid w:val="00BA39C3"/>
    <w:rsid w:val="00BA41CE"/>
    <w:rsid w:val="00BA487C"/>
    <w:rsid w:val="00BA50DB"/>
    <w:rsid w:val="00BA55C2"/>
    <w:rsid w:val="00BA630C"/>
    <w:rsid w:val="00BA6FC9"/>
    <w:rsid w:val="00BA7C38"/>
    <w:rsid w:val="00BA7F47"/>
    <w:rsid w:val="00BB07FC"/>
    <w:rsid w:val="00BB0900"/>
    <w:rsid w:val="00BB123B"/>
    <w:rsid w:val="00BB1443"/>
    <w:rsid w:val="00BB1B1E"/>
    <w:rsid w:val="00BB1E23"/>
    <w:rsid w:val="00BB1FB2"/>
    <w:rsid w:val="00BB2F38"/>
    <w:rsid w:val="00BB36F1"/>
    <w:rsid w:val="00BB38B7"/>
    <w:rsid w:val="00BB39C1"/>
    <w:rsid w:val="00BB4086"/>
    <w:rsid w:val="00BB498D"/>
    <w:rsid w:val="00BB558F"/>
    <w:rsid w:val="00BB5615"/>
    <w:rsid w:val="00BB5C96"/>
    <w:rsid w:val="00BB5E9B"/>
    <w:rsid w:val="00BB601B"/>
    <w:rsid w:val="00BB620C"/>
    <w:rsid w:val="00BB6240"/>
    <w:rsid w:val="00BB62E1"/>
    <w:rsid w:val="00BB638D"/>
    <w:rsid w:val="00BB641F"/>
    <w:rsid w:val="00BB6428"/>
    <w:rsid w:val="00BB6922"/>
    <w:rsid w:val="00BB694E"/>
    <w:rsid w:val="00BB6B6B"/>
    <w:rsid w:val="00BB75F7"/>
    <w:rsid w:val="00BB76F8"/>
    <w:rsid w:val="00BB7826"/>
    <w:rsid w:val="00BB7927"/>
    <w:rsid w:val="00BC0CEE"/>
    <w:rsid w:val="00BC0D91"/>
    <w:rsid w:val="00BC0D99"/>
    <w:rsid w:val="00BC0EBC"/>
    <w:rsid w:val="00BC1C47"/>
    <w:rsid w:val="00BC1C55"/>
    <w:rsid w:val="00BC1EEE"/>
    <w:rsid w:val="00BC2569"/>
    <w:rsid w:val="00BC2791"/>
    <w:rsid w:val="00BC27DA"/>
    <w:rsid w:val="00BC2A64"/>
    <w:rsid w:val="00BC38FB"/>
    <w:rsid w:val="00BC3C3F"/>
    <w:rsid w:val="00BC4324"/>
    <w:rsid w:val="00BC4392"/>
    <w:rsid w:val="00BC5956"/>
    <w:rsid w:val="00BC5A2D"/>
    <w:rsid w:val="00BC5E06"/>
    <w:rsid w:val="00BC5EA8"/>
    <w:rsid w:val="00BC5F21"/>
    <w:rsid w:val="00BC617E"/>
    <w:rsid w:val="00BC64CC"/>
    <w:rsid w:val="00BC72A6"/>
    <w:rsid w:val="00BC73EB"/>
    <w:rsid w:val="00BC75C9"/>
    <w:rsid w:val="00BC760F"/>
    <w:rsid w:val="00BC78B5"/>
    <w:rsid w:val="00BD03B7"/>
    <w:rsid w:val="00BD178F"/>
    <w:rsid w:val="00BD1A75"/>
    <w:rsid w:val="00BD1D54"/>
    <w:rsid w:val="00BD24CB"/>
    <w:rsid w:val="00BD2E20"/>
    <w:rsid w:val="00BD31D4"/>
    <w:rsid w:val="00BD3968"/>
    <w:rsid w:val="00BD3F01"/>
    <w:rsid w:val="00BD44FF"/>
    <w:rsid w:val="00BD6844"/>
    <w:rsid w:val="00BD691C"/>
    <w:rsid w:val="00BD696C"/>
    <w:rsid w:val="00BD6AE5"/>
    <w:rsid w:val="00BE0474"/>
    <w:rsid w:val="00BE0E77"/>
    <w:rsid w:val="00BE16E5"/>
    <w:rsid w:val="00BE19B1"/>
    <w:rsid w:val="00BE1BC8"/>
    <w:rsid w:val="00BE1EAC"/>
    <w:rsid w:val="00BE251E"/>
    <w:rsid w:val="00BE2E86"/>
    <w:rsid w:val="00BE2F61"/>
    <w:rsid w:val="00BE3410"/>
    <w:rsid w:val="00BE36A7"/>
    <w:rsid w:val="00BE390B"/>
    <w:rsid w:val="00BE4602"/>
    <w:rsid w:val="00BE477E"/>
    <w:rsid w:val="00BE5082"/>
    <w:rsid w:val="00BE590C"/>
    <w:rsid w:val="00BE5C2A"/>
    <w:rsid w:val="00BE5E21"/>
    <w:rsid w:val="00BE648B"/>
    <w:rsid w:val="00BE690E"/>
    <w:rsid w:val="00BE707D"/>
    <w:rsid w:val="00BE724D"/>
    <w:rsid w:val="00BE7D56"/>
    <w:rsid w:val="00BF09FE"/>
    <w:rsid w:val="00BF0D50"/>
    <w:rsid w:val="00BF1398"/>
    <w:rsid w:val="00BF1479"/>
    <w:rsid w:val="00BF16E5"/>
    <w:rsid w:val="00BF1BF5"/>
    <w:rsid w:val="00BF2D38"/>
    <w:rsid w:val="00BF3021"/>
    <w:rsid w:val="00BF334D"/>
    <w:rsid w:val="00BF34A5"/>
    <w:rsid w:val="00BF3802"/>
    <w:rsid w:val="00BF437B"/>
    <w:rsid w:val="00BF4627"/>
    <w:rsid w:val="00BF49AB"/>
    <w:rsid w:val="00BF4B48"/>
    <w:rsid w:val="00BF4B6E"/>
    <w:rsid w:val="00BF4DBC"/>
    <w:rsid w:val="00BF508B"/>
    <w:rsid w:val="00BF57BD"/>
    <w:rsid w:val="00BF5E04"/>
    <w:rsid w:val="00BF6B0D"/>
    <w:rsid w:val="00BF710D"/>
    <w:rsid w:val="00BF7560"/>
    <w:rsid w:val="00C00670"/>
    <w:rsid w:val="00C00D8D"/>
    <w:rsid w:val="00C01BF9"/>
    <w:rsid w:val="00C01F3A"/>
    <w:rsid w:val="00C02B47"/>
    <w:rsid w:val="00C033F0"/>
    <w:rsid w:val="00C03866"/>
    <w:rsid w:val="00C03AE7"/>
    <w:rsid w:val="00C03B02"/>
    <w:rsid w:val="00C0408A"/>
    <w:rsid w:val="00C0441D"/>
    <w:rsid w:val="00C05337"/>
    <w:rsid w:val="00C058BB"/>
    <w:rsid w:val="00C05EED"/>
    <w:rsid w:val="00C063D6"/>
    <w:rsid w:val="00C06D7D"/>
    <w:rsid w:val="00C073C4"/>
    <w:rsid w:val="00C07897"/>
    <w:rsid w:val="00C10262"/>
    <w:rsid w:val="00C1115B"/>
    <w:rsid w:val="00C112E1"/>
    <w:rsid w:val="00C118CF"/>
    <w:rsid w:val="00C11CEE"/>
    <w:rsid w:val="00C120E3"/>
    <w:rsid w:val="00C122BC"/>
    <w:rsid w:val="00C12B63"/>
    <w:rsid w:val="00C12D22"/>
    <w:rsid w:val="00C1345B"/>
    <w:rsid w:val="00C136C0"/>
    <w:rsid w:val="00C13DA1"/>
    <w:rsid w:val="00C1541E"/>
    <w:rsid w:val="00C16550"/>
    <w:rsid w:val="00C16C05"/>
    <w:rsid w:val="00C17672"/>
    <w:rsid w:val="00C177C1"/>
    <w:rsid w:val="00C17BAD"/>
    <w:rsid w:val="00C17BD4"/>
    <w:rsid w:val="00C20089"/>
    <w:rsid w:val="00C204A5"/>
    <w:rsid w:val="00C20EF9"/>
    <w:rsid w:val="00C20F96"/>
    <w:rsid w:val="00C2141A"/>
    <w:rsid w:val="00C216AD"/>
    <w:rsid w:val="00C218C2"/>
    <w:rsid w:val="00C218F4"/>
    <w:rsid w:val="00C22273"/>
    <w:rsid w:val="00C2248C"/>
    <w:rsid w:val="00C225B7"/>
    <w:rsid w:val="00C22EEA"/>
    <w:rsid w:val="00C231D1"/>
    <w:rsid w:val="00C232A9"/>
    <w:rsid w:val="00C23C59"/>
    <w:rsid w:val="00C23F87"/>
    <w:rsid w:val="00C247D3"/>
    <w:rsid w:val="00C2492C"/>
    <w:rsid w:val="00C24CA8"/>
    <w:rsid w:val="00C256A7"/>
    <w:rsid w:val="00C25B8D"/>
    <w:rsid w:val="00C25D80"/>
    <w:rsid w:val="00C26046"/>
    <w:rsid w:val="00C26215"/>
    <w:rsid w:val="00C26934"/>
    <w:rsid w:val="00C26BAB"/>
    <w:rsid w:val="00C26C6D"/>
    <w:rsid w:val="00C27839"/>
    <w:rsid w:val="00C27D05"/>
    <w:rsid w:val="00C3006A"/>
    <w:rsid w:val="00C311C3"/>
    <w:rsid w:val="00C31210"/>
    <w:rsid w:val="00C313E4"/>
    <w:rsid w:val="00C319A8"/>
    <w:rsid w:val="00C31BAA"/>
    <w:rsid w:val="00C31E93"/>
    <w:rsid w:val="00C3218F"/>
    <w:rsid w:val="00C32344"/>
    <w:rsid w:val="00C324C0"/>
    <w:rsid w:val="00C32575"/>
    <w:rsid w:val="00C32583"/>
    <w:rsid w:val="00C326D2"/>
    <w:rsid w:val="00C32FD6"/>
    <w:rsid w:val="00C334CA"/>
    <w:rsid w:val="00C33CA7"/>
    <w:rsid w:val="00C33CF9"/>
    <w:rsid w:val="00C342EC"/>
    <w:rsid w:val="00C345E9"/>
    <w:rsid w:val="00C3488C"/>
    <w:rsid w:val="00C34F4E"/>
    <w:rsid w:val="00C34F58"/>
    <w:rsid w:val="00C358CF"/>
    <w:rsid w:val="00C358E6"/>
    <w:rsid w:val="00C35FA2"/>
    <w:rsid w:val="00C36126"/>
    <w:rsid w:val="00C362C6"/>
    <w:rsid w:val="00C362D6"/>
    <w:rsid w:val="00C36369"/>
    <w:rsid w:val="00C368E2"/>
    <w:rsid w:val="00C36A8B"/>
    <w:rsid w:val="00C36EB0"/>
    <w:rsid w:val="00C3754F"/>
    <w:rsid w:val="00C37571"/>
    <w:rsid w:val="00C37CBA"/>
    <w:rsid w:val="00C37F4E"/>
    <w:rsid w:val="00C40062"/>
    <w:rsid w:val="00C402F6"/>
    <w:rsid w:val="00C407AE"/>
    <w:rsid w:val="00C413FB"/>
    <w:rsid w:val="00C41434"/>
    <w:rsid w:val="00C41927"/>
    <w:rsid w:val="00C419E7"/>
    <w:rsid w:val="00C41CB2"/>
    <w:rsid w:val="00C41DB7"/>
    <w:rsid w:val="00C41ED8"/>
    <w:rsid w:val="00C42B28"/>
    <w:rsid w:val="00C430C4"/>
    <w:rsid w:val="00C4384B"/>
    <w:rsid w:val="00C43C91"/>
    <w:rsid w:val="00C44574"/>
    <w:rsid w:val="00C45168"/>
    <w:rsid w:val="00C45798"/>
    <w:rsid w:val="00C45BB5"/>
    <w:rsid w:val="00C4657E"/>
    <w:rsid w:val="00C4696E"/>
    <w:rsid w:val="00C46CC3"/>
    <w:rsid w:val="00C471F5"/>
    <w:rsid w:val="00C47F9B"/>
    <w:rsid w:val="00C506FC"/>
    <w:rsid w:val="00C50787"/>
    <w:rsid w:val="00C50943"/>
    <w:rsid w:val="00C50986"/>
    <w:rsid w:val="00C50C95"/>
    <w:rsid w:val="00C51628"/>
    <w:rsid w:val="00C516A1"/>
    <w:rsid w:val="00C519DB"/>
    <w:rsid w:val="00C51D81"/>
    <w:rsid w:val="00C521CF"/>
    <w:rsid w:val="00C52361"/>
    <w:rsid w:val="00C530E0"/>
    <w:rsid w:val="00C53FB3"/>
    <w:rsid w:val="00C5506F"/>
    <w:rsid w:val="00C5576C"/>
    <w:rsid w:val="00C55D0B"/>
    <w:rsid w:val="00C55E0D"/>
    <w:rsid w:val="00C56969"/>
    <w:rsid w:val="00C56D0A"/>
    <w:rsid w:val="00C57056"/>
    <w:rsid w:val="00C570DE"/>
    <w:rsid w:val="00C576D6"/>
    <w:rsid w:val="00C57859"/>
    <w:rsid w:val="00C57985"/>
    <w:rsid w:val="00C57E03"/>
    <w:rsid w:val="00C6070F"/>
    <w:rsid w:val="00C60A8D"/>
    <w:rsid w:val="00C62038"/>
    <w:rsid w:val="00C626A9"/>
    <w:rsid w:val="00C62756"/>
    <w:rsid w:val="00C62BE9"/>
    <w:rsid w:val="00C63028"/>
    <w:rsid w:val="00C63151"/>
    <w:rsid w:val="00C63C5C"/>
    <w:rsid w:val="00C643BB"/>
    <w:rsid w:val="00C64429"/>
    <w:rsid w:val="00C66362"/>
    <w:rsid w:val="00C668EC"/>
    <w:rsid w:val="00C66C22"/>
    <w:rsid w:val="00C66DCC"/>
    <w:rsid w:val="00C67883"/>
    <w:rsid w:val="00C67985"/>
    <w:rsid w:val="00C67F27"/>
    <w:rsid w:val="00C700AB"/>
    <w:rsid w:val="00C70532"/>
    <w:rsid w:val="00C70B78"/>
    <w:rsid w:val="00C70E71"/>
    <w:rsid w:val="00C70EB2"/>
    <w:rsid w:val="00C71105"/>
    <w:rsid w:val="00C71361"/>
    <w:rsid w:val="00C714CC"/>
    <w:rsid w:val="00C71610"/>
    <w:rsid w:val="00C7197C"/>
    <w:rsid w:val="00C71B16"/>
    <w:rsid w:val="00C74214"/>
    <w:rsid w:val="00C7465B"/>
    <w:rsid w:val="00C7475B"/>
    <w:rsid w:val="00C747A8"/>
    <w:rsid w:val="00C74841"/>
    <w:rsid w:val="00C75EBE"/>
    <w:rsid w:val="00C76C7D"/>
    <w:rsid w:val="00C77AA1"/>
    <w:rsid w:val="00C8028C"/>
    <w:rsid w:val="00C8148F"/>
    <w:rsid w:val="00C815C8"/>
    <w:rsid w:val="00C81932"/>
    <w:rsid w:val="00C81A30"/>
    <w:rsid w:val="00C81F0C"/>
    <w:rsid w:val="00C822A5"/>
    <w:rsid w:val="00C823F8"/>
    <w:rsid w:val="00C83404"/>
    <w:rsid w:val="00C839ED"/>
    <w:rsid w:val="00C841E1"/>
    <w:rsid w:val="00C84325"/>
    <w:rsid w:val="00C8465C"/>
    <w:rsid w:val="00C857F2"/>
    <w:rsid w:val="00C858BD"/>
    <w:rsid w:val="00C85E8A"/>
    <w:rsid w:val="00C860A1"/>
    <w:rsid w:val="00C862EB"/>
    <w:rsid w:val="00C862FD"/>
    <w:rsid w:val="00C86E5E"/>
    <w:rsid w:val="00C87BE0"/>
    <w:rsid w:val="00C87F98"/>
    <w:rsid w:val="00C9119D"/>
    <w:rsid w:val="00C9125A"/>
    <w:rsid w:val="00C915FB"/>
    <w:rsid w:val="00C91B69"/>
    <w:rsid w:val="00C91F76"/>
    <w:rsid w:val="00C923A0"/>
    <w:rsid w:val="00C926C5"/>
    <w:rsid w:val="00C92B6D"/>
    <w:rsid w:val="00C93239"/>
    <w:rsid w:val="00C938E0"/>
    <w:rsid w:val="00C94259"/>
    <w:rsid w:val="00C94408"/>
    <w:rsid w:val="00C94C78"/>
    <w:rsid w:val="00C94CA7"/>
    <w:rsid w:val="00C94DAC"/>
    <w:rsid w:val="00C964E4"/>
    <w:rsid w:val="00C96FE8"/>
    <w:rsid w:val="00C97142"/>
    <w:rsid w:val="00C971D1"/>
    <w:rsid w:val="00C973F6"/>
    <w:rsid w:val="00C973F8"/>
    <w:rsid w:val="00CA00B4"/>
    <w:rsid w:val="00CA072C"/>
    <w:rsid w:val="00CA0AF9"/>
    <w:rsid w:val="00CA0F5F"/>
    <w:rsid w:val="00CA142F"/>
    <w:rsid w:val="00CA1C50"/>
    <w:rsid w:val="00CA1D92"/>
    <w:rsid w:val="00CA2CCC"/>
    <w:rsid w:val="00CA395E"/>
    <w:rsid w:val="00CA3F72"/>
    <w:rsid w:val="00CA4052"/>
    <w:rsid w:val="00CA664E"/>
    <w:rsid w:val="00CA68D8"/>
    <w:rsid w:val="00CA6ACC"/>
    <w:rsid w:val="00CA790E"/>
    <w:rsid w:val="00CA7A37"/>
    <w:rsid w:val="00CB0E35"/>
    <w:rsid w:val="00CB102B"/>
    <w:rsid w:val="00CB10C1"/>
    <w:rsid w:val="00CB16CD"/>
    <w:rsid w:val="00CB1827"/>
    <w:rsid w:val="00CB1EC5"/>
    <w:rsid w:val="00CB2708"/>
    <w:rsid w:val="00CB3F36"/>
    <w:rsid w:val="00CB4363"/>
    <w:rsid w:val="00CB44BE"/>
    <w:rsid w:val="00CB5FDE"/>
    <w:rsid w:val="00CB60B6"/>
    <w:rsid w:val="00CB646E"/>
    <w:rsid w:val="00CB66AC"/>
    <w:rsid w:val="00CB6A92"/>
    <w:rsid w:val="00CB6AFA"/>
    <w:rsid w:val="00CB6BAF"/>
    <w:rsid w:val="00CB6CA5"/>
    <w:rsid w:val="00CB6DD8"/>
    <w:rsid w:val="00CB6EA5"/>
    <w:rsid w:val="00CB7893"/>
    <w:rsid w:val="00CB7929"/>
    <w:rsid w:val="00CB793D"/>
    <w:rsid w:val="00CB7C80"/>
    <w:rsid w:val="00CC0040"/>
    <w:rsid w:val="00CC04AF"/>
    <w:rsid w:val="00CC191C"/>
    <w:rsid w:val="00CC2255"/>
    <w:rsid w:val="00CC22F0"/>
    <w:rsid w:val="00CC265A"/>
    <w:rsid w:val="00CC276D"/>
    <w:rsid w:val="00CC2A2F"/>
    <w:rsid w:val="00CC3111"/>
    <w:rsid w:val="00CC4325"/>
    <w:rsid w:val="00CC5DFA"/>
    <w:rsid w:val="00CC5E9F"/>
    <w:rsid w:val="00CC72BF"/>
    <w:rsid w:val="00CC78D5"/>
    <w:rsid w:val="00CD0F86"/>
    <w:rsid w:val="00CD0FDB"/>
    <w:rsid w:val="00CD1086"/>
    <w:rsid w:val="00CD10B5"/>
    <w:rsid w:val="00CD10F6"/>
    <w:rsid w:val="00CD1588"/>
    <w:rsid w:val="00CD1661"/>
    <w:rsid w:val="00CD26FB"/>
    <w:rsid w:val="00CD3152"/>
    <w:rsid w:val="00CD3325"/>
    <w:rsid w:val="00CD362D"/>
    <w:rsid w:val="00CD38EE"/>
    <w:rsid w:val="00CD4484"/>
    <w:rsid w:val="00CD49AD"/>
    <w:rsid w:val="00CD4AA4"/>
    <w:rsid w:val="00CD5431"/>
    <w:rsid w:val="00CD5DA2"/>
    <w:rsid w:val="00CD5E28"/>
    <w:rsid w:val="00CD6B10"/>
    <w:rsid w:val="00CD766B"/>
    <w:rsid w:val="00CD76B2"/>
    <w:rsid w:val="00CD77AD"/>
    <w:rsid w:val="00CE0439"/>
    <w:rsid w:val="00CE0FC7"/>
    <w:rsid w:val="00CE10DA"/>
    <w:rsid w:val="00CE2512"/>
    <w:rsid w:val="00CE2A1A"/>
    <w:rsid w:val="00CE302D"/>
    <w:rsid w:val="00CE326C"/>
    <w:rsid w:val="00CE498E"/>
    <w:rsid w:val="00CE4BE5"/>
    <w:rsid w:val="00CE4DE7"/>
    <w:rsid w:val="00CE4FDB"/>
    <w:rsid w:val="00CE6213"/>
    <w:rsid w:val="00CE62AE"/>
    <w:rsid w:val="00CE6743"/>
    <w:rsid w:val="00CE6E53"/>
    <w:rsid w:val="00CE7077"/>
    <w:rsid w:val="00CE7DF3"/>
    <w:rsid w:val="00CF0171"/>
    <w:rsid w:val="00CF066F"/>
    <w:rsid w:val="00CF0F3F"/>
    <w:rsid w:val="00CF0FDD"/>
    <w:rsid w:val="00CF1452"/>
    <w:rsid w:val="00CF1758"/>
    <w:rsid w:val="00CF38CB"/>
    <w:rsid w:val="00CF3BE1"/>
    <w:rsid w:val="00CF3DBA"/>
    <w:rsid w:val="00CF5014"/>
    <w:rsid w:val="00CF5A61"/>
    <w:rsid w:val="00CF5CAE"/>
    <w:rsid w:val="00CF6062"/>
    <w:rsid w:val="00CF72A9"/>
    <w:rsid w:val="00CF777D"/>
    <w:rsid w:val="00CF7AA9"/>
    <w:rsid w:val="00CF7F5B"/>
    <w:rsid w:val="00D0011C"/>
    <w:rsid w:val="00D00234"/>
    <w:rsid w:val="00D01025"/>
    <w:rsid w:val="00D0108B"/>
    <w:rsid w:val="00D013B8"/>
    <w:rsid w:val="00D015BE"/>
    <w:rsid w:val="00D019DA"/>
    <w:rsid w:val="00D02166"/>
    <w:rsid w:val="00D025BD"/>
    <w:rsid w:val="00D02874"/>
    <w:rsid w:val="00D029D6"/>
    <w:rsid w:val="00D02A63"/>
    <w:rsid w:val="00D02FC9"/>
    <w:rsid w:val="00D036E4"/>
    <w:rsid w:val="00D04990"/>
    <w:rsid w:val="00D04AE6"/>
    <w:rsid w:val="00D04D36"/>
    <w:rsid w:val="00D051A2"/>
    <w:rsid w:val="00D0564F"/>
    <w:rsid w:val="00D058A6"/>
    <w:rsid w:val="00D061BA"/>
    <w:rsid w:val="00D066AD"/>
    <w:rsid w:val="00D0689D"/>
    <w:rsid w:val="00D07462"/>
    <w:rsid w:val="00D07713"/>
    <w:rsid w:val="00D10750"/>
    <w:rsid w:val="00D107D9"/>
    <w:rsid w:val="00D10A8F"/>
    <w:rsid w:val="00D1133C"/>
    <w:rsid w:val="00D11482"/>
    <w:rsid w:val="00D11725"/>
    <w:rsid w:val="00D11E4C"/>
    <w:rsid w:val="00D12037"/>
    <w:rsid w:val="00D1232A"/>
    <w:rsid w:val="00D129AB"/>
    <w:rsid w:val="00D13BFA"/>
    <w:rsid w:val="00D13C63"/>
    <w:rsid w:val="00D1470D"/>
    <w:rsid w:val="00D14BAC"/>
    <w:rsid w:val="00D15012"/>
    <w:rsid w:val="00D15714"/>
    <w:rsid w:val="00D158B8"/>
    <w:rsid w:val="00D15DDD"/>
    <w:rsid w:val="00D15E4A"/>
    <w:rsid w:val="00D15EB9"/>
    <w:rsid w:val="00D15F58"/>
    <w:rsid w:val="00D16FC0"/>
    <w:rsid w:val="00D1701F"/>
    <w:rsid w:val="00D17298"/>
    <w:rsid w:val="00D20114"/>
    <w:rsid w:val="00D20FD2"/>
    <w:rsid w:val="00D2100F"/>
    <w:rsid w:val="00D2196B"/>
    <w:rsid w:val="00D21AD8"/>
    <w:rsid w:val="00D21B4F"/>
    <w:rsid w:val="00D21D13"/>
    <w:rsid w:val="00D226E4"/>
    <w:rsid w:val="00D2297D"/>
    <w:rsid w:val="00D22DBC"/>
    <w:rsid w:val="00D23108"/>
    <w:rsid w:val="00D2381A"/>
    <w:rsid w:val="00D2422C"/>
    <w:rsid w:val="00D2591E"/>
    <w:rsid w:val="00D25E3E"/>
    <w:rsid w:val="00D26533"/>
    <w:rsid w:val="00D268D0"/>
    <w:rsid w:val="00D26B50"/>
    <w:rsid w:val="00D26EB2"/>
    <w:rsid w:val="00D2720C"/>
    <w:rsid w:val="00D27A98"/>
    <w:rsid w:val="00D27DAE"/>
    <w:rsid w:val="00D27DBF"/>
    <w:rsid w:val="00D27E89"/>
    <w:rsid w:val="00D27F15"/>
    <w:rsid w:val="00D27FEF"/>
    <w:rsid w:val="00D30631"/>
    <w:rsid w:val="00D30A1A"/>
    <w:rsid w:val="00D31117"/>
    <w:rsid w:val="00D31616"/>
    <w:rsid w:val="00D31B7B"/>
    <w:rsid w:val="00D32527"/>
    <w:rsid w:val="00D32A5F"/>
    <w:rsid w:val="00D32EC7"/>
    <w:rsid w:val="00D3332E"/>
    <w:rsid w:val="00D336EB"/>
    <w:rsid w:val="00D336FD"/>
    <w:rsid w:val="00D3440D"/>
    <w:rsid w:val="00D3472A"/>
    <w:rsid w:val="00D3493E"/>
    <w:rsid w:val="00D34D05"/>
    <w:rsid w:val="00D351C7"/>
    <w:rsid w:val="00D354B3"/>
    <w:rsid w:val="00D356C0"/>
    <w:rsid w:val="00D35777"/>
    <w:rsid w:val="00D3684C"/>
    <w:rsid w:val="00D3694C"/>
    <w:rsid w:val="00D36E61"/>
    <w:rsid w:val="00D36F13"/>
    <w:rsid w:val="00D37AEA"/>
    <w:rsid w:val="00D37BBA"/>
    <w:rsid w:val="00D402E4"/>
    <w:rsid w:val="00D40800"/>
    <w:rsid w:val="00D40D7D"/>
    <w:rsid w:val="00D40E52"/>
    <w:rsid w:val="00D410E5"/>
    <w:rsid w:val="00D41662"/>
    <w:rsid w:val="00D41D50"/>
    <w:rsid w:val="00D42039"/>
    <w:rsid w:val="00D42A3D"/>
    <w:rsid w:val="00D4339D"/>
    <w:rsid w:val="00D43641"/>
    <w:rsid w:val="00D44370"/>
    <w:rsid w:val="00D446A4"/>
    <w:rsid w:val="00D4513A"/>
    <w:rsid w:val="00D4566C"/>
    <w:rsid w:val="00D45A30"/>
    <w:rsid w:val="00D45CCB"/>
    <w:rsid w:val="00D46953"/>
    <w:rsid w:val="00D46BD5"/>
    <w:rsid w:val="00D46DB1"/>
    <w:rsid w:val="00D4718B"/>
    <w:rsid w:val="00D47526"/>
    <w:rsid w:val="00D47849"/>
    <w:rsid w:val="00D47AAC"/>
    <w:rsid w:val="00D47B32"/>
    <w:rsid w:val="00D509EB"/>
    <w:rsid w:val="00D50C67"/>
    <w:rsid w:val="00D511A2"/>
    <w:rsid w:val="00D51702"/>
    <w:rsid w:val="00D522E6"/>
    <w:rsid w:val="00D52436"/>
    <w:rsid w:val="00D52769"/>
    <w:rsid w:val="00D52893"/>
    <w:rsid w:val="00D52B17"/>
    <w:rsid w:val="00D543CF"/>
    <w:rsid w:val="00D5460C"/>
    <w:rsid w:val="00D54880"/>
    <w:rsid w:val="00D54894"/>
    <w:rsid w:val="00D54B7B"/>
    <w:rsid w:val="00D54F90"/>
    <w:rsid w:val="00D550D8"/>
    <w:rsid w:val="00D556B4"/>
    <w:rsid w:val="00D55A1E"/>
    <w:rsid w:val="00D55C36"/>
    <w:rsid w:val="00D55D7E"/>
    <w:rsid w:val="00D55EAB"/>
    <w:rsid w:val="00D55EE9"/>
    <w:rsid w:val="00D5648A"/>
    <w:rsid w:val="00D57254"/>
    <w:rsid w:val="00D60051"/>
    <w:rsid w:val="00D604F4"/>
    <w:rsid w:val="00D607ED"/>
    <w:rsid w:val="00D608DB"/>
    <w:rsid w:val="00D60C35"/>
    <w:rsid w:val="00D61CEA"/>
    <w:rsid w:val="00D61D5B"/>
    <w:rsid w:val="00D62887"/>
    <w:rsid w:val="00D62C95"/>
    <w:rsid w:val="00D639EC"/>
    <w:rsid w:val="00D63D44"/>
    <w:rsid w:val="00D63E5C"/>
    <w:rsid w:val="00D643D5"/>
    <w:rsid w:val="00D6638D"/>
    <w:rsid w:val="00D66CDB"/>
    <w:rsid w:val="00D66D23"/>
    <w:rsid w:val="00D670A4"/>
    <w:rsid w:val="00D671DB"/>
    <w:rsid w:val="00D67357"/>
    <w:rsid w:val="00D679A3"/>
    <w:rsid w:val="00D67C8E"/>
    <w:rsid w:val="00D70B25"/>
    <w:rsid w:val="00D70EB0"/>
    <w:rsid w:val="00D7116A"/>
    <w:rsid w:val="00D712E6"/>
    <w:rsid w:val="00D71DA7"/>
    <w:rsid w:val="00D71FD1"/>
    <w:rsid w:val="00D72666"/>
    <w:rsid w:val="00D7277D"/>
    <w:rsid w:val="00D72B96"/>
    <w:rsid w:val="00D72D7B"/>
    <w:rsid w:val="00D72DA2"/>
    <w:rsid w:val="00D7312B"/>
    <w:rsid w:val="00D733BA"/>
    <w:rsid w:val="00D747AD"/>
    <w:rsid w:val="00D747EF"/>
    <w:rsid w:val="00D75926"/>
    <w:rsid w:val="00D7607B"/>
    <w:rsid w:val="00D761C4"/>
    <w:rsid w:val="00D76596"/>
    <w:rsid w:val="00D76686"/>
    <w:rsid w:val="00D7674E"/>
    <w:rsid w:val="00D76C57"/>
    <w:rsid w:val="00D76DC7"/>
    <w:rsid w:val="00D77853"/>
    <w:rsid w:val="00D778E4"/>
    <w:rsid w:val="00D8012B"/>
    <w:rsid w:val="00D80224"/>
    <w:rsid w:val="00D807D1"/>
    <w:rsid w:val="00D81281"/>
    <w:rsid w:val="00D82EFA"/>
    <w:rsid w:val="00D83013"/>
    <w:rsid w:val="00D836E2"/>
    <w:rsid w:val="00D83882"/>
    <w:rsid w:val="00D844FE"/>
    <w:rsid w:val="00D84969"/>
    <w:rsid w:val="00D84A14"/>
    <w:rsid w:val="00D84D88"/>
    <w:rsid w:val="00D84FDD"/>
    <w:rsid w:val="00D85370"/>
    <w:rsid w:val="00D85584"/>
    <w:rsid w:val="00D85B24"/>
    <w:rsid w:val="00D85D87"/>
    <w:rsid w:val="00D861B3"/>
    <w:rsid w:val="00D8652A"/>
    <w:rsid w:val="00D86557"/>
    <w:rsid w:val="00D869D5"/>
    <w:rsid w:val="00D87919"/>
    <w:rsid w:val="00D87F27"/>
    <w:rsid w:val="00D900BD"/>
    <w:rsid w:val="00D90694"/>
    <w:rsid w:val="00D90CDF"/>
    <w:rsid w:val="00D90E67"/>
    <w:rsid w:val="00D90F03"/>
    <w:rsid w:val="00D91501"/>
    <w:rsid w:val="00D915A2"/>
    <w:rsid w:val="00D92232"/>
    <w:rsid w:val="00D929A9"/>
    <w:rsid w:val="00D92A0F"/>
    <w:rsid w:val="00D92E35"/>
    <w:rsid w:val="00D9359C"/>
    <w:rsid w:val="00D935B9"/>
    <w:rsid w:val="00D93704"/>
    <w:rsid w:val="00D93B3C"/>
    <w:rsid w:val="00D9400F"/>
    <w:rsid w:val="00D94B38"/>
    <w:rsid w:val="00D94E0B"/>
    <w:rsid w:val="00D955F8"/>
    <w:rsid w:val="00D95875"/>
    <w:rsid w:val="00D9611A"/>
    <w:rsid w:val="00D96A74"/>
    <w:rsid w:val="00D96A82"/>
    <w:rsid w:val="00D96AC1"/>
    <w:rsid w:val="00D96B10"/>
    <w:rsid w:val="00D96CC1"/>
    <w:rsid w:val="00D96F7F"/>
    <w:rsid w:val="00D96FC9"/>
    <w:rsid w:val="00DA051A"/>
    <w:rsid w:val="00DA2158"/>
    <w:rsid w:val="00DA35A0"/>
    <w:rsid w:val="00DA35F7"/>
    <w:rsid w:val="00DA39EF"/>
    <w:rsid w:val="00DA427A"/>
    <w:rsid w:val="00DA4852"/>
    <w:rsid w:val="00DA48CA"/>
    <w:rsid w:val="00DA4935"/>
    <w:rsid w:val="00DA4C72"/>
    <w:rsid w:val="00DA53C7"/>
    <w:rsid w:val="00DA5843"/>
    <w:rsid w:val="00DA6963"/>
    <w:rsid w:val="00DA6B02"/>
    <w:rsid w:val="00DA7B51"/>
    <w:rsid w:val="00DA7C16"/>
    <w:rsid w:val="00DA7D61"/>
    <w:rsid w:val="00DA7DEC"/>
    <w:rsid w:val="00DB0723"/>
    <w:rsid w:val="00DB07BC"/>
    <w:rsid w:val="00DB08F7"/>
    <w:rsid w:val="00DB1194"/>
    <w:rsid w:val="00DB11BC"/>
    <w:rsid w:val="00DB1A84"/>
    <w:rsid w:val="00DB23CB"/>
    <w:rsid w:val="00DB2A5D"/>
    <w:rsid w:val="00DB2B78"/>
    <w:rsid w:val="00DB4153"/>
    <w:rsid w:val="00DB4F8B"/>
    <w:rsid w:val="00DB5CCC"/>
    <w:rsid w:val="00DB68CD"/>
    <w:rsid w:val="00DB6927"/>
    <w:rsid w:val="00DB6E32"/>
    <w:rsid w:val="00DB7018"/>
    <w:rsid w:val="00DB70DC"/>
    <w:rsid w:val="00DB7AD7"/>
    <w:rsid w:val="00DB7B34"/>
    <w:rsid w:val="00DB7C86"/>
    <w:rsid w:val="00DC00A0"/>
    <w:rsid w:val="00DC0A8B"/>
    <w:rsid w:val="00DC0E30"/>
    <w:rsid w:val="00DC0E8C"/>
    <w:rsid w:val="00DC294F"/>
    <w:rsid w:val="00DC2EDF"/>
    <w:rsid w:val="00DC301E"/>
    <w:rsid w:val="00DC334F"/>
    <w:rsid w:val="00DC37B6"/>
    <w:rsid w:val="00DC381C"/>
    <w:rsid w:val="00DC44FB"/>
    <w:rsid w:val="00DC4DF6"/>
    <w:rsid w:val="00DC4E5D"/>
    <w:rsid w:val="00DC51C6"/>
    <w:rsid w:val="00DC53E2"/>
    <w:rsid w:val="00DC558D"/>
    <w:rsid w:val="00DC575C"/>
    <w:rsid w:val="00DC58A9"/>
    <w:rsid w:val="00DC5B59"/>
    <w:rsid w:val="00DC61DA"/>
    <w:rsid w:val="00DC682F"/>
    <w:rsid w:val="00DC699F"/>
    <w:rsid w:val="00DC6BAA"/>
    <w:rsid w:val="00DC712E"/>
    <w:rsid w:val="00DC77BF"/>
    <w:rsid w:val="00DD063C"/>
    <w:rsid w:val="00DD0A38"/>
    <w:rsid w:val="00DD0DA3"/>
    <w:rsid w:val="00DD10DC"/>
    <w:rsid w:val="00DD159C"/>
    <w:rsid w:val="00DD1616"/>
    <w:rsid w:val="00DD176A"/>
    <w:rsid w:val="00DD2701"/>
    <w:rsid w:val="00DD2E36"/>
    <w:rsid w:val="00DD3130"/>
    <w:rsid w:val="00DD3B36"/>
    <w:rsid w:val="00DD4436"/>
    <w:rsid w:val="00DD483C"/>
    <w:rsid w:val="00DD4AA5"/>
    <w:rsid w:val="00DD4BAA"/>
    <w:rsid w:val="00DD58E1"/>
    <w:rsid w:val="00DD63FC"/>
    <w:rsid w:val="00DD77AB"/>
    <w:rsid w:val="00DD7A70"/>
    <w:rsid w:val="00DE05A9"/>
    <w:rsid w:val="00DE0E9B"/>
    <w:rsid w:val="00DE463B"/>
    <w:rsid w:val="00DE4699"/>
    <w:rsid w:val="00DE493A"/>
    <w:rsid w:val="00DE49C0"/>
    <w:rsid w:val="00DE5085"/>
    <w:rsid w:val="00DE5194"/>
    <w:rsid w:val="00DE5335"/>
    <w:rsid w:val="00DE5528"/>
    <w:rsid w:val="00DE5564"/>
    <w:rsid w:val="00DE643F"/>
    <w:rsid w:val="00DE6924"/>
    <w:rsid w:val="00DE6B30"/>
    <w:rsid w:val="00DE7344"/>
    <w:rsid w:val="00DE7509"/>
    <w:rsid w:val="00DE7680"/>
    <w:rsid w:val="00DE7701"/>
    <w:rsid w:val="00DE79BE"/>
    <w:rsid w:val="00DE7B9A"/>
    <w:rsid w:val="00DE7FCE"/>
    <w:rsid w:val="00DF029A"/>
    <w:rsid w:val="00DF02D6"/>
    <w:rsid w:val="00DF0517"/>
    <w:rsid w:val="00DF0C0E"/>
    <w:rsid w:val="00DF1457"/>
    <w:rsid w:val="00DF20EE"/>
    <w:rsid w:val="00DF23D3"/>
    <w:rsid w:val="00DF3346"/>
    <w:rsid w:val="00DF34AE"/>
    <w:rsid w:val="00DF353D"/>
    <w:rsid w:val="00DF3B69"/>
    <w:rsid w:val="00DF3BB0"/>
    <w:rsid w:val="00DF3BCC"/>
    <w:rsid w:val="00DF3C08"/>
    <w:rsid w:val="00DF3C0C"/>
    <w:rsid w:val="00DF3C70"/>
    <w:rsid w:val="00DF3CEE"/>
    <w:rsid w:val="00DF4C82"/>
    <w:rsid w:val="00DF4DDD"/>
    <w:rsid w:val="00DF4E69"/>
    <w:rsid w:val="00DF5850"/>
    <w:rsid w:val="00DF5B42"/>
    <w:rsid w:val="00DF5B63"/>
    <w:rsid w:val="00DF7516"/>
    <w:rsid w:val="00E00050"/>
    <w:rsid w:val="00E00A72"/>
    <w:rsid w:val="00E00CC1"/>
    <w:rsid w:val="00E01718"/>
    <w:rsid w:val="00E02404"/>
    <w:rsid w:val="00E02E19"/>
    <w:rsid w:val="00E03094"/>
    <w:rsid w:val="00E03835"/>
    <w:rsid w:val="00E03A14"/>
    <w:rsid w:val="00E04140"/>
    <w:rsid w:val="00E04C54"/>
    <w:rsid w:val="00E04D69"/>
    <w:rsid w:val="00E04D6C"/>
    <w:rsid w:val="00E04F11"/>
    <w:rsid w:val="00E055C2"/>
    <w:rsid w:val="00E05601"/>
    <w:rsid w:val="00E06249"/>
    <w:rsid w:val="00E06AEB"/>
    <w:rsid w:val="00E06FB2"/>
    <w:rsid w:val="00E105D8"/>
    <w:rsid w:val="00E10A0B"/>
    <w:rsid w:val="00E10A53"/>
    <w:rsid w:val="00E117E7"/>
    <w:rsid w:val="00E1184A"/>
    <w:rsid w:val="00E11971"/>
    <w:rsid w:val="00E11B00"/>
    <w:rsid w:val="00E12CDA"/>
    <w:rsid w:val="00E12F77"/>
    <w:rsid w:val="00E13352"/>
    <w:rsid w:val="00E1395D"/>
    <w:rsid w:val="00E13CDE"/>
    <w:rsid w:val="00E155C1"/>
    <w:rsid w:val="00E16090"/>
    <w:rsid w:val="00E16123"/>
    <w:rsid w:val="00E164DC"/>
    <w:rsid w:val="00E166D5"/>
    <w:rsid w:val="00E17606"/>
    <w:rsid w:val="00E17BB7"/>
    <w:rsid w:val="00E17BDC"/>
    <w:rsid w:val="00E2030C"/>
    <w:rsid w:val="00E2038B"/>
    <w:rsid w:val="00E20729"/>
    <w:rsid w:val="00E20D94"/>
    <w:rsid w:val="00E2155E"/>
    <w:rsid w:val="00E218BB"/>
    <w:rsid w:val="00E22239"/>
    <w:rsid w:val="00E226D2"/>
    <w:rsid w:val="00E231E1"/>
    <w:rsid w:val="00E23D35"/>
    <w:rsid w:val="00E23E7C"/>
    <w:rsid w:val="00E23F06"/>
    <w:rsid w:val="00E24280"/>
    <w:rsid w:val="00E243AB"/>
    <w:rsid w:val="00E24415"/>
    <w:rsid w:val="00E2459F"/>
    <w:rsid w:val="00E24BF2"/>
    <w:rsid w:val="00E24E0D"/>
    <w:rsid w:val="00E24EA4"/>
    <w:rsid w:val="00E258C1"/>
    <w:rsid w:val="00E25FB3"/>
    <w:rsid w:val="00E26548"/>
    <w:rsid w:val="00E26B1B"/>
    <w:rsid w:val="00E27AB5"/>
    <w:rsid w:val="00E27AF3"/>
    <w:rsid w:val="00E3034F"/>
    <w:rsid w:val="00E305CB"/>
    <w:rsid w:val="00E30CAD"/>
    <w:rsid w:val="00E30E1C"/>
    <w:rsid w:val="00E30EB4"/>
    <w:rsid w:val="00E313F9"/>
    <w:rsid w:val="00E314E7"/>
    <w:rsid w:val="00E31CC7"/>
    <w:rsid w:val="00E31E43"/>
    <w:rsid w:val="00E32268"/>
    <w:rsid w:val="00E32D85"/>
    <w:rsid w:val="00E3322C"/>
    <w:rsid w:val="00E333A9"/>
    <w:rsid w:val="00E3380D"/>
    <w:rsid w:val="00E3418F"/>
    <w:rsid w:val="00E34422"/>
    <w:rsid w:val="00E3482F"/>
    <w:rsid w:val="00E34EA6"/>
    <w:rsid w:val="00E35835"/>
    <w:rsid w:val="00E36E56"/>
    <w:rsid w:val="00E37386"/>
    <w:rsid w:val="00E378B0"/>
    <w:rsid w:val="00E37D54"/>
    <w:rsid w:val="00E37DCD"/>
    <w:rsid w:val="00E402DD"/>
    <w:rsid w:val="00E40F83"/>
    <w:rsid w:val="00E417DB"/>
    <w:rsid w:val="00E428D1"/>
    <w:rsid w:val="00E42CC1"/>
    <w:rsid w:val="00E4322F"/>
    <w:rsid w:val="00E4344B"/>
    <w:rsid w:val="00E43F23"/>
    <w:rsid w:val="00E4520E"/>
    <w:rsid w:val="00E45212"/>
    <w:rsid w:val="00E45859"/>
    <w:rsid w:val="00E46146"/>
    <w:rsid w:val="00E46630"/>
    <w:rsid w:val="00E46CD0"/>
    <w:rsid w:val="00E47019"/>
    <w:rsid w:val="00E47025"/>
    <w:rsid w:val="00E470DA"/>
    <w:rsid w:val="00E47334"/>
    <w:rsid w:val="00E47EA1"/>
    <w:rsid w:val="00E50578"/>
    <w:rsid w:val="00E5131D"/>
    <w:rsid w:val="00E518F7"/>
    <w:rsid w:val="00E5209B"/>
    <w:rsid w:val="00E52BDA"/>
    <w:rsid w:val="00E52DE5"/>
    <w:rsid w:val="00E53F02"/>
    <w:rsid w:val="00E53F6B"/>
    <w:rsid w:val="00E542D1"/>
    <w:rsid w:val="00E546E3"/>
    <w:rsid w:val="00E5494E"/>
    <w:rsid w:val="00E54ED3"/>
    <w:rsid w:val="00E553DB"/>
    <w:rsid w:val="00E55C0D"/>
    <w:rsid w:val="00E56681"/>
    <w:rsid w:val="00E57019"/>
    <w:rsid w:val="00E6038D"/>
    <w:rsid w:val="00E6066C"/>
    <w:rsid w:val="00E6120D"/>
    <w:rsid w:val="00E61723"/>
    <w:rsid w:val="00E61D79"/>
    <w:rsid w:val="00E61DBD"/>
    <w:rsid w:val="00E61F42"/>
    <w:rsid w:val="00E6245B"/>
    <w:rsid w:val="00E627D2"/>
    <w:rsid w:val="00E638FD"/>
    <w:rsid w:val="00E63F41"/>
    <w:rsid w:val="00E647E3"/>
    <w:rsid w:val="00E64946"/>
    <w:rsid w:val="00E64E14"/>
    <w:rsid w:val="00E65457"/>
    <w:rsid w:val="00E654C9"/>
    <w:rsid w:val="00E6565E"/>
    <w:rsid w:val="00E65725"/>
    <w:rsid w:val="00E65E4B"/>
    <w:rsid w:val="00E66022"/>
    <w:rsid w:val="00E67263"/>
    <w:rsid w:val="00E67781"/>
    <w:rsid w:val="00E6799F"/>
    <w:rsid w:val="00E67C46"/>
    <w:rsid w:val="00E70339"/>
    <w:rsid w:val="00E7093F"/>
    <w:rsid w:val="00E70FB9"/>
    <w:rsid w:val="00E71866"/>
    <w:rsid w:val="00E71E4C"/>
    <w:rsid w:val="00E720CB"/>
    <w:rsid w:val="00E721A3"/>
    <w:rsid w:val="00E72439"/>
    <w:rsid w:val="00E72A59"/>
    <w:rsid w:val="00E73106"/>
    <w:rsid w:val="00E73442"/>
    <w:rsid w:val="00E738E7"/>
    <w:rsid w:val="00E740DA"/>
    <w:rsid w:val="00E7499D"/>
    <w:rsid w:val="00E74A5F"/>
    <w:rsid w:val="00E74CA3"/>
    <w:rsid w:val="00E756C5"/>
    <w:rsid w:val="00E75EFB"/>
    <w:rsid w:val="00E76F60"/>
    <w:rsid w:val="00E773DD"/>
    <w:rsid w:val="00E80AC8"/>
    <w:rsid w:val="00E80B8B"/>
    <w:rsid w:val="00E80F47"/>
    <w:rsid w:val="00E81772"/>
    <w:rsid w:val="00E821B7"/>
    <w:rsid w:val="00E8295D"/>
    <w:rsid w:val="00E829B3"/>
    <w:rsid w:val="00E82B12"/>
    <w:rsid w:val="00E8317A"/>
    <w:rsid w:val="00E8379C"/>
    <w:rsid w:val="00E83CA8"/>
    <w:rsid w:val="00E84012"/>
    <w:rsid w:val="00E84647"/>
    <w:rsid w:val="00E84E12"/>
    <w:rsid w:val="00E85136"/>
    <w:rsid w:val="00E85E0F"/>
    <w:rsid w:val="00E86057"/>
    <w:rsid w:val="00E868C5"/>
    <w:rsid w:val="00E86905"/>
    <w:rsid w:val="00E86B03"/>
    <w:rsid w:val="00E86CEC"/>
    <w:rsid w:val="00E90224"/>
    <w:rsid w:val="00E909E2"/>
    <w:rsid w:val="00E91A12"/>
    <w:rsid w:val="00E924D5"/>
    <w:rsid w:val="00E92595"/>
    <w:rsid w:val="00E92C71"/>
    <w:rsid w:val="00E92FFC"/>
    <w:rsid w:val="00E93A71"/>
    <w:rsid w:val="00E93F38"/>
    <w:rsid w:val="00E93FEC"/>
    <w:rsid w:val="00E94748"/>
    <w:rsid w:val="00E954D9"/>
    <w:rsid w:val="00E95A70"/>
    <w:rsid w:val="00E95D42"/>
    <w:rsid w:val="00E9687D"/>
    <w:rsid w:val="00E96D73"/>
    <w:rsid w:val="00E97AEA"/>
    <w:rsid w:val="00E97B4D"/>
    <w:rsid w:val="00E97B92"/>
    <w:rsid w:val="00EA0D53"/>
    <w:rsid w:val="00EA14CC"/>
    <w:rsid w:val="00EA2810"/>
    <w:rsid w:val="00EA29C1"/>
    <w:rsid w:val="00EA374D"/>
    <w:rsid w:val="00EA3918"/>
    <w:rsid w:val="00EA3EA5"/>
    <w:rsid w:val="00EA45EE"/>
    <w:rsid w:val="00EA4763"/>
    <w:rsid w:val="00EA4852"/>
    <w:rsid w:val="00EA53D1"/>
    <w:rsid w:val="00EA59AB"/>
    <w:rsid w:val="00EA5D16"/>
    <w:rsid w:val="00EA67C9"/>
    <w:rsid w:val="00EA6FB7"/>
    <w:rsid w:val="00EA71E7"/>
    <w:rsid w:val="00EA765D"/>
    <w:rsid w:val="00EA7ACE"/>
    <w:rsid w:val="00EB0677"/>
    <w:rsid w:val="00EB07F2"/>
    <w:rsid w:val="00EB080B"/>
    <w:rsid w:val="00EB118E"/>
    <w:rsid w:val="00EB1673"/>
    <w:rsid w:val="00EB1E08"/>
    <w:rsid w:val="00EB2044"/>
    <w:rsid w:val="00EB2051"/>
    <w:rsid w:val="00EB323A"/>
    <w:rsid w:val="00EB3D30"/>
    <w:rsid w:val="00EB4782"/>
    <w:rsid w:val="00EB4883"/>
    <w:rsid w:val="00EB4BE8"/>
    <w:rsid w:val="00EB4D5A"/>
    <w:rsid w:val="00EB5076"/>
    <w:rsid w:val="00EB5D7B"/>
    <w:rsid w:val="00EB6162"/>
    <w:rsid w:val="00EB6494"/>
    <w:rsid w:val="00EC02A6"/>
    <w:rsid w:val="00EC09CE"/>
    <w:rsid w:val="00EC0FE7"/>
    <w:rsid w:val="00EC1188"/>
    <w:rsid w:val="00EC19E7"/>
    <w:rsid w:val="00EC2298"/>
    <w:rsid w:val="00EC22B7"/>
    <w:rsid w:val="00EC2475"/>
    <w:rsid w:val="00EC29E8"/>
    <w:rsid w:val="00EC2A08"/>
    <w:rsid w:val="00EC3D71"/>
    <w:rsid w:val="00EC3F9D"/>
    <w:rsid w:val="00EC4327"/>
    <w:rsid w:val="00EC441A"/>
    <w:rsid w:val="00EC4C1C"/>
    <w:rsid w:val="00EC4FA7"/>
    <w:rsid w:val="00EC5284"/>
    <w:rsid w:val="00EC54B9"/>
    <w:rsid w:val="00EC602C"/>
    <w:rsid w:val="00EC60C8"/>
    <w:rsid w:val="00EC61BA"/>
    <w:rsid w:val="00EC6D5D"/>
    <w:rsid w:val="00EC743E"/>
    <w:rsid w:val="00ED0EC9"/>
    <w:rsid w:val="00ED16CA"/>
    <w:rsid w:val="00ED1AE3"/>
    <w:rsid w:val="00ED1B23"/>
    <w:rsid w:val="00ED1BA4"/>
    <w:rsid w:val="00ED281F"/>
    <w:rsid w:val="00ED3922"/>
    <w:rsid w:val="00ED3FC9"/>
    <w:rsid w:val="00ED49F8"/>
    <w:rsid w:val="00ED50F1"/>
    <w:rsid w:val="00ED5475"/>
    <w:rsid w:val="00ED5EB5"/>
    <w:rsid w:val="00ED604A"/>
    <w:rsid w:val="00ED6065"/>
    <w:rsid w:val="00ED64F3"/>
    <w:rsid w:val="00ED6749"/>
    <w:rsid w:val="00ED684A"/>
    <w:rsid w:val="00ED69EC"/>
    <w:rsid w:val="00ED6AEA"/>
    <w:rsid w:val="00ED6CDA"/>
    <w:rsid w:val="00ED758D"/>
    <w:rsid w:val="00ED7E09"/>
    <w:rsid w:val="00EE0D09"/>
    <w:rsid w:val="00EE0EE1"/>
    <w:rsid w:val="00EE23AA"/>
    <w:rsid w:val="00EE45E1"/>
    <w:rsid w:val="00EE4811"/>
    <w:rsid w:val="00EE4BA4"/>
    <w:rsid w:val="00EE505E"/>
    <w:rsid w:val="00EE5D45"/>
    <w:rsid w:val="00EE5F11"/>
    <w:rsid w:val="00EE60CB"/>
    <w:rsid w:val="00EE65FA"/>
    <w:rsid w:val="00EE6734"/>
    <w:rsid w:val="00EE68B5"/>
    <w:rsid w:val="00EE6CE2"/>
    <w:rsid w:val="00EE6CE8"/>
    <w:rsid w:val="00EE76D9"/>
    <w:rsid w:val="00EE7897"/>
    <w:rsid w:val="00EE7B70"/>
    <w:rsid w:val="00EE7D32"/>
    <w:rsid w:val="00EF00F8"/>
    <w:rsid w:val="00EF0430"/>
    <w:rsid w:val="00EF049B"/>
    <w:rsid w:val="00EF19BE"/>
    <w:rsid w:val="00EF2036"/>
    <w:rsid w:val="00EF257F"/>
    <w:rsid w:val="00EF28A3"/>
    <w:rsid w:val="00EF2F5B"/>
    <w:rsid w:val="00EF349F"/>
    <w:rsid w:val="00EF3616"/>
    <w:rsid w:val="00EF3BC8"/>
    <w:rsid w:val="00EF3E19"/>
    <w:rsid w:val="00EF3EE3"/>
    <w:rsid w:val="00EF3F43"/>
    <w:rsid w:val="00EF3F87"/>
    <w:rsid w:val="00EF4737"/>
    <w:rsid w:val="00EF53A9"/>
    <w:rsid w:val="00EF5784"/>
    <w:rsid w:val="00EF5871"/>
    <w:rsid w:val="00EF5A51"/>
    <w:rsid w:val="00EF64F1"/>
    <w:rsid w:val="00EF657A"/>
    <w:rsid w:val="00EF66B8"/>
    <w:rsid w:val="00EF6D76"/>
    <w:rsid w:val="00F00A21"/>
    <w:rsid w:val="00F00EEA"/>
    <w:rsid w:val="00F01111"/>
    <w:rsid w:val="00F0200F"/>
    <w:rsid w:val="00F02C8A"/>
    <w:rsid w:val="00F036B0"/>
    <w:rsid w:val="00F04070"/>
    <w:rsid w:val="00F04439"/>
    <w:rsid w:val="00F04E41"/>
    <w:rsid w:val="00F05264"/>
    <w:rsid w:val="00F052E8"/>
    <w:rsid w:val="00F065C8"/>
    <w:rsid w:val="00F068A2"/>
    <w:rsid w:val="00F06DB4"/>
    <w:rsid w:val="00F071E7"/>
    <w:rsid w:val="00F07261"/>
    <w:rsid w:val="00F073CF"/>
    <w:rsid w:val="00F0784D"/>
    <w:rsid w:val="00F10026"/>
    <w:rsid w:val="00F10657"/>
    <w:rsid w:val="00F10C8D"/>
    <w:rsid w:val="00F10F73"/>
    <w:rsid w:val="00F11554"/>
    <w:rsid w:val="00F11741"/>
    <w:rsid w:val="00F12C6D"/>
    <w:rsid w:val="00F12DEB"/>
    <w:rsid w:val="00F137C7"/>
    <w:rsid w:val="00F1420D"/>
    <w:rsid w:val="00F143CB"/>
    <w:rsid w:val="00F14A2A"/>
    <w:rsid w:val="00F14C43"/>
    <w:rsid w:val="00F15372"/>
    <w:rsid w:val="00F1591C"/>
    <w:rsid w:val="00F1617B"/>
    <w:rsid w:val="00F162FD"/>
    <w:rsid w:val="00F16719"/>
    <w:rsid w:val="00F16E9C"/>
    <w:rsid w:val="00F173CA"/>
    <w:rsid w:val="00F17DC0"/>
    <w:rsid w:val="00F20255"/>
    <w:rsid w:val="00F208C3"/>
    <w:rsid w:val="00F20A2A"/>
    <w:rsid w:val="00F2120E"/>
    <w:rsid w:val="00F219DE"/>
    <w:rsid w:val="00F21F8A"/>
    <w:rsid w:val="00F22058"/>
    <w:rsid w:val="00F22375"/>
    <w:rsid w:val="00F22CC2"/>
    <w:rsid w:val="00F237F7"/>
    <w:rsid w:val="00F23FA2"/>
    <w:rsid w:val="00F2402B"/>
    <w:rsid w:val="00F241F4"/>
    <w:rsid w:val="00F24214"/>
    <w:rsid w:val="00F24B8D"/>
    <w:rsid w:val="00F24E31"/>
    <w:rsid w:val="00F25460"/>
    <w:rsid w:val="00F258E1"/>
    <w:rsid w:val="00F25F3A"/>
    <w:rsid w:val="00F26612"/>
    <w:rsid w:val="00F267D1"/>
    <w:rsid w:val="00F268E7"/>
    <w:rsid w:val="00F26D07"/>
    <w:rsid w:val="00F26EE8"/>
    <w:rsid w:val="00F27138"/>
    <w:rsid w:val="00F273CC"/>
    <w:rsid w:val="00F27FFA"/>
    <w:rsid w:val="00F30071"/>
    <w:rsid w:val="00F31642"/>
    <w:rsid w:val="00F31B0F"/>
    <w:rsid w:val="00F332FA"/>
    <w:rsid w:val="00F33A4C"/>
    <w:rsid w:val="00F34246"/>
    <w:rsid w:val="00F342CA"/>
    <w:rsid w:val="00F34419"/>
    <w:rsid w:val="00F357A7"/>
    <w:rsid w:val="00F35950"/>
    <w:rsid w:val="00F35A09"/>
    <w:rsid w:val="00F35D69"/>
    <w:rsid w:val="00F3625B"/>
    <w:rsid w:val="00F3698E"/>
    <w:rsid w:val="00F36B92"/>
    <w:rsid w:val="00F36CC2"/>
    <w:rsid w:val="00F37485"/>
    <w:rsid w:val="00F3765A"/>
    <w:rsid w:val="00F3772C"/>
    <w:rsid w:val="00F40346"/>
    <w:rsid w:val="00F411AA"/>
    <w:rsid w:val="00F426E5"/>
    <w:rsid w:val="00F428BA"/>
    <w:rsid w:val="00F43D6C"/>
    <w:rsid w:val="00F44EBE"/>
    <w:rsid w:val="00F45BC6"/>
    <w:rsid w:val="00F470DC"/>
    <w:rsid w:val="00F4716A"/>
    <w:rsid w:val="00F47B0D"/>
    <w:rsid w:val="00F507DC"/>
    <w:rsid w:val="00F5089B"/>
    <w:rsid w:val="00F50EE9"/>
    <w:rsid w:val="00F51716"/>
    <w:rsid w:val="00F534AB"/>
    <w:rsid w:val="00F539CD"/>
    <w:rsid w:val="00F541AB"/>
    <w:rsid w:val="00F543E2"/>
    <w:rsid w:val="00F54C80"/>
    <w:rsid w:val="00F54F9D"/>
    <w:rsid w:val="00F555D6"/>
    <w:rsid w:val="00F55EF1"/>
    <w:rsid w:val="00F55F75"/>
    <w:rsid w:val="00F60321"/>
    <w:rsid w:val="00F60A55"/>
    <w:rsid w:val="00F60E2B"/>
    <w:rsid w:val="00F61189"/>
    <w:rsid w:val="00F619D0"/>
    <w:rsid w:val="00F61DC9"/>
    <w:rsid w:val="00F621DD"/>
    <w:rsid w:val="00F62D9F"/>
    <w:rsid w:val="00F62F57"/>
    <w:rsid w:val="00F63492"/>
    <w:rsid w:val="00F63710"/>
    <w:rsid w:val="00F63ACA"/>
    <w:rsid w:val="00F64AD2"/>
    <w:rsid w:val="00F64B54"/>
    <w:rsid w:val="00F651C6"/>
    <w:rsid w:val="00F6528C"/>
    <w:rsid w:val="00F655D1"/>
    <w:rsid w:val="00F65757"/>
    <w:rsid w:val="00F65C50"/>
    <w:rsid w:val="00F67590"/>
    <w:rsid w:val="00F709B5"/>
    <w:rsid w:val="00F710DD"/>
    <w:rsid w:val="00F71D0B"/>
    <w:rsid w:val="00F71D2F"/>
    <w:rsid w:val="00F71F52"/>
    <w:rsid w:val="00F7201D"/>
    <w:rsid w:val="00F72262"/>
    <w:rsid w:val="00F7239F"/>
    <w:rsid w:val="00F72538"/>
    <w:rsid w:val="00F72613"/>
    <w:rsid w:val="00F72646"/>
    <w:rsid w:val="00F728B9"/>
    <w:rsid w:val="00F72B4B"/>
    <w:rsid w:val="00F72F47"/>
    <w:rsid w:val="00F732FD"/>
    <w:rsid w:val="00F734B4"/>
    <w:rsid w:val="00F73CCE"/>
    <w:rsid w:val="00F73CE2"/>
    <w:rsid w:val="00F73EEE"/>
    <w:rsid w:val="00F74832"/>
    <w:rsid w:val="00F752A4"/>
    <w:rsid w:val="00F757E6"/>
    <w:rsid w:val="00F7597A"/>
    <w:rsid w:val="00F75DE7"/>
    <w:rsid w:val="00F76B95"/>
    <w:rsid w:val="00F76E8D"/>
    <w:rsid w:val="00F76FB5"/>
    <w:rsid w:val="00F7710B"/>
    <w:rsid w:val="00F7740D"/>
    <w:rsid w:val="00F80AB6"/>
    <w:rsid w:val="00F81871"/>
    <w:rsid w:val="00F81C9A"/>
    <w:rsid w:val="00F81FEB"/>
    <w:rsid w:val="00F82CD2"/>
    <w:rsid w:val="00F82D38"/>
    <w:rsid w:val="00F8315F"/>
    <w:rsid w:val="00F83D88"/>
    <w:rsid w:val="00F84816"/>
    <w:rsid w:val="00F85219"/>
    <w:rsid w:val="00F854D2"/>
    <w:rsid w:val="00F8584D"/>
    <w:rsid w:val="00F85B48"/>
    <w:rsid w:val="00F85F54"/>
    <w:rsid w:val="00F8648C"/>
    <w:rsid w:val="00F868F3"/>
    <w:rsid w:val="00F86BF3"/>
    <w:rsid w:val="00F87559"/>
    <w:rsid w:val="00F87616"/>
    <w:rsid w:val="00F87636"/>
    <w:rsid w:val="00F90574"/>
    <w:rsid w:val="00F90881"/>
    <w:rsid w:val="00F90BD7"/>
    <w:rsid w:val="00F913AD"/>
    <w:rsid w:val="00F9162C"/>
    <w:rsid w:val="00F920D5"/>
    <w:rsid w:val="00F921E4"/>
    <w:rsid w:val="00F92222"/>
    <w:rsid w:val="00F92303"/>
    <w:rsid w:val="00F92317"/>
    <w:rsid w:val="00F9231C"/>
    <w:rsid w:val="00F923A0"/>
    <w:rsid w:val="00F92473"/>
    <w:rsid w:val="00F92A26"/>
    <w:rsid w:val="00F93645"/>
    <w:rsid w:val="00F93D37"/>
    <w:rsid w:val="00F943FC"/>
    <w:rsid w:val="00F943FD"/>
    <w:rsid w:val="00F94EE2"/>
    <w:rsid w:val="00F95203"/>
    <w:rsid w:val="00F962A0"/>
    <w:rsid w:val="00F978E2"/>
    <w:rsid w:val="00FA0569"/>
    <w:rsid w:val="00FA0F27"/>
    <w:rsid w:val="00FA0F53"/>
    <w:rsid w:val="00FA18E9"/>
    <w:rsid w:val="00FA1DD4"/>
    <w:rsid w:val="00FA2F81"/>
    <w:rsid w:val="00FA4074"/>
    <w:rsid w:val="00FA4B8E"/>
    <w:rsid w:val="00FA4E39"/>
    <w:rsid w:val="00FA4E98"/>
    <w:rsid w:val="00FA59E6"/>
    <w:rsid w:val="00FA5B30"/>
    <w:rsid w:val="00FA5C61"/>
    <w:rsid w:val="00FA6138"/>
    <w:rsid w:val="00FA6667"/>
    <w:rsid w:val="00FA69AC"/>
    <w:rsid w:val="00FA6C7E"/>
    <w:rsid w:val="00FA6CBA"/>
    <w:rsid w:val="00FA77E0"/>
    <w:rsid w:val="00FB0700"/>
    <w:rsid w:val="00FB0716"/>
    <w:rsid w:val="00FB0ABF"/>
    <w:rsid w:val="00FB0FAC"/>
    <w:rsid w:val="00FB109F"/>
    <w:rsid w:val="00FB128E"/>
    <w:rsid w:val="00FB17FD"/>
    <w:rsid w:val="00FB284A"/>
    <w:rsid w:val="00FB3606"/>
    <w:rsid w:val="00FB40A3"/>
    <w:rsid w:val="00FB4386"/>
    <w:rsid w:val="00FB466D"/>
    <w:rsid w:val="00FB5B33"/>
    <w:rsid w:val="00FB5CCC"/>
    <w:rsid w:val="00FB6137"/>
    <w:rsid w:val="00FB62A3"/>
    <w:rsid w:val="00FB669B"/>
    <w:rsid w:val="00FB6A86"/>
    <w:rsid w:val="00FB6D30"/>
    <w:rsid w:val="00FB6ED2"/>
    <w:rsid w:val="00FB7243"/>
    <w:rsid w:val="00FC01E4"/>
    <w:rsid w:val="00FC1A3C"/>
    <w:rsid w:val="00FC210F"/>
    <w:rsid w:val="00FC2388"/>
    <w:rsid w:val="00FC2823"/>
    <w:rsid w:val="00FC3306"/>
    <w:rsid w:val="00FC3F64"/>
    <w:rsid w:val="00FC41ED"/>
    <w:rsid w:val="00FC42D2"/>
    <w:rsid w:val="00FC45FB"/>
    <w:rsid w:val="00FC4B62"/>
    <w:rsid w:val="00FC4E70"/>
    <w:rsid w:val="00FC5337"/>
    <w:rsid w:val="00FC572D"/>
    <w:rsid w:val="00FC57B8"/>
    <w:rsid w:val="00FC613A"/>
    <w:rsid w:val="00FC629C"/>
    <w:rsid w:val="00FC6491"/>
    <w:rsid w:val="00FC6612"/>
    <w:rsid w:val="00FC6852"/>
    <w:rsid w:val="00FC6968"/>
    <w:rsid w:val="00FC6C40"/>
    <w:rsid w:val="00FC7C6E"/>
    <w:rsid w:val="00FD031C"/>
    <w:rsid w:val="00FD0662"/>
    <w:rsid w:val="00FD0E5B"/>
    <w:rsid w:val="00FD164E"/>
    <w:rsid w:val="00FD1C84"/>
    <w:rsid w:val="00FD276C"/>
    <w:rsid w:val="00FD306E"/>
    <w:rsid w:val="00FD3CE3"/>
    <w:rsid w:val="00FD4D19"/>
    <w:rsid w:val="00FD4EEE"/>
    <w:rsid w:val="00FD5349"/>
    <w:rsid w:val="00FD5AC6"/>
    <w:rsid w:val="00FD5B41"/>
    <w:rsid w:val="00FD5DA8"/>
    <w:rsid w:val="00FD7074"/>
    <w:rsid w:val="00FD783E"/>
    <w:rsid w:val="00FE07DF"/>
    <w:rsid w:val="00FE08DB"/>
    <w:rsid w:val="00FE0F72"/>
    <w:rsid w:val="00FE0F84"/>
    <w:rsid w:val="00FE1814"/>
    <w:rsid w:val="00FE2D8E"/>
    <w:rsid w:val="00FE2E02"/>
    <w:rsid w:val="00FE3BC4"/>
    <w:rsid w:val="00FE4029"/>
    <w:rsid w:val="00FE463C"/>
    <w:rsid w:val="00FE5150"/>
    <w:rsid w:val="00FE58A0"/>
    <w:rsid w:val="00FE642D"/>
    <w:rsid w:val="00FE6447"/>
    <w:rsid w:val="00FE66FE"/>
    <w:rsid w:val="00FE679F"/>
    <w:rsid w:val="00FE6ADA"/>
    <w:rsid w:val="00FE6DC0"/>
    <w:rsid w:val="00FE7009"/>
    <w:rsid w:val="00FF0CF5"/>
    <w:rsid w:val="00FF1DE2"/>
    <w:rsid w:val="00FF1FE2"/>
    <w:rsid w:val="00FF2166"/>
    <w:rsid w:val="00FF234D"/>
    <w:rsid w:val="00FF27A4"/>
    <w:rsid w:val="00FF2871"/>
    <w:rsid w:val="00FF2D6F"/>
    <w:rsid w:val="00FF3F02"/>
    <w:rsid w:val="00FF3FA5"/>
    <w:rsid w:val="00FF4CB3"/>
    <w:rsid w:val="00FF4E8B"/>
    <w:rsid w:val="00FF5791"/>
    <w:rsid w:val="00FF6EBE"/>
    <w:rsid w:val="00FF735E"/>
    <w:rsid w:val="00FF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66BA7E"/>
  <w15:docId w15:val="{6B9DDA00-607E-434F-9F67-2C3C2A30D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7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62D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78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83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B75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1C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C50"/>
  </w:style>
  <w:style w:type="paragraph" w:styleId="Footer">
    <w:name w:val="footer"/>
    <w:basedOn w:val="Normal"/>
    <w:link w:val="FooterChar"/>
    <w:uiPriority w:val="99"/>
    <w:unhideWhenUsed/>
    <w:rsid w:val="00CA1C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C50"/>
  </w:style>
  <w:style w:type="paragraph" w:styleId="NormalWeb">
    <w:name w:val="Normal (Web)"/>
    <w:basedOn w:val="Normal"/>
    <w:uiPriority w:val="99"/>
    <w:semiHidden/>
    <w:unhideWhenUsed/>
    <w:rsid w:val="00FF4CB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F4CB3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C75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75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75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5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5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6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0AAEDF8E63CB4FA0CF8D0D8B90EE28" ma:contentTypeVersion="20" ma:contentTypeDescription="Create a new document." ma:contentTypeScope="" ma:versionID="fbcd7be80049e7f2f79fa498d054374e">
  <xsd:schema xmlns:xsd="http://www.w3.org/2001/XMLSchema" xmlns:xs="http://www.w3.org/2001/XMLSchema" xmlns:p="http://schemas.microsoft.com/office/2006/metadata/properties" xmlns:ns2="2e0a4409-73f3-404c-96ad-8718a36950e5" xmlns:ns3="f569cbdc-49bf-4268-b358-b195878be6bb" targetNamespace="http://schemas.microsoft.com/office/2006/metadata/properties" ma:root="true" ma:fieldsID="eca8d668fd4aafab639a059a3f9aec2b" ns2:_="" ns3:_="">
    <xsd:import namespace="2e0a4409-73f3-404c-96ad-8718a36950e5"/>
    <xsd:import namespace="f569cbdc-49bf-4268-b358-b195878be6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pic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a4409-73f3-404c-96ad-8718a36950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pics" ma:index="18" nillable="true" ma:displayName="pics" ma:format="Image" ma:internalName="pic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cc62d88-93dc-4e53-ae87-e82b1cbec9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69cbdc-49bf-4268-b358-b195878be6b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0c2f20dc-3fe9-4217-8813-b6029685bc5c}" ma:internalName="TaxCatchAll" ma:showField="CatchAllData" ma:web="f569cbdc-49bf-4268-b358-b195878be6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69cbdc-49bf-4268-b358-b195878be6bb" xsi:nil="true"/>
    <lcf76f155ced4ddcb4097134ff3c332f xmlns="2e0a4409-73f3-404c-96ad-8718a36950e5">
      <Terms xmlns="http://schemas.microsoft.com/office/infopath/2007/PartnerControls"/>
    </lcf76f155ced4ddcb4097134ff3c332f>
    <pics xmlns="2e0a4409-73f3-404c-96ad-8718a36950e5">
      <Url xsi:nil="true"/>
      <Description xsi:nil="true"/>
    </pic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67E7FA-DA05-4951-83A1-4E47D80F61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68CEB5-2719-4A51-8D25-AEE8EEE4EC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0a4409-73f3-404c-96ad-8718a36950e5"/>
    <ds:schemaRef ds:uri="f569cbdc-49bf-4268-b358-b195878be6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CB8BB1-1284-4C33-AB99-28558F84AE89}">
  <ds:schemaRefs>
    <ds:schemaRef ds:uri="http://schemas.microsoft.com/office/2006/metadata/properties"/>
    <ds:schemaRef ds:uri="http://schemas.microsoft.com/office/infopath/2007/PartnerControls"/>
    <ds:schemaRef ds:uri="f569cbdc-49bf-4268-b358-b195878be6bb"/>
    <ds:schemaRef ds:uri="2e0a4409-73f3-404c-96ad-8718a36950e5"/>
  </ds:schemaRefs>
</ds:datastoreItem>
</file>

<file path=customXml/itemProps4.xml><?xml version="1.0" encoding="utf-8"?>
<ds:datastoreItem xmlns:ds="http://schemas.openxmlformats.org/officeDocument/2006/customXml" ds:itemID="{E66D1C42-D337-4E2A-9C1B-DCCA5F63D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559</Words>
  <Characters>9594</Characters>
  <Application>Microsoft Office Word</Application>
  <DocSecurity>0</DocSecurity>
  <Lines>504</Lines>
  <Paragraphs>2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</dc:creator>
  <cp:lastModifiedBy>Cathy Schmermund</cp:lastModifiedBy>
  <cp:revision>35</cp:revision>
  <cp:lastPrinted>2025-08-22T18:19:00Z</cp:lastPrinted>
  <dcterms:created xsi:type="dcterms:W3CDTF">2025-10-22T23:29:00Z</dcterms:created>
  <dcterms:modified xsi:type="dcterms:W3CDTF">2025-10-22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0AAEDF8E63CB4FA0CF8D0D8B90EE28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